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61982" w14:textId="77777777" w:rsidR="002077BC" w:rsidRDefault="002A34B8" w:rsidP="002077BC">
      <w:r>
        <w:rPr>
          <w:rFonts w:cs="Arial"/>
          <w:noProof/>
        </w:rPr>
        <w:drawing>
          <wp:inline distT="0" distB="0" distL="0" distR="0" wp14:anchorId="24B467AD" wp14:editId="37FA119E">
            <wp:extent cx="1209675" cy="13430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7443" w:rsidRPr="003B7443">
        <w:rPr>
          <w:noProof/>
        </w:rPr>
        <w:drawing>
          <wp:anchor distT="0" distB="0" distL="114300" distR="114300" simplePos="0" relativeHeight="251659264" behindDoc="0" locked="0" layoutInCell="1" allowOverlap="1" wp14:anchorId="0F82B5F7" wp14:editId="248B76DC">
            <wp:simplePos x="0" y="0"/>
            <wp:positionH relativeFrom="column">
              <wp:posOffset>4235943</wp:posOffset>
            </wp:positionH>
            <wp:positionV relativeFrom="paragraph">
              <wp:posOffset>0</wp:posOffset>
            </wp:positionV>
            <wp:extent cx="1143925" cy="1118586"/>
            <wp:effectExtent l="19050" t="0" r="0" b="0"/>
            <wp:wrapSquare wrapText="bothSides"/>
            <wp:docPr id="3" name="Picture 3" descr="KGOC Log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GOC Logo 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6CD64F8" w14:textId="154FC6FC" w:rsidR="002077BC" w:rsidRPr="002077BC" w:rsidRDefault="002077BC" w:rsidP="002077BC">
      <w:pPr>
        <w:spacing w:before="4000" w:after="4320"/>
        <w:outlineLvl w:val="0"/>
        <w:rPr>
          <w:rFonts w:ascii="Verdana" w:hAnsi="Verdana"/>
          <w:b/>
          <w:bCs/>
          <w:i/>
          <w:kern w:val="28"/>
          <w:sz w:val="40"/>
          <w:szCs w:val="20"/>
        </w:rPr>
      </w:pPr>
      <w:r w:rsidRPr="002077BC">
        <w:rPr>
          <w:rFonts w:ascii="Verdana" w:hAnsi="Verdana"/>
          <w:b/>
          <w:bCs/>
          <w:i/>
          <w:kern w:val="28"/>
          <w:sz w:val="40"/>
          <w:szCs w:val="20"/>
        </w:rPr>
        <w:t>CHESM – Pre-Job Safety Checklist</w:t>
      </w:r>
      <w:r w:rsidRPr="002077BC">
        <w:rPr>
          <w:rFonts w:ascii="Verdana" w:hAnsi="Verdana"/>
          <w:b/>
          <w:bCs/>
          <w:i/>
          <w:kern w:val="28"/>
          <w:sz w:val="40"/>
          <w:szCs w:val="20"/>
        </w:rPr>
        <w:br/>
      </w:r>
      <w:r w:rsidR="003B7443">
        <w:rPr>
          <w:rFonts w:ascii="Verdana" w:hAnsi="Verdana"/>
          <w:b/>
          <w:bCs/>
          <w:kern w:val="28"/>
          <w:sz w:val="40"/>
          <w:szCs w:val="20"/>
        </w:rPr>
        <w:t>Join Operations</w:t>
      </w:r>
      <w:r w:rsidRPr="002077BC">
        <w:rPr>
          <w:rFonts w:ascii="Verdana" w:hAnsi="Verdana"/>
          <w:b/>
          <w:bCs/>
          <w:kern w:val="28"/>
          <w:sz w:val="40"/>
          <w:szCs w:val="20"/>
        </w:rPr>
        <w:t xml:space="preserve"> – Standardized </w:t>
      </w:r>
      <w:r w:rsidR="00840B3C">
        <w:rPr>
          <w:rFonts w:ascii="Verdana" w:hAnsi="Verdana"/>
          <w:b/>
          <w:bCs/>
          <w:kern w:val="28"/>
          <w:sz w:val="40"/>
          <w:szCs w:val="20"/>
        </w:rPr>
        <w:t xml:space="preserve">SHEERS </w:t>
      </w:r>
      <w:r w:rsidRPr="002077BC">
        <w:rPr>
          <w:rFonts w:ascii="Verdana" w:hAnsi="Verdana"/>
          <w:b/>
          <w:bCs/>
          <w:kern w:val="28"/>
          <w:sz w:val="40"/>
          <w:szCs w:val="20"/>
        </w:rPr>
        <w:t>Process</w:t>
      </w:r>
    </w:p>
    <w:p w14:paraId="70A768A4" w14:textId="77777777" w:rsidR="003B7443" w:rsidRDefault="002077BC" w:rsidP="002077BC">
      <w:pPr>
        <w:rPr>
          <w:rFonts w:ascii="Verdana" w:hAnsi="Verdana"/>
          <w:b/>
        </w:rPr>
      </w:pPr>
      <w:r w:rsidRPr="002077BC">
        <w:rPr>
          <w:rFonts w:ascii="Verdana" w:hAnsi="Verdana"/>
          <w:b/>
        </w:rPr>
        <w:t xml:space="preserve">Approved </w:t>
      </w:r>
      <w:r w:rsidR="00A73F76">
        <w:rPr>
          <w:rFonts w:ascii="Verdana" w:hAnsi="Verdana"/>
          <w:b/>
        </w:rPr>
        <w:t>23 May 2007</w:t>
      </w:r>
    </w:p>
    <w:p w14:paraId="616640A8" w14:textId="77777777" w:rsidR="002077BC" w:rsidRPr="002077BC" w:rsidRDefault="003B7443" w:rsidP="002077BC">
      <w:pPr>
        <w:rPr>
          <w:rFonts w:ascii="Arial" w:hAnsi="Arial" w:cs="Arial"/>
          <w:b/>
        </w:rPr>
        <w:sectPr w:rsidR="002077BC" w:rsidRPr="002077BC" w:rsidSect="001F232A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20" w:footer="720" w:gutter="0"/>
          <w:pgNumType w:start="1"/>
          <w:cols w:space="720"/>
          <w:titlePg/>
          <w:docGrid w:linePitch="326"/>
        </w:sectPr>
      </w:pPr>
      <w:r>
        <w:rPr>
          <w:rFonts w:ascii="Verdana" w:hAnsi="Verdana"/>
          <w:b/>
        </w:rPr>
        <w:t xml:space="preserve">Revised 31 </w:t>
      </w:r>
      <w:r w:rsidR="007A7244">
        <w:rPr>
          <w:rFonts w:ascii="Verdana" w:hAnsi="Verdana"/>
          <w:b/>
        </w:rPr>
        <w:t>Oct</w:t>
      </w:r>
      <w:r>
        <w:rPr>
          <w:rFonts w:ascii="Verdana" w:hAnsi="Verdana"/>
          <w:b/>
        </w:rPr>
        <w:t xml:space="preserve"> 201</w:t>
      </w:r>
      <w:r w:rsidR="007A7244">
        <w:rPr>
          <w:rFonts w:ascii="Verdana" w:hAnsi="Verdana"/>
          <w:b/>
        </w:rPr>
        <w:t>9</w:t>
      </w:r>
      <w:r w:rsidR="002077BC" w:rsidRPr="002077BC">
        <w:rPr>
          <w:rFonts w:ascii="Verdana" w:hAnsi="Verdana"/>
          <w:b/>
        </w:rPr>
        <w:br/>
        <w:t xml:space="preserve">Version </w:t>
      </w:r>
      <w:r w:rsidR="002077BC" w:rsidRPr="002077BC">
        <w:rPr>
          <w:rFonts w:ascii="Arial" w:hAnsi="Arial" w:cs="Arial"/>
          <w:b/>
        </w:rPr>
        <w:t>1.0</w:t>
      </w:r>
    </w:p>
    <w:p w14:paraId="2ACB4838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539E685B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7F1646FE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4AE799C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047C088D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560C983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0D1F7A97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0BAE97B9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3FF55C5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58A3DEF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376CBB9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F724023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6D1366F0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C60F86E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F275586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308CD0C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73AF1741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F1C06E9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141DA82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6687A1B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1211F39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EB79723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42DF3DB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11F0DFBE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60C444ED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64952E2F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A19A51A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54DFC317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74C31BB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11CADBF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44257EC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7033C2E9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0CC95E1B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42BF638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59195F7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7D32F37A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6B38BDA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5108FFD6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614BA62F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E333311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7D3ACC6B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53C11C61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26AAAA7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1219459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4044DF57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2D38F19C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7C99C1D0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31AD4817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5FB37A30" w14:textId="77777777" w:rsidR="00A73F76" w:rsidRDefault="00A73F76" w:rsidP="00A73F76">
      <w:pPr>
        <w:spacing w:after="160"/>
        <w:ind w:left="547"/>
        <w:contextualSpacing/>
        <w:rPr>
          <w:sz w:val="22"/>
          <w:szCs w:val="20"/>
          <w:vertAlign w:val="superscript"/>
        </w:rPr>
      </w:pPr>
    </w:p>
    <w:p w14:paraId="0363697E" w14:textId="77777777" w:rsidR="002077BC" w:rsidRPr="002077BC" w:rsidRDefault="002077BC" w:rsidP="00A73F76">
      <w:pPr>
        <w:spacing w:after="160"/>
        <w:ind w:left="547"/>
        <w:contextualSpacing/>
        <w:rPr>
          <w:sz w:val="22"/>
          <w:szCs w:val="20"/>
        </w:rPr>
      </w:pPr>
      <w:r w:rsidRPr="002077BC">
        <w:rPr>
          <w:sz w:val="22"/>
          <w:szCs w:val="20"/>
          <w:vertAlign w:val="superscript"/>
        </w:rPr>
        <w:t>©</w:t>
      </w:r>
      <w:r w:rsidRPr="002077BC">
        <w:rPr>
          <w:sz w:val="22"/>
          <w:szCs w:val="20"/>
        </w:rPr>
        <w:t>20</w:t>
      </w:r>
      <w:r w:rsidR="00D66A59">
        <w:rPr>
          <w:sz w:val="22"/>
          <w:szCs w:val="20"/>
        </w:rPr>
        <w:t>19</w:t>
      </w:r>
      <w:r w:rsidRPr="002077BC">
        <w:rPr>
          <w:sz w:val="22"/>
          <w:szCs w:val="20"/>
        </w:rPr>
        <w:t xml:space="preserve"> by </w:t>
      </w:r>
      <w:r w:rsidR="00D66A59">
        <w:rPr>
          <w:sz w:val="22"/>
          <w:szCs w:val="20"/>
        </w:rPr>
        <w:t>Joint Operations</w:t>
      </w:r>
    </w:p>
    <w:p w14:paraId="17D2C963" w14:textId="77777777" w:rsidR="00A73F76" w:rsidRDefault="00A73F76" w:rsidP="002077BC">
      <w:pPr>
        <w:spacing w:before="160" w:after="160"/>
        <w:ind w:left="547"/>
        <w:contextualSpacing/>
        <w:rPr>
          <w:sz w:val="22"/>
          <w:szCs w:val="20"/>
        </w:rPr>
      </w:pPr>
    </w:p>
    <w:p w14:paraId="0C84A0CD" w14:textId="77777777" w:rsidR="002077BC" w:rsidRPr="002077BC" w:rsidRDefault="002077BC" w:rsidP="002077BC">
      <w:pPr>
        <w:spacing w:before="160" w:after="160"/>
        <w:ind w:left="547"/>
        <w:contextualSpacing/>
        <w:rPr>
          <w:sz w:val="22"/>
          <w:szCs w:val="20"/>
        </w:rPr>
      </w:pPr>
      <w:r w:rsidRPr="002077BC">
        <w:rPr>
          <w:sz w:val="22"/>
          <w:szCs w:val="20"/>
        </w:rPr>
        <w:t xml:space="preserve">This document contains proprietary information of </w:t>
      </w:r>
      <w:r w:rsidR="00D66A59">
        <w:rPr>
          <w:sz w:val="22"/>
          <w:szCs w:val="20"/>
        </w:rPr>
        <w:t>Joint Operations</w:t>
      </w:r>
      <w:r w:rsidRPr="002077BC">
        <w:rPr>
          <w:sz w:val="22"/>
          <w:szCs w:val="20"/>
        </w:rPr>
        <w:t>. Any use of this document without express, prior, written permission from Chevron Corporation and/or its affiliates is prohibited.</w:t>
      </w:r>
    </w:p>
    <w:p w14:paraId="57199709" w14:textId="77777777" w:rsidR="002077BC" w:rsidRDefault="002077BC" w:rsidP="0037114E">
      <w:pPr>
        <w:pStyle w:val="Title"/>
        <w:sectPr w:rsidR="002077BC" w:rsidSect="002077BC">
          <w:footerReference w:type="even" r:id="rId17"/>
          <w:headerReference w:type="first" r:id="rId18"/>
          <w:footerReference w:type="first" r:id="rId19"/>
          <w:pgSz w:w="11909" w:h="16834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0BC427D0" w14:textId="77777777" w:rsidR="00EB0296" w:rsidRPr="0037114E" w:rsidRDefault="00EB0296" w:rsidP="0037114E">
      <w:pPr>
        <w:pStyle w:val="Title"/>
      </w:pPr>
      <w:r w:rsidRPr="0037114E">
        <w:lastRenderedPageBreak/>
        <w:t>Pre-</w:t>
      </w:r>
      <w:r w:rsidR="00FB787F" w:rsidRPr="0037114E">
        <w:t>J</w:t>
      </w:r>
      <w:r w:rsidRPr="0037114E">
        <w:t>ob Safety Checklist</w:t>
      </w:r>
    </w:p>
    <w:p w14:paraId="7F380D7B" w14:textId="77777777" w:rsidR="00EB0296" w:rsidRPr="00561EEE" w:rsidRDefault="00EB0296" w:rsidP="00561EEE">
      <w:pPr>
        <w:pStyle w:val="BodyText"/>
        <w:rPr>
          <w:szCs w:val="20"/>
        </w:rPr>
      </w:pPr>
      <w:r w:rsidRPr="00561EEE">
        <w:rPr>
          <w:szCs w:val="20"/>
        </w:rPr>
        <w:t>This checklist is</w:t>
      </w:r>
      <w:r w:rsidR="00476619">
        <w:rPr>
          <w:szCs w:val="20"/>
        </w:rPr>
        <w:t xml:space="preserve"> used</w:t>
      </w:r>
      <w:r w:rsidRPr="00561EEE">
        <w:rPr>
          <w:szCs w:val="20"/>
        </w:rPr>
        <w:t xml:space="preserve"> to review specific details </w:t>
      </w:r>
      <w:r w:rsidR="00987D5E" w:rsidRPr="00561EEE">
        <w:rPr>
          <w:szCs w:val="20"/>
        </w:rPr>
        <w:t xml:space="preserve">pertinent to the job scope </w:t>
      </w:r>
      <w:r w:rsidRPr="00561EEE">
        <w:rPr>
          <w:szCs w:val="20"/>
        </w:rPr>
        <w:t>relative to contractor safety after the contractor has been selected</w:t>
      </w:r>
      <w:r w:rsidR="00987D5E" w:rsidRPr="00561EEE">
        <w:rPr>
          <w:szCs w:val="20"/>
        </w:rPr>
        <w:t xml:space="preserve">. </w:t>
      </w:r>
      <w:r w:rsidR="00987D5E" w:rsidRPr="00E21018">
        <w:rPr>
          <w:szCs w:val="20"/>
          <w:highlight w:val="yellow"/>
        </w:rPr>
        <w:t xml:space="preserve">The review is to be conducted </w:t>
      </w:r>
      <w:r w:rsidRPr="00E21018">
        <w:rPr>
          <w:szCs w:val="20"/>
          <w:highlight w:val="yellow"/>
        </w:rPr>
        <w:t>within a week or two of beginning work</w:t>
      </w:r>
      <w:r w:rsidR="00987D5E" w:rsidRPr="00E21018">
        <w:rPr>
          <w:szCs w:val="20"/>
          <w:highlight w:val="yellow"/>
        </w:rPr>
        <w:t>.</w:t>
      </w:r>
      <w:r w:rsidR="00987D5E" w:rsidRPr="00561EEE">
        <w:rPr>
          <w:szCs w:val="20"/>
        </w:rPr>
        <w:t xml:space="preserve"> This checklist may also be used for reviewing specific details </w:t>
      </w:r>
      <w:r w:rsidRPr="00561EEE">
        <w:rPr>
          <w:szCs w:val="20"/>
        </w:rPr>
        <w:t xml:space="preserve">for major jobs by existing contractors </w:t>
      </w:r>
      <w:r w:rsidR="00987D5E" w:rsidRPr="00561EEE">
        <w:rPr>
          <w:szCs w:val="20"/>
        </w:rPr>
        <w:t>to ensure discussion of details pertinent to the job scope</w:t>
      </w:r>
      <w:r w:rsidRPr="00561EEE">
        <w:rPr>
          <w:szCs w:val="20"/>
        </w:rPr>
        <w:t>.</w:t>
      </w:r>
    </w:p>
    <w:p w14:paraId="246A2D5C" w14:textId="77777777" w:rsidR="00EB0296" w:rsidRPr="00636271" w:rsidRDefault="00EB0296" w:rsidP="0057152D">
      <w:pPr>
        <w:rPr>
          <w:b/>
          <w:bCs/>
        </w:rPr>
      </w:pP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5040"/>
      </w:tblGrid>
      <w:tr w:rsidR="00F77C33" w14:paraId="7011A71F" w14:textId="77777777" w:rsidTr="00A41305">
        <w:tc>
          <w:tcPr>
            <w:tcW w:w="9360" w:type="dxa"/>
            <w:gridSpan w:val="2"/>
            <w:shd w:val="clear" w:color="auto" w:fill="0050AA"/>
          </w:tcPr>
          <w:p w14:paraId="185AD7B3" w14:textId="77777777" w:rsidR="00F77C33" w:rsidRPr="00CB6C2D" w:rsidRDefault="00F77C33" w:rsidP="0001283F">
            <w:pPr>
              <w:pStyle w:val="TableHeadleft"/>
              <w:rPr>
                <w:sz w:val="22"/>
                <w:szCs w:val="20"/>
              </w:rPr>
            </w:pPr>
            <w:r w:rsidRPr="00F77C33">
              <w:t>General Information</w:t>
            </w:r>
          </w:p>
        </w:tc>
      </w:tr>
      <w:tr w:rsidR="00636271" w14:paraId="2AC89E09" w14:textId="77777777" w:rsidTr="00A41305">
        <w:tc>
          <w:tcPr>
            <w:tcW w:w="9360" w:type="dxa"/>
            <w:gridSpan w:val="2"/>
          </w:tcPr>
          <w:p w14:paraId="704539D5" w14:textId="77777777" w:rsidR="00636271" w:rsidRPr="00561EEE" w:rsidRDefault="00636271" w:rsidP="00561EEE">
            <w:pPr>
              <w:pStyle w:val="Tabletext"/>
            </w:pPr>
            <w:r w:rsidRPr="000273F0">
              <w:t>Plant/</w:t>
            </w:r>
            <w:r w:rsidR="000273F0">
              <w:t>l</w:t>
            </w:r>
            <w:r w:rsidR="00001872">
              <w:t>ocation</w:t>
            </w:r>
            <w:r w:rsidR="0066235F">
              <w:t xml:space="preserve">: </w:t>
            </w:r>
            <w:r w:rsidR="00B14483"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0" w:name="Text72"/>
            <w:r w:rsidR="0066235F">
              <w:instrText xml:space="preserve"> FORMTEXT </w:instrText>
            </w:r>
            <w:r w:rsidR="00B14483">
              <w:fldChar w:fldCharType="separate"/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B14483">
              <w:fldChar w:fldCharType="end"/>
            </w:r>
            <w:bookmarkEnd w:id="0"/>
          </w:p>
        </w:tc>
      </w:tr>
      <w:tr w:rsidR="00636271" w14:paraId="1EBC7274" w14:textId="77777777" w:rsidTr="00A41305">
        <w:trPr>
          <w:trHeight w:val="550"/>
        </w:trPr>
        <w:tc>
          <w:tcPr>
            <w:tcW w:w="9360" w:type="dxa"/>
            <w:gridSpan w:val="2"/>
          </w:tcPr>
          <w:p w14:paraId="6D638A45" w14:textId="77777777" w:rsidR="00561EEE" w:rsidRPr="000273F0" w:rsidRDefault="00636271" w:rsidP="00561EEE">
            <w:pPr>
              <w:pStyle w:val="Tabletext"/>
            </w:pPr>
            <w:r w:rsidRPr="000273F0">
              <w:t xml:space="preserve">Project </w:t>
            </w:r>
            <w:r w:rsidR="000273F0">
              <w:t>d</w:t>
            </w:r>
            <w:r w:rsidRPr="000273F0">
              <w:t>escription</w:t>
            </w:r>
            <w:r w:rsidR="0066235F">
              <w:t xml:space="preserve">: </w:t>
            </w:r>
            <w:r w:rsidR="00B14483"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1" w:name="Text73"/>
            <w:r w:rsidR="0066235F">
              <w:instrText xml:space="preserve"> FORMTEXT </w:instrText>
            </w:r>
            <w:r w:rsidR="00B14483">
              <w:fldChar w:fldCharType="separate"/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B14483">
              <w:fldChar w:fldCharType="end"/>
            </w:r>
            <w:bookmarkEnd w:id="1"/>
          </w:p>
        </w:tc>
      </w:tr>
      <w:tr w:rsidR="00636271" w:rsidRPr="001122DE" w14:paraId="3DCB1100" w14:textId="77777777" w:rsidTr="00A41305">
        <w:tc>
          <w:tcPr>
            <w:tcW w:w="9360" w:type="dxa"/>
            <w:gridSpan w:val="2"/>
          </w:tcPr>
          <w:p w14:paraId="3E7F8982" w14:textId="77777777" w:rsidR="00636271" w:rsidRPr="000273F0" w:rsidRDefault="000273F0" w:rsidP="00561EEE">
            <w:pPr>
              <w:pStyle w:val="Tabletext"/>
            </w:pPr>
            <w:r>
              <w:t>Contract</w:t>
            </w:r>
            <w:r w:rsidR="00636271" w:rsidRPr="000273F0">
              <w:t>/P</w:t>
            </w:r>
            <w:r w:rsidR="00256BD4">
              <w:t>.</w:t>
            </w:r>
            <w:r w:rsidR="00636271" w:rsidRPr="000273F0">
              <w:t>O</w:t>
            </w:r>
            <w:r w:rsidR="00256BD4">
              <w:t>.</w:t>
            </w:r>
            <w:r w:rsidR="00636271" w:rsidRPr="000273F0">
              <w:t xml:space="preserve"> </w:t>
            </w:r>
            <w:r w:rsidR="00001872">
              <w:t>number</w:t>
            </w:r>
            <w:r w:rsidR="0066235F">
              <w:t xml:space="preserve">: </w:t>
            </w:r>
            <w:r w:rsidR="00B14483"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2" w:name="Text74"/>
            <w:r w:rsidR="0066235F">
              <w:instrText xml:space="preserve"> FORMTEXT </w:instrText>
            </w:r>
            <w:r w:rsidR="00B14483">
              <w:fldChar w:fldCharType="separate"/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B14483">
              <w:fldChar w:fldCharType="end"/>
            </w:r>
            <w:bookmarkEnd w:id="2"/>
          </w:p>
        </w:tc>
      </w:tr>
      <w:tr w:rsidR="00636271" w14:paraId="1225DAFB" w14:textId="77777777" w:rsidTr="00A41305">
        <w:tc>
          <w:tcPr>
            <w:tcW w:w="9360" w:type="dxa"/>
            <w:gridSpan w:val="2"/>
          </w:tcPr>
          <w:p w14:paraId="3257FF7F" w14:textId="77777777" w:rsidR="00636271" w:rsidRPr="000273F0" w:rsidRDefault="00987D5E" w:rsidP="00561EEE">
            <w:pPr>
              <w:pStyle w:val="Tabletext"/>
            </w:pPr>
            <w:r w:rsidRPr="000273F0">
              <w:t xml:space="preserve">Contractor </w:t>
            </w:r>
            <w:r w:rsidR="000273F0">
              <w:t>f</w:t>
            </w:r>
            <w:r w:rsidR="00636271" w:rsidRPr="000273F0">
              <w:t xml:space="preserve">irm </w:t>
            </w:r>
            <w:r w:rsidR="000273F0">
              <w:t>n</w:t>
            </w:r>
            <w:r w:rsidR="00636271" w:rsidRPr="000273F0">
              <w:t>ames (include sub-contractors)</w:t>
            </w:r>
            <w:r w:rsidR="0066235F">
              <w:t xml:space="preserve">: </w:t>
            </w:r>
            <w:r w:rsidR="00B14483"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3" w:name="Text75"/>
            <w:r w:rsidR="0066235F">
              <w:instrText xml:space="preserve"> FORMTEXT </w:instrText>
            </w:r>
            <w:r w:rsidR="00B14483">
              <w:fldChar w:fldCharType="separate"/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B14483">
              <w:fldChar w:fldCharType="end"/>
            </w:r>
            <w:bookmarkEnd w:id="3"/>
          </w:p>
          <w:p w14:paraId="74F18473" w14:textId="77777777" w:rsidR="00636271" w:rsidRPr="000273F0" w:rsidRDefault="00636271" w:rsidP="00561EEE">
            <w:pPr>
              <w:pStyle w:val="Tabletext"/>
            </w:pPr>
          </w:p>
          <w:p w14:paraId="70731D65" w14:textId="77777777" w:rsidR="00636271" w:rsidRPr="000273F0" w:rsidRDefault="00636271" w:rsidP="00561EEE">
            <w:pPr>
              <w:pStyle w:val="Tabletext"/>
            </w:pPr>
          </w:p>
          <w:p w14:paraId="0B3BA202" w14:textId="77777777" w:rsidR="00636271" w:rsidRPr="000273F0" w:rsidRDefault="00636271" w:rsidP="00561EEE">
            <w:pPr>
              <w:pStyle w:val="Tabletext"/>
            </w:pPr>
          </w:p>
          <w:p w14:paraId="09C2D303" w14:textId="77777777" w:rsidR="00636271" w:rsidRPr="000273F0" w:rsidRDefault="00636271" w:rsidP="00561EEE">
            <w:pPr>
              <w:pStyle w:val="Tabletext"/>
            </w:pPr>
          </w:p>
        </w:tc>
      </w:tr>
      <w:tr w:rsidR="00EB0296" w14:paraId="16608880" w14:textId="77777777" w:rsidTr="00A41305">
        <w:tc>
          <w:tcPr>
            <w:tcW w:w="4320" w:type="dxa"/>
          </w:tcPr>
          <w:p w14:paraId="514E8E33" w14:textId="77777777" w:rsidR="00636271" w:rsidRPr="000273F0" w:rsidRDefault="000D2635" w:rsidP="00561EEE">
            <w:pPr>
              <w:pStyle w:val="Tabletext"/>
            </w:pPr>
            <w:r w:rsidRPr="000273F0">
              <w:t xml:space="preserve">Contract </w:t>
            </w:r>
            <w:r w:rsidR="000273F0" w:rsidRPr="000273F0">
              <w:t>firm’s local business address</w:t>
            </w:r>
            <w:r w:rsidR="00DF2F14">
              <w:t>:</w:t>
            </w:r>
            <w:r w:rsidR="002A7FDA">
              <w:t xml:space="preserve"> </w:t>
            </w:r>
            <w:r w:rsidR="00B14483"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4" w:name="Text28"/>
            <w:r w:rsidR="002A7FDA">
              <w:instrText xml:space="preserve"> FORMTEXT </w:instrText>
            </w:r>
            <w:r w:rsidR="00B14483">
              <w:fldChar w:fldCharType="separate"/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B14483">
              <w:fldChar w:fldCharType="end"/>
            </w:r>
            <w:bookmarkEnd w:id="4"/>
          </w:p>
        </w:tc>
        <w:tc>
          <w:tcPr>
            <w:tcW w:w="5040" w:type="dxa"/>
          </w:tcPr>
          <w:p w14:paraId="4DB20B26" w14:textId="77777777" w:rsidR="00EB0296" w:rsidRPr="000273F0" w:rsidRDefault="000D2635" w:rsidP="00561EEE">
            <w:pPr>
              <w:pStyle w:val="Tabletext"/>
            </w:pPr>
            <w:r w:rsidRPr="000273F0">
              <w:t xml:space="preserve">Telephone </w:t>
            </w:r>
            <w:r w:rsidR="00001872">
              <w:t>number</w:t>
            </w:r>
            <w:r w:rsidR="00DF2F14">
              <w:t>:</w:t>
            </w:r>
            <w:r w:rsidRPr="000273F0">
              <w:t xml:space="preserve"> </w:t>
            </w:r>
            <w:r w:rsidR="00B14483"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5" w:name="Text63"/>
            <w:r w:rsidR="00DF2F14">
              <w:instrText xml:space="preserve"> FORMTEXT </w:instrText>
            </w:r>
            <w:r w:rsidR="00B14483">
              <w:fldChar w:fldCharType="separate"/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B14483">
              <w:fldChar w:fldCharType="end"/>
            </w:r>
            <w:bookmarkEnd w:id="5"/>
          </w:p>
          <w:p w14:paraId="42629BBA" w14:textId="77777777" w:rsidR="00DF2F14" w:rsidRDefault="000D2635" w:rsidP="00561EEE">
            <w:pPr>
              <w:pStyle w:val="Tabletext"/>
            </w:pPr>
            <w:r w:rsidRPr="000273F0">
              <w:t>Email</w:t>
            </w:r>
            <w:r w:rsidR="00DF2F14">
              <w:t xml:space="preserve">: </w:t>
            </w:r>
            <w:r w:rsidR="00B14483"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6" w:name="Text64"/>
            <w:r w:rsidR="00DF2F14">
              <w:instrText xml:space="preserve"> FORMTEXT </w:instrText>
            </w:r>
            <w:r w:rsidR="00B14483">
              <w:fldChar w:fldCharType="separate"/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DF2F14">
              <w:rPr>
                <w:noProof/>
              </w:rPr>
              <w:t> </w:t>
            </w:r>
            <w:r w:rsidR="00B14483">
              <w:fldChar w:fldCharType="end"/>
            </w:r>
            <w:bookmarkEnd w:id="6"/>
            <w:r w:rsidR="002A7FDA">
              <w:t xml:space="preserve"> </w:t>
            </w:r>
          </w:p>
          <w:p w14:paraId="5BFD1020" w14:textId="77777777" w:rsidR="000D2635" w:rsidRPr="000273F0" w:rsidRDefault="000D2635" w:rsidP="00561EEE">
            <w:pPr>
              <w:pStyle w:val="Tabletext"/>
            </w:pPr>
            <w:r w:rsidRPr="000273F0">
              <w:t>Alternate contact method</w:t>
            </w:r>
            <w:r w:rsidR="00DF2F14">
              <w:t>:</w:t>
            </w:r>
            <w:r w:rsidR="0066235F">
              <w:t xml:space="preserve"> </w:t>
            </w:r>
            <w:r w:rsidR="00B14483"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7" w:name="Text76"/>
            <w:r w:rsidR="0066235F">
              <w:instrText xml:space="preserve"> FORMTEXT </w:instrText>
            </w:r>
            <w:r w:rsidR="00B14483">
              <w:fldChar w:fldCharType="separate"/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66235F">
              <w:rPr>
                <w:noProof/>
              </w:rPr>
              <w:t> </w:t>
            </w:r>
            <w:r w:rsidR="00B14483">
              <w:fldChar w:fldCharType="end"/>
            </w:r>
            <w:bookmarkEnd w:id="7"/>
          </w:p>
        </w:tc>
      </w:tr>
      <w:tr w:rsidR="000D2635" w14:paraId="008F0893" w14:textId="77777777" w:rsidTr="00A41305">
        <w:tc>
          <w:tcPr>
            <w:tcW w:w="4320" w:type="dxa"/>
          </w:tcPr>
          <w:p w14:paraId="1061470F" w14:textId="77777777" w:rsidR="000D2635" w:rsidRPr="00CB6C2D" w:rsidRDefault="000D2635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Superintendent</w:t>
            </w:r>
            <w:r w:rsidR="00987D5E" w:rsidRPr="00CB6C2D">
              <w:rPr>
                <w:b/>
              </w:rPr>
              <w:t>/</w:t>
            </w:r>
            <w:r w:rsidR="009A705A" w:rsidRPr="00CB6C2D">
              <w:rPr>
                <w:b/>
              </w:rPr>
              <w:t>L</w:t>
            </w:r>
            <w:r w:rsidR="00987D5E" w:rsidRPr="00CB6C2D">
              <w:rPr>
                <w:b/>
              </w:rPr>
              <w:t>eader</w:t>
            </w:r>
            <w:r w:rsidRPr="00CB6C2D">
              <w:rPr>
                <w:b/>
              </w:rPr>
              <w:t>’s</w:t>
            </w:r>
          </w:p>
          <w:p w14:paraId="7EEFB288" w14:textId="77777777" w:rsidR="000D2635" w:rsidRPr="00CB6C2D" w:rsidRDefault="00001872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Name</w:t>
            </w:r>
            <w:r w:rsidR="00DF2F14" w:rsidRPr="00CB6C2D">
              <w:rPr>
                <w:b/>
              </w:rPr>
              <w:t xml:space="preserve">: </w:t>
            </w:r>
            <w:r w:rsidR="00B14483" w:rsidRPr="00CB6C2D">
              <w:rPr>
                <w:b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8" w:name="Text65"/>
            <w:r w:rsidR="00DF2F14" w:rsidRPr="00CB6C2D">
              <w:rPr>
                <w:b/>
              </w:rPr>
              <w:instrText xml:space="preserve"> FORMTEXT </w:instrText>
            </w:r>
            <w:r w:rsidR="00B14483" w:rsidRPr="00CB6C2D">
              <w:rPr>
                <w:b/>
              </w:rPr>
            </w:r>
            <w:r w:rsidR="00B14483" w:rsidRPr="00CB6C2D">
              <w:rPr>
                <w:b/>
              </w:rPr>
              <w:fldChar w:fldCharType="separate"/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B14483" w:rsidRPr="00CB6C2D">
              <w:rPr>
                <w:b/>
              </w:rPr>
              <w:fldChar w:fldCharType="end"/>
            </w:r>
            <w:bookmarkEnd w:id="8"/>
            <w:r w:rsidR="000D2635" w:rsidRPr="00CB6C2D">
              <w:rPr>
                <w:b/>
              </w:rPr>
              <w:t xml:space="preserve"> </w:t>
            </w:r>
          </w:p>
          <w:p w14:paraId="4CA1126D" w14:textId="77777777" w:rsidR="000D2635" w:rsidRPr="00CB6C2D" w:rsidRDefault="000D2635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Phone</w:t>
            </w:r>
            <w:r w:rsidR="00DF2F14" w:rsidRPr="00CB6C2D">
              <w:rPr>
                <w:b/>
              </w:rPr>
              <w:t>:</w:t>
            </w:r>
            <w:r w:rsidRPr="00CB6C2D">
              <w:rPr>
                <w:b/>
              </w:rPr>
              <w:t xml:space="preserve">  (_____)______</w:t>
            </w:r>
            <w:r w:rsidR="002A7FDA" w:rsidRPr="00CB6C2D">
              <w:rPr>
                <w:b/>
              </w:rPr>
              <w:t>________</w:t>
            </w:r>
            <w:r w:rsidRPr="00CB6C2D">
              <w:rPr>
                <w:b/>
              </w:rPr>
              <w:t>___</w:t>
            </w:r>
            <w:r w:rsidR="00C843EE" w:rsidRPr="00CB6C2D">
              <w:rPr>
                <w:b/>
              </w:rPr>
              <w:t>______</w:t>
            </w:r>
            <w:r w:rsidRPr="00CB6C2D">
              <w:rPr>
                <w:b/>
              </w:rPr>
              <w:t>_______</w:t>
            </w:r>
          </w:p>
          <w:p w14:paraId="5A4CC5B9" w14:textId="77777777" w:rsidR="000D2635" w:rsidRPr="00CB6C2D" w:rsidRDefault="000D2635" w:rsidP="00561EEE">
            <w:pPr>
              <w:pStyle w:val="Tabletext"/>
              <w:rPr>
                <w:b/>
              </w:rPr>
            </w:pPr>
          </w:p>
          <w:p w14:paraId="4E4A3A26" w14:textId="77777777" w:rsidR="000D2635" w:rsidRPr="000273F0" w:rsidRDefault="000D2635" w:rsidP="00561EEE">
            <w:pPr>
              <w:pStyle w:val="Tabletext"/>
            </w:pPr>
            <w:r w:rsidRPr="000273F0">
              <w:t>What is the “work history” of the project/job superintendent (</w:t>
            </w:r>
            <w:r w:rsidR="000273F0">
              <w:t>p</w:t>
            </w:r>
            <w:r w:rsidRPr="000273F0">
              <w:t>revious safety history)</w:t>
            </w:r>
            <w:r w:rsidR="000273F0">
              <w:t>?</w:t>
            </w:r>
            <w:r w:rsidR="002A7FDA">
              <w:t xml:space="preserve"> </w:t>
            </w:r>
            <w:r w:rsidR="00B14483"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9" w:name="Text29"/>
            <w:r w:rsidR="002A7FDA">
              <w:instrText xml:space="preserve"> FORMTEXT </w:instrText>
            </w:r>
            <w:r w:rsidR="00B14483">
              <w:fldChar w:fldCharType="separate"/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B14483">
              <w:fldChar w:fldCharType="end"/>
            </w:r>
            <w:bookmarkEnd w:id="9"/>
          </w:p>
        </w:tc>
        <w:tc>
          <w:tcPr>
            <w:tcW w:w="5040" w:type="dxa"/>
          </w:tcPr>
          <w:p w14:paraId="10A5ABE2" w14:textId="77777777" w:rsidR="000D2635" w:rsidRPr="00CB6C2D" w:rsidRDefault="000D2635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 xml:space="preserve">Foreman’s </w:t>
            </w:r>
          </w:p>
          <w:p w14:paraId="3EBFBC0B" w14:textId="77777777" w:rsidR="00561EEE" w:rsidRPr="00CB6C2D" w:rsidRDefault="00001872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Name</w:t>
            </w:r>
            <w:r w:rsidR="00DF2F14" w:rsidRPr="00CB6C2D">
              <w:rPr>
                <w:b/>
              </w:rPr>
              <w:t>:</w:t>
            </w:r>
            <w:r w:rsidR="00561EEE" w:rsidRPr="00CB6C2D">
              <w:rPr>
                <w:b/>
              </w:rPr>
              <w:t xml:space="preserve"> </w:t>
            </w:r>
            <w:r w:rsidR="00B14483" w:rsidRPr="00CB6C2D">
              <w:rPr>
                <w:b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10" w:name="Text66"/>
            <w:r w:rsidR="00DF2F14" w:rsidRPr="00CB6C2D">
              <w:rPr>
                <w:b/>
              </w:rPr>
              <w:instrText xml:space="preserve"> FORMTEXT </w:instrText>
            </w:r>
            <w:r w:rsidR="00B14483" w:rsidRPr="00CB6C2D">
              <w:rPr>
                <w:b/>
              </w:rPr>
            </w:r>
            <w:r w:rsidR="00B14483" w:rsidRPr="00CB6C2D">
              <w:rPr>
                <w:b/>
              </w:rPr>
              <w:fldChar w:fldCharType="separate"/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DF2F14" w:rsidRPr="00CB6C2D">
              <w:rPr>
                <w:b/>
                <w:noProof/>
              </w:rPr>
              <w:t> </w:t>
            </w:r>
            <w:r w:rsidR="00B14483" w:rsidRPr="00CB6C2D">
              <w:rPr>
                <w:b/>
              </w:rPr>
              <w:fldChar w:fldCharType="end"/>
            </w:r>
            <w:bookmarkEnd w:id="10"/>
            <w:r w:rsidR="00561EEE" w:rsidRPr="00CB6C2D">
              <w:rPr>
                <w:b/>
              </w:rPr>
              <w:t xml:space="preserve"> </w:t>
            </w:r>
          </w:p>
          <w:p w14:paraId="5C9DBBA6" w14:textId="77777777" w:rsidR="000D2635" w:rsidRPr="00CB6C2D" w:rsidRDefault="000D2635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Phone</w:t>
            </w:r>
            <w:r w:rsidR="00DF2F14" w:rsidRPr="00CB6C2D">
              <w:rPr>
                <w:b/>
              </w:rPr>
              <w:t>:</w:t>
            </w:r>
            <w:r w:rsidRPr="00CB6C2D">
              <w:rPr>
                <w:b/>
              </w:rPr>
              <w:t xml:space="preserve"> </w:t>
            </w:r>
            <w:r w:rsidR="0037114E" w:rsidRPr="00CB6C2D">
              <w:rPr>
                <w:b/>
              </w:rPr>
              <w:t xml:space="preserve"> </w:t>
            </w:r>
            <w:r w:rsidRPr="00CB6C2D">
              <w:rPr>
                <w:b/>
              </w:rPr>
              <w:t>(_____)___</w:t>
            </w:r>
            <w:r w:rsidR="002A7FDA" w:rsidRPr="00CB6C2D">
              <w:rPr>
                <w:b/>
              </w:rPr>
              <w:t>___</w:t>
            </w:r>
            <w:r w:rsidR="00C843EE" w:rsidRPr="00CB6C2D">
              <w:rPr>
                <w:b/>
              </w:rPr>
              <w:t>______</w:t>
            </w:r>
            <w:r w:rsidR="002A7FDA" w:rsidRPr="00CB6C2D">
              <w:rPr>
                <w:b/>
              </w:rPr>
              <w:t>____________</w:t>
            </w:r>
            <w:r w:rsidRPr="00CB6C2D">
              <w:rPr>
                <w:b/>
              </w:rPr>
              <w:t>_____________</w:t>
            </w:r>
          </w:p>
          <w:p w14:paraId="2A34BE5A" w14:textId="77777777" w:rsidR="000D2635" w:rsidRPr="00CB6C2D" w:rsidRDefault="000D2635" w:rsidP="00561EEE">
            <w:pPr>
              <w:pStyle w:val="Tabletext"/>
              <w:rPr>
                <w:b/>
              </w:rPr>
            </w:pPr>
          </w:p>
          <w:p w14:paraId="44773D84" w14:textId="77777777" w:rsidR="000D2635" w:rsidRPr="00CB6C2D" w:rsidRDefault="00FE1E5F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 xml:space="preserve">Contractor’s </w:t>
            </w:r>
            <w:r w:rsidR="00D66A59">
              <w:rPr>
                <w:b/>
              </w:rPr>
              <w:t>EHS</w:t>
            </w:r>
            <w:r w:rsidR="000D2635" w:rsidRPr="00CB6C2D">
              <w:rPr>
                <w:b/>
              </w:rPr>
              <w:t xml:space="preserve"> </w:t>
            </w:r>
            <w:r w:rsidR="000273F0" w:rsidRPr="00CB6C2D">
              <w:rPr>
                <w:b/>
              </w:rPr>
              <w:t>r</w:t>
            </w:r>
            <w:r w:rsidR="005373B6" w:rsidRPr="00CB6C2D">
              <w:rPr>
                <w:b/>
              </w:rPr>
              <w:t>epresentative</w:t>
            </w:r>
            <w:r w:rsidR="000273F0" w:rsidRPr="00CB6C2D">
              <w:rPr>
                <w:b/>
              </w:rPr>
              <w:t>:</w:t>
            </w:r>
          </w:p>
          <w:p w14:paraId="2D7FBAFC" w14:textId="77777777" w:rsidR="00561EEE" w:rsidRPr="00CB6C2D" w:rsidRDefault="00001872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Name</w:t>
            </w:r>
            <w:r w:rsidR="00C843EE" w:rsidRPr="00CB6C2D">
              <w:rPr>
                <w:b/>
              </w:rPr>
              <w:t xml:space="preserve">: </w:t>
            </w:r>
            <w:r w:rsidR="00B14483" w:rsidRPr="00CB6C2D">
              <w:rPr>
                <w:b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11" w:name="Text67"/>
            <w:r w:rsidR="00C843EE" w:rsidRPr="00CB6C2D">
              <w:rPr>
                <w:b/>
              </w:rPr>
              <w:instrText xml:space="preserve"> FORMTEXT </w:instrText>
            </w:r>
            <w:r w:rsidR="00B14483" w:rsidRPr="00CB6C2D">
              <w:rPr>
                <w:b/>
              </w:rPr>
            </w:r>
            <w:r w:rsidR="00B14483" w:rsidRPr="00CB6C2D">
              <w:rPr>
                <w:b/>
              </w:rPr>
              <w:fldChar w:fldCharType="separate"/>
            </w:r>
            <w:r w:rsidR="00C843EE" w:rsidRPr="00CB6C2D">
              <w:rPr>
                <w:b/>
                <w:noProof/>
              </w:rPr>
              <w:t> </w:t>
            </w:r>
            <w:r w:rsidR="00C843EE" w:rsidRPr="00CB6C2D">
              <w:rPr>
                <w:b/>
                <w:noProof/>
              </w:rPr>
              <w:t> </w:t>
            </w:r>
            <w:r w:rsidR="00C843EE" w:rsidRPr="00CB6C2D">
              <w:rPr>
                <w:b/>
                <w:noProof/>
              </w:rPr>
              <w:t> </w:t>
            </w:r>
            <w:r w:rsidR="00C843EE" w:rsidRPr="00CB6C2D">
              <w:rPr>
                <w:b/>
                <w:noProof/>
              </w:rPr>
              <w:t> </w:t>
            </w:r>
            <w:r w:rsidR="00C843EE" w:rsidRPr="00CB6C2D">
              <w:rPr>
                <w:b/>
                <w:noProof/>
              </w:rPr>
              <w:t> </w:t>
            </w:r>
            <w:r w:rsidR="00B14483" w:rsidRPr="00CB6C2D">
              <w:rPr>
                <w:b/>
              </w:rPr>
              <w:fldChar w:fldCharType="end"/>
            </w:r>
            <w:bookmarkEnd w:id="11"/>
            <w:r w:rsidR="00561EEE" w:rsidRPr="00CB6C2D">
              <w:rPr>
                <w:b/>
              </w:rPr>
              <w:t xml:space="preserve"> </w:t>
            </w:r>
          </w:p>
          <w:p w14:paraId="18351AB5" w14:textId="77777777" w:rsidR="000D2635" w:rsidRPr="00CB6C2D" w:rsidRDefault="000D2635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>Phone</w:t>
            </w:r>
            <w:r w:rsidR="00C843EE" w:rsidRPr="00CB6C2D">
              <w:rPr>
                <w:b/>
              </w:rPr>
              <w:t>:</w:t>
            </w:r>
            <w:r w:rsidRPr="00CB6C2D">
              <w:rPr>
                <w:b/>
              </w:rPr>
              <w:t xml:space="preserve"> </w:t>
            </w:r>
            <w:r w:rsidR="0037114E" w:rsidRPr="00CB6C2D">
              <w:rPr>
                <w:b/>
              </w:rPr>
              <w:t xml:space="preserve"> </w:t>
            </w:r>
            <w:r w:rsidRPr="00CB6C2D">
              <w:rPr>
                <w:b/>
              </w:rPr>
              <w:t>(_____)_</w:t>
            </w:r>
            <w:r w:rsidR="00C843EE" w:rsidRPr="00CB6C2D">
              <w:rPr>
                <w:b/>
              </w:rPr>
              <w:t>______</w:t>
            </w:r>
            <w:r w:rsidRPr="00CB6C2D">
              <w:rPr>
                <w:b/>
              </w:rPr>
              <w:t>___</w:t>
            </w:r>
            <w:r w:rsidR="002A7FDA" w:rsidRPr="00CB6C2D">
              <w:rPr>
                <w:b/>
              </w:rPr>
              <w:t>_______________</w:t>
            </w:r>
            <w:r w:rsidRPr="00CB6C2D">
              <w:rPr>
                <w:b/>
              </w:rPr>
              <w:t>____________</w:t>
            </w:r>
          </w:p>
          <w:p w14:paraId="484E5E55" w14:textId="77777777" w:rsidR="000D2635" w:rsidRPr="00CB6C2D" w:rsidRDefault="000D2635" w:rsidP="00561EEE">
            <w:pPr>
              <w:pStyle w:val="Tabletext"/>
              <w:rPr>
                <w:b/>
              </w:rPr>
            </w:pPr>
          </w:p>
          <w:p w14:paraId="0185AEC9" w14:textId="77777777" w:rsidR="000D2635" w:rsidRPr="00CB6C2D" w:rsidRDefault="000D2635" w:rsidP="00561EEE">
            <w:pPr>
              <w:pStyle w:val="Tabletext"/>
              <w:rPr>
                <w:b/>
              </w:rPr>
            </w:pPr>
            <w:r w:rsidRPr="00CB6C2D">
              <w:rPr>
                <w:b/>
              </w:rPr>
              <w:t xml:space="preserve">Full </w:t>
            </w:r>
            <w:r w:rsidR="000273F0" w:rsidRPr="00CB6C2D">
              <w:rPr>
                <w:b/>
              </w:rPr>
              <w:t>t</w:t>
            </w:r>
            <w:r w:rsidRPr="00CB6C2D">
              <w:rPr>
                <w:b/>
              </w:rPr>
              <w:t xml:space="preserve">ime  </w:t>
            </w:r>
            <w:r w:rsidR="00B14483" w:rsidRPr="00CB6C2D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"/>
            <w:r w:rsidR="002A7FDA" w:rsidRPr="00CB6C2D">
              <w:rPr>
                <w:b/>
              </w:rPr>
              <w:instrText xml:space="preserve"> FORMCHECKBOX </w:instrText>
            </w:r>
            <w:r w:rsidR="0005726B">
              <w:rPr>
                <w:b/>
              </w:rPr>
            </w:r>
            <w:r w:rsidR="0005726B">
              <w:rPr>
                <w:b/>
              </w:rPr>
              <w:fldChar w:fldCharType="separate"/>
            </w:r>
            <w:r w:rsidR="00B14483" w:rsidRPr="00CB6C2D">
              <w:rPr>
                <w:b/>
              </w:rPr>
              <w:fldChar w:fldCharType="end"/>
            </w:r>
            <w:bookmarkEnd w:id="12"/>
            <w:r w:rsidRPr="00CB6C2D">
              <w:rPr>
                <w:b/>
              </w:rPr>
              <w:t xml:space="preserve">   </w:t>
            </w:r>
            <w:r w:rsidR="005373B6" w:rsidRPr="00CB6C2D">
              <w:rPr>
                <w:b/>
              </w:rPr>
              <w:t xml:space="preserve"> </w:t>
            </w:r>
            <w:r w:rsidRPr="00CB6C2D">
              <w:rPr>
                <w:b/>
              </w:rPr>
              <w:t xml:space="preserve">Part </w:t>
            </w:r>
            <w:r w:rsidR="000273F0" w:rsidRPr="00CB6C2D">
              <w:rPr>
                <w:b/>
              </w:rPr>
              <w:t>t</w:t>
            </w:r>
            <w:r w:rsidRPr="00CB6C2D">
              <w:rPr>
                <w:b/>
              </w:rPr>
              <w:t xml:space="preserve">ime </w:t>
            </w:r>
            <w:r w:rsidR="00B14483" w:rsidRPr="00CB6C2D">
              <w:rPr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 w:rsidR="002A7FDA" w:rsidRPr="00CB6C2D">
              <w:rPr>
                <w:b/>
              </w:rPr>
              <w:instrText xml:space="preserve"> FORMCHECKBOX </w:instrText>
            </w:r>
            <w:r w:rsidR="0005726B">
              <w:rPr>
                <w:b/>
              </w:rPr>
            </w:r>
            <w:r w:rsidR="0005726B">
              <w:rPr>
                <w:b/>
              </w:rPr>
              <w:fldChar w:fldCharType="separate"/>
            </w:r>
            <w:r w:rsidR="00B14483" w:rsidRPr="00CB6C2D">
              <w:rPr>
                <w:b/>
              </w:rPr>
              <w:fldChar w:fldCharType="end"/>
            </w:r>
            <w:bookmarkEnd w:id="13"/>
            <w:r w:rsidR="005373B6" w:rsidRPr="00CB6C2D">
              <w:rPr>
                <w:b/>
              </w:rPr>
              <w:t xml:space="preserve">    As </w:t>
            </w:r>
            <w:r w:rsidR="000273F0" w:rsidRPr="00CB6C2D">
              <w:rPr>
                <w:b/>
              </w:rPr>
              <w:t>n</w:t>
            </w:r>
            <w:r w:rsidR="005373B6" w:rsidRPr="00CB6C2D">
              <w:rPr>
                <w:b/>
              </w:rPr>
              <w:t>eeded</w:t>
            </w:r>
            <w:r w:rsidR="0037114E" w:rsidRPr="00CB6C2D">
              <w:rPr>
                <w:b/>
              </w:rPr>
              <w:t xml:space="preserve"> </w:t>
            </w:r>
            <w:r w:rsidR="00B14483" w:rsidRPr="00CB6C2D">
              <w:rPr>
                <w:b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"/>
            <w:r w:rsidR="002A7FDA" w:rsidRPr="00CB6C2D">
              <w:rPr>
                <w:b/>
              </w:rPr>
              <w:instrText xml:space="preserve"> FORMCHECKBOX </w:instrText>
            </w:r>
            <w:r w:rsidR="0005726B">
              <w:rPr>
                <w:b/>
              </w:rPr>
            </w:r>
            <w:r w:rsidR="0005726B">
              <w:rPr>
                <w:b/>
              </w:rPr>
              <w:fldChar w:fldCharType="separate"/>
            </w:r>
            <w:r w:rsidR="00B14483" w:rsidRPr="00CB6C2D">
              <w:rPr>
                <w:b/>
              </w:rPr>
              <w:fldChar w:fldCharType="end"/>
            </w:r>
            <w:bookmarkEnd w:id="14"/>
          </w:p>
        </w:tc>
      </w:tr>
      <w:tr w:rsidR="000D2635" w14:paraId="114E1371" w14:textId="77777777" w:rsidTr="00A41305">
        <w:tc>
          <w:tcPr>
            <w:tcW w:w="4320" w:type="dxa"/>
          </w:tcPr>
          <w:p w14:paraId="0A48A1AF" w14:textId="77777777" w:rsidR="000D2635" w:rsidRPr="000273F0" w:rsidRDefault="000273F0" w:rsidP="00561EEE">
            <w:pPr>
              <w:pStyle w:val="Tabletext"/>
            </w:pPr>
            <w:r>
              <w:t>Project s</w:t>
            </w:r>
            <w:r w:rsidR="000D2635" w:rsidRPr="000273F0">
              <w:t xml:space="preserve">tart </w:t>
            </w:r>
            <w:r>
              <w:t>d</w:t>
            </w:r>
            <w:r w:rsidR="00001872">
              <w:t>ate</w:t>
            </w:r>
            <w:r w:rsidR="0066235F">
              <w:t>:</w:t>
            </w:r>
            <w:r w:rsidR="002A7FDA">
              <w:t xml:space="preserve"> </w:t>
            </w:r>
            <w:r w:rsidR="00B14483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15" w:name="Text26"/>
            <w:r w:rsidR="002A7FDA">
              <w:instrText xml:space="preserve"> FORMTEXT </w:instrText>
            </w:r>
            <w:r w:rsidR="00B14483">
              <w:fldChar w:fldCharType="separate"/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B14483">
              <w:fldChar w:fldCharType="end"/>
            </w:r>
            <w:bookmarkEnd w:id="15"/>
          </w:p>
        </w:tc>
        <w:tc>
          <w:tcPr>
            <w:tcW w:w="5040" w:type="dxa"/>
          </w:tcPr>
          <w:p w14:paraId="1F6F70FB" w14:textId="77777777" w:rsidR="000D2635" w:rsidRPr="000273F0" w:rsidRDefault="000D2635" w:rsidP="00561EEE">
            <w:pPr>
              <w:pStyle w:val="Tabletext"/>
            </w:pPr>
            <w:r w:rsidRPr="000273F0">
              <w:t xml:space="preserve">Expected </w:t>
            </w:r>
            <w:r w:rsidR="000273F0">
              <w:t>d</w:t>
            </w:r>
            <w:r w:rsidR="00001872">
              <w:t>uration</w:t>
            </w:r>
            <w:r w:rsidR="0066235F">
              <w:t xml:space="preserve">: </w:t>
            </w:r>
            <w:r w:rsidR="002A7FDA">
              <w:t xml:space="preserve"> </w:t>
            </w:r>
            <w:r w:rsidR="00B14483"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16" w:name="Text27"/>
            <w:r w:rsidR="002A7FDA">
              <w:instrText xml:space="preserve"> FORMTEXT </w:instrText>
            </w:r>
            <w:r w:rsidR="00B14483">
              <w:fldChar w:fldCharType="separate"/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2A7FDA">
              <w:rPr>
                <w:noProof/>
              </w:rPr>
              <w:t> </w:t>
            </w:r>
            <w:r w:rsidR="00B14483">
              <w:fldChar w:fldCharType="end"/>
            </w:r>
            <w:bookmarkEnd w:id="16"/>
          </w:p>
        </w:tc>
      </w:tr>
      <w:tr w:rsidR="00EB0296" w14:paraId="514F7E8F" w14:textId="77777777" w:rsidTr="00A41305">
        <w:tc>
          <w:tcPr>
            <w:tcW w:w="4320" w:type="dxa"/>
          </w:tcPr>
          <w:p w14:paraId="7B4C90A4" w14:textId="77777777" w:rsidR="00636271" w:rsidRPr="000273F0" w:rsidRDefault="00B14483" w:rsidP="00561EEE">
            <w:pPr>
              <w:pStyle w:val="Tabletext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7" w:name="Text68"/>
            <w:r w:rsidR="00C843EE">
              <w:instrText xml:space="preserve"> FORMTEXT </w:instrText>
            </w:r>
            <w:r>
              <w:fldChar w:fldCharType="separate"/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>
              <w:fldChar w:fldCharType="end"/>
            </w:r>
            <w:bookmarkEnd w:id="17"/>
            <w:r w:rsidR="00636271" w:rsidRPr="000273F0">
              <w:t xml:space="preserve"> </w:t>
            </w:r>
            <w:r w:rsidR="00EB0296" w:rsidRPr="000273F0">
              <w:t xml:space="preserve">Project </w:t>
            </w:r>
            <w:r w:rsidR="0083236F">
              <w:t>m</w:t>
            </w:r>
            <w:r w:rsidR="00001872">
              <w:t>anager</w:t>
            </w:r>
          </w:p>
        </w:tc>
        <w:tc>
          <w:tcPr>
            <w:tcW w:w="5040" w:type="dxa"/>
          </w:tcPr>
          <w:p w14:paraId="4355E56E" w14:textId="77777777" w:rsidR="00EB0296" w:rsidRPr="000273F0" w:rsidRDefault="00B14483" w:rsidP="00561EEE">
            <w:pPr>
              <w:pStyle w:val="Tabletext"/>
            </w:pPr>
            <w: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18" w:name="Text70"/>
            <w:r w:rsidR="00C843EE">
              <w:instrText xml:space="preserve"> FORMTEXT </w:instrText>
            </w:r>
            <w:r>
              <w:fldChar w:fldCharType="separate"/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>
              <w:fldChar w:fldCharType="end"/>
            </w:r>
            <w:bookmarkEnd w:id="18"/>
            <w:r w:rsidR="00EB0296" w:rsidRPr="000273F0">
              <w:t xml:space="preserve"> Project </w:t>
            </w:r>
            <w:r w:rsidR="0083236F">
              <w:t>c</w:t>
            </w:r>
            <w:r w:rsidR="00001872">
              <w:t>ontact</w:t>
            </w:r>
          </w:p>
        </w:tc>
      </w:tr>
      <w:tr w:rsidR="00EB0296" w14:paraId="5A378F60" w14:textId="77777777" w:rsidTr="00A41305">
        <w:tc>
          <w:tcPr>
            <w:tcW w:w="4320" w:type="dxa"/>
          </w:tcPr>
          <w:p w14:paraId="71B7065E" w14:textId="77777777" w:rsidR="00636271" w:rsidRPr="000273F0" w:rsidRDefault="00B14483" w:rsidP="00561EEE">
            <w:pPr>
              <w:pStyle w:val="Tabletext"/>
            </w:pPr>
            <w: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9" w:name="Text69"/>
            <w:r w:rsidR="00C843EE">
              <w:instrText xml:space="preserve"> FORMTEXT </w:instrText>
            </w:r>
            <w:r>
              <w:fldChar w:fldCharType="separate"/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>
              <w:fldChar w:fldCharType="end"/>
            </w:r>
            <w:bookmarkEnd w:id="19"/>
            <w:r w:rsidR="00EB0296" w:rsidRPr="000273F0">
              <w:t xml:space="preserve"> </w:t>
            </w:r>
            <w:r w:rsidR="00636271" w:rsidRPr="000273F0">
              <w:t xml:space="preserve">Pre-job </w:t>
            </w:r>
            <w:r w:rsidR="000273F0">
              <w:t>s</w:t>
            </w:r>
            <w:r w:rsidR="00636271" w:rsidRPr="000273F0">
              <w:t xml:space="preserve">afety </w:t>
            </w:r>
            <w:r w:rsidR="000273F0">
              <w:t>r</w:t>
            </w:r>
            <w:r w:rsidR="00636271" w:rsidRPr="000273F0">
              <w:t>eview</w:t>
            </w:r>
            <w:r w:rsidR="00001872">
              <w:t xml:space="preserve"> </w:t>
            </w:r>
            <w:r w:rsidR="002A7FDA">
              <w:t>f</w:t>
            </w:r>
            <w:r w:rsidR="00001872">
              <w:t>acilitator</w:t>
            </w:r>
          </w:p>
        </w:tc>
        <w:tc>
          <w:tcPr>
            <w:tcW w:w="5040" w:type="dxa"/>
          </w:tcPr>
          <w:p w14:paraId="157C3CDC" w14:textId="77777777" w:rsidR="00EB0296" w:rsidRPr="000273F0" w:rsidRDefault="00EB0296" w:rsidP="00561EEE">
            <w:pPr>
              <w:pStyle w:val="Tabletext"/>
            </w:pPr>
            <w:r w:rsidRPr="000273F0">
              <w:t xml:space="preserve">Date of this </w:t>
            </w:r>
            <w:r w:rsidR="000273F0">
              <w:t>r</w:t>
            </w:r>
            <w:r w:rsidR="00001872">
              <w:t>eview</w:t>
            </w:r>
            <w:r w:rsidR="00C843EE">
              <w:t xml:space="preserve">: </w:t>
            </w:r>
            <w:r w:rsidR="00B14483"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20" w:name="Text71"/>
            <w:r w:rsidR="00C843EE">
              <w:instrText xml:space="preserve"> FORMTEXT </w:instrText>
            </w:r>
            <w:r w:rsidR="00B14483">
              <w:fldChar w:fldCharType="separate"/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C843EE">
              <w:rPr>
                <w:noProof/>
              </w:rPr>
              <w:t> </w:t>
            </w:r>
            <w:r w:rsidR="00B14483">
              <w:fldChar w:fldCharType="end"/>
            </w:r>
            <w:bookmarkEnd w:id="20"/>
          </w:p>
        </w:tc>
      </w:tr>
    </w:tbl>
    <w:p w14:paraId="20842C58" w14:textId="77777777" w:rsidR="00561EEE" w:rsidRDefault="00561EEE"/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60"/>
        <w:gridCol w:w="3240"/>
        <w:gridCol w:w="3060"/>
      </w:tblGrid>
      <w:tr w:rsidR="00FD51BE" w14:paraId="3F00817A" w14:textId="77777777" w:rsidTr="00CB6C2D">
        <w:tc>
          <w:tcPr>
            <w:tcW w:w="9360" w:type="dxa"/>
            <w:gridSpan w:val="3"/>
            <w:shd w:val="clear" w:color="auto" w:fill="0050AA"/>
          </w:tcPr>
          <w:p w14:paraId="09A5F6FA" w14:textId="77777777" w:rsidR="00FD51BE" w:rsidRPr="009963DA" w:rsidRDefault="00561EEE" w:rsidP="0001283F">
            <w:pPr>
              <w:pStyle w:val="TableHeadleft"/>
            </w:pPr>
            <w:r w:rsidRPr="009963DA">
              <w:lastRenderedPageBreak/>
              <w:br w:type="page"/>
            </w:r>
            <w:r w:rsidR="00FD51BE" w:rsidRPr="009963DA">
              <w:t>Attendees</w:t>
            </w:r>
          </w:p>
        </w:tc>
      </w:tr>
      <w:tr w:rsidR="00EB0296" w14:paraId="3AED9A2B" w14:textId="77777777" w:rsidTr="00CB6C2D">
        <w:trPr>
          <w:trHeight w:val="432"/>
        </w:trPr>
        <w:tc>
          <w:tcPr>
            <w:tcW w:w="3060" w:type="dxa"/>
            <w:shd w:val="clear" w:color="auto" w:fill="0050AA"/>
          </w:tcPr>
          <w:p w14:paraId="1174090E" w14:textId="77777777" w:rsidR="00EB0296" w:rsidRPr="009963DA" w:rsidRDefault="00EB0296" w:rsidP="0001283F">
            <w:pPr>
              <w:pStyle w:val="TableHeadleft"/>
            </w:pPr>
            <w:r w:rsidRPr="009963DA">
              <w:t>Name</w:t>
            </w:r>
          </w:p>
        </w:tc>
        <w:tc>
          <w:tcPr>
            <w:tcW w:w="3240" w:type="dxa"/>
            <w:shd w:val="clear" w:color="auto" w:fill="0050AA"/>
          </w:tcPr>
          <w:p w14:paraId="2B8C087F" w14:textId="77777777" w:rsidR="00EB0296" w:rsidRPr="009963DA" w:rsidRDefault="00EB0296" w:rsidP="0001283F">
            <w:pPr>
              <w:pStyle w:val="TableHeadleft"/>
            </w:pPr>
            <w:r w:rsidRPr="009963DA">
              <w:t>Title</w:t>
            </w:r>
          </w:p>
        </w:tc>
        <w:tc>
          <w:tcPr>
            <w:tcW w:w="3060" w:type="dxa"/>
            <w:shd w:val="clear" w:color="auto" w:fill="0050AA"/>
          </w:tcPr>
          <w:p w14:paraId="362EC2A2" w14:textId="77777777" w:rsidR="00EB0296" w:rsidRPr="009963DA" w:rsidRDefault="00EB0296" w:rsidP="0001283F">
            <w:pPr>
              <w:pStyle w:val="TableHeadleft"/>
            </w:pPr>
            <w:r w:rsidRPr="009963DA">
              <w:t>Company</w:t>
            </w:r>
          </w:p>
        </w:tc>
      </w:tr>
      <w:tr w:rsidR="00EB0296" w14:paraId="6DC6EC9E" w14:textId="77777777" w:rsidTr="00CB6C2D">
        <w:trPr>
          <w:trHeight w:val="432"/>
        </w:trPr>
        <w:tc>
          <w:tcPr>
            <w:tcW w:w="3060" w:type="dxa"/>
          </w:tcPr>
          <w:p w14:paraId="48402AE1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60B9C99C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527857A3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7243870B" w14:textId="77777777" w:rsidTr="00CB6C2D">
        <w:trPr>
          <w:trHeight w:val="432"/>
        </w:trPr>
        <w:tc>
          <w:tcPr>
            <w:tcW w:w="3060" w:type="dxa"/>
          </w:tcPr>
          <w:p w14:paraId="03705287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071AB287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263FA256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75F810E0" w14:textId="77777777" w:rsidTr="00CB6C2D">
        <w:trPr>
          <w:trHeight w:val="432"/>
        </w:trPr>
        <w:tc>
          <w:tcPr>
            <w:tcW w:w="3060" w:type="dxa"/>
          </w:tcPr>
          <w:p w14:paraId="23A0ADFB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663F28C2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200B8B9F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05AB67E6" w14:textId="77777777" w:rsidTr="00CB6C2D">
        <w:trPr>
          <w:trHeight w:val="432"/>
        </w:trPr>
        <w:tc>
          <w:tcPr>
            <w:tcW w:w="3060" w:type="dxa"/>
          </w:tcPr>
          <w:p w14:paraId="48AC5178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15BE383F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3D807F96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7606A014" w14:textId="77777777" w:rsidTr="00CB6C2D">
        <w:trPr>
          <w:trHeight w:val="432"/>
        </w:trPr>
        <w:tc>
          <w:tcPr>
            <w:tcW w:w="3060" w:type="dxa"/>
          </w:tcPr>
          <w:p w14:paraId="1BBDA432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5550CA22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17676E7E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585F7E66" w14:textId="77777777" w:rsidTr="00CB6C2D">
        <w:trPr>
          <w:trHeight w:val="432"/>
        </w:trPr>
        <w:tc>
          <w:tcPr>
            <w:tcW w:w="3060" w:type="dxa"/>
          </w:tcPr>
          <w:p w14:paraId="773803F7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3AFD1FBB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1BB70C4C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142E2661" w14:textId="77777777" w:rsidTr="00CB6C2D">
        <w:trPr>
          <w:trHeight w:val="432"/>
        </w:trPr>
        <w:tc>
          <w:tcPr>
            <w:tcW w:w="3060" w:type="dxa"/>
          </w:tcPr>
          <w:p w14:paraId="6280F122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07AF9CA4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7718F9A5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1D36E124" w14:textId="77777777" w:rsidTr="00CB6C2D">
        <w:trPr>
          <w:trHeight w:val="432"/>
        </w:trPr>
        <w:tc>
          <w:tcPr>
            <w:tcW w:w="3060" w:type="dxa"/>
          </w:tcPr>
          <w:p w14:paraId="49831F65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46583C75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42143B61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6964F644" w14:textId="77777777" w:rsidTr="00CB6C2D">
        <w:trPr>
          <w:trHeight w:val="432"/>
        </w:trPr>
        <w:tc>
          <w:tcPr>
            <w:tcW w:w="3060" w:type="dxa"/>
          </w:tcPr>
          <w:p w14:paraId="5D67E0F1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752D6699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69C5EEBF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2B4B07BD" w14:textId="77777777" w:rsidTr="00CB6C2D">
        <w:trPr>
          <w:trHeight w:val="432"/>
        </w:trPr>
        <w:tc>
          <w:tcPr>
            <w:tcW w:w="3060" w:type="dxa"/>
          </w:tcPr>
          <w:p w14:paraId="61488995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36D31523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5ADEAACB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03A768C5" w14:textId="77777777" w:rsidTr="00CB6C2D">
        <w:trPr>
          <w:trHeight w:val="432"/>
        </w:trPr>
        <w:tc>
          <w:tcPr>
            <w:tcW w:w="3060" w:type="dxa"/>
          </w:tcPr>
          <w:p w14:paraId="787496E7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2BCE136E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1BCC3203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3CE72843" w14:textId="77777777" w:rsidTr="00CB6C2D">
        <w:trPr>
          <w:trHeight w:val="432"/>
        </w:trPr>
        <w:tc>
          <w:tcPr>
            <w:tcW w:w="3060" w:type="dxa"/>
          </w:tcPr>
          <w:p w14:paraId="486B1293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4EB47668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7C2F47EC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3B7658B8" w14:textId="77777777" w:rsidTr="00CB6C2D">
        <w:trPr>
          <w:trHeight w:val="432"/>
        </w:trPr>
        <w:tc>
          <w:tcPr>
            <w:tcW w:w="3060" w:type="dxa"/>
          </w:tcPr>
          <w:p w14:paraId="0B00722D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2B28E80A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5B5A8A3E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4C414907" w14:textId="77777777" w:rsidTr="00CB6C2D">
        <w:trPr>
          <w:trHeight w:val="432"/>
        </w:trPr>
        <w:tc>
          <w:tcPr>
            <w:tcW w:w="3060" w:type="dxa"/>
          </w:tcPr>
          <w:p w14:paraId="46366FC6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316ACC1B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69250518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290E2920" w14:textId="77777777" w:rsidTr="00CB6C2D">
        <w:trPr>
          <w:trHeight w:val="432"/>
        </w:trPr>
        <w:tc>
          <w:tcPr>
            <w:tcW w:w="3060" w:type="dxa"/>
          </w:tcPr>
          <w:p w14:paraId="7F9B6D2D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08B85D2C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23DB2459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4517F66A" w14:textId="77777777" w:rsidTr="00CB6C2D">
        <w:trPr>
          <w:trHeight w:val="432"/>
        </w:trPr>
        <w:tc>
          <w:tcPr>
            <w:tcW w:w="3060" w:type="dxa"/>
          </w:tcPr>
          <w:p w14:paraId="1F4C6C58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51E53CE4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625DD742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75D4B714" w14:textId="77777777" w:rsidTr="00CB6C2D">
        <w:trPr>
          <w:trHeight w:val="432"/>
        </w:trPr>
        <w:tc>
          <w:tcPr>
            <w:tcW w:w="3060" w:type="dxa"/>
          </w:tcPr>
          <w:p w14:paraId="43550884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303478C9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680A7FC6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364353C5" w14:textId="77777777" w:rsidTr="00CB6C2D">
        <w:trPr>
          <w:trHeight w:val="432"/>
        </w:trPr>
        <w:tc>
          <w:tcPr>
            <w:tcW w:w="3060" w:type="dxa"/>
          </w:tcPr>
          <w:p w14:paraId="7C806689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64EA81BD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13802620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EB0296" w14:paraId="6F7696D6" w14:textId="77777777" w:rsidTr="00CB6C2D">
        <w:trPr>
          <w:trHeight w:val="432"/>
        </w:trPr>
        <w:tc>
          <w:tcPr>
            <w:tcW w:w="3060" w:type="dxa"/>
          </w:tcPr>
          <w:p w14:paraId="4FF1849B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7F79188E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63AFEF27" w14:textId="77777777" w:rsidR="00EB0296" w:rsidRPr="00CB6C2D" w:rsidRDefault="00EB0296" w:rsidP="00CB6C2D">
            <w:pPr>
              <w:spacing w:before="120" w:after="120"/>
              <w:rPr>
                <w:sz w:val="22"/>
              </w:rPr>
            </w:pPr>
          </w:p>
        </w:tc>
      </w:tr>
      <w:tr w:rsidR="00BA01FC" w14:paraId="4A62ED27" w14:textId="77777777" w:rsidTr="00CB6C2D">
        <w:trPr>
          <w:trHeight w:val="432"/>
        </w:trPr>
        <w:tc>
          <w:tcPr>
            <w:tcW w:w="3060" w:type="dxa"/>
          </w:tcPr>
          <w:p w14:paraId="3385909F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2609E76D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64FFF4E5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</w:tr>
      <w:tr w:rsidR="00BA01FC" w14:paraId="29DDBEB8" w14:textId="77777777" w:rsidTr="00CB6C2D">
        <w:trPr>
          <w:trHeight w:val="432"/>
        </w:trPr>
        <w:tc>
          <w:tcPr>
            <w:tcW w:w="3060" w:type="dxa"/>
          </w:tcPr>
          <w:p w14:paraId="5030C397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79CC4A33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2D477845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</w:tr>
      <w:tr w:rsidR="00BA01FC" w14:paraId="55C841EB" w14:textId="77777777" w:rsidTr="00CB6C2D">
        <w:trPr>
          <w:trHeight w:val="432"/>
        </w:trPr>
        <w:tc>
          <w:tcPr>
            <w:tcW w:w="3060" w:type="dxa"/>
          </w:tcPr>
          <w:p w14:paraId="3AEA4F8B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49FA51E6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2324CC8F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</w:tr>
      <w:tr w:rsidR="00BA01FC" w14:paraId="635AA9B2" w14:textId="77777777" w:rsidTr="00CB6C2D">
        <w:trPr>
          <w:trHeight w:val="432"/>
        </w:trPr>
        <w:tc>
          <w:tcPr>
            <w:tcW w:w="3060" w:type="dxa"/>
          </w:tcPr>
          <w:p w14:paraId="7E95C882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240" w:type="dxa"/>
          </w:tcPr>
          <w:p w14:paraId="533A11E5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3060" w:type="dxa"/>
          </w:tcPr>
          <w:p w14:paraId="75CD62F8" w14:textId="77777777" w:rsidR="00BA01FC" w:rsidRPr="00CB6C2D" w:rsidRDefault="00BA01FC" w:rsidP="00CB6C2D">
            <w:pPr>
              <w:spacing w:before="120" w:after="120"/>
              <w:rPr>
                <w:sz w:val="22"/>
              </w:rPr>
            </w:pPr>
          </w:p>
        </w:tc>
      </w:tr>
    </w:tbl>
    <w:p w14:paraId="282CF732" w14:textId="77777777" w:rsidR="001B7A2F" w:rsidRDefault="001B7A2F"/>
    <w:p w14:paraId="6013F15C" w14:textId="77777777" w:rsidR="00602049" w:rsidRDefault="001B7A2F">
      <w:r>
        <w:br w:type="page"/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0"/>
        <w:gridCol w:w="7380"/>
        <w:gridCol w:w="1620"/>
      </w:tblGrid>
      <w:tr w:rsidR="00DA1D16" w14:paraId="60DE7CC0" w14:textId="77777777" w:rsidTr="00A41305">
        <w:tc>
          <w:tcPr>
            <w:tcW w:w="9360" w:type="dxa"/>
            <w:gridSpan w:val="3"/>
            <w:shd w:val="clear" w:color="auto" w:fill="0050AA"/>
          </w:tcPr>
          <w:p w14:paraId="781F3919" w14:textId="77777777" w:rsidR="00DA1D16" w:rsidRPr="00CB6C2D" w:rsidRDefault="00A73E8F" w:rsidP="0001283F">
            <w:pPr>
              <w:pStyle w:val="TableHeadleft"/>
              <w:rPr>
                <w:sz w:val="22"/>
                <w:szCs w:val="20"/>
              </w:rPr>
            </w:pPr>
            <w:r>
              <w:lastRenderedPageBreak/>
              <w:br w:type="page"/>
            </w:r>
            <w:r w:rsidR="00DA1D16">
              <w:t>Leadership</w:t>
            </w:r>
          </w:p>
        </w:tc>
      </w:tr>
      <w:tr w:rsidR="00EB0296" w14:paraId="2959AE12" w14:textId="77777777" w:rsidTr="00A41305">
        <w:tc>
          <w:tcPr>
            <w:tcW w:w="360" w:type="dxa"/>
          </w:tcPr>
          <w:p w14:paraId="5264B794" w14:textId="77777777" w:rsidR="00EB0296" w:rsidRPr="00CB6C2D" w:rsidRDefault="00EB029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CE37CD5" w14:textId="77777777" w:rsidR="00EB0296" w:rsidRPr="00EA4946" w:rsidRDefault="001D38B6" w:rsidP="00A42E6F">
            <w:pPr>
              <w:pStyle w:val="Tabletext"/>
            </w:pPr>
            <w:r w:rsidRPr="00EA4946">
              <w:t xml:space="preserve">Review project organization </w:t>
            </w:r>
            <w:r w:rsidR="00BE41EA" w:rsidRPr="00EA4946">
              <w:t>p</w:t>
            </w:r>
            <w:r w:rsidRPr="00EA4946">
              <w:t xml:space="preserve">roject </w:t>
            </w:r>
            <w:r w:rsidR="00BE41EA" w:rsidRPr="00EA4946">
              <w:t>l</w:t>
            </w:r>
            <w:r w:rsidRPr="00EA4946">
              <w:t xml:space="preserve">eader, </w:t>
            </w:r>
            <w:r w:rsidR="00BE41EA" w:rsidRPr="00EA4946">
              <w:t>m</w:t>
            </w:r>
            <w:r w:rsidRPr="00EA4946">
              <w:t>aintenance</w:t>
            </w:r>
            <w:r w:rsidR="00BE41EA" w:rsidRPr="00EA4946">
              <w:t>,</w:t>
            </w:r>
            <w:r w:rsidRPr="00EA4946">
              <w:t xml:space="preserve"> and </w:t>
            </w:r>
            <w:r w:rsidR="00BE41EA" w:rsidRPr="00EA4946">
              <w:t>c</w:t>
            </w:r>
            <w:r w:rsidRPr="00EA4946">
              <w:t>onstruction personnel, contract administrator, etc.</w:t>
            </w:r>
          </w:p>
        </w:tc>
        <w:tc>
          <w:tcPr>
            <w:tcW w:w="1620" w:type="dxa"/>
          </w:tcPr>
          <w:p w14:paraId="3E38EFF0" w14:textId="77777777" w:rsidR="00EB0296" w:rsidRPr="00F36EE7" w:rsidRDefault="00BD5D86" w:rsidP="00A42E6F">
            <w:pPr>
              <w:pStyle w:val="Tabletext"/>
            </w:pPr>
            <w:r w:rsidRPr="00F36EE7">
              <w:t>Yes</w:t>
            </w:r>
          </w:p>
        </w:tc>
      </w:tr>
      <w:tr w:rsidR="00BD5D86" w14:paraId="37CAF9D4" w14:textId="77777777" w:rsidTr="00A41305">
        <w:tc>
          <w:tcPr>
            <w:tcW w:w="360" w:type="dxa"/>
          </w:tcPr>
          <w:p w14:paraId="7077A0E2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863EEB8" w14:textId="77777777" w:rsidR="00BD5D86" w:rsidRPr="00EA4946" w:rsidRDefault="00BD5D86" w:rsidP="00A42E6F">
            <w:pPr>
              <w:pStyle w:val="Tabletext"/>
            </w:pPr>
            <w:r w:rsidRPr="00EA4946">
              <w:t>Review safety expectations for each level involved in project</w:t>
            </w:r>
            <w:r w:rsidR="00BE41EA" w:rsidRPr="00EA4946">
              <w:t>,</w:t>
            </w:r>
            <w:r w:rsidRPr="00EA4946">
              <w:t xml:space="preserve"> as well as </w:t>
            </w:r>
            <w:r w:rsidR="00BE41EA" w:rsidRPr="00EA4946">
              <w:t xml:space="preserve">the </w:t>
            </w:r>
            <w:r w:rsidRPr="00EA4946">
              <w:t>overall  project</w:t>
            </w:r>
            <w:r w:rsidR="00BE41EA" w:rsidRPr="00EA4946">
              <w:t>:</w:t>
            </w:r>
          </w:p>
          <w:p w14:paraId="6CC9E2FB" w14:textId="77777777" w:rsidR="00BD5D86" w:rsidRPr="00EA4946" w:rsidRDefault="00BD5D86" w:rsidP="00B1363E">
            <w:pPr>
              <w:pStyle w:val="TableBullet"/>
            </w:pPr>
            <w:r w:rsidRPr="00EA4946">
              <w:t xml:space="preserve">Contractor, </w:t>
            </w:r>
            <w:r w:rsidR="00BE41EA" w:rsidRPr="00EA4946">
              <w:t>p</w:t>
            </w:r>
            <w:r w:rsidRPr="00EA4946">
              <w:t xml:space="preserve">roject </w:t>
            </w:r>
            <w:r w:rsidR="00BE41EA" w:rsidRPr="00EA4946">
              <w:t>l</w:t>
            </w:r>
            <w:r w:rsidRPr="00EA4946">
              <w:t xml:space="preserve">eader, </w:t>
            </w:r>
            <w:r w:rsidR="00BE41EA" w:rsidRPr="00EA4946">
              <w:t>p</w:t>
            </w:r>
            <w:r w:rsidRPr="00EA4946">
              <w:t xml:space="preserve">lant </w:t>
            </w:r>
            <w:r w:rsidR="00BE41EA" w:rsidRPr="00EA4946">
              <w:t>p</w:t>
            </w:r>
            <w:r w:rsidRPr="00EA4946">
              <w:t>ersonnel, etc.</w:t>
            </w:r>
          </w:p>
          <w:p w14:paraId="1815A4BB" w14:textId="77777777" w:rsidR="00BD5D86" w:rsidRPr="00EA4946" w:rsidRDefault="00BD5D86" w:rsidP="00B1363E">
            <w:pPr>
              <w:pStyle w:val="TableBullet"/>
            </w:pPr>
            <w:r w:rsidRPr="00EA4946">
              <w:t xml:space="preserve">Project </w:t>
            </w:r>
            <w:r w:rsidR="00BE41EA" w:rsidRPr="00EA4946">
              <w:t>s</w:t>
            </w:r>
            <w:r w:rsidRPr="00EA4946">
              <w:t xml:space="preserve">afety </w:t>
            </w:r>
            <w:r w:rsidR="00BE41EA" w:rsidRPr="00EA4946">
              <w:t>g</w:t>
            </w:r>
            <w:r w:rsidRPr="00EA4946">
              <w:t>oals</w:t>
            </w:r>
          </w:p>
          <w:p w14:paraId="115D62FE" w14:textId="77777777" w:rsidR="00BD5D86" w:rsidRPr="00EA4946" w:rsidRDefault="00BD5D86" w:rsidP="00B1363E">
            <w:pPr>
              <w:pStyle w:val="TableBullet"/>
            </w:pPr>
            <w:r w:rsidRPr="00EA4946">
              <w:t>Project/</w:t>
            </w:r>
            <w:r w:rsidR="00BE41EA" w:rsidRPr="00EA4946">
              <w:t>t</w:t>
            </w:r>
            <w:r w:rsidRPr="00EA4946">
              <w:t xml:space="preserve">urnaround </w:t>
            </w:r>
            <w:r w:rsidR="00BE41EA" w:rsidRPr="00EA4946">
              <w:t>i</w:t>
            </w:r>
            <w:r w:rsidRPr="00EA4946">
              <w:t>ncentives (if applicable)</w:t>
            </w:r>
          </w:p>
        </w:tc>
        <w:tc>
          <w:tcPr>
            <w:tcW w:w="1620" w:type="dxa"/>
          </w:tcPr>
          <w:p w14:paraId="46AB6192" w14:textId="77777777" w:rsidR="00BD5D86" w:rsidRPr="00F36EE7" w:rsidRDefault="00BD5D86" w:rsidP="00A42E6F">
            <w:pPr>
              <w:pStyle w:val="Tabletext"/>
            </w:pPr>
            <w:r w:rsidRPr="00F36EE7">
              <w:t xml:space="preserve">Yes  </w:t>
            </w:r>
          </w:p>
        </w:tc>
      </w:tr>
      <w:tr w:rsidR="00BD5D86" w14:paraId="0A568605" w14:textId="77777777" w:rsidTr="00A41305">
        <w:tc>
          <w:tcPr>
            <w:tcW w:w="360" w:type="dxa"/>
          </w:tcPr>
          <w:p w14:paraId="00DF010D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6380AB2" w14:textId="77777777" w:rsidR="00BD5D86" w:rsidRPr="00EA4946" w:rsidRDefault="00BD5D86" w:rsidP="00A42E6F">
            <w:pPr>
              <w:pStyle w:val="Tabletext"/>
            </w:pPr>
            <w:r w:rsidRPr="00EA4946">
              <w:t xml:space="preserve">Review process for approval of scope changes </w:t>
            </w:r>
            <w:r w:rsidR="00BE41EA" w:rsidRPr="00EA4946">
              <w:t xml:space="preserve">after </w:t>
            </w:r>
            <w:r w:rsidRPr="00EA4946">
              <w:t>proje</w:t>
            </w:r>
            <w:r w:rsidR="00BE41EA" w:rsidRPr="00EA4946">
              <w:t>ct is in progress</w:t>
            </w:r>
            <w:r w:rsidR="00055DDE">
              <w:t>.</w:t>
            </w:r>
            <w:r w:rsidRPr="00EA4946">
              <w:t xml:space="preserve"> </w:t>
            </w:r>
          </w:p>
          <w:p w14:paraId="2EFF0045" w14:textId="77777777" w:rsidR="00BD5D86" w:rsidRPr="00EA4946" w:rsidRDefault="00BD5D86" w:rsidP="00A42E6F">
            <w:pPr>
              <w:pStyle w:val="Tabletext"/>
            </w:pPr>
            <w:r w:rsidRPr="00EA4946">
              <w:t>How will safety be ensured as job scope changes or jobs added</w:t>
            </w:r>
            <w:r w:rsidR="00BE41EA" w:rsidRPr="00EA4946">
              <w:t>?</w:t>
            </w:r>
          </w:p>
        </w:tc>
        <w:tc>
          <w:tcPr>
            <w:tcW w:w="1620" w:type="dxa"/>
          </w:tcPr>
          <w:p w14:paraId="07BA1F7C" w14:textId="77777777" w:rsidR="00BD5D86" w:rsidRPr="00EA4946" w:rsidRDefault="00BD5D86" w:rsidP="00A42E6F">
            <w:pPr>
              <w:pStyle w:val="Tabletext"/>
            </w:pPr>
            <w:r w:rsidRPr="00EA4946">
              <w:t>Yes</w:t>
            </w:r>
            <w:r w:rsidR="00207C9D">
              <w:t xml:space="preserve">   </w:t>
            </w:r>
            <w:r w:rsidR="00207C9D" w:rsidRPr="00EA4946">
              <w:t xml:space="preserve">No   </w:t>
            </w:r>
            <w:r w:rsidR="00207C9D">
              <w:t>N/A</w:t>
            </w:r>
          </w:p>
        </w:tc>
      </w:tr>
      <w:tr w:rsidR="00BD5D86" w14:paraId="3FB14B83" w14:textId="77777777" w:rsidTr="00A41305">
        <w:tc>
          <w:tcPr>
            <w:tcW w:w="360" w:type="dxa"/>
          </w:tcPr>
          <w:p w14:paraId="34601ED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68CA01E" w14:textId="77777777" w:rsidR="001E7292" w:rsidRPr="00EA4946" w:rsidRDefault="00BD5D86" w:rsidP="00A42E6F">
            <w:pPr>
              <w:pStyle w:val="Tabletext"/>
            </w:pPr>
            <w:r w:rsidRPr="00EA4946">
              <w:t>Restricted areas within plant ident</w:t>
            </w:r>
            <w:r w:rsidR="007F2084">
              <w:t>ified for the workers involved?</w:t>
            </w:r>
          </w:p>
        </w:tc>
        <w:tc>
          <w:tcPr>
            <w:tcW w:w="1620" w:type="dxa"/>
          </w:tcPr>
          <w:p w14:paraId="3BE79E51" w14:textId="77777777" w:rsidR="00BD5D86" w:rsidRPr="00EA4946" w:rsidRDefault="00BD5D86" w:rsidP="00A42E6F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BD5D86" w14:paraId="346C053E" w14:textId="77777777" w:rsidTr="00A41305">
        <w:tc>
          <w:tcPr>
            <w:tcW w:w="360" w:type="dxa"/>
          </w:tcPr>
          <w:p w14:paraId="0FAAC260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4EF91ED" w14:textId="77777777" w:rsidR="001E7292" w:rsidRPr="00EA4946" w:rsidRDefault="00BD5D86" w:rsidP="00A42E6F">
            <w:pPr>
              <w:pStyle w:val="Tabletext"/>
            </w:pPr>
            <w:r w:rsidRPr="00EA4946">
              <w:t>Have contractor review progressive disciplin</w:t>
            </w:r>
            <w:r w:rsidR="007F2084">
              <w:t>e policy for safety violations.</w:t>
            </w:r>
          </w:p>
        </w:tc>
        <w:tc>
          <w:tcPr>
            <w:tcW w:w="1620" w:type="dxa"/>
          </w:tcPr>
          <w:p w14:paraId="15BDFBA7" w14:textId="77777777" w:rsidR="00BD5D86" w:rsidRPr="00EA4946" w:rsidRDefault="00BD5D86" w:rsidP="00A42E6F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BD5D86" w14:paraId="3BF70447" w14:textId="77777777" w:rsidTr="00A41305">
        <w:tc>
          <w:tcPr>
            <w:tcW w:w="360" w:type="dxa"/>
          </w:tcPr>
          <w:p w14:paraId="2F11F19E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6F08EC" w14:textId="77777777" w:rsidR="001E7292" w:rsidRPr="00EA4946" w:rsidRDefault="00BD5D86" w:rsidP="00A42E6F">
            <w:pPr>
              <w:pStyle w:val="Tabletext"/>
            </w:pPr>
            <w:r w:rsidRPr="00EA4946">
              <w:t>Existing site safety performance and expectations for positive contribution</w:t>
            </w:r>
            <w:r w:rsidR="00055DDE">
              <w:t>.</w:t>
            </w:r>
          </w:p>
        </w:tc>
        <w:tc>
          <w:tcPr>
            <w:tcW w:w="1620" w:type="dxa"/>
          </w:tcPr>
          <w:p w14:paraId="64B62D5C" w14:textId="77777777" w:rsidR="00BD5D86" w:rsidRPr="00EA4946" w:rsidRDefault="00BD5D86" w:rsidP="00A42E6F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DA1D16" w14:paraId="5F6956C7" w14:textId="77777777" w:rsidTr="00A41305">
        <w:tc>
          <w:tcPr>
            <w:tcW w:w="9360" w:type="dxa"/>
            <w:gridSpan w:val="3"/>
            <w:shd w:val="clear" w:color="auto" w:fill="0050AA"/>
          </w:tcPr>
          <w:p w14:paraId="0E6BFA2D" w14:textId="77777777" w:rsidR="00DA1D16" w:rsidRPr="00CB6C2D" w:rsidRDefault="00DA1D16" w:rsidP="0001283F">
            <w:pPr>
              <w:pStyle w:val="TableHeadleft"/>
              <w:rPr>
                <w:sz w:val="22"/>
                <w:szCs w:val="20"/>
              </w:rPr>
            </w:pPr>
            <w:r>
              <w:t>Facility Planning</w:t>
            </w:r>
          </w:p>
        </w:tc>
      </w:tr>
      <w:tr w:rsidR="00550127" w14:paraId="18636B51" w14:textId="77777777" w:rsidTr="00A41305">
        <w:tc>
          <w:tcPr>
            <w:tcW w:w="360" w:type="dxa"/>
          </w:tcPr>
          <w:p w14:paraId="6733069A" w14:textId="77777777" w:rsidR="00550127" w:rsidRPr="00CB6C2D" w:rsidRDefault="00550127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B913AE2" w14:textId="77777777" w:rsidR="00550127" w:rsidRPr="00EA4946" w:rsidRDefault="00795DDD" w:rsidP="00EA4946">
            <w:pPr>
              <w:pStyle w:val="Tabletext"/>
            </w:pPr>
            <w:r w:rsidRPr="00EA4946">
              <w:t>Ensure everyone famil</w:t>
            </w:r>
            <w:r w:rsidR="00A420A4" w:rsidRPr="00EA4946">
              <w:t>iar with selected work schedule:</w:t>
            </w:r>
            <w:r w:rsidR="00001872">
              <w:t xml:space="preserve"> </w:t>
            </w:r>
            <w:r w:rsidR="007412C6">
              <w:t>five</w:t>
            </w:r>
            <w:r w:rsidR="00FE1E5F" w:rsidRPr="00EA4946">
              <w:t xml:space="preserve"> work days/week of </w:t>
            </w:r>
            <w:r w:rsidR="007412C6">
              <w:t>eight-h</w:t>
            </w:r>
            <w:r w:rsidR="00FE1E5F" w:rsidRPr="00EA4946">
              <w:t>ou</w:t>
            </w:r>
            <w:r w:rsidRPr="00EA4946">
              <w:t>r</w:t>
            </w:r>
            <w:r w:rsidR="00FE1E5F" w:rsidRPr="00EA4946">
              <w:t>/</w:t>
            </w:r>
            <w:r w:rsidRPr="00EA4946">
              <w:t xml:space="preserve">day, </w:t>
            </w:r>
            <w:r w:rsidR="007412C6">
              <w:t>four</w:t>
            </w:r>
            <w:r w:rsidR="00FE1E5F" w:rsidRPr="00EA4946">
              <w:t xml:space="preserve"> work days/week of</w:t>
            </w:r>
            <w:r w:rsidR="007412C6">
              <w:t xml:space="preserve"> ten</w:t>
            </w:r>
            <w:r w:rsidR="00FE1E5F" w:rsidRPr="00EA4946">
              <w:t xml:space="preserve"> hour/day</w:t>
            </w:r>
            <w:r w:rsidRPr="00EA4946">
              <w:t>, 12 h</w:t>
            </w:r>
            <w:r w:rsidR="00FE1E5F" w:rsidRPr="00EA4946">
              <w:t>ou</w:t>
            </w:r>
            <w:r w:rsidRPr="00EA4946">
              <w:t>r shifts, etc.</w:t>
            </w:r>
          </w:p>
        </w:tc>
        <w:tc>
          <w:tcPr>
            <w:tcW w:w="1620" w:type="dxa"/>
          </w:tcPr>
          <w:p w14:paraId="7D8CAA05" w14:textId="77777777" w:rsidR="00550127" w:rsidRPr="00EA4946" w:rsidRDefault="006E02F6" w:rsidP="00EA4946">
            <w:pPr>
              <w:pStyle w:val="Tabletext"/>
            </w:pPr>
            <w:r w:rsidRPr="00EA4946">
              <w:t>Yes   No</w:t>
            </w:r>
          </w:p>
        </w:tc>
      </w:tr>
      <w:tr w:rsidR="00BD5D86" w14:paraId="75A28EF9" w14:textId="77777777" w:rsidTr="00A41305">
        <w:tc>
          <w:tcPr>
            <w:tcW w:w="360" w:type="dxa"/>
          </w:tcPr>
          <w:p w14:paraId="3918D2AD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856FEEF" w14:textId="77777777" w:rsidR="001E7292" w:rsidRPr="00EA4946" w:rsidRDefault="00BD5D86" w:rsidP="00EA4946">
            <w:pPr>
              <w:pStyle w:val="Tabletext"/>
            </w:pPr>
            <w:r w:rsidRPr="00EA4946">
              <w:t>Gate</w:t>
            </w:r>
            <w:r w:rsidR="00FE1E5F" w:rsidRPr="00EA4946">
              <w:t>/</w:t>
            </w:r>
            <w:r w:rsidR="00A420A4" w:rsidRPr="00EA4946">
              <w:t>e</w:t>
            </w:r>
            <w:r w:rsidR="00FE1E5F" w:rsidRPr="00EA4946">
              <w:t>ntrance</w:t>
            </w:r>
            <w:r w:rsidRPr="00EA4946">
              <w:t xml:space="preserve"> </w:t>
            </w:r>
            <w:r w:rsidR="00A420A4" w:rsidRPr="00EA4946">
              <w:t>a</w:t>
            </w:r>
            <w:r w:rsidRPr="00EA4946">
              <w:t>ssignment</w:t>
            </w:r>
            <w:r w:rsidR="007F2084">
              <w:t xml:space="preserve"> </w:t>
            </w:r>
          </w:p>
        </w:tc>
        <w:tc>
          <w:tcPr>
            <w:tcW w:w="1620" w:type="dxa"/>
          </w:tcPr>
          <w:p w14:paraId="0C7EC043" w14:textId="77777777" w:rsidR="00BD5D86" w:rsidRPr="00EA4946" w:rsidRDefault="00BD5D86" w:rsidP="00EA4946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BD5D86" w14:paraId="21660E97" w14:textId="77777777" w:rsidTr="00A41305">
        <w:tc>
          <w:tcPr>
            <w:tcW w:w="360" w:type="dxa"/>
          </w:tcPr>
          <w:p w14:paraId="7853CEFB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2385C02" w14:textId="77777777" w:rsidR="001E7292" w:rsidRPr="00EA4946" w:rsidRDefault="00BD5D86" w:rsidP="00EA4946">
            <w:pPr>
              <w:pStyle w:val="Tabletext"/>
            </w:pPr>
            <w:r w:rsidRPr="00EA4946">
              <w:t xml:space="preserve">Parking </w:t>
            </w:r>
            <w:r w:rsidR="00A420A4" w:rsidRPr="00EA4946">
              <w:t>f</w:t>
            </w:r>
            <w:r w:rsidRPr="00EA4946">
              <w:t>acilities</w:t>
            </w:r>
          </w:p>
        </w:tc>
        <w:tc>
          <w:tcPr>
            <w:tcW w:w="1620" w:type="dxa"/>
          </w:tcPr>
          <w:p w14:paraId="072E9711" w14:textId="77777777" w:rsidR="00BD5D86" w:rsidRPr="00EA4946" w:rsidRDefault="00BD5D86" w:rsidP="00EA4946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BD5D86" w14:paraId="46F98A68" w14:textId="77777777" w:rsidTr="00A41305">
        <w:tc>
          <w:tcPr>
            <w:tcW w:w="360" w:type="dxa"/>
          </w:tcPr>
          <w:p w14:paraId="634A7F29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BFD2C99" w14:textId="77777777" w:rsidR="00BD5D86" w:rsidRPr="00EA4946" w:rsidRDefault="00BD5D86" w:rsidP="00EA4946">
            <w:pPr>
              <w:pStyle w:val="Tabletext"/>
            </w:pPr>
            <w:r w:rsidRPr="00EA4946">
              <w:t xml:space="preserve">Transportation of </w:t>
            </w:r>
            <w:r w:rsidR="00A420A4" w:rsidRPr="00EA4946">
              <w:t>w</w:t>
            </w:r>
            <w:r w:rsidRPr="00EA4946">
              <w:t xml:space="preserve">orkers to </w:t>
            </w:r>
            <w:r w:rsidR="00A420A4" w:rsidRPr="00EA4946">
              <w:t>w</w:t>
            </w:r>
            <w:r w:rsidRPr="00EA4946">
              <w:t>ork</w:t>
            </w:r>
            <w:r w:rsidR="00A420A4" w:rsidRPr="00EA4946">
              <w:t xml:space="preserve"> </w:t>
            </w:r>
            <w:r w:rsidRPr="00EA4946">
              <w:t>site</w:t>
            </w:r>
            <w:r w:rsidR="00A420A4" w:rsidRPr="00EA4946">
              <w:t>:</w:t>
            </w:r>
            <w:r w:rsidRPr="00EA4946">
              <w:t xml:space="preserve"> </w:t>
            </w:r>
          </w:p>
          <w:p w14:paraId="7AA4C837" w14:textId="77777777" w:rsidR="00BD5D86" w:rsidRPr="00EA4946" w:rsidRDefault="00BD5D86" w:rsidP="00B1363E">
            <w:pPr>
              <w:pStyle w:val="TableBullet"/>
            </w:pPr>
            <w:r w:rsidRPr="00EA4946">
              <w:t>Seatbelts</w:t>
            </w:r>
          </w:p>
          <w:p w14:paraId="1EA1CFA2" w14:textId="77777777" w:rsidR="00BD5D86" w:rsidRPr="00EA4946" w:rsidRDefault="00BD5D86" w:rsidP="00B1363E">
            <w:pPr>
              <w:pStyle w:val="TableBullet"/>
            </w:pPr>
            <w:r w:rsidRPr="00EA4946">
              <w:t xml:space="preserve">Speed </w:t>
            </w:r>
            <w:r w:rsidR="00A420A4" w:rsidRPr="00EA4946">
              <w:t>l</w:t>
            </w:r>
            <w:r w:rsidRPr="00EA4946">
              <w:t>imits</w:t>
            </w:r>
          </w:p>
          <w:p w14:paraId="40A731D3" w14:textId="77777777" w:rsidR="00BD5D86" w:rsidRPr="00EA4946" w:rsidRDefault="00A420A4" w:rsidP="00B1363E">
            <w:pPr>
              <w:pStyle w:val="TableBullet"/>
            </w:pPr>
            <w:r w:rsidRPr="00EA4946">
              <w:t>Pedestrian t</w:t>
            </w:r>
            <w:r w:rsidR="00BD5D86" w:rsidRPr="00EA4946">
              <w:t>ravel</w:t>
            </w:r>
          </w:p>
          <w:p w14:paraId="692F396D" w14:textId="77777777" w:rsidR="00BD5D86" w:rsidRPr="00EA4946" w:rsidRDefault="00FE1E5F" w:rsidP="00B1363E">
            <w:pPr>
              <w:pStyle w:val="TableBullet"/>
            </w:pPr>
            <w:r w:rsidRPr="00EA4946">
              <w:t>Personal vehicle/motor</w:t>
            </w:r>
            <w:r w:rsidR="00BD5D86" w:rsidRPr="00EA4946">
              <w:t>cycles</w:t>
            </w:r>
            <w:r w:rsidRPr="00EA4946">
              <w:t xml:space="preserve"> allowed?</w:t>
            </w:r>
          </w:p>
        </w:tc>
        <w:tc>
          <w:tcPr>
            <w:tcW w:w="1620" w:type="dxa"/>
          </w:tcPr>
          <w:p w14:paraId="53BAF944" w14:textId="77777777" w:rsidR="00BD5D86" w:rsidRPr="00EA4946" w:rsidRDefault="00BD5D86" w:rsidP="00EA4946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795DDD" w14:paraId="421E69BE" w14:textId="77777777" w:rsidTr="00A41305">
        <w:tc>
          <w:tcPr>
            <w:tcW w:w="360" w:type="dxa"/>
          </w:tcPr>
          <w:p w14:paraId="6E3F966A" w14:textId="77777777" w:rsidR="00795DDD" w:rsidRPr="00CB6C2D" w:rsidRDefault="00795DDD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87A4A29" w14:textId="77777777" w:rsidR="007D43E0" w:rsidRPr="00EA4946" w:rsidRDefault="007D43E0" w:rsidP="00EA4946">
            <w:pPr>
              <w:pStyle w:val="Tabletext"/>
            </w:pPr>
            <w:r w:rsidRPr="00EA4946">
              <w:t>Facility needs determined and plans in place to provide:</w:t>
            </w:r>
          </w:p>
          <w:p w14:paraId="267BBEDE" w14:textId="77777777" w:rsidR="007D43E0" w:rsidRPr="00EA4946" w:rsidRDefault="007D43E0" w:rsidP="00B1363E">
            <w:pPr>
              <w:pStyle w:val="TableBullet"/>
            </w:pPr>
            <w:r w:rsidRPr="00EA4946">
              <w:t>Office space</w:t>
            </w:r>
          </w:p>
          <w:p w14:paraId="7456186C" w14:textId="77777777" w:rsidR="007D43E0" w:rsidRPr="00EA4946" w:rsidRDefault="007D43E0" w:rsidP="00B1363E">
            <w:pPr>
              <w:pStyle w:val="TableBullet"/>
            </w:pPr>
            <w:r w:rsidRPr="00EA4946">
              <w:t>Restroom/wash room/change room</w:t>
            </w:r>
          </w:p>
          <w:p w14:paraId="25F3D5E8" w14:textId="77777777" w:rsidR="007D43E0" w:rsidRPr="00EA4946" w:rsidRDefault="007D43E0" w:rsidP="00B1363E">
            <w:pPr>
              <w:pStyle w:val="TableBullet"/>
            </w:pPr>
            <w:r w:rsidRPr="00EA4946">
              <w:t>Lunch room</w:t>
            </w:r>
          </w:p>
          <w:p w14:paraId="1661E3B3" w14:textId="77777777" w:rsidR="000A29FA" w:rsidRPr="00EA4946" w:rsidRDefault="00A420A4" w:rsidP="00B1363E">
            <w:pPr>
              <w:pStyle w:val="TableBullet"/>
            </w:pPr>
            <w:r w:rsidRPr="00EA4946">
              <w:t>Drinking water</w:t>
            </w:r>
          </w:p>
          <w:p w14:paraId="44690944" w14:textId="77777777" w:rsidR="007D43E0" w:rsidRPr="00EA4946" w:rsidRDefault="007D43E0" w:rsidP="00B1363E">
            <w:pPr>
              <w:pStyle w:val="TableBullet"/>
            </w:pPr>
            <w:r w:rsidRPr="00EA4946">
              <w:t>Telephones</w:t>
            </w:r>
          </w:p>
          <w:p w14:paraId="0C955B3C" w14:textId="77777777" w:rsidR="001F6887" w:rsidRPr="00EA4946" w:rsidRDefault="001F6887" w:rsidP="00B1363E">
            <w:pPr>
              <w:pStyle w:val="TableBullet"/>
            </w:pPr>
            <w:r w:rsidRPr="00EA4946">
              <w:t xml:space="preserve">Contractor computer setup - </w:t>
            </w:r>
            <w:r w:rsidR="002309A8" w:rsidRPr="00EA4946">
              <w:t>________</w:t>
            </w:r>
            <w:r w:rsidRPr="00EA4946">
              <w:t xml:space="preserve"> Intranet and email</w:t>
            </w:r>
          </w:p>
          <w:p w14:paraId="58D9C4FE" w14:textId="77777777" w:rsidR="00795DDD" w:rsidRPr="00EA4946" w:rsidRDefault="007D43E0" w:rsidP="00B1363E">
            <w:pPr>
              <w:pStyle w:val="TableBullet"/>
            </w:pPr>
            <w:r w:rsidRPr="00EA4946">
              <w:t xml:space="preserve">Service shops notified and ready for additional work load </w:t>
            </w:r>
            <w:r w:rsidR="00A420A4" w:rsidRPr="00EA4946">
              <w:t>(</w:t>
            </w:r>
            <w:r w:rsidRPr="00EA4946">
              <w:t>general repair shop, machine shop, sandblast booth, etc.)</w:t>
            </w:r>
          </w:p>
          <w:p w14:paraId="356726F4" w14:textId="77777777" w:rsidR="007D43E0" w:rsidRPr="00EA4946" w:rsidRDefault="007D43E0" w:rsidP="00B1363E">
            <w:pPr>
              <w:pStyle w:val="TableBullet"/>
            </w:pPr>
            <w:r w:rsidRPr="00EA4946">
              <w:t>Fabrication area</w:t>
            </w:r>
          </w:p>
        </w:tc>
        <w:tc>
          <w:tcPr>
            <w:tcW w:w="1620" w:type="dxa"/>
          </w:tcPr>
          <w:p w14:paraId="514E40F2" w14:textId="77777777" w:rsidR="00795DDD" w:rsidRPr="00EA4946" w:rsidRDefault="004C4A44" w:rsidP="00EA4946">
            <w:pPr>
              <w:pStyle w:val="Tabletext"/>
            </w:pPr>
            <w:r w:rsidRPr="00EA4946">
              <w:t xml:space="preserve">Yes   No   </w:t>
            </w:r>
            <w:r>
              <w:t>N/A</w:t>
            </w:r>
          </w:p>
        </w:tc>
      </w:tr>
      <w:tr w:rsidR="007D43E0" w14:paraId="055007DE" w14:textId="77777777" w:rsidTr="00A41305">
        <w:tc>
          <w:tcPr>
            <w:tcW w:w="360" w:type="dxa"/>
          </w:tcPr>
          <w:p w14:paraId="23CB7218" w14:textId="77777777" w:rsidR="007D43E0" w:rsidRPr="00CB6C2D" w:rsidRDefault="007D43E0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EE4D4EA" w14:textId="77777777" w:rsidR="007D43E0" w:rsidRPr="00EA4946" w:rsidRDefault="007D43E0" w:rsidP="00EA4946">
            <w:pPr>
              <w:pStyle w:val="Tabletext"/>
            </w:pPr>
            <w:r w:rsidRPr="00EA4946">
              <w:t xml:space="preserve">If </w:t>
            </w:r>
            <w:r w:rsidR="001C3C5D" w:rsidRPr="00EA4946">
              <w:t xml:space="preserve">a </w:t>
            </w:r>
            <w:r w:rsidRPr="00EA4946">
              <w:t>contractor suppl</w:t>
            </w:r>
            <w:r w:rsidR="001C3C5D" w:rsidRPr="00EA4946">
              <w:t>ies</w:t>
            </w:r>
            <w:r w:rsidRPr="00EA4946">
              <w:t xml:space="preserve"> any portable temporary buildings, </w:t>
            </w:r>
            <w:r w:rsidR="001C3C5D" w:rsidRPr="00EA4946">
              <w:t xml:space="preserve">the </w:t>
            </w:r>
            <w:r w:rsidRPr="00EA4946">
              <w:t>contractor understands responsibility for:</w:t>
            </w:r>
          </w:p>
          <w:p w14:paraId="3BC8F8D0" w14:textId="77777777" w:rsidR="007D43E0" w:rsidRPr="00EA4946" w:rsidRDefault="001C3C5D" w:rsidP="00B1363E">
            <w:pPr>
              <w:pStyle w:val="TableBullet"/>
            </w:pPr>
            <w:r w:rsidRPr="00EA4946">
              <w:t xml:space="preserve">Obtaining </w:t>
            </w:r>
            <w:r w:rsidR="007D43E0" w:rsidRPr="00EA4946">
              <w:t>Fire Marshall approval or waivers</w:t>
            </w:r>
          </w:p>
          <w:p w14:paraId="27FE1B4E" w14:textId="77777777" w:rsidR="007D43E0" w:rsidRPr="00EA4946" w:rsidRDefault="001C3C5D" w:rsidP="00B1363E">
            <w:pPr>
              <w:pStyle w:val="TableBullet"/>
            </w:pPr>
            <w:r w:rsidRPr="00EA4946">
              <w:t>Posting a c</w:t>
            </w:r>
            <w:r w:rsidR="007D43E0" w:rsidRPr="00EA4946">
              <w:t xml:space="preserve">opy of </w:t>
            </w:r>
            <w:r w:rsidRPr="00EA4946">
              <w:t xml:space="preserve">the </w:t>
            </w:r>
            <w:r w:rsidR="007D43E0" w:rsidRPr="00EA4946">
              <w:t xml:space="preserve">certificate or letter of waiver on </w:t>
            </w:r>
            <w:r w:rsidRPr="00EA4946">
              <w:t xml:space="preserve">the </w:t>
            </w:r>
            <w:r w:rsidR="007D43E0" w:rsidRPr="00EA4946">
              <w:t>doorway</w:t>
            </w:r>
          </w:p>
          <w:p w14:paraId="5A6A4DB6" w14:textId="77777777" w:rsidR="007D43E0" w:rsidRPr="00EA4946" w:rsidRDefault="001C3C5D" w:rsidP="00B1363E">
            <w:pPr>
              <w:pStyle w:val="TableBullet"/>
            </w:pPr>
            <w:r w:rsidRPr="00EA4946">
              <w:t xml:space="preserve">Providing </w:t>
            </w:r>
            <w:r w:rsidR="007D43E0" w:rsidRPr="00EA4946">
              <w:t>building</w:t>
            </w:r>
            <w:r w:rsidRPr="00EA4946">
              <w:t xml:space="preserve"> identification</w:t>
            </w:r>
          </w:p>
          <w:p w14:paraId="3B3418CF" w14:textId="77777777" w:rsidR="007D43E0" w:rsidRPr="00EA4946" w:rsidRDefault="001C3C5D" w:rsidP="00B1363E">
            <w:pPr>
              <w:pStyle w:val="TableBullet"/>
            </w:pPr>
            <w:r w:rsidRPr="00EA4946">
              <w:lastRenderedPageBreak/>
              <w:t xml:space="preserve">Using an </w:t>
            </w:r>
            <w:r w:rsidR="007D43E0" w:rsidRPr="00EA4946">
              <w:t xml:space="preserve">inspection checklist (if on site </w:t>
            </w:r>
            <w:r w:rsidRPr="00EA4946">
              <w:t>one</w:t>
            </w:r>
            <w:r w:rsidR="007D43E0" w:rsidRPr="00EA4946">
              <w:t xml:space="preserve"> month or more)</w:t>
            </w:r>
          </w:p>
          <w:p w14:paraId="58A880EF" w14:textId="77777777" w:rsidR="007D43E0" w:rsidRPr="00EA4946" w:rsidRDefault="001C3C5D" w:rsidP="007F2084">
            <w:pPr>
              <w:pStyle w:val="Tabletext"/>
            </w:pPr>
            <w:r w:rsidRPr="00EA4946">
              <w:t>I</w:t>
            </w:r>
            <w:r w:rsidR="007D43E0" w:rsidRPr="00EA4946">
              <w:t>f occupied:</w:t>
            </w:r>
          </w:p>
          <w:p w14:paraId="53673274" w14:textId="77777777" w:rsidR="007D43E0" w:rsidRPr="00EA4946" w:rsidRDefault="006E3D97" w:rsidP="00B1363E">
            <w:pPr>
              <w:pStyle w:val="TableBullet"/>
            </w:pPr>
            <w:r w:rsidRPr="00EA4946">
              <w:t>E</w:t>
            </w:r>
            <w:r w:rsidR="007D43E0" w:rsidRPr="00EA4946">
              <w:t>xit signs</w:t>
            </w:r>
          </w:p>
          <w:p w14:paraId="39077FFB" w14:textId="77777777" w:rsidR="007D43E0" w:rsidRPr="00EA4946" w:rsidRDefault="006E3D97" w:rsidP="00B1363E">
            <w:pPr>
              <w:pStyle w:val="TableBullet"/>
            </w:pPr>
            <w:r w:rsidRPr="00EA4946">
              <w:t>S</w:t>
            </w:r>
            <w:r w:rsidR="007D43E0" w:rsidRPr="00EA4946">
              <w:t>tairways and landing platforms</w:t>
            </w:r>
          </w:p>
          <w:p w14:paraId="6FC592FA" w14:textId="77777777" w:rsidR="007D43E0" w:rsidRPr="00EA4946" w:rsidRDefault="006E3D97" w:rsidP="00B1363E">
            <w:pPr>
              <w:pStyle w:val="TableBullet"/>
            </w:pPr>
            <w:r w:rsidRPr="00EA4946">
              <w:t>L</w:t>
            </w:r>
            <w:r w:rsidR="007D43E0" w:rsidRPr="00EA4946">
              <w:t>ocat</w:t>
            </w:r>
            <w:r w:rsidR="00EA4946">
              <w:t>ion</w:t>
            </w:r>
            <w:r w:rsidR="008963DF">
              <w:t>/placement reviewed per API RP752</w:t>
            </w:r>
            <w:r w:rsidR="00055DDE">
              <w:t xml:space="preserve"> or applicable siting criteria</w:t>
            </w:r>
          </w:p>
        </w:tc>
        <w:tc>
          <w:tcPr>
            <w:tcW w:w="1620" w:type="dxa"/>
          </w:tcPr>
          <w:p w14:paraId="09A47603" w14:textId="77777777" w:rsidR="007D43E0" w:rsidRPr="00EA4946" w:rsidRDefault="00BD5D86" w:rsidP="00EA4946">
            <w:pPr>
              <w:pStyle w:val="Tabletext"/>
            </w:pPr>
            <w:r w:rsidRPr="00EA4946">
              <w:lastRenderedPageBreak/>
              <w:t xml:space="preserve">Yes   No   </w:t>
            </w:r>
            <w:r w:rsidR="00FA692D">
              <w:t>N/A</w:t>
            </w:r>
          </w:p>
        </w:tc>
      </w:tr>
      <w:tr w:rsidR="00BD5D86" w14:paraId="3EC36450" w14:textId="77777777" w:rsidTr="00A41305">
        <w:tc>
          <w:tcPr>
            <w:tcW w:w="360" w:type="dxa"/>
          </w:tcPr>
          <w:p w14:paraId="6A4A7AA8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65062E9" w14:textId="77777777" w:rsidR="00BD5D86" w:rsidRPr="00EA4946" w:rsidRDefault="00BD5D86" w:rsidP="00EA4946">
            <w:pPr>
              <w:pStyle w:val="Tabletext"/>
            </w:pPr>
            <w:r w:rsidRPr="00EA4946">
              <w:t xml:space="preserve">If </w:t>
            </w:r>
            <w:r w:rsidR="0069032C" w:rsidRPr="00EA4946">
              <w:t xml:space="preserve">a </w:t>
            </w:r>
            <w:r w:rsidRPr="00EA4946">
              <w:t xml:space="preserve">temporary hand wash or other sanitary stations required, </w:t>
            </w:r>
            <w:r w:rsidR="0069032C" w:rsidRPr="00EA4946">
              <w:t xml:space="preserve">are </w:t>
            </w:r>
            <w:r w:rsidRPr="00EA4946">
              <w:t>they drained to a sanitary sewer (not storm water outfall)</w:t>
            </w:r>
            <w:r w:rsidR="0069032C" w:rsidRPr="00EA4946">
              <w:t>?</w:t>
            </w:r>
          </w:p>
        </w:tc>
        <w:tc>
          <w:tcPr>
            <w:tcW w:w="1620" w:type="dxa"/>
          </w:tcPr>
          <w:p w14:paraId="14EF635B" w14:textId="77777777" w:rsidR="00BD5D86" w:rsidRPr="00EA4946" w:rsidRDefault="00BD5D86" w:rsidP="00EA4946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BD5D86" w14:paraId="1E987AB9" w14:textId="77777777" w:rsidTr="00A41305">
        <w:tc>
          <w:tcPr>
            <w:tcW w:w="360" w:type="dxa"/>
          </w:tcPr>
          <w:p w14:paraId="68EC2B20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73F5134" w14:textId="77777777" w:rsidR="00BD5D86" w:rsidRPr="00EA4946" w:rsidRDefault="00BD5D86" w:rsidP="00EA4946">
            <w:pPr>
              <w:pStyle w:val="Tabletext"/>
            </w:pPr>
            <w:r w:rsidRPr="00EA4946">
              <w:t>Plans in place for poten</w:t>
            </w:r>
            <w:r w:rsidR="0069032C" w:rsidRPr="00EA4946">
              <w:t>tial adverse weather conditions (h</w:t>
            </w:r>
            <w:r w:rsidRPr="00EA4946">
              <w:t>eat stress, freeze precautions, etc.</w:t>
            </w:r>
            <w:r w:rsidR="0069032C" w:rsidRPr="00EA4946">
              <w:t>)?</w:t>
            </w:r>
          </w:p>
        </w:tc>
        <w:tc>
          <w:tcPr>
            <w:tcW w:w="1620" w:type="dxa"/>
          </w:tcPr>
          <w:p w14:paraId="631B04EA" w14:textId="77777777" w:rsidR="00BD5D86" w:rsidRPr="00EA4946" w:rsidRDefault="00BD5D86" w:rsidP="00EA4946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BD5D86" w14:paraId="2A3C0220" w14:textId="77777777" w:rsidTr="00A41305">
        <w:tc>
          <w:tcPr>
            <w:tcW w:w="360" w:type="dxa"/>
          </w:tcPr>
          <w:p w14:paraId="5AA8CC65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8B61995" w14:textId="77777777" w:rsidR="001E7292" w:rsidRPr="00EA4946" w:rsidRDefault="00BD5D86" w:rsidP="00EA4946">
            <w:pPr>
              <w:pStyle w:val="Tabletext"/>
            </w:pPr>
            <w:r w:rsidRPr="00EA4946">
              <w:t>Additional lig</w:t>
            </w:r>
            <w:r w:rsidR="0069032C" w:rsidRPr="00EA4946">
              <w:t>hting for night work available?</w:t>
            </w:r>
          </w:p>
        </w:tc>
        <w:tc>
          <w:tcPr>
            <w:tcW w:w="1620" w:type="dxa"/>
          </w:tcPr>
          <w:p w14:paraId="1D002945" w14:textId="77777777" w:rsidR="00BD5D86" w:rsidRPr="00EA4946" w:rsidRDefault="00BD5D86" w:rsidP="00EA4946">
            <w:pPr>
              <w:pStyle w:val="Tabletext"/>
            </w:pPr>
            <w:r w:rsidRPr="00EA4946">
              <w:t xml:space="preserve">Yes   No   </w:t>
            </w:r>
            <w:r w:rsidR="00FA692D">
              <w:t>N/A</w:t>
            </w:r>
          </w:p>
        </w:tc>
      </w:tr>
      <w:tr w:rsidR="00E7267B" w14:paraId="02A8D4E6" w14:textId="77777777" w:rsidTr="00A41305">
        <w:tc>
          <w:tcPr>
            <w:tcW w:w="9360" w:type="dxa"/>
            <w:gridSpan w:val="3"/>
            <w:shd w:val="clear" w:color="auto" w:fill="0050AA"/>
          </w:tcPr>
          <w:p w14:paraId="5B2A5918" w14:textId="77777777" w:rsidR="00E7267B" w:rsidRPr="00CB6C2D" w:rsidRDefault="00E7267B" w:rsidP="0001283F">
            <w:pPr>
              <w:pStyle w:val="TableHeadleft"/>
              <w:rPr>
                <w:sz w:val="22"/>
                <w:szCs w:val="20"/>
              </w:rPr>
            </w:pPr>
            <w:r>
              <w:t>Objective and Targets</w:t>
            </w:r>
          </w:p>
        </w:tc>
      </w:tr>
      <w:tr w:rsidR="00BD5D86" w14:paraId="7511FB6B" w14:textId="77777777" w:rsidTr="00A41305">
        <w:tc>
          <w:tcPr>
            <w:tcW w:w="360" w:type="dxa"/>
          </w:tcPr>
          <w:p w14:paraId="21FC339A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3546FB1" w14:textId="77777777" w:rsidR="001E7292" w:rsidRPr="003B6CA7" w:rsidRDefault="00BD5D86" w:rsidP="00EA4946">
            <w:pPr>
              <w:pStyle w:val="Tabletext"/>
            </w:pPr>
            <w:r w:rsidRPr="003B6CA7">
              <w:t xml:space="preserve">Contractor Safety </w:t>
            </w:r>
            <w:r w:rsidR="007720D1" w:rsidRPr="003B6CA7">
              <w:t xml:space="preserve">Activity </w:t>
            </w:r>
            <w:r w:rsidR="003B6CA7">
              <w:t>Plan</w:t>
            </w:r>
          </w:p>
        </w:tc>
        <w:tc>
          <w:tcPr>
            <w:tcW w:w="1620" w:type="dxa"/>
          </w:tcPr>
          <w:p w14:paraId="394DB47D" w14:textId="77777777" w:rsidR="00BD5D86" w:rsidRPr="003B6CA7" w:rsidRDefault="00BD5D86" w:rsidP="00EA4946">
            <w:pPr>
              <w:pStyle w:val="Tabletext"/>
            </w:pPr>
            <w:r w:rsidRPr="003B6CA7">
              <w:t xml:space="preserve">Yes   No   </w:t>
            </w:r>
            <w:r w:rsidR="00FA692D">
              <w:t>N/A</w:t>
            </w:r>
          </w:p>
        </w:tc>
      </w:tr>
      <w:tr w:rsidR="00BD5D86" w14:paraId="65C85B8A" w14:textId="77777777" w:rsidTr="00A41305">
        <w:tc>
          <w:tcPr>
            <w:tcW w:w="360" w:type="dxa"/>
          </w:tcPr>
          <w:p w14:paraId="4DE73A2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AAF7F07" w14:textId="77777777" w:rsidR="001E7292" w:rsidRPr="003B6CA7" w:rsidRDefault="00BD5D86" w:rsidP="00EA4946">
            <w:pPr>
              <w:pStyle w:val="Tabletext"/>
            </w:pPr>
            <w:r w:rsidRPr="003B6CA7">
              <w:t>Method for periodic review</w:t>
            </w:r>
            <w:r w:rsidR="007720D1" w:rsidRPr="003B6CA7">
              <w:t xml:space="preserve"> discussed and schedule set</w:t>
            </w:r>
          </w:p>
        </w:tc>
        <w:tc>
          <w:tcPr>
            <w:tcW w:w="1620" w:type="dxa"/>
          </w:tcPr>
          <w:p w14:paraId="79A90F99" w14:textId="77777777" w:rsidR="00BD5D86" w:rsidRPr="003B6CA7" w:rsidRDefault="00BD5D86" w:rsidP="00EA4946">
            <w:pPr>
              <w:pStyle w:val="Tabletext"/>
            </w:pPr>
            <w:r w:rsidRPr="003B6CA7">
              <w:t xml:space="preserve">Yes   No   </w:t>
            </w:r>
            <w:r w:rsidR="00FA692D">
              <w:t>N/A</w:t>
            </w:r>
          </w:p>
        </w:tc>
      </w:tr>
      <w:tr w:rsidR="00BD5D86" w14:paraId="60CD9E2B" w14:textId="77777777" w:rsidTr="00A41305">
        <w:tc>
          <w:tcPr>
            <w:tcW w:w="360" w:type="dxa"/>
          </w:tcPr>
          <w:p w14:paraId="526C99D1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B55DB37" w14:textId="77777777" w:rsidR="001E7292" w:rsidRPr="003B6CA7" w:rsidRDefault="007720D1" w:rsidP="00EA4946">
            <w:pPr>
              <w:pStyle w:val="Tabletext"/>
            </w:pPr>
            <w:r w:rsidRPr="003B6CA7">
              <w:t>Expectation established to u</w:t>
            </w:r>
            <w:r w:rsidR="00BD5D86" w:rsidRPr="003B6CA7">
              <w:t>se</w:t>
            </w:r>
            <w:r w:rsidRPr="003B6CA7">
              <w:t xml:space="preserve"> </w:t>
            </w:r>
            <w:r w:rsidR="003B6CA7">
              <w:t xml:space="preserve">the </w:t>
            </w:r>
            <w:r w:rsidRPr="003B6CA7">
              <w:t>Safety Activity Plan</w:t>
            </w:r>
            <w:r w:rsidR="00BD5D86" w:rsidRPr="003B6CA7">
              <w:t xml:space="preserve"> in </w:t>
            </w:r>
            <w:r w:rsidR="003B6CA7">
              <w:t xml:space="preserve">the </w:t>
            </w:r>
            <w:r w:rsidRPr="003B6CA7">
              <w:t xml:space="preserve">project </w:t>
            </w:r>
            <w:r w:rsidR="00BD5D86" w:rsidRPr="003B6CA7">
              <w:t xml:space="preserve">evaluation </w:t>
            </w:r>
            <w:r w:rsidRPr="003B6CA7">
              <w:t>at closure</w:t>
            </w:r>
          </w:p>
        </w:tc>
        <w:tc>
          <w:tcPr>
            <w:tcW w:w="1620" w:type="dxa"/>
          </w:tcPr>
          <w:p w14:paraId="17C7A33A" w14:textId="77777777" w:rsidR="00BD5D86" w:rsidRPr="003B6CA7" w:rsidRDefault="00BD5D86" w:rsidP="00EA4946">
            <w:pPr>
              <w:pStyle w:val="Tabletext"/>
            </w:pPr>
            <w:r w:rsidRPr="003B6CA7">
              <w:t>Yes   No</w:t>
            </w:r>
          </w:p>
        </w:tc>
      </w:tr>
      <w:tr w:rsidR="003B6CA7" w14:paraId="002E83F9" w14:textId="77777777" w:rsidTr="00A41305">
        <w:tc>
          <w:tcPr>
            <w:tcW w:w="9360" w:type="dxa"/>
            <w:gridSpan w:val="3"/>
            <w:shd w:val="clear" w:color="auto" w:fill="0050AA"/>
          </w:tcPr>
          <w:p w14:paraId="4B39B701" w14:textId="77777777" w:rsidR="003B6CA7" w:rsidRPr="00CB6C2D" w:rsidRDefault="003B6CA7" w:rsidP="0001283F">
            <w:pPr>
              <w:pStyle w:val="TableHeadleft"/>
              <w:rPr>
                <w:sz w:val="22"/>
                <w:szCs w:val="20"/>
              </w:rPr>
            </w:pPr>
            <w:r>
              <w:t>Teams</w:t>
            </w:r>
          </w:p>
        </w:tc>
      </w:tr>
      <w:tr w:rsidR="00A50AB5" w14:paraId="0A8C4F09" w14:textId="77777777" w:rsidTr="00A41305">
        <w:tc>
          <w:tcPr>
            <w:tcW w:w="360" w:type="dxa"/>
          </w:tcPr>
          <w:p w14:paraId="13899C6F" w14:textId="77777777" w:rsidR="00A50AB5" w:rsidRPr="00CB6C2D" w:rsidRDefault="00A50AB5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14311EA" w14:textId="77777777" w:rsidR="003B6CA7" w:rsidRPr="003B6CA7" w:rsidRDefault="007720D1" w:rsidP="00EA4946">
            <w:pPr>
              <w:pStyle w:val="Tabletext"/>
            </w:pPr>
            <w:r w:rsidRPr="003B6CA7">
              <w:t>Expectation to participate in site teams to include</w:t>
            </w:r>
            <w:r w:rsidR="003B6CA7">
              <w:t>:</w:t>
            </w:r>
          </w:p>
          <w:p w14:paraId="2512F9B5" w14:textId="77777777" w:rsidR="007720D1" w:rsidRPr="003B6CA7" w:rsidRDefault="009E1406" w:rsidP="00B1363E">
            <w:pPr>
              <w:pStyle w:val="TableBullet"/>
            </w:pPr>
            <w:r w:rsidRPr="003B6CA7">
              <w:t>Firm owners</w:t>
            </w:r>
            <w:r w:rsidR="003B6CA7">
              <w:t>’</w:t>
            </w:r>
            <w:r w:rsidRPr="003B6CA7">
              <w:t xml:space="preserve"> improvement</w:t>
            </w:r>
          </w:p>
          <w:p w14:paraId="64026D8B" w14:textId="77777777" w:rsidR="009E1406" w:rsidRPr="003B6CA7" w:rsidRDefault="009E1406" w:rsidP="00B1363E">
            <w:pPr>
              <w:pStyle w:val="TableBullet"/>
            </w:pPr>
            <w:r w:rsidRPr="003B6CA7">
              <w:t>Safety specialist communication</w:t>
            </w:r>
          </w:p>
          <w:p w14:paraId="4C3150B3" w14:textId="77777777" w:rsidR="009E1406" w:rsidRPr="003B6CA7" w:rsidRDefault="009E1406" w:rsidP="00B1363E">
            <w:pPr>
              <w:pStyle w:val="TableBullet"/>
            </w:pPr>
            <w:r w:rsidRPr="003B6CA7">
              <w:t>Work</w:t>
            </w:r>
            <w:r w:rsidR="003B6CA7">
              <w:t>-</w:t>
            </w:r>
            <w:r w:rsidRPr="003B6CA7">
              <w:t>group specific</w:t>
            </w:r>
          </w:p>
          <w:p w14:paraId="1AF1CFC0" w14:textId="77777777" w:rsidR="009E1406" w:rsidRPr="003B6CA7" w:rsidRDefault="009E1406" w:rsidP="00B1363E">
            <w:pPr>
              <w:pStyle w:val="TableBullet"/>
            </w:pPr>
            <w:r w:rsidRPr="003B6CA7">
              <w:t>Functional leveraged</w:t>
            </w:r>
          </w:p>
          <w:p w14:paraId="49BBC1BB" w14:textId="77777777" w:rsidR="009E1406" w:rsidRPr="003B6CA7" w:rsidRDefault="009E1406" w:rsidP="00B1363E">
            <w:pPr>
              <w:pStyle w:val="TableBullet"/>
            </w:pPr>
            <w:r w:rsidRPr="003B6CA7">
              <w:t>Special emphasis</w:t>
            </w:r>
          </w:p>
        </w:tc>
        <w:tc>
          <w:tcPr>
            <w:tcW w:w="1620" w:type="dxa"/>
          </w:tcPr>
          <w:p w14:paraId="4303F9A0" w14:textId="77777777" w:rsidR="00A50AB5" w:rsidRPr="003B6CA7" w:rsidRDefault="009E1406" w:rsidP="00EA4946">
            <w:pPr>
              <w:pStyle w:val="Tabletext"/>
            </w:pPr>
            <w:r w:rsidRPr="003B6CA7">
              <w:t>Yes   No</w:t>
            </w:r>
          </w:p>
        </w:tc>
      </w:tr>
      <w:tr w:rsidR="00A50AB5" w14:paraId="5E0E1118" w14:textId="77777777" w:rsidTr="00A41305">
        <w:tc>
          <w:tcPr>
            <w:tcW w:w="360" w:type="dxa"/>
          </w:tcPr>
          <w:p w14:paraId="43C0D2ED" w14:textId="77777777" w:rsidR="00A50AB5" w:rsidRPr="00CB6C2D" w:rsidRDefault="00A50AB5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768B2F3" w14:textId="77777777" w:rsidR="00A50AB5" w:rsidRPr="003B6CA7" w:rsidRDefault="009E1406" w:rsidP="00EA4946">
            <w:pPr>
              <w:pStyle w:val="Tabletext"/>
            </w:pPr>
            <w:r w:rsidRPr="003B6CA7">
              <w:t>List of specific teams:</w:t>
            </w:r>
          </w:p>
          <w:p w14:paraId="66A600D9" w14:textId="77777777" w:rsidR="002B72F2" w:rsidRPr="003B6CA7" w:rsidRDefault="00B14483" w:rsidP="00EA4946">
            <w:pPr>
              <w:pStyle w:val="Tabletext"/>
            </w:pPr>
            <w: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21" w:name="Text30"/>
            <w:r w:rsidR="00CC5C29">
              <w:instrText xml:space="preserve"> FORMTEXT </w:instrText>
            </w:r>
            <w:r>
              <w:fldChar w:fldCharType="separate"/>
            </w:r>
            <w:r w:rsidR="00CC5C29">
              <w:rPr>
                <w:noProof/>
              </w:rPr>
              <w:t> </w:t>
            </w:r>
            <w:r w:rsidR="00CC5C29">
              <w:rPr>
                <w:noProof/>
              </w:rPr>
              <w:t> </w:t>
            </w:r>
            <w:r w:rsidR="00CC5C29">
              <w:rPr>
                <w:noProof/>
              </w:rPr>
              <w:t> </w:t>
            </w:r>
            <w:r w:rsidR="00CC5C29">
              <w:rPr>
                <w:noProof/>
              </w:rPr>
              <w:t> </w:t>
            </w:r>
            <w:r w:rsidR="00CC5C29">
              <w:rPr>
                <w:noProof/>
              </w:rPr>
              <w:t> </w:t>
            </w:r>
            <w:r>
              <w:fldChar w:fldCharType="end"/>
            </w:r>
            <w:bookmarkEnd w:id="21"/>
          </w:p>
        </w:tc>
        <w:tc>
          <w:tcPr>
            <w:tcW w:w="1620" w:type="dxa"/>
          </w:tcPr>
          <w:p w14:paraId="097B663E" w14:textId="77777777" w:rsidR="00A50AB5" w:rsidRPr="003B6CA7" w:rsidRDefault="00A50AB5" w:rsidP="00EA4946">
            <w:pPr>
              <w:pStyle w:val="Tabletext"/>
            </w:pPr>
          </w:p>
        </w:tc>
      </w:tr>
      <w:tr w:rsidR="003B6CA7" w14:paraId="4C6C1970" w14:textId="77777777" w:rsidTr="00A41305">
        <w:tc>
          <w:tcPr>
            <w:tcW w:w="9360" w:type="dxa"/>
            <w:gridSpan w:val="3"/>
            <w:shd w:val="clear" w:color="auto" w:fill="0050AA"/>
          </w:tcPr>
          <w:p w14:paraId="5CB2A4E0" w14:textId="77777777" w:rsidR="003B6CA7" w:rsidRPr="00CB6C2D" w:rsidRDefault="008537DB" w:rsidP="0001283F">
            <w:pPr>
              <w:pStyle w:val="TableHeadleft"/>
              <w:rPr>
                <w:sz w:val="22"/>
                <w:szCs w:val="20"/>
              </w:rPr>
            </w:pPr>
            <w:r w:rsidRPr="0057152D">
              <w:br w:type="page"/>
            </w:r>
            <w:r w:rsidR="003B6CA7">
              <w:t>Measurements</w:t>
            </w:r>
          </w:p>
        </w:tc>
      </w:tr>
      <w:tr w:rsidR="00BD5D86" w14:paraId="2A0EBD6B" w14:textId="77777777" w:rsidTr="00A41305">
        <w:tc>
          <w:tcPr>
            <w:tcW w:w="360" w:type="dxa"/>
          </w:tcPr>
          <w:p w14:paraId="6A18C563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3594FCA" w14:textId="77777777" w:rsidR="00BD5D86" w:rsidRPr="003B6CA7" w:rsidRDefault="00BD5D86" w:rsidP="00EA4946">
            <w:pPr>
              <w:pStyle w:val="Tabletext"/>
            </w:pPr>
            <w:r w:rsidRPr="003B6CA7">
              <w:t xml:space="preserve">Expected pro-active measures </w:t>
            </w:r>
            <w:r w:rsidR="005E1E57" w:rsidRPr="003B6CA7">
              <w:t xml:space="preserve">reviewed </w:t>
            </w:r>
            <w:r w:rsidRPr="003B6CA7">
              <w:t>to include:</w:t>
            </w:r>
          </w:p>
          <w:p w14:paraId="2456D6A5" w14:textId="77777777" w:rsidR="00BD5D86" w:rsidRPr="00911923" w:rsidRDefault="00BD5D86" w:rsidP="00B1363E">
            <w:pPr>
              <w:pStyle w:val="TableBullet"/>
            </w:pPr>
            <w:r w:rsidRPr="00911923">
              <w:t>Compliance to corrective actions</w:t>
            </w:r>
          </w:p>
          <w:p w14:paraId="32753EC0" w14:textId="77777777" w:rsidR="00BD5D86" w:rsidRPr="00911923" w:rsidRDefault="00BD5D86" w:rsidP="00B1363E">
            <w:pPr>
              <w:pStyle w:val="TableBullet"/>
            </w:pPr>
            <w:r w:rsidRPr="00911923">
              <w:t>Observed behavior/interventions</w:t>
            </w:r>
          </w:p>
          <w:p w14:paraId="56F5182D" w14:textId="77777777" w:rsidR="005E1E57" w:rsidRPr="00911923" w:rsidRDefault="00911923" w:rsidP="00B1363E">
            <w:pPr>
              <w:pStyle w:val="TableBullet"/>
            </w:pPr>
            <w:r>
              <w:t>Hazard recognition scores</w:t>
            </w:r>
          </w:p>
          <w:p w14:paraId="13AD5AAE" w14:textId="77777777" w:rsidR="00BD5D86" w:rsidRPr="00911923" w:rsidRDefault="00A54936" w:rsidP="00B1363E">
            <w:pPr>
              <w:pStyle w:val="TableBullet"/>
            </w:pPr>
            <w:r w:rsidRPr="00911923">
              <w:t>Quality</w:t>
            </w:r>
          </w:p>
          <w:p w14:paraId="7C7C8100" w14:textId="77777777" w:rsidR="00BD5D86" w:rsidRPr="00911923" w:rsidRDefault="00BD5D86" w:rsidP="00B1363E">
            <w:pPr>
              <w:pStyle w:val="TableBullet"/>
            </w:pPr>
            <w:r w:rsidRPr="00911923">
              <w:t>Schedule</w:t>
            </w:r>
          </w:p>
          <w:p w14:paraId="4F6DDB41" w14:textId="77777777" w:rsidR="00BD5D86" w:rsidRDefault="00BD5D86" w:rsidP="00B1363E">
            <w:pPr>
              <w:pStyle w:val="TableBullet"/>
            </w:pPr>
            <w:r w:rsidRPr="00911923">
              <w:t>Other</w:t>
            </w:r>
            <w:r w:rsidR="005E1E57" w:rsidRPr="00911923">
              <w:t xml:space="preserve"> (specified)</w:t>
            </w:r>
            <w:r w:rsidR="00340F24">
              <w:t xml:space="preserve">: </w:t>
            </w:r>
            <w:r w:rsidR="00B14483"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2" w:name="Text31"/>
            <w:r w:rsidR="00340F24">
              <w:instrText xml:space="preserve"> FORMTEXT </w:instrText>
            </w:r>
            <w:r w:rsidR="00B14483">
              <w:fldChar w:fldCharType="separate"/>
            </w:r>
            <w:r w:rsidR="00340F24">
              <w:rPr>
                <w:noProof/>
              </w:rPr>
              <w:t> </w:t>
            </w:r>
            <w:r w:rsidR="00340F24">
              <w:rPr>
                <w:noProof/>
              </w:rPr>
              <w:t> </w:t>
            </w:r>
            <w:r w:rsidR="00340F24">
              <w:rPr>
                <w:noProof/>
              </w:rPr>
              <w:t> </w:t>
            </w:r>
            <w:r w:rsidR="00340F24">
              <w:rPr>
                <w:noProof/>
              </w:rPr>
              <w:t> </w:t>
            </w:r>
            <w:r w:rsidR="00340F24">
              <w:rPr>
                <w:noProof/>
              </w:rPr>
              <w:t> </w:t>
            </w:r>
            <w:r w:rsidR="00B14483">
              <w:fldChar w:fldCharType="end"/>
            </w:r>
            <w:bookmarkEnd w:id="22"/>
          </w:p>
        </w:tc>
        <w:tc>
          <w:tcPr>
            <w:tcW w:w="1620" w:type="dxa"/>
          </w:tcPr>
          <w:p w14:paraId="44812900" w14:textId="77777777" w:rsidR="00BD5D86" w:rsidRPr="003B6CA7" w:rsidRDefault="00BD5D86" w:rsidP="00EA4946">
            <w:pPr>
              <w:pStyle w:val="Tabletext"/>
            </w:pPr>
            <w:r w:rsidRPr="003B6CA7">
              <w:t xml:space="preserve">Yes   No   </w:t>
            </w:r>
            <w:r w:rsidR="00FA692D">
              <w:t>N/A</w:t>
            </w:r>
          </w:p>
        </w:tc>
      </w:tr>
      <w:tr w:rsidR="00BD5D86" w14:paraId="5596A137" w14:textId="77777777" w:rsidTr="00A41305">
        <w:tc>
          <w:tcPr>
            <w:tcW w:w="360" w:type="dxa"/>
          </w:tcPr>
          <w:p w14:paraId="1285723D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47C42C3" w14:textId="77777777" w:rsidR="001E7292" w:rsidRPr="00911923" w:rsidRDefault="00BD5D86" w:rsidP="00EA4946">
            <w:pPr>
              <w:pStyle w:val="Tabletext"/>
            </w:pPr>
            <w:r w:rsidRPr="00911923">
              <w:t>Expected injury performance – “zero”</w:t>
            </w:r>
            <w:r w:rsidR="00264834">
              <w:t>?</w:t>
            </w:r>
          </w:p>
        </w:tc>
        <w:tc>
          <w:tcPr>
            <w:tcW w:w="1620" w:type="dxa"/>
          </w:tcPr>
          <w:p w14:paraId="4E19F9F2" w14:textId="77777777" w:rsidR="00BD5D86" w:rsidRPr="003B6CA7" w:rsidRDefault="00BD5D86" w:rsidP="00EA4946">
            <w:pPr>
              <w:pStyle w:val="Tabletext"/>
            </w:pPr>
            <w:r w:rsidRPr="003B6CA7">
              <w:t xml:space="preserve">Yes   No   </w:t>
            </w:r>
            <w:r w:rsidR="00FA692D">
              <w:t>N/A</w:t>
            </w:r>
          </w:p>
        </w:tc>
      </w:tr>
      <w:tr w:rsidR="00BD5D86" w14:paraId="36E52466" w14:textId="77777777" w:rsidTr="00A41305">
        <w:tc>
          <w:tcPr>
            <w:tcW w:w="360" w:type="dxa"/>
          </w:tcPr>
          <w:p w14:paraId="0EB38ED4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97B184F" w14:textId="77777777" w:rsidR="00BD5D86" w:rsidRPr="00911923" w:rsidRDefault="00BD5D86" w:rsidP="00EA4946">
            <w:pPr>
              <w:pStyle w:val="Tabletext"/>
            </w:pPr>
            <w:r w:rsidRPr="00911923">
              <w:t>Criteria for continued selection</w:t>
            </w:r>
            <w:r w:rsidR="00911923" w:rsidRPr="00911923">
              <w:t>:</w:t>
            </w:r>
          </w:p>
          <w:p w14:paraId="22605881" w14:textId="77777777" w:rsidR="00FE1E5F" w:rsidRPr="00911923" w:rsidRDefault="00FE1E5F" w:rsidP="00B1363E">
            <w:pPr>
              <w:pStyle w:val="TableBullet"/>
            </w:pPr>
            <w:r w:rsidRPr="00911923">
              <w:t>Safety performance statistics: recordables, days away from work, etc</w:t>
            </w:r>
            <w:r w:rsidR="00911923">
              <w:t>.</w:t>
            </w:r>
          </w:p>
          <w:p w14:paraId="6530237A" w14:textId="77777777" w:rsidR="005E1E57" w:rsidRPr="00911923" w:rsidRDefault="005E1E57" w:rsidP="00B1363E">
            <w:pPr>
              <w:pStyle w:val="TableBullet"/>
            </w:pPr>
            <w:r w:rsidRPr="00911923">
              <w:t>Observed behavior</w:t>
            </w:r>
          </w:p>
          <w:p w14:paraId="02CDFEA1" w14:textId="77777777" w:rsidR="005E1E57" w:rsidRDefault="005E1E57" w:rsidP="00B1363E">
            <w:pPr>
              <w:pStyle w:val="TableBullet"/>
            </w:pPr>
            <w:r w:rsidRPr="00911923">
              <w:t>Participation</w:t>
            </w:r>
          </w:p>
        </w:tc>
        <w:tc>
          <w:tcPr>
            <w:tcW w:w="1620" w:type="dxa"/>
          </w:tcPr>
          <w:p w14:paraId="33AE0AE8" w14:textId="77777777" w:rsidR="00BD5D86" w:rsidRPr="003B6CA7" w:rsidRDefault="00BD5D86" w:rsidP="00EA4946">
            <w:pPr>
              <w:pStyle w:val="Tabletext"/>
            </w:pPr>
            <w:r w:rsidRPr="003B6CA7">
              <w:t xml:space="preserve">Yes   No   </w:t>
            </w:r>
            <w:r w:rsidR="00FA692D">
              <w:t>N/A</w:t>
            </w:r>
          </w:p>
        </w:tc>
      </w:tr>
      <w:tr w:rsidR="00264834" w14:paraId="43F934F7" w14:textId="77777777" w:rsidTr="00A41305">
        <w:tc>
          <w:tcPr>
            <w:tcW w:w="9360" w:type="dxa"/>
            <w:gridSpan w:val="3"/>
            <w:tcBorders>
              <w:bottom w:val="single" w:sz="4" w:space="0" w:color="auto"/>
            </w:tcBorders>
            <w:shd w:val="clear" w:color="auto" w:fill="0050AA"/>
          </w:tcPr>
          <w:p w14:paraId="0FB23DCA" w14:textId="77777777" w:rsidR="00264834" w:rsidRPr="0020582E" w:rsidRDefault="00264834" w:rsidP="0001283F">
            <w:pPr>
              <w:pStyle w:val="TableHeadleft"/>
            </w:pPr>
            <w:r w:rsidRPr="0020582E">
              <w:lastRenderedPageBreak/>
              <w:t>Work Process</w:t>
            </w:r>
          </w:p>
        </w:tc>
      </w:tr>
      <w:tr w:rsidR="00A73E8F" w14:paraId="09B708BB" w14:textId="77777777" w:rsidTr="00A41305">
        <w:tc>
          <w:tcPr>
            <w:tcW w:w="9360" w:type="dxa"/>
            <w:gridSpan w:val="3"/>
            <w:shd w:val="clear" w:color="auto" w:fill="0050AA"/>
          </w:tcPr>
          <w:p w14:paraId="4A71C59E" w14:textId="77777777" w:rsidR="00A73E8F" w:rsidRPr="0020582E" w:rsidRDefault="00A73E8F" w:rsidP="0001283F">
            <w:pPr>
              <w:pStyle w:val="TableHeadleft"/>
            </w:pPr>
            <w:r w:rsidRPr="0020582E">
              <w:t>Investigation</w:t>
            </w:r>
          </w:p>
        </w:tc>
      </w:tr>
      <w:tr w:rsidR="00BD5D86" w14:paraId="3BA17E1E" w14:textId="77777777" w:rsidTr="00A41305">
        <w:tc>
          <w:tcPr>
            <w:tcW w:w="360" w:type="dxa"/>
          </w:tcPr>
          <w:p w14:paraId="4DD6A89A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F0EFE67" w14:textId="77777777" w:rsidR="00BD5D86" w:rsidRPr="00264834" w:rsidRDefault="00D00C1B" w:rsidP="00EA4946">
            <w:pPr>
              <w:pStyle w:val="Tabletext"/>
            </w:pPr>
            <w:r w:rsidRPr="00264834">
              <w:t>Expected i</w:t>
            </w:r>
            <w:r w:rsidR="00BD5D86" w:rsidRPr="00264834">
              <w:t xml:space="preserve">ncident notification </w:t>
            </w:r>
          </w:p>
        </w:tc>
        <w:tc>
          <w:tcPr>
            <w:tcW w:w="1620" w:type="dxa"/>
          </w:tcPr>
          <w:p w14:paraId="3D4282D2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BD5D86" w14:paraId="2782A0CD" w14:textId="77777777" w:rsidTr="00A41305">
        <w:tc>
          <w:tcPr>
            <w:tcW w:w="360" w:type="dxa"/>
          </w:tcPr>
          <w:p w14:paraId="3D7017D8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04F963C" w14:textId="77777777" w:rsidR="00BD5D86" w:rsidRPr="00264834" w:rsidRDefault="00D00C1B" w:rsidP="00EA4946">
            <w:pPr>
              <w:pStyle w:val="Tabletext"/>
            </w:pPr>
            <w:r w:rsidRPr="00264834">
              <w:t>Expected t</w:t>
            </w:r>
            <w:r w:rsidR="00BD5D86" w:rsidRPr="00264834">
              <w:t>ype of incidents to be investigated include:</w:t>
            </w:r>
          </w:p>
          <w:p w14:paraId="58432A54" w14:textId="77777777" w:rsidR="004D4BA9" w:rsidRPr="00264834" w:rsidRDefault="004D4BA9" w:rsidP="00B1363E">
            <w:pPr>
              <w:pStyle w:val="TableBullet"/>
            </w:pPr>
            <w:r w:rsidRPr="00264834">
              <w:t xml:space="preserve">Recordable cases </w:t>
            </w:r>
          </w:p>
          <w:p w14:paraId="23BBAAA4" w14:textId="77777777" w:rsidR="004D4BA9" w:rsidRPr="00264834" w:rsidRDefault="004D4BA9" w:rsidP="00B1363E">
            <w:pPr>
              <w:pStyle w:val="TableBullet"/>
            </w:pPr>
            <w:r w:rsidRPr="00264834">
              <w:t>Potential serious incident</w:t>
            </w:r>
          </w:p>
          <w:p w14:paraId="718E0C0C" w14:textId="77777777" w:rsidR="00BD5D86" w:rsidRPr="00264834" w:rsidRDefault="00BD5D86" w:rsidP="00B1363E">
            <w:pPr>
              <w:pStyle w:val="TableBullet"/>
            </w:pPr>
            <w:r w:rsidRPr="00264834">
              <w:t>Observed unacceptable behavior</w:t>
            </w:r>
          </w:p>
          <w:p w14:paraId="71712A95" w14:textId="77777777" w:rsidR="00BD5D86" w:rsidRDefault="00564F25" w:rsidP="00B1363E">
            <w:pPr>
              <w:pStyle w:val="TableBullet"/>
            </w:pPr>
            <w:r>
              <w:t xml:space="preserve">First </w:t>
            </w:r>
            <w:r w:rsidR="00BD5D86" w:rsidRPr="00264834">
              <w:t>aid/minor injuries</w:t>
            </w:r>
          </w:p>
        </w:tc>
        <w:tc>
          <w:tcPr>
            <w:tcW w:w="1620" w:type="dxa"/>
          </w:tcPr>
          <w:p w14:paraId="1D7B8AA5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BD5D86" w14:paraId="16429FA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95FAF8A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6DE1D85" w14:textId="77777777" w:rsidR="00BD5D86" w:rsidRPr="00564F25" w:rsidRDefault="00BD5D86" w:rsidP="00EA4946">
            <w:pPr>
              <w:pStyle w:val="Tabletext"/>
            </w:pPr>
            <w:r w:rsidRPr="00564F25">
              <w:t xml:space="preserve">Review method of investigation (cause </w:t>
            </w:r>
            <w:r w:rsidR="00001872">
              <w:t xml:space="preserve">and </w:t>
            </w:r>
            <w:r w:rsidRPr="00564F25">
              <w:t xml:space="preserve">effect, ABC, </w:t>
            </w:r>
            <w:r w:rsidR="00B62814">
              <w:t>w</w:t>
            </w:r>
            <w:r w:rsidR="004D4BA9" w:rsidRPr="00564F25">
              <w:t xml:space="preserve">hy </w:t>
            </w:r>
            <w:r w:rsidR="00001872">
              <w:t>t</w:t>
            </w:r>
            <w:r w:rsidR="004D4BA9" w:rsidRPr="00564F25">
              <w:t xml:space="preserve">ree, </w:t>
            </w:r>
            <w:r w:rsidR="00B62814">
              <w:t>f</w:t>
            </w:r>
            <w:r w:rsidR="00564F25">
              <w:t>ive</w:t>
            </w:r>
            <w:r w:rsidRPr="00564F25">
              <w:t xml:space="preserve"> whys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21F4FBB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BD5D86" w14:paraId="558C7FD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4F3F15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D7F1D87" w14:textId="77777777" w:rsidR="00BD5D86" w:rsidRPr="00564F25" w:rsidRDefault="00BD5D86" w:rsidP="00EA4946">
            <w:pPr>
              <w:pStyle w:val="Tabletext"/>
            </w:pPr>
            <w:r w:rsidRPr="00564F25">
              <w:t>Expected participation</w:t>
            </w:r>
            <w:r w:rsidR="00D00C1B" w:rsidRPr="00564F25">
              <w:t xml:space="preserve"> by </w:t>
            </w:r>
            <w:r w:rsidR="00B14483"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3" w:name="Text32"/>
            <w:r w:rsidR="002436F7">
              <w:instrText xml:space="preserve"> FORMTEXT </w:instrText>
            </w:r>
            <w:r w:rsidR="00B14483">
              <w:fldChar w:fldCharType="separate"/>
            </w:r>
            <w:r w:rsidR="002436F7">
              <w:rPr>
                <w:noProof/>
              </w:rPr>
              <w:t> </w:t>
            </w:r>
            <w:r w:rsidR="002436F7">
              <w:rPr>
                <w:noProof/>
              </w:rPr>
              <w:t> </w:t>
            </w:r>
            <w:r w:rsidR="002436F7">
              <w:rPr>
                <w:noProof/>
              </w:rPr>
              <w:t> </w:t>
            </w:r>
            <w:r w:rsidR="002436F7">
              <w:rPr>
                <w:noProof/>
              </w:rPr>
              <w:t> </w:t>
            </w:r>
            <w:r w:rsidR="002436F7">
              <w:rPr>
                <w:noProof/>
              </w:rPr>
              <w:t> </w:t>
            </w:r>
            <w:r w:rsidR="00B14483">
              <w:fldChar w:fldCharType="end"/>
            </w:r>
            <w:bookmarkEnd w:id="23"/>
            <w:r w:rsidR="00D00C1B" w:rsidRPr="00564F25">
              <w:t xml:space="preserve"> and contract firm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09CAC58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BD5D86" w14:paraId="7900882C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A103239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A635826" w14:textId="77777777" w:rsidR="00BD5D86" w:rsidRPr="00564F25" w:rsidRDefault="00BD5D86" w:rsidP="00EA4946">
            <w:pPr>
              <w:pStyle w:val="Tabletext"/>
            </w:pPr>
            <w:r w:rsidRPr="00564F25">
              <w:t>Report distribution</w:t>
            </w:r>
            <w:r w:rsidR="00D00C1B" w:rsidRPr="00564F25">
              <w:t xml:space="preserve"> proces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039806C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564F25" w14:paraId="35533D41" w14:textId="77777777" w:rsidTr="00A41305">
        <w:tc>
          <w:tcPr>
            <w:tcW w:w="9360" w:type="dxa"/>
            <w:gridSpan w:val="3"/>
            <w:shd w:val="clear" w:color="auto" w:fill="0050AA"/>
          </w:tcPr>
          <w:p w14:paraId="2474F121" w14:textId="77777777" w:rsidR="00564F25" w:rsidRPr="0020582E" w:rsidRDefault="00564F25" w:rsidP="0001283F">
            <w:pPr>
              <w:pStyle w:val="TableHeadleft"/>
            </w:pPr>
            <w:r w:rsidRPr="0020582E">
              <w:t>Corrective Action/Preventive Action</w:t>
            </w:r>
          </w:p>
        </w:tc>
      </w:tr>
      <w:tr w:rsidR="00BD5D86" w14:paraId="0F6787FD" w14:textId="77777777" w:rsidTr="00A41305">
        <w:tc>
          <w:tcPr>
            <w:tcW w:w="360" w:type="dxa"/>
          </w:tcPr>
          <w:p w14:paraId="5561BE47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1CD9791" w14:textId="77777777" w:rsidR="00BD5D86" w:rsidRPr="005055CB" w:rsidRDefault="00BD5D86" w:rsidP="00EA4946">
            <w:pPr>
              <w:pStyle w:val="Tabletext"/>
            </w:pPr>
            <w:r w:rsidRPr="005055CB">
              <w:t xml:space="preserve">Method to track corrective actions to </w:t>
            </w:r>
            <w:r w:rsidR="00D00C1B" w:rsidRPr="005055CB">
              <w:t>completion</w:t>
            </w:r>
            <w:r w:rsidR="006849E5">
              <w:t>?</w:t>
            </w:r>
          </w:p>
        </w:tc>
        <w:tc>
          <w:tcPr>
            <w:tcW w:w="1620" w:type="dxa"/>
          </w:tcPr>
          <w:p w14:paraId="673C4D1F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BD5D86" w14:paraId="52922C2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1D8B3B4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172BC1C" w14:textId="77777777" w:rsidR="00BD5D86" w:rsidRPr="005055CB" w:rsidRDefault="00BD5D86" w:rsidP="00EA4946">
            <w:pPr>
              <w:pStyle w:val="Tabletext"/>
            </w:pPr>
            <w:r w:rsidRPr="005055CB">
              <w:t>Reporting and validation</w:t>
            </w:r>
            <w:r w:rsidR="006849E5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9A74F18" w14:textId="77777777" w:rsidR="00BD5D86" w:rsidRPr="00264834" w:rsidRDefault="00BD5D86" w:rsidP="00EA4946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387FC0" w14:paraId="49340387" w14:textId="77777777" w:rsidTr="00A41305">
        <w:tc>
          <w:tcPr>
            <w:tcW w:w="9360" w:type="dxa"/>
            <w:gridSpan w:val="3"/>
            <w:shd w:val="clear" w:color="auto" w:fill="0050AA"/>
          </w:tcPr>
          <w:p w14:paraId="4CB4A53D" w14:textId="77777777" w:rsidR="00387FC0" w:rsidRDefault="00387FC0" w:rsidP="0001283F">
            <w:pPr>
              <w:pStyle w:val="TableHeadleft"/>
            </w:pPr>
            <w:r w:rsidRPr="0020582E">
              <w:t>Shared Learnings</w:t>
            </w:r>
          </w:p>
        </w:tc>
      </w:tr>
      <w:tr w:rsidR="00BD5D86" w14:paraId="410CD0C0" w14:textId="77777777" w:rsidTr="00A41305">
        <w:tc>
          <w:tcPr>
            <w:tcW w:w="360" w:type="dxa"/>
          </w:tcPr>
          <w:p w14:paraId="6B78413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F6B89E9" w14:textId="77777777" w:rsidR="00BD5D86" w:rsidRPr="005055CB" w:rsidRDefault="00D00C1B" w:rsidP="00DA2559">
            <w:pPr>
              <w:pStyle w:val="Tabletext"/>
            </w:pPr>
            <w:r w:rsidRPr="005055CB">
              <w:t>Expectation to share learnings across site and functional specialty</w:t>
            </w:r>
            <w:r w:rsidR="00672776">
              <w:t>?</w:t>
            </w:r>
          </w:p>
        </w:tc>
        <w:tc>
          <w:tcPr>
            <w:tcW w:w="1620" w:type="dxa"/>
          </w:tcPr>
          <w:p w14:paraId="5B96BE3B" w14:textId="77777777" w:rsidR="00BD5D86" w:rsidRPr="00264834" w:rsidRDefault="00BD5D86" w:rsidP="00DA2559">
            <w:pPr>
              <w:pStyle w:val="Tabletext"/>
            </w:pPr>
            <w:r w:rsidRPr="00264834">
              <w:t xml:space="preserve">Yes   No   </w:t>
            </w:r>
            <w:r w:rsidR="00FA692D">
              <w:t>N/A</w:t>
            </w:r>
          </w:p>
        </w:tc>
      </w:tr>
      <w:tr w:rsidR="00BD5D86" w14:paraId="42D1224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3B11E22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CDDC3A9" w14:textId="77777777" w:rsidR="00BD5D86" w:rsidRPr="005055CB" w:rsidRDefault="00B14483" w:rsidP="00DA2559">
            <w:pPr>
              <w:pStyle w:val="Tabletext"/>
            </w:pPr>
            <w: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4" w:name="Text33"/>
            <w:r w:rsidR="00B37BC0">
              <w:instrText xml:space="preserve"> FORMTEXT </w:instrText>
            </w:r>
            <w:r>
              <w:fldChar w:fldCharType="separate"/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>
              <w:fldChar w:fldCharType="end"/>
            </w:r>
            <w:bookmarkEnd w:id="24"/>
            <w:r w:rsidR="00D00C1B" w:rsidRPr="005055CB">
              <w:t xml:space="preserve"> sponsor to distribute learning</w:t>
            </w:r>
            <w:r w:rsidR="00995800">
              <w:t>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2A804E8" w14:textId="77777777" w:rsidR="00BD5D86" w:rsidRPr="005055CB" w:rsidRDefault="00BD5D86" w:rsidP="00DA2559">
            <w:pPr>
              <w:pStyle w:val="Tabletext"/>
            </w:pPr>
            <w:r w:rsidRPr="005055CB">
              <w:t xml:space="preserve">Yes   No   </w:t>
            </w:r>
            <w:r w:rsidR="00FA692D">
              <w:t>N/A</w:t>
            </w:r>
          </w:p>
        </w:tc>
      </w:tr>
      <w:tr w:rsidR="00995800" w14:paraId="51E70299" w14:textId="77777777" w:rsidTr="00A41305">
        <w:tc>
          <w:tcPr>
            <w:tcW w:w="9360" w:type="dxa"/>
            <w:gridSpan w:val="3"/>
            <w:shd w:val="clear" w:color="auto" w:fill="0050AA"/>
          </w:tcPr>
          <w:p w14:paraId="6C1DE4FF" w14:textId="77777777" w:rsidR="00995800" w:rsidRDefault="00995800" w:rsidP="0001283F">
            <w:pPr>
              <w:pStyle w:val="TableHeadleft"/>
            </w:pPr>
            <w:r w:rsidRPr="0020582E">
              <w:t>Pre-Task Hazard Identification</w:t>
            </w:r>
          </w:p>
        </w:tc>
      </w:tr>
      <w:tr w:rsidR="00BD5D86" w14:paraId="0BE06ED8" w14:textId="77777777" w:rsidTr="00A41305">
        <w:tc>
          <w:tcPr>
            <w:tcW w:w="360" w:type="dxa"/>
          </w:tcPr>
          <w:p w14:paraId="265B7A14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E672A95" w14:textId="77777777" w:rsidR="00BD5D86" w:rsidRPr="005055CB" w:rsidRDefault="00BD5D86" w:rsidP="00DA2559">
            <w:pPr>
              <w:pStyle w:val="Tabletext"/>
            </w:pPr>
            <w:r w:rsidRPr="005055CB">
              <w:t xml:space="preserve">Review requirements for evaluating and documenting job hazards </w:t>
            </w:r>
          </w:p>
        </w:tc>
        <w:tc>
          <w:tcPr>
            <w:tcW w:w="1620" w:type="dxa"/>
          </w:tcPr>
          <w:p w14:paraId="76D95D62" w14:textId="77777777" w:rsidR="00BD5D86" w:rsidRPr="005055CB" w:rsidRDefault="00BD5D86" w:rsidP="00DA2559">
            <w:pPr>
              <w:pStyle w:val="Tabletext"/>
            </w:pPr>
            <w:r w:rsidRPr="005055CB">
              <w:t xml:space="preserve">Yes   No   </w:t>
            </w:r>
            <w:r w:rsidR="00FA692D">
              <w:t>N/A</w:t>
            </w:r>
          </w:p>
        </w:tc>
      </w:tr>
      <w:tr w:rsidR="00BD5D86" w14:paraId="08FA8D3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C08F9D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F6638E6" w14:textId="77777777" w:rsidR="00BD5D86" w:rsidRPr="005055CB" w:rsidRDefault="00BD5D86" w:rsidP="00DA2559">
            <w:pPr>
              <w:pStyle w:val="Tabletext"/>
            </w:pPr>
            <w:r w:rsidRPr="005055CB">
              <w:t>Training</w:t>
            </w:r>
            <w:r w:rsidR="00D00C1B" w:rsidRPr="005055CB">
              <w:t xml:space="preserve"> process to include leadership and individuals</w:t>
            </w:r>
            <w:r w:rsidR="00760F56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FA1B070" w14:textId="77777777" w:rsidR="00BD5D86" w:rsidRPr="005055CB" w:rsidRDefault="00BD5D86" w:rsidP="00DA2559">
            <w:pPr>
              <w:pStyle w:val="Tabletext"/>
            </w:pPr>
            <w:r w:rsidRPr="005055CB">
              <w:t xml:space="preserve">Yes   No   </w:t>
            </w:r>
            <w:r w:rsidR="00FA692D">
              <w:t>N/A</w:t>
            </w:r>
          </w:p>
        </w:tc>
      </w:tr>
      <w:tr w:rsidR="00BD5D86" w14:paraId="2B9E84B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F07FFE6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0F0E5A2" w14:textId="77777777" w:rsidR="00BD5D86" w:rsidRPr="005055CB" w:rsidRDefault="00BD5D86" w:rsidP="00DA2559">
            <w:pPr>
              <w:pStyle w:val="Tabletext"/>
            </w:pPr>
            <w:r w:rsidRPr="005055CB">
              <w:t>Scoring</w:t>
            </w:r>
            <w:r w:rsidR="00D00C1B" w:rsidRPr="005055CB">
              <w:t xml:space="preserve"> process to evaluate the quality of hazard recognition</w:t>
            </w:r>
            <w:r w:rsidR="00760F56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4A651D6" w14:textId="77777777" w:rsidR="00BD5D86" w:rsidRPr="005055CB" w:rsidRDefault="00BD5D86" w:rsidP="00DA2559">
            <w:pPr>
              <w:pStyle w:val="Tabletext"/>
            </w:pPr>
            <w:r w:rsidRPr="005055CB">
              <w:t xml:space="preserve">Yes   No   </w:t>
            </w:r>
            <w:r w:rsidR="00FA692D">
              <w:t>N/A</w:t>
            </w:r>
          </w:p>
        </w:tc>
      </w:tr>
      <w:tr w:rsidR="00D34497" w14:paraId="0773D76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B5631A0" w14:textId="77777777" w:rsidR="00D34497" w:rsidRPr="00CB6C2D" w:rsidRDefault="00D34497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4BABC77" w14:textId="77777777" w:rsidR="00D34497" w:rsidRPr="005055CB" w:rsidRDefault="00D34497" w:rsidP="00DA2559">
            <w:pPr>
              <w:pStyle w:val="Tabletext"/>
            </w:pPr>
            <w:r w:rsidRPr="005055CB">
              <w:t>Reporting</w:t>
            </w:r>
            <w:r w:rsidR="00D00C1B" w:rsidRPr="005055CB">
              <w:t>/measurements as to effectiveness of hazard recognition</w:t>
            </w:r>
            <w:r w:rsidR="00760F56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ADCE616" w14:textId="77777777" w:rsidR="00D34497" w:rsidRPr="005055CB" w:rsidRDefault="00BD5D86" w:rsidP="00DA2559">
            <w:pPr>
              <w:pStyle w:val="Tabletext"/>
            </w:pPr>
            <w:r w:rsidRPr="005055CB">
              <w:t xml:space="preserve">Yes   No   </w:t>
            </w:r>
            <w:r w:rsidR="00FA692D">
              <w:t>N/A</w:t>
            </w:r>
          </w:p>
        </w:tc>
      </w:tr>
      <w:tr w:rsidR="00760F56" w14:paraId="0D0839EC" w14:textId="77777777" w:rsidTr="00A41305">
        <w:tc>
          <w:tcPr>
            <w:tcW w:w="9360" w:type="dxa"/>
            <w:gridSpan w:val="3"/>
            <w:shd w:val="clear" w:color="auto" w:fill="0050AA"/>
          </w:tcPr>
          <w:p w14:paraId="021C26C6" w14:textId="77777777" w:rsidR="00760F56" w:rsidRPr="0020582E" w:rsidRDefault="00760F56" w:rsidP="0001283F">
            <w:pPr>
              <w:pStyle w:val="TableHeadleft"/>
            </w:pPr>
            <w:r w:rsidRPr="0020582E">
              <w:t>Safety Suggestions and Feedback</w:t>
            </w:r>
          </w:p>
        </w:tc>
      </w:tr>
      <w:tr w:rsidR="00BD5D86" w:rsidRPr="00CB6C2D" w14:paraId="32DB4285" w14:textId="77777777" w:rsidTr="00A41305">
        <w:tc>
          <w:tcPr>
            <w:tcW w:w="360" w:type="dxa"/>
          </w:tcPr>
          <w:p w14:paraId="0FA2CAD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34D2643" w14:textId="77777777" w:rsidR="00BD5D86" w:rsidRPr="00760F56" w:rsidRDefault="00BD5D86" w:rsidP="00DA2559">
            <w:pPr>
              <w:pStyle w:val="Tabletext"/>
            </w:pPr>
            <w:r w:rsidRPr="00760F56">
              <w:t>Method to make a suggestion (form and contact)</w:t>
            </w:r>
          </w:p>
        </w:tc>
        <w:tc>
          <w:tcPr>
            <w:tcW w:w="1620" w:type="dxa"/>
          </w:tcPr>
          <w:p w14:paraId="71C1CCD0" w14:textId="77777777" w:rsidR="00BD5D86" w:rsidRPr="00760F56" w:rsidRDefault="00BD5D86" w:rsidP="00DA2559">
            <w:pPr>
              <w:pStyle w:val="Tabletext"/>
            </w:pPr>
            <w:r w:rsidRPr="00760F56">
              <w:t xml:space="preserve">Yes   No   </w:t>
            </w:r>
            <w:r w:rsidR="00FA692D">
              <w:t>N/A</w:t>
            </w:r>
          </w:p>
        </w:tc>
      </w:tr>
      <w:tr w:rsidR="00BD5D86" w:rsidRPr="00CB6C2D" w14:paraId="4D0B2E1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093C501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FF98549" w14:textId="77777777" w:rsidR="00BD5D86" w:rsidRPr="00760F56" w:rsidRDefault="00BD5D86" w:rsidP="00DA2559">
            <w:pPr>
              <w:pStyle w:val="Tabletext"/>
            </w:pPr>
            <w:r w:rsidRPr="00760F56">
              <w:t>Resolution process</w:t>
            </w:r>
            <w:r w:rsidR="005F79FF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27B3E21" w14:textId="77777777" w:rsidR="00BD5D86" w:rsidRPr="00760F56" w:rsidRDefault="00BD5D86" w:rsidP="00DA2559">
            <w:pPr>
              <w:pStyle w:val="Tabletext"/>
            </w:pPr>
            <w:r w:rsidRPr="00760F56">
              <w:t xml:space="preserve">Yes   No   </w:t>
            </w:r>
            <w:r w:rsidR="00FA692D">
              <w:t>N/A</w:t>
            </w:r>
          </w:p>
        </w:tc>
      </w:tr>
      <w:tr w:rsidR="00BD5D86" w:rsidRPr="00CB6C2D" w14:paraId="7DBE1A32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0F3E161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71A197B" w14:textId="77777777" w:rsidR="00BD5D86" w:rsidRPr="00760F56" w:rsidRDefault="00BD5D86" w:rsidP="00DA2559">
            <w:pPr>
              <w:pStyle w:val="Tabletext"/>
            </w:pPr>
            <w:r w:rsidRPr="00760F56">
              <w:t>Feedback method</w:t>
            </w:r>
            <w:r w:rsidR="005F79FF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F507C51" w14:textId="77777777" w:rsidR="00BD5D86" w:rsidRPr="00760F56" w:rsidRDefault="00BD5D86" w:rsidP="00DA2559">
            <w:pPr>
              <w:pStyle w:val="Tabletext"/>
            </w:pPr>
            <w:r w:rsidRPr="00760F56">
              <w:t xml:space="preserve">Yes   No   </w:t>
            </w:r>
            <w:r w:rsidR="00FA692D">
              <w:t>N/A</w:t>
            </w:r>
          </w:p>
        </w:tc>
      </w:tr>
      <w:tr w:rsidR="00F65BF5" w14:paraId="74C9627F" w14:textId="77777777" w:rsidTr="00A41305">
        <w:tc>
          <w:tcPr>
            <w:tcW w:w="9360" w:type="dxa"/>
            <w:gridSpan w:val="3"/>
            <w:shd w:val="clear" w:color="auto" w:fill="0050AA"/>
          </w:tcPr>
          <w:p w14:paraId="00FFEA3A" w14:textId="77777777" w:rsidR="00F65BF5" w:rsidRDefault="00F65BF5" w:rsidP="0001283F">
            <w:pPr>
              <w:pStyle w:val="TableHeadleft"/>
            </w:pPr>
            <w:r w:rsidRPr="0020582E">
              <w:t>Behavior Observation Intervention</w:t>
            </w:r>
          </w:p>
        </w:tc>
      </w:tr>
      <w:tr w:rsidR="00BD5D86" w14:paraId="1739229C" w14:textId="77777777" w:rsidTr="00A41305">
        <w:tc>
          <w:tcPr>
            <w:tcW w:w="360" w:type="dxa"/>
          </w:tcPr>
          <w:p w14:paraId="6CD4A183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445223D" w14:textId="77777777" w:rsidR="00BD5D86" w:rsidRPr="00D20C6A" w:rsidRDefault="00BD5D86" w:rsidP="00DA2559">
            <w:pPr>
              <w:pStyle w:val="Tabletext"/>
            </w:pPr>
            <w:r w:rsidRPr="00D20C6A">
              <w:t xml:space="preserve">Are behavior observations scheduled during the project?  </w:t>
            </w:r>
          </w:p>
          <w:p w14:paraId="5B3F5D8B" w14:textId="77777777" w:rsidR="00BD5D86" w:rsidRPr="00D20C6A" w:rsidRDefault="00BD5D86" w:rsidP="00DA2559">
            <w:pPr>
              <w:pStyle w:val="Tabletext"/>
            </w:pPr>
            <w:r w:rsidRPr="00D20C6A">
              <w:t>Review process for providing feedback to persons involved</w:t>
            </w:r>
            <w:r w:rsidR="00C275CA">
              <w:t>?</w:t>
            </w:r>
          </w:p>
          <w:p w14:paraId="28F4801A" w14:textId="77777777" w:rsidR="00BD5D86" w:rsidRPr="00D20C6A" w:rsidRDefault="00BD5D86" w:rsidP="00DA2559">
            <w:pPr>
              <w:pStyle w:val="Tabletext"/>
            </w:pPr>
            <w:r w:rsidRPr="00D20C6A">
              <w:t xml:space="preserve">Contractor plan to track and communicate to </w:t>
            </w:r>
            <w:r w:rsidR="00B14483"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25" w:name="Text34"/>
            <w:r w:rsidR="00B37BC0">
              <w:instrText xml:space="preserve"> FORMTEXT </w:instrText>
            </w:r>
            <w:r w:rsidR="00B14483">
              <w:fldChar w:fldCharType="separate"/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14483">
              <w:fldChar w:fldCharType="end"/>
            </w:r>
            <w:bookmarkEnd w:id="25"/>
          </w:p>
        </w:tc>
        <w:tc>
          <w:tcPr>
            <w:tcW w:w="1620" w:type="dxa"/>
          </w:tcPr>
          <w:p w14:paraId="46E340C8" w14:textId="77777777" w:rsidR="00BD5D86" w:rsidRPr="00D20C6A" w:rsidRDefault="00BD5D86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BD5D86" w14:paraId="14D261B8" w14:textId="77777777" w:rsidTr="00A41305">
        <w:tc>
          <w:tcPr>
            <w:tcW w:w="360" w:type="dxa"/>
          </w:tcPr>
          <w:p w14:paraId="05F16802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92FC415" w14:textId="77777777" w:rsidR="001E7292" w:rsidRPr="00D20C6A" w:rsidRDefault="00BD5D86" w:rsidP="00DA2559">
            <w:pPr>
              <w:pStyle w:val="Tabletext"/>
            </w:pPr>
            <w:r w:rsidRPr="00D20C6A">
              <w:t>Selected observers</w:t>
            </w:r>
            <w:r w:rsidR="00D00C1B" w:rsidRPr="00D20C6A">
              <w:t xml:space="preserve"> both</w:t>
            </w:r>
            <w:r w:rsidR="00B37BC0">
              <w:t xml:space="preserve"> </w:t>
            </w:r>
            <w:r w:rsidR="00B14483"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6" w:name="Text35"/>
            <w:r w:rsidR="00B37BC0">
              <w:instrText xml:space="preserve"> FORMTEXT </w:instrText>
            </w:r>
            <w:r w:rsidR="00B14483">
              <w:fldChar w:fldCharType="separate"/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14483">
              <w:fldChar w:fldCharType="end"/>
            </w:r>
            <w:bookmarkEnd w:id="26"/>
            <w:r w:rsidR="00D00C1B" w:rsidRPr="00D20C6A">
              <w:t xml:space="preserve"> and contract</w:t>
            </w:r>
            <w:r w:rsidR="005F79FF">
              <w:t>?</w:t>
            </w:r>
          </w:p>
        </w:tc>
        <w:tc>
          <w:tcPr>
            <w:tcW w:w="1620" w:type="dxa"/>
          </w:tcPr>
          <w:p w14:paraId="58822BAD" w14:textId="77777777" w:rsidR="00BD5D86" w:rsidRPr="00D20C6A" w:rsidRDefault="00BD5D86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BD5D86" w14:paraId="75B68CE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5FB8976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DD567DA" w14:textId="77777777" w:rsidR="001E7292" w:rsidRPr="00D20C6A" w:rsidRDefault="00BD5D86" w:rsidP="00DA2559">
            <w:pPr>
              <w:pStyle w:val="Tabletext"/>
            </w:pPr>
            <w:r w:rsidRPr="00D20C6A">
              <w:t>Data collection and feedback</w:t>
            </w:r>
            <w:r w:rsidR="00D00C1B" w:rsidRPr="00D20C6A">
              <w:t xml:space="preserve"> method to share results</w:t>
            </w:r>
            <w:r w:rsidR="005F79FF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EFE1D4A" w14:textId="77777777" w:rsidR="00BD5D86" w:rsidRPr="00D20C6A" w:rsidRDefault="00BD5D86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BD5D86" w14:paraId="2354162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7485ED8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E6B7816" w14:textId="77777777" w:rsidR="001E7292" w:rsidRPr="00D20C6A" w:rsidRDefault="00BD5D86" w:rsidP="00DA2559">
            <w:pPr>
              <w:pStyle w:val="Tabletext"/>
            </w:pPr>
            <w:r w:rsidRPr="00D20C6A">
              <w:t>Method to address wha</w:t>
            </w:r>
            <w:r w:rsidR="00D20C6A" w:rsidRPr="00D20C6A">
              <w:t>t has been observed proactively</w:t>
            </w:r>
            <w:r w:rsidR="005F79FF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BEAA1F5" w14:textId="77777777" w:rsidR="00BD5D86" w:rsidRPr="00D20C6A" w:rsidRDefault="00BD5D86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D20C6A" w14:paraId="7DC18D12" w14:textId="77777777" w:rsidTr="00A41305">
        <w:tc>
          <w:tcPr>
            <w:tcW w:w="9360" w:type="dxa"/>
            <w:gridSpan w:val="3"/>
            <w:shd w:val="clear" w:color="auto" w:fill="0050AA"/>
          </w:tcPr>
          <w:p w14:paraId="6BE2FAEF" w14:textId="77777777" w:rsidR="00D20C6A" w:rsidRDefault="00D20C6A" w:rsidP="0001283F">
            <w:pPr>
              <w:pStyle w:val="TableHeadleft"/>
            </w:pPr>
            <w:r w:rsidRPr="0020582E">
              <w:t>Short</w:t>
            </w:r>
            <w:r w:rsidR="00D24A06">
              <w:t>-</w:t>
            </w:r>
            <w:r w:rsidRPr="0020582E">
              <w:t>Service Employees (SSEs)</w:t>
            </w:r>
          </w:p>
        </w:tc>
      </w:tr>
      <w:tr w:rsidR="00BD5D86" w14:paraId="1F2AC398" w14:textId="77777777" w:rsidTr="00A41305">
        <w:tc>
          <w:tcPr>
            <w:tcW w:w="360" w:type="dxa"/>
          </w:tcPr>
          <w:p w14:paraId="054DDB43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6E1463A" w14:textId="77777777" w:rsidR="00BD5D86" w:rsidRPr="00D20C6A" w:rsidRDefault="00BD5D86" w:rsidP="00DA2559">
            <w:pPr>
              <w:pStyle w:val="Tabletext"/>
            </w:pPr>
            <w:r w:rsidRPr="00D20C6A">
              <w:t>If a large number of employees are new to craft or the site does contractor have plans in place to pair new employees with experienced ones?</w:t>
            </w:r>
          </w:p>
        </w:tc>
        <w:tc>
          <w:tcPr>
            <w:tcW w:w="1620" w:type="dxa"/>
          </w:tcPr>
          <w:p w14:paraId="5B4FCAFA" w14:textId="77777777" w:rsidR="00BD5D86" w:rsidRPr="00D20C6A" w:rsidRDefault="00BD5D86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BD5D86" w14:paraId="1BB04B11" w14:textId="77777777" w:rsidTr="00A41305">
        <w:tc>
          <w:tcPr>
            <w:tcW w:w="360" w:type="dxa"/>
          </w:tcPr>
          <w:p w14:paraId="469E71D7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78213DB" w14:textId="77777777" w:rsidR="001E7292" w:rsidRPr="00D20C6A" w:rsidRDefault="005F79FF" w:rsidP="00DA2559">
            <w:pPr>
              <w:pStyle w:val="Tabletext"/>
            </w:pPr>
            <w:r>
              <w:t>Method to identify the SSE?</w:t>
            </w:r>
          </w:p>
        </w:tc>
        <w:tc>
          <w:tcPr>
            <w:tcW w:w="1620" w:type="dxa"/>
          </w:tcPr>
          <w:p w14:paraId="64408EB9" w14:textId="77777777" w:rsidR="00BD5D86" w:rsidRPr="00D20C6A" w:rsidRDefault="00BD5D86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D00C1B" w14:paraId="24679705" w14:textId="77777777" w:rsidTr="00A41305">
        <w:tc>
          <w:tcPr>
            <w:tcW w:w="360" w:type="dxa"/>
          </w:tcPr>
          <w:p w14:paraId="553C8851" w14:textId="77777777" w:rsidR="00D00C1B" w:rsidRPr="00CB6C2D" w:rsidRDefault="00D00C1B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E466DA9" w14:textId="77777777" w:rsidR="001E7292" w:rsidRPr="00D20C6A" w:rsidRDefault="004D4BA9" w:rsidP="00DA2559">
            <w:pPr>
              <w:pStyle w:val="Tabletext"/>
            </w:pPr>
            <w:smartTag w:uri="urn:schemas-microsoft-com:office:smarttags" w:element="City">
              <w:smartTag w:uri="urn:schemas-microsoft-com:office:smarttags" w:element="place">
                <w:r w:rsidRPr="00D20C6A">
                  <w:t>Mentor</w:t>
                </w:r>
              </w:smartTag>
            </w:smartTag>
            <w:r w:rsidRPr="00D20C6A">
              <w:t xml:space="preserve"> is assigned to the SSE</w:t>
            </w:r>
            <w:r w:rsidR="005F79FF">
              <w:t>?</w:t>
            </w:r>
          </w:p>
        </w:tc>
        <w:tc>
          <w:tcPr>
            <w:tcW w:w="1620" w:type="dxa"/>
          </w:tcPr>
          <w:p w14:paraId="3EE9A4E4" w14:textId="77777777" w:rsidR="00D00C1B" w:rsidRPr="00D20C6A" w:rsidRDefault="005B43E8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FB2857" w14:paraId="2B69908B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35196CA4" w14:textId="77777777" w:rsidR="00FB2857" w:rsidRDefault="00FB2857" w:rsidP="0001283F">
            <w:pPr>
              <w:pStyle w:val="TableHeadleft"/>
            </w:pPr>
            <w:r w:rsidRPr="0020582E">
              <w:t>Train</w:t>
            </w:r>
            <w:r w:rsidR="00DA6023" w:rsidRPr="0020582E">
              <w:t>in</w:t>
            </w:r>
            <w:r w:rsidRPr="0020582E">
              <w:t>g/Indoctrinations</w:t>
            </w:r>
          </w:p>
        </w:tc>
      </w:tr>
      <w:tr w:rsidR="00BD5D86" w:rsidRPr="00826854" w14:paraId="670A5D8B" w14:textId="77777777" w:rsidTr="00A41305">
        <w:tblPrEx>
          <w:tblBorders>
            <w:insideH w:val="none" w:sz="0" w:space="0" w:color="auto"/>
          </w:tblBorders>
        </w:tblPrEx>
        <w:trPr>
          <w:trHeight w:val="280"/>
        </w:trPr>
        <w:tc>
          <w:tcPr>
            <w:tcW w:w="360" w:type="dxa"/>
            <w:vMerge w:val="restart"/>
          </w:tcPr>
          <w:p w14:paraId="0BDAEA7C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8623D2F" w14:textId="77777777" w:rsidR="00CB4814" w:rsidRPr="00FB2857" w:rsidRDefault="00BD5D86" w:rsidP="00DA2559">
            <w:pPr>
              <w:pStyle w:val="Tabletext"/>
            </w:pPr>
            <w:r w:rsidRPr="00FB2857">
              <w:t>How many additional people are expe</w:t>
            </w:r>
            <w:r w:rsidR="00CB4814">
              <w:t>cted for this project?</w:t>
            </w:r>
          </w:p>
        </w:tc>
        <w:tc>
          <w:tcPr>
            <w:tcW w:w="1620" w:type="dxa"/>
          </w:tcPr>
          <w:p w14:paraId="1BD21F60" w14:textId="77777777" w:rsidR="00BD5D86" w:rsidRPr="00826854" w:rsidRDefault="00826854" w:rsidP="00DA2559">
            <w:pPr>
              <w:pStyle w:val="Tabletext"/>
            </w:pPr>
            <w:r w:rsidRPr="00D20C6A">
              <w:t xml:space="preserve">Yes   No   </w:t>
            </w:r>
            <w:r w:rsidR="00FA692D">
              <w:t>N/A</w:t>
            </w:r>
          </w:p>
        </w:tc>
      </w:tr>
      <w:tr w:rsidR="00BD5D86" w14:paraId="252993D7" w14:textId="77777777" w:rsidTr="00A41305">
        <w:tblPrEx>
          <w:tblBorders>
            <w:insideH w:val="none" w:sz="0" w:space="0" w:color="auto"/>
          </w:tblBorders>
        </w:tblPrEx>
        <w:trPr>
          <w:trHeight w:val="280"/>
        </w:trPr>
        <w:tc>
          <w:tcPr>
            <w:tcW w:w="360" w:type="dxa"/>
            <w:vMerge/>
          </w:tcPr>
          <w:p w14:paraId="13B39C21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C79506A" w14:textId="77777777" w:rsidR="001E7292" w:rsidRPr="00FB2857" w:rsidRDefault="00CF1B1D" w:rsidP="00DA2559">
            <w:pPr>
              <w:pStyle w:val="Tabletext"/>
            </w:pPr>
            <w:r>
              <w:t>O</w:t>
            </w:r>
            <w:r w:rsidR="00BD5D86" w:rsidRPr="00FB2857">
              <w:t>f these</w:t>
            </w:r>
            <w:r w:rsidR="00826854">
              <w:t>,</w:t>
            </w:r>
            <w:r w:rsidR="00BD5D86" w:rsidRPr="00FB2857">
              <w:t xml:space="preserve"> how many are new to the plant?</w:t>
            </w:r>
          </w:p>
        </w:tc>
        <w:tc>
          <w:tcPr>
            <w:tcW w:w="1620" w:type="dxa"/>
          </w:tcPr>
          <w:p w14:paraId="050ED5B7" w14:textId="77777777" w:rsidR="00BD5D86" w:rsidRPr="00FB2857" w:rsidRDefault="00BD5D86" w:rsidP="00DA2559">
            <w:pPr>
              <w:pStyle w:val="Tabletext"/>
            </w:pPr>
            <w:r w:rsidRPr="00FB2857">
              <w:t xml:space="preserve">Yes   No   </w:t>
            </w:r>
            <w:r w:rsidR="00FA692D">
              <w:t>N/A</w:t>
            </w:r>
          </w:p>
        </w:tc>
      </w:tr>
      <w:tr w:rsidR="00BD5D86" w14:paraId="418D2AB4" w14:textId="77777777" w:rsidTr="00A41305">
        <w:tblPrEx>
          <w:tblBorders>
            <w:insideH w:val="none" w:sz="0" w:space="0" w:color="auto"/>
          </w:tblBorders>
        </w:tblPrEx>
        <w:trPr>
          <w:trHeight w:val="280"/>
        </w:trPr>
        <w:tc>
          <w:tcPr>
            <w:tcW w:w="360" w:type="dxa"/>
            <w:vMerge/>
          </w:tcPr>
          <w:p w14:paraId="47196816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4BAEAAF" w14:textId="77777777" w:rsidR="001E7292" w:rsidRPr="00FB2857" w:rsidRDefault="00CF1B1D" w:rsidP="00DA2559">
            <w:pPr>
              <w:pStyle w:val="Tabletext"/>
            </w:pPr>
            <w:r>
              <w:t>O</w:t>
            </w:r>
            <w:r w:rsidR="00BD5D86" w:rsidRPr="00FB2857">
              <w:t>f these</w:t>
            </w:r>
            <w:r w:rsidR="00826854">
              <w:t>,</w:t>
            </w:r>
            <w:r w:rsidR="00BD5D86" w:rsidRPr="00FB2857">
              <w:t xml:space="preserve"> how many are new to the site?</w:t>
            </w:r>
          </w:p>
        </w:tc>
        <w:tc>
          <w:tcPr>
            <w:tcW w:w="1620" w:type="dxa"/>
          </w:tcPr>
          <w:p w14:paraId="01CA1B7D" w14:textId="77777777" w:rsidR="00BD5D86" w:rsidRPr="00FB2857" w:rsidRDefault="00BD5D86" w:rsidP="00DA2559">
            <w:pPr>
              <w:pStyle w:val="Tabletext"/>
            </w:pPr>
            <w:r w:rsidRPr="00FB2857">
              <w:t xml:space="preserve">Yes   No   </w:t>
            </w:r>
            <w:r w:rsidR="00FA692D">
              <w:t>N/A</w:t>
            </w:r>
          </w:p>
        </w:tc>
      </w:tr>
      <w:tr w:rsidR="00BD5D86" w14:paraId="081C3A5C" w14:textId="77777777" w:rsidTr="00A41305">
        <w:tblPrEx>
          <w:tblBorders>
            <w:insideH w:val="none" w:sz="0" w:space="0" w:color="auto"/>
          </w:tblBorders>
        </w:tblPrEx>
        <w:trPr>
          <w:trHeight w:val="280"/>
        </w:trPr>
        <w:tc>
          <w:tcPr>
            <w:tcW w:w="360" w:type="dxa"/>
          </w:tcPr>
          <w:p w14:paraId="5FAC203F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95DEE18" w14:textId="77777777" w:rsidR="00BD5D86" w:rsidRPr="00FB2857" w:rsidRDefault="00BD5D86" w:rsidP="00DA2559">
            <w:pPr>
              <w:pStyle w:val="Tabletext"/>
            </w:pPr>
            <w:r w:rsidRPr="00FB2857">
              <w:t>Are plans in place to bring these employees in early for the site an</w:t>
            </w:r>
            <w:r w:rsidR="00DA6023">
              <w:t>d plant indoctrination training?</w:t>
            </w:r>
          </w:p>
          <w:p w14:paraId="53840D6C" w14:textId="77777777" w:rsidR="00BD5D86" w:rsidRPr="00FB2857" w:rsidRDefault="00BD5D86" w:rsidP="00DA2559">
            <w:pPr>
              <w:pStyle w:val="Tabletext"/>
            </w:pPr>
            <w:r w:rsidRPr="00FB2857">
              <w:t>Review indoctrination schedule</w:t>
            </w:r>
          </w:p>
        </w:tc>
        <w:tc>
          <w:tcPr>
            <w:tcW w:w="1620" w:type="dxa"/>
          </w:tcPr>
          <w:p w14:paraId="0C03C7FF" w14:textId="77777777" w:rsidR="00BD5D86" w:rsidRPr="00FB2857" w:rsidRDefault="00BD5D86" w:rsidP="00DA2559">
            <w:pPr>
              <w:pStyle w:val="Tabletext"/>
            </w:pPr>
            <w:r w:rsidRPr="00FB2857">
              <w:t xml:space="preserve">Yes   No   </w:t>
            </w:r>
            <w:r w:rsidR="00FA692D">
              <w:t>N/A</w:t>
            </w:r>
          </w:p>
        </w:tc>
      </w:tr>
      <w:tr w:rsidR="00BD5D86" w14:paraId="52D53A34" w14:textId="77777777" w:rsidTr="00A41305">
        <w:tblPrEx>
          <w:tblBorders>
            <w:insideH w:val="none" w:sz="0" w:space="0" w:color="auto"/>
          </w:tblBorders>
        </w:tblPrEx>
        <w:trPr>
          <w:trHeight w:val="280"/>
        </w:trPr>
        <w:tc>
          <w:tcPr>
            <w:tcW w:w="360" w:type="dxa"/>
          </w:tcPr>
          <w:p w14:paraId="3DF7A228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0149DFD" w14:textId="77777777" w:rsidR="001E7292" w:rsidRPr="00FB2857" w:rsidRDefault="00BD5D86" w:rsidP="00D04676">
            <w:pPr>
              <w:pStyle w:val="Tabletext"/>
            </w:pPr>
            <w:r w:rsidRPr="00FB2857">
              <w:t>Hazard identification (</w:t>
            </w:r>
            <w:r w:rsidR="00B07C4A" w:rsidRPr="00FB2857">
              <w:t>JSA</w:t>
            </w:r>
            <w:r w:rsidRPr="00FB2857">
              <w:t xml:space="preserve"> or equivalent)</w:t>
            </w:r>
            <w:r w:rsidR="00CB4814">
              <w:t>?</w:t>
            </w:r>
          </w:p>
        </w:tc>
        <w:tc>
          <w:tcPr>
            <w:tcW w:w="1620" w:type="dxa"/>
          </w:tcPr>
          <w:p w14:paraId="11FDDB5D" w14:textId="77777777" w:rsidR="00BD5D86" w:rsidRPr="00FB2857" w:rsidRDefault="00BD5D86" w:rsidP="00D04676">
            <w:pPr>
              <w:pStyle w:val="Tabletext"/>
            </w:pPr>
            <w:r w:rsidRPr="00FB2857">
              <w:t xml:space="preserve">Yes   No   </w:t>
            </w:r>
            <w:r w:rsidR="00FA692D">
              <w:t>N/A</w:t>
            </w:r>
          </w:p>
        </w:tc>
      </w:tr>
      <w:tr w:rsidR="00BD5D86" w14:paraId="4F36DD83" w14:textId="77777777" w:rsidTr="00A41305">
        <w:tblPrEx>
          <w:tblBorders>
            <w:insideH w:val="none" w:sz="0" w:space="0" w:color="auto"/>
          </w:tblBorders>
        </w:tblPrEx>
        <w:trPr>
          <w:trHeight w:val="280"/>
        </w:trPr>
        <w:tc>
          <w:tcPr>
            <w:tcW w:w="360" w:type="dxa"/>
          </w:tcPr>
          <w:p w14:paraId="5926B84D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D7952E4" w14:textId="77777777" w:rsidR="00BD5D86" w:rsidRPr="00FB2857" w:rsidRDefault="00BD5D86" w:rsidP="00D04676">
            <w:pPr>
              <w:pStyle w:val="Tabletext"/>
            </w:pPr>
            <w:r w:rsidRPr="00FB2857">
              <w:t>Method to validate training/certification by individual to include:</w:t>
            </w:r>
          </w:p>
          <w:p w14:paraId="726DC466" w14:textId="77777777" w:rsidR="00BD5D86" w:rsidRPr="00FB2857" w:rsidRDefault="00BD5D86" w:rsidP="00B1363E">
            <w:pPr>
              <w:pStyle w:val="TableBullet"/>
            </w:pPr>
            <w:r w:rsidRPr="00FB2857">
              <w:t>Basic Plus/</w:t>
            </w:r>
            <w:r w:rsidR="00CB4814">
              <w:t>r</w:t>
            </w:r>
            <w:r w:rsidRPr="00FB2857">
              <w:t>efresher</w:t>
            </w:r>
          </w:p>
          <w:p w14:paraId="78147982" w14:textId="77777777" w:rsidR="00BD5D86" w:rsidRPr="00FB2857" w:rsidRDefault="00B14483" w:rsidP="00B1363E">
            <w:pPr>
              <w:pStyle w:val="TableBullet"/>
            </w:pPr>
            <w: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27" w:name="Text36"/>
            <w:r w:rsidR="00B37BC0">
              <w:instrText xml:space="preserve"> FORMTEXT </w:instrText>
            </w:r>
            <w:r>
              <w:fldChar w:fldCharType="separate"/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 w:rsidR="00B37BC0">
              <w:rPr>
                <w:noProof/>
              </w:rPr>
              <w:t> </w:t>
            </w:r>
            <w:r>
              <w:fldChar w:fldCharType="end"/>
            </w:r>
            <w:bookmarkEnd w:id="27"/>
            <w:r w:rsidR="00BD5D86" w:rsidRPr="00FB2857">
              <w:t xml:space="preserve"> </w:t>
            </w:r>
            <w:r w:rsidR="00CB4814">
              <w:t>s</w:t>
            </w:r>
            <w:r w:rsidR="00BD5D86" w:rsidRPr="00FB2857">
              <w:t xml:space="preserve">ite </w:t>
            </w:r>
            <w:r w:rsidR="00CB4814">
              <w:t>s</w:t>
            </w:r>
            <w:r w:rsidR="00BD5D86" w:rsidRPr="00FB2857">
              <w:t>pecific</w:t>
            </w:r>
          </w:p>
          <w:p w14:paraId="44866531" w14:textId="77777777" w:rsidR="00BD5D86" w:rsidRPr="00FB2857" w:rsidRDefault="00BD5D86" w:rsidP="00B1363E">
            <w:pPr>
              <w:pStyle w:val="TableBullet"/>
            </w:pPr>
            <w:r w:rsidRPr="00FB2857">
              <w:t>Task specific requirements</w:t>
            </w:r>
          </w:p>
        </w:tc>
        <w:tc>
          <w:tcPr>
            <w:tcW w:w="1620" w:type="dxa"/>
          </w:tcPr>
          <w:p w14:paraId="72E4D11B" w14:textId="77777777" w:rsidR="00BD5D86" w:rsidRPr="00FB2857" w:rsidRDefault="00BD5D86" w:rsidP="00D04676">
            <w:pPr>
              <w:pStyle w:val="Tabletext"/>
            </w:pPr>
            <w:r w:rsidRPr="00FB2857">
              <w:t xml:space="preserve">Yes   No   </w:t>
            </w:r>
            <w:r w:rsidR="00FA692D">
              <w:t>N/A</w:t>
            </w:r>
          </w:p>
        </w:tc>
      </w:tr>
      <w:tr w:rsidR="00BD5D86" w14:paraId="372C6359" w14:textId="77777777" w:rsidTr="00A41305">
        <w:trPr>
          <w:trHeight w:val="280"/>
        </w:trPr>
        <w:tc>
          <w:tcPr>
            <w:tcW w:w="360" w:type="dxa"/>
          </w:tcPr>
          <w:p w14:paraId="06DCC93A" w14:textId="77777777" w:rsidR="00BD5D86" w:rsidRPr="00CB6C2D" w:rsidRDefault="00BD5D86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F20795B" w14:textId="77777777" w:rsidR="00BD5D86" w:rsidRPr="007642D1" w:rsidRDefault="00BD5D86" w:rsidP="00D04676">
            <w:pPr>
              <w:pStyle w:val="Tabletext"/>
            </w:pPr>
            <w:r w:rsidRPr="007642D1">
              <w:t xml:space="preserve">The following orientation information </w:t>
            </w:r>
            <w:r w:rsidR="00E3590C">
              <w:t xml:space="preserve">will </w:t>
            </w:r>
            <w:r w:rsidRPr="007642D1">
              <w:t xml:space="preserve">be reviewed with contractors </w:t>
            </w:r>
            <w:r w:rsidR="00E3590C">
              <w:t>before the start of work</w:t>
            </w:r>
            <w:r w:rsidRPr="007642D1">
              <w:t>:</w:t>
            </w:r>
          </w:p>
          <w:p w14:paraId="7BDC763D" w14:textId="77777777" w:rsidR="00BD5D86" w:rsidRPr="00CB4814" w:rsidRDefault="00E3590C" w:rsidP="00B1363E">
            <w:pPr>
              <w:pStyle w:val="TableBullet"/>
            </w:pPr>
            <w:r>
              <w:t>Site/m</w:t>
            </w:r>
            <w:r w:rsidR="00BD5D86" w:rsidRPr="00CB4814">
              <w:t>aintenance/</w:t>
            </w:r>
            <w:r>
              <w:t>r</w:t>
            </w:r>
            <w:r w:rsidR="00BD5D86" w:rsidRPr="00CB4814">
              <w:t xml:space="preserve">esponsible </w:t>
            </w:r>
            <w:r>
              <w:t>c</w:t>
            </w:r>
            <w:r w:rsidR="00BD5D86" w:rsidRPr="00CB4814">
              <w:t xml:space="preserve">are </w:t>
            </w:r>
            <w:r>
              <w:t>s</w:t>
            </w:r>
            <w:r w:rsidR="00BD5D86" w:rsidRPr="00CB4814">
              <w:t xml:space="preserve">tandards, </w:t>
            </w:r>
            <w:r>
              <w:t>p</w:t>
            </w:r>
            <w:r w:rsidR="00BD5D86" w:rsidRPr="00CB4814">
              <w:t xml:space="preserve">rocedures, </w:t>
            </w:r>
            <w:r>
              <w:t>r</w:t>
            </w:r>
            <w:r w:rsidR="00BD5D86" w:rsidRPr="00CB4814">
              <w:t>ules</w:t>
            </w:r>
          </w:p>
          <w:p w14:paraId="53B10EBA" w14:textId="77777777" w:rsidR="00BD5D86" w:rsidRPr="00CB4814" w:rsidRDefault="00BD5D86" w:rsidP="00B1363E">
            <w:pPr>
              <w:pStyle w:val="TableBullet"/>
            </w:pPr>
            <w:r w:rsidRPr="00CB4814">
              <w:t xml:space="preserve">Contractor </w:t>
            </w:r>
            <w:r w:rsidR="004D4BA9" w:rsidRPr="00CB4814">
              <w:t>recognition and consequence p</w:t>
            </w:r>
            <w:r w:rsidRPr="00CB4814">
              <w:t>rogram</w:t>
            </w:r>
          </w:p>
          <w:p w14:paraId="4A8EC61E" w14:textId="77777777" w:rsidR="00BD5D86" w:rsidRPr="00CB4814" w:rsidRDefault="00BD5D86" w:rsidP="00B1363E">
            <w:pPr>
              <w:pStyle w:val="TableBullet"/>
            </w:pPr>
            <w:r w:rsidRPr="00CB4814">
              <w:t>Injury/</w:t>
            </w:r>
            <w:r w:rsidR="00E3590C">
              <w:t>i</w:t>
            </w:r>
            <w:r w:rsidRPr="00CB4814">
              <w:t xml:space="preserve">llness and </w:t>
            </w:r>
            <w:r w:rsidR="00E3590C">
              <w:t>s</w:t>
            </w:r>
            <w:r w:rsidRPr="00CB4814">
              <w:t xml:space="preserve">pills </w:t>
            </w:r>
            <w:r w:rsidR="00E3590C">
              <w:t>r</w:t>
            </w:r>
            <w:r w:rsidRPr="00CB4814">
              <w:t>eporting</w:t>
            </w:r>
          </w:p>
          <w:p w14:paraId="625350DA" w14:textId="77777777" w:rsidR="00BD5D86" w:rsidRPr="00CB4814" w:rsidRDefault="00B07C4A" w:rsidP="00B1363E">
            <w:pPr>
              <w:pStyle w:val="TableBullet"/>
            </w:pPr>
            <w:r w:rsidRPr="00CB4814">
              <w:t xml:space="preserve">Hazard </w:t>
            </w:r>
            <w:r w:rsidR="00E3590C">
              <w:t>r</w:t>
            </w:r>
            <w:r w:rsidRPr="00CB4814">
              <w:t>ecognition</w:t>
            </w:r>
          </w:p>
          <w:p w14:paraId="3151A0E0" w14:textId="77777777" w:rsidR="00BD5D86" w:rsidRPr="00CB4814" w:rsidRDefault="00BD5D86" w:rsidP="00B1363E">
            <w:pPr>
              <w:pStyle w:val="TableBullet"/>
            </w:pPr>
            <w:r w:rsidRPr="00CB4814">
              <w:t xml:space="preserve">Emergency </w:t>
            </w:r>
            <w:r w:rsidR="00E3590C">
              <w:t>r</w:t>
            </w:r>
            <w:r w:rsidRPr="00CB4814">
              <w:t xml:space="preserve">esponse </w:t>
            </w:r>
            <w:r w:rsidR="00E3590C">
              <w:t>p</w:t>
            </w:r>
            <w:r w:rsidRPr="00CB4814">
              <w:t xml:space="preserve">rocedures </w:t>
            </w:r>
          </w:p>
          <w:p w14:paraId="23957783" w14:textId="77777777" w:rsidR="00BD5D86" w:rsidRPr="00CB4814" w:rsidRDefault="00BD5D86" w:rsidP="00B1363E">
            <w:pPr>
              <w:pStyle w:val="TableBullet"/>
            </w:pPr>
            <w:r w:rsidRPr="00CB4814">
              <w:t xml:space="preserve">Hazard </w:t>
            </w:r>
            <w:r w:rsidR="00E3590C">
              <w:t>c</w:t>
            </w:r>
            <w:r w:rsidRPr="00CB4814">
              <w:t xml:space="preserve">ommunication </w:t>
            </w:r>
            <w:r w:rsidR="00E3590C">
              <w:t>o</w:t>
            </w:r>
            <w:r w:rsidRPr="00CB4814">
              <w:t>verview</w:t>
            </w:r>
          </w:p>
          <w:p w14:paraId="381690AA" w14:textId="77777777" w:rsidR="00BD5D86" w:rsidRPr="00CB4814" w:rsidRDefault="00BD5D86" w:rsidP="00B1363E">
            <w:pPr>
              <w:pStyle w:val="TableBullet"/>
            </w:pPr>
            <w:r w:rsidRPr="00CB4814">
              <w:t xml:space="preserve">Threats of </w:t>
            </w:r>
            <w:r w:rsidR="00F36E01">
              <w:t>v</w:t>
            </w:r>
            <w:r w:rsidRPr="00CB4814">
              <w:t xml:space="preserve">iolence </w:t>
            </w:r>
            <w:r w:rsidR="00F36E01">
              <w:t>p</w:t>
            </w:r>
            <w:r w:rsidRPr="00CB4814">
              <w:t>olicy</w:t>
            </w:r>
          </w:p>
          <w:p w14:paraId="54B8ACD0" w14:textId="77777777" w:rsidR="00BD5D86" w:rsidRPr="00CB4814" w:rsidRDefault="00BD5D86" w:rsidP="00B1363E">
            <w:pPr>
              <w:pStyle w:val="TableBullet"/>
            </w:pPr>
            <w:r w:rsidRPr="00CB4814">
              <w:t xml:space="preserve">Motor </w:t>
            </w:r>
            <w:r w:rsidR="00F36E01">
              <w:t>v</w:t>
            </w:r>
            <w:r w:rsidRPr="00CB4814">
              <w:t xml:space="preserve">ehicle </w:t>
            </w:r>
            <w:r w:rsidR="00F36E01">
              <w:t>p</w:t>
            </w:r>
            <w:r w:rsidRPr="00CB4814">
              <w:t xml:space="preserve">olicy – </w:t>
            </w:r>
            <w:r w:rsidR="00F36E01">
              <w:t>s</w:t>
            </w:r>
            <w:r w:rsidRPr="00CB4814">
              <w:t xml:space="preserve">eat belts and </w:t>
            </w:r>
            <w:r w:rsidR="004D4BA9" w:rsidRPr="00CB4814">
              <w:t xml:space="preserve">no </w:t>
            </w:r>
            <w:r w:rsidRPr="00CB4814">
              <w:t>riding in truck beds</w:t>
            </w:r>
          </w:p>
          <w:p w14:paraId="4BCA8659" w14:textId="77777777" w:rsidR="00BD5D86" w:rsidRPr="00CB4814" w:rsidRDefault="00F36E01" w:rsidP="00B1363E">
            <w:pPr>
              <w:pStyle w:val="TableBullet"/>
            </w:pPr>
            <w:r>
              <w:t>Chemicals on</w:t>
            </w:r>
            <w:r w:rsidR="00781AAA">
              <w:t xml:space="preserve"> </w:t>
            </w:r>
            <w:r>
              <w:t>s</w:t>
            </w:r>
            <w:r w:rsidR="00BD5D86" w:rsidRPr="00CB4814">
              <w:t>ite – MSDS</w:t>
            </w:r>
          </w:p>
          <w:p w14:paraId="3390D58E" w14:textId="77777777" w:rsidR="00BD5D86" w:rsidRPr="00CB4814" w:rsidRDefault="00BD5D86" w:rsidP="00B1363E">
            <w:pPr>
              <w:pStyle w:val="TableBullet"/>
            </w:pPr>
            <w:r w:rsidRPr="00CB4814">
              <w:t>Pre-</w:t>
            </w:r>
            <w:r w:rsidR="00F36E01">
              <w:t>t</w:t>
            </w:r>
            <w:r w:rsidRPr="00CB4814">
              <w:t xml:space="preserve">ask </w:t>
            </w:r>
            <w:r w:rsidR="00F36E01">
              <w:t>a</w:t>
            </w:r>
            <w:r w:rsidRPr="00CB4814">
              <w:t>nalysis</w:t>
            </w:r>
          </w:p>
          <w:p w14:paraId="565D7E87" w14:textId="77777777" w:rsidR="00BD5D86" w:rsidRPr="00CB4814" w:rsidRDefault="004D4BA9" w:rsidP="00B1363E">
            <w:pPr>
              <w:pStyle w:val="TableBullet"/>
            </w:pPr>
            <w:r w:rsidRPr="00CB4814">
              <w:t>BBS</w:t>
            </w:r>
            <w:r w:rsidR="00BD5D86" w:rsidRPr="00CB4814">
              <w:t xml:space="preserve"> </w:t>
            </w:r>
            <w:r w:rsidR="00F36E01">
              <w:t>o</w:t>
            </w:r>
            <w:r w:rsidR="00BD5D86" w:rsidRPr="00CB4814">
              <w:t>bservation</w:t>
            </w:r>
          </w:p>
          <w:p w14:paraId="5BCBE7FE" w14:textId="77777777" w:rsidR="00BD5D86" w:rsidRPr="00CB4814" w:rsidRDefault="00BD5D86" w:rsidP="00B1363E">
            <w:pPr>
              <w:pStyle w:val="TableBullet"/>
            </w:pPr>
            <w:r w:rsidRPr="00CB4814">
              <w:t xml:space="preserve">Safety </w:t>
            </w:r>
            <w:r w:rsidR="00F36E01">
              <w:t>s</w:t>
            </w:r>
            <w:r w:rsidRPr="00CB4814">
              <w:t xml:space="preserve">uggestions </w:t>
            </w:r>
            <w:r w:rsidR="00F36E01">
              <w:t>p</w:t>
            </w:r>
            <w:r w:rsidRPr="00CB4814">
              <w:t xml:space="preserve">rogram, </w:t>
            </w:r>
            <w:r w:rsidR="00F36E01">
              <w:t>near-m</w:t>
            </w:r>
            <w:r w:rsidRPr="00CB4814">
              <w:t xml:space="preserve">iss </w:t>
            </w:r>
            <w:r w:rsidR="00F36E01">
              <w:t>p</w:t>
            </w:r>
            <w:r w:rsidRPr="00CB4814">
              <w:t xml:space="preserve">rogram </w:t>
            </w:r>
          </w:p>
          <w:p w14:paraId="388FEB24" w14:textId="77777777" w:rsidR="00BD5D86" w:rsidRPr="00CB4814" w:rsidRDefault="00BD5D86" w:rsidP="00B1363E">
            <w:pPr>
              <w:pStyle w:val="TableBullet"/>
            </w:pPr>
            <w:r w:rsidRPr="00CB4814">
              <w:t xml:space="preserve">Waste identification, collection, and disposal – </w:t>
            </w:r>
            <w:r w:rsidR="00F36E01">
              <w:t>c</w:t>
            </w:r>
            <w:r w:rsidRPr="00CB4814">
              <w:t xml:space="preserve">ardboard </w:t>
            </w:r>
            <w:r w:rsidR="00F36E01">
              <w:t>and</w:t>
            </w:r>
            <w:r w:rsidRPr="00CB4814">
              <w:t xml:space="preserve"> </w:t>
            </w:r>
            <w:r w:rsidR="00F36E01">
              <w:t>s</w:t>
            </w:r>
            <w:r w:rsidRPr="00CB4814">
              <w:t>crap</w:t>
            </w:r>
          </w:p>
          <w:p w14:paraId="043CA530" w14:textId="77777777" w:rsidR="00BD5D86" w:rsidRPr="00CB4814" w:rsidRDefault="00BD5D86" w:rsidP="00B1363E">
            <w:pPr>
              <w:pStyle w:val="TableBullet"/>
            </w:pPr>
            <w:r w:rsidRPr="00CB4814">
              <w:t xml:space="preserve">Smoking </w:t>
            </w:r>
            <w:r w:rsidR="00F36E01">
              <w:t>p</w:t>
            </w:r>
            <w:r w:rsidRPr="00CB4814">
              <w:t>olicy</w:t>
            </w:r>
          </w:p>
          <w:p w14:paraId="2599E580" w14:textId="77777777" w:rsidR="00BD5D86" w:rsidRPr="00CB4814" w:rsidRDefault="00BD5D86" w:rsidP="00B1363E">
            <w:pPr>
              <w:pStyle w:val="TableBullet"/>
            </w:pPr>
            <w:r w:rsidRPr="00CB4814">
              <w:t xml:space="preserve">Security </w:t>
            </w:r>
            <w:r w:rsidR="00F36E01">
              <w:t>a</w:t>
            </w:r>
            <w:r w:rsidRPr="00CB4814">
              <w:t xml:space="preserve">wareness </w:t>
            </w:r>
          </w:p>
          <w:p w14:paraId="1C0628C8" w14:textId="77777777" w:rsidR="00BD5D86" w:rsidRPr="00CB4814" w:rsidRDefault="00BD5D86" w:rsidP="00B1363E">
            <w:pPr>
              <w:pStyle w:val="TableBullet"/>
            </w:pPr>
            <w:r w:rsidRPr="00CB4814">
              <w:t>Other (site specific)</w:t>
            </w:r>
          </w:p>
        </w:tc>
        <w:tc>
          <w:tcPr>
            <w:tcW w:w="1620" w:type="dxa"/>
          </w:tcPr>
          <w:p w14:paraId="33574CDC" w14:textId="77777777" w:rsidR="00BD5D86" w:rsidRPr="00CB4814" w:rsidRDefault="00BD5D86" w:rsidP="00D04676">
            <w:pPr>
              <w:pStyle w:val="Tabletext"/>
            </w:pPr>
            <w:r w:rsidRPr="00CB4814">
              <w:t xml:space="preserve">Yes   No   </w:t>
            </w:r>
            <w:r w:rsidR="00FA692D">
              <w:t>N/A</w:t>
            </w:r>
          </w:p>
        </w:tc>
      </w:tr>
      <w:tr w:rsidR="008537DB" w14:paraId="544E6F9B" w14:textId="77777777" w:rsidTr="00A41305">
        <w:trPr>
          <w:trHeight w:val="280"/>
        </w:trPr>
        <w:tc>
          <w:tcPr>
            <w:tcW w:w="360" w:type="dxa"/>
          </w:tcPr>
          <w:p w14:paraId="3CEC157D" w14:textId="77777777" w:rsidR="008537DB" w:rsidRPr="00CB6C2D" w:rsidRDefault="008537DB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801332D" w14:textId="77777777" w:rsidR="008537DB" w:rsidRPr="00F36E01" w:rsidRDefault="008537DB" w:rsidP="0039793C">
            <w:pPr>
              <w:pStyle w:val="Tabletext"/>
            </w:pPr>
            <w:r w:rsidRPr="00F36E01">
              <w:t>Qualification needs not included in individual sections identified</w:t>
            </w:r>
            <w:r w:rsidR="00F36E01">
              <w:t xml:space="preserve"> </w:t>
            </w:r>
            <w:r w:rsidR="00F36E01" w:rsidRPr="0003150F">
              <w:t>(l</w:t>
            </w:r>
            <w:r w:rsidRPr="0003150F">
              <w:t xml:space="preserve">eak repair, </w:t>
            </w:r>
            <w:r w:rsidR="00F36E01" w:rsidRPr="0003150F">
              <w:t>d</w:t>
            </w:r>
            <w:r w:rsidRPr="0003150F">
              <w:t>ivers, etc.</w:t>
            </w:r>
            <w:r w:rsidR="00F36E01" w:rsidRPr="0003150F">
              <w:t>)?</w:t>
            </w:r>
          </w:p>
        </w:tc>
        <w:tc>
          <w:tcPr>
            <w:tcW w:w="1620" w:type="dxa"/>
          </w:tcPr>
          <w:p w14:paraId="71152C39" w14:textId="77777777" w:rsidR="008537DB" w:rsidRPr="00F36E01" w:rsidRDefault="008537DB" w:rsidP="0039793C">
            <w:pPr>
              <w:pStyle w:val="Tabletext"/>
            </w:pPr>
            <w:r w:rsidRPr="00F36E01">
              <w:t xml:space="preserve">Yes   No   </w:t>
            </w:r>
            <w:r w:rsidR="00FA692D">
              <w:t>N/A</w:t>
            </w:r>
          </w:p>
        </w:tc>
      </w:tr>
      <w:tr w:rsidR="00D23BE0" w14:paraId="556FA07E" w14:textId="77777777" w:rsidTr="00A41305">
        <w:trPr>
          <w:trHeight w:val="280"/>
        </w:trPr>
        <w:tc>
          <w:tcPr>
            <w:tcW w:w="360" w:type="dxa"/>
          </w:tcPr>
          <w:p w14:paraId="601C7289" w14:textId="77777777" w:rsidR="00D23BE0" w:rsidRPr="00CB6C2D" w:rsidRDefault="00D23BE0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E62DAD2" w14:textId="77777777" w:rsidR="00D23BE0" w:rsidRPr="0003150F" w:rsidRDefault="00D23BE0" w:rsidP="0039793C">
            <w:pPr>
              <w:pStyle w:val="Tabletext"/>
            </w:pPr>
            <w:r w:rsidRPr="0003150F">
              <w:t xml:space="preserve">Additional training to be </w:t>
            </w:r>
            <w:r w:rsidR="001F6887" w:rsidRPr="0003150F">
              <w:t>verified</w:t>
            </w:r>
            <w:r w:rsidRPr="0003150F">
              <w:t xml:space="preserve"> as applicable to the work being performed:</w:t>
            </w:r>
          </w:p>
          <w:p w14:paraId="71717716" w14:textId="77777777" w:rsidR="00D23BE0" w:rsidRPr="0003150F" w:rsidRDefault="00B14483" w:rsidP="00D24A06">
            <w:pPr>
              <w:pStyle w:val="TableBullet"/>
            </w:pPr>
            <w: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28" w:name="Text37"/>
            <w:r w:rsidR="00942BCF">
              <w:instrText xml:space="preserve"> FORMTEXT </w:instrText>
            </w:r>
            <w:r>
              <w:fldChar w:fldCharType="separate"/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>
              <w:fldChar w:fldCharType="end"/>
            </w:r>
            <w:bookmarkEnd w:id="28"/>
            <w:r w:rsidR="00D23BE0" w:rsidRPr="0003150F">
              <w:t xml:space="preserve"> </w:t>
            </w:r>
            <w:r w:rsidR="00495ACE" w:rsidRPr="0003150F">
              <w:t>safe work permit procedure</w:t>
            </w:r>
          </w:p>
          <w:p w14:paraId="28F28E2A" w14:textId="77777777" w:rsidR="00D23BE0" w:rsidRPr="0003150F" w:rsidRDefault="00B14483" w:rsidP="00D24A06">
            <w:pPr>
              <w:pStyle w:val="TableBullet"/>
            </w:pPr>
            <w: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9" w:name="Text38"/>
            <w:r w:rsidR="00942BCF">
              <w:instrText xml:space="preserve"> FORMTEXT </w:instrText>
            </w:r>
            <w:r>
              <w:fldChar w:fldCharType="separate"/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>
              <w:fldChar w:fldCharType="end"/>
            </w:r>
            <w:bookmarkEnd w:id="29"/>
            <w:r w:rsidR="00495ACE" w:rsidRPr="0003150F">
              <w:t xml:space="preserve"> lock</w:t>
            </w:r>
            <w:r w:rsidR="0039793C">
              <w:t>-</w:t>
            </w:r>
            <w:r w:rsidR="00495ACE" w:rsidRPr="0003150F">
              <w:t>out</w:t>
            </w:r>
            <w:r w:rsidR="0039793C">
              <w:t>/</w:t>
            </w:r>
            <w:r w:rsidR="00495ACE" w:rsidRPr="0003150F">
              <w:t>tag</w:t>
            </w:r>
            <w:r w:rsidR="0039793C">
              <w:t>-</w:t>
            </w:r>
            <w:r w:rsidR="00495ACE" w:rsidRPr="0003150F">
              <w:t>out procedure</w:t>
            </w:r>
          </w:p>
          <w:p w14:paraId="7C44AECE" w14:textId="77777777" w:rsidR="00D23BE0" w:rsidRPr="0003150F" w:rsidRDefault="00B14483" w:rsidP="00D24A06">
            <w:pPr>
              <w:pStyle w:val="TableBullet"/>
            </w:pPr>
            <w: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0" w:name="Text39"/>
            <w:r w:rsidR="00942BCF">
              <w:instrText xml:space="preserve"> FORMTEXT </w:instrText>
            </w:r>
            <w:r>
              <w:fldChar w:fldCharType="separate"/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>
              <w:fldChar w:fldCharType="end"/>
            </w:r>
            <w:bookmarkEnd w:id="30"/>
            <w:r w:rsidR="00495ACE" w:rsidRPr="0003150F">
              <w:t xml:space="preserve"> confined space entry procedure</w:t>
            </w:r>
          </w:p>
          <w:p w14:paraId="71F314F6" w14:textId="77777777" w:rsidR="00D23BE0" w:rsidRPr="0003150F" w:rsidRDefault="00B14483" w:rsidP="00D24A06">
            <w:pPr>
              <w:pStyle w:val="TableBullet"/>
            </w:pPr>
            <w: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1" w:name="Text40"/>
            <w:r w:rsidR="00942BCF">
              <w:instrText xml:space="preserve"> FORMTEXT </w:instrText>
            </w:r>
            <w:r>
              <w:fldChar w:fldCharType="separate"/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>
              <w:fldChar w:fldCharType="end"/>
            </w:r>
            <w:bookmarkEnd w:id="31"/>
            <w:r w:rsidR="00495ACE" w:rsidRPr="0003150F">
              <w:t xml:space="preserve"> driver module</w:t>
            </w:r>
          </w:p>
          <w:p w14:paraId="15781296" w14:textId="77777777" w:rsidR="00D23BE0" w:rsidRPr="0003150F" w:rsidRDefault="00B14483" w:rsidP="00D24A06">
            <w:pPr>
              <w:pStyle w:val="TableBullet"/>
            </w:pPr>
            <w: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2" w:name="Text41"/>
            <w:r w:rsidR="00942BCF">
              <w:instrText xml:space="preserve"> FORMTEXT </w:instrText>
            </w:r>
            <w:r>
              <w:fldChar w:fldCharType="separate"/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 w:rsidR="00942BCF">
              <w:rPr>
                <w:noProof/>
              </w:rPr>
              <w:t> </w:t>
            </w:r>
            <w:r>
              <w:fldChar w:fldCharType="end"/>
            </w:r>
            <w:bookmarkEnd w:id="32"/>
            <w:r w:rsidR="00495ACE" w:rsidRPr="0003150F">
              <w:t xml:space="preserve"> scaffolding procedure</w:t>
            </w:r>
          </w:p>
          <w:p w14:paraId="3A6DC9A7" w14:textId="77777777" w:rsidR="00D23BE0" w:rsidRPr="0003150F" w:rsidRDefault="00D23BE0" w:rsidP="00C97F36">
            <w:pPr>
              <w:pStyle w:val="TableBullet"/>
            </w:pPr>
            <w:r w:rsidRPr="0003150F">
              <w:t xml:space="preserve">Electrical </w:t>
            </w:r>
            <w:r w:rsidR="00495ACE" w:rsidRPr="0003150F">
              <w:t>safety</w:t>
            </w:r>
            <w:r w:rsidR="00D24A06">
              <w:t>-</w:t>
            </w:r>
            <w:r w:rsidR="00495ACE" w:rsidRPr="0003150F">
              <w:t>related work practices</w:t>
            </w:r>
          </w:p>
          <w:p w14:paraId="20DDD83F" w14:textId="77777777" w:rsidR="00D23BE0" w:rsidRPr="0003150F" w:rsidRDefault="00D23BE0" w:rsidP="00B1363E">
            <w:pPr>
              <w:pStyle w:val="TableBullet"/>
            </w:pPr>
            <w:r w:rsidRPr="0003150F">
              <w:t xml:space="preserve">Trenching </w:t>
            </w:r>
            <w:r w:rsidR="00495ACE">
              <w:t>and e</w:t>
            </w:r>
            <w:r w:rsidRPr="0003150F">
              <w:t xml:space="preserve">xcavation </w:t>
            </w:r>
            <w:r w:rsidR="00495ACE">
              <w:t>p</w:t>
            </w:r>
            <w:r w:rsidRPr="0003150F">
              <w:t>olicy</w:t>
            </w:r>
          </w:p>
          <w:p w14:paraId="79BDB4C9" w14:textId="77777777" w:rsidR="00D23BE0" w:rsidRPr="0003150F" w:rsidRDefault="00D23BE0" w:rsidP="00B1363E">
            <w:pPr>
              <w:pStyle w:val="TableBullet"/>
            </w:pPr>
            <w:proofErr w:type="spellStart"/>
            <w:r w:rsidRPr="0003150F">
              <w:t>Hydroblasting</w:t>
            </w:r>
            <w:proofErr w:type="spellEnd"/>
            <w:r w:rsidRPr="0003150F">
              <w:t xml:space="preserve"> </w:t>
            </w:r>
            <w:r w:rsidR="00495ACE">
              <w:t>and p</w:t>
            </w:r>
            <w:r w:rsidRPr="0003150F">
              <w:t xml:space="preserve">ower </w:t>
            </w:r>
            <w:r w:rsidR="00495ACE">
              <w:t>w</w:t>
            </w:r>
            <w:r w:rsidRPr="0003150F">
              <w:t xml:space="preserve">ashing </w:t>
            </w:r>
            <w:r w:rsidR="00495ACE">
              <w:t>s</w:t>
            </w:r>
            <w:r w:rsidRPr="0003150F">
              <w:t>tandard</w:t>
            </w:r>
          </w:p>
          <w:p w14:paraId="7DCD834B" w14:textId="77777777" w:rsidR="00D23BE0" w:rsidRPr="0003150F" w:rsidRDefault="00D23BE0" w:rsidP="00B1363E">
            <w:pPr>
              <w:pStyle w:val="TableBullet"/>
            </w:pPr>
            <w:r w:rsidRPr="0003150F">
              <w:t xml:space="preserve">Elevated </w:t>
            </w:r>
            <w:r w:rsidR="00495ACE">
              <w:t>w</w:t>
            </w:r>
            <w:r w:rsidRPr="0003150F">
              <w:t>ork</w:t>
            </w:r>
          </w:p>
          <w:p w14:paraId="5032D340" w14:textId="77777777" w:rsidR="00D23BE0" w:rsidRPr="0003150F" w:rsidRDefault="00D23BE0" w:rsidP="00B1363E">
            <w:pPr>
              <w:pStyle w:val="TableBullet"/>
            </w:pPr>
            <w:r w:rsidRPr="0003150F">
              <w:t xml:space="preserve">Steel </w:t>
            </w:r>
            <w:r w:rsidR="00495ACE">
              <w:t>e</w:t>
            </w:r>
            <w:r w:rsidRPr="0003150F">
              <w:t xml:space="preserve">rection </w:t>
            </w:r>
            <w:r w:rsidR="00495ACE">
              <w:t>s</w:t>
            </w:r>
            <w:r w:rsidRPr="0003150F">
              <w:t>tandard</w:t>
            </w:r>
          </w:p>
          <w:p w14:paraId="48DF1398" w14:textId="77777777" w:rsidR="00D23BE0" w:rsidRPr="00F25432" w:rsidRDefault="00D23BE0" w:rsidP="00B1363E">
            <w:pPr>
              <w:pStyle w:val="TableBullet"/>
            </w:pPr>
            <w:r w:rsidRPr="0003150F">
              <w:t xml:space="preserve">Equipment </w:t>
            </w:r>
            <w:r w:rsidR="00495ACE">
              <w:t>s</w:t>
            </w:r>
            <w:r w:rsidRPr="0003150F">
              <w:t xml:space="preserve">pecific – </w:t>
            </w:r>
            <w:r w:rsidR="00495ACE">
              <w:t>m</w:t>
            </w:r>
            <w:r w:rsidRPr="0003150F">
              <w:t>aintenance L6 document</w:t>
            </w:r>
          </w:p>
        </w:tc>
        <w:tc>
          <w:tcPr>
            <w:tcW w:w="1620" w:type="dxa"/>
          </w:tcPr>
          <w:p w14:paraId="30FF83CA" w14:textId="77777777" w:rsidR="00D23BE0" w:rsidRPr="0003150F" w:rsidRDefault="00BD5D86" w:rsidP="0039793C">
            <w:pPr>
              <w:pStyle w:val="Tabletext"/>
            </w:pPr>
            <w:r w:rsidRPr="0003150F">
              <w:t xml:space="preserve">Yes   No   </w:t>
            </w:r>
            <w:r w:rsidR="00FA692D">
              <w:t>N/A</w:t>
            </w:r>
          </w:p>
        </w:tc>
      </w:tr>
      <w:tr w:rsidR="00D23BE0" w:rsidRPr="00CB6C2D" w14:paraId="56A72337" w14:textId="77777777" w:rsidTr="00A41305">
        <w:tc>
          <w:tcPr>
            <w:tcW w:w="360" w:type="dxa"/>
          </w:tcPr>
          <w:p w14:paraId="366CDFE2" w14:textId="77777777" w:rsidR="00D23BE0" w:rsidRPr="00CB6C2D" w:rsidRDefault="00D23BE0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9D5C057" w14:textId="77777777" w:rsidR="00D23BE0" w:rsidRPr="00495ACE" w:rsidRDefault="00D23BE0" w:rsidP="0039793C">
            <w:pPr>
              <w:pStyle w:val="Tabletext"/>
            </w:pPr>
            <w:r w:rsidRPr="00495ACE">
              <w:t xml:space="preserve">The following unit specific information </w:t>
            </w:r>
            <w:r w:rsidR="00495ACE">
              <w:t>will</w:t>
            </w:r>
            <w:r w:rsidRPr="00495ACE">
              <w:t xml:space="preserve"> also be provided </w:t>
            </w:r>
            <w:r w:rsidR="00495ACE">
              <w:t xml:space="preserve">before </w:t>
            </w:r>
            <w:r w:rsidRPr="00495ACE">
              <w:t>the start of work:</w:t>
            </w:r>
          </w:p>
          <w:p w14:paraId="684077E9" w14:textId="77777777" w:rsidR="00D23BE0" w:rsidRPr="00495ACE" w:rsidRDefault="00D23BE0" w:rsidP="00B1363E">
            <w:pPr>
              <w:pStyle w:val="TableBullet"/>
            </w:pPr>
            <w:r w:rsidRPr="00495ACE">
              <w:t>Guest</w:t>
            </w:r>
            <w:r w:rsidR="006740DB">
              <w:t>-</w:t>
            </w:r>
            <w:r w:rsidRPr="00495ACE">
              <w:t>in</w:t>
            </w:r>
            <w:r w:rsidR="006740DB">
              <w:t>-</w:t>
            </w:r>
            <w:r w:rsidRPr="00495ACE">
              <w:t>the</w:t>
            </w:r>
            <w:r w:rsidR="006740DB">
              <w:t>-</w:t>
            </w:r>
            <w:r w:rsidR="00495ACE">
              <w:t>h</w:t>
            </w:r>
            <w:r w:rsidRPr="00495ACE">
              <w:t xml:space="preserve">ouse </w:t>
            </w:r>
            <w:r w:rsidR="00495ACE">
              <w:t>p</w:t>
            </w:r>
            <w:r w:rsidRPr="00495ACE">
              <w:t>rogram</w:t>
            </w:r>
          </w:p>
          <w:p w14:paraId="0C45093A" w14:textId="77777777" w:rsidR="00D23BE0" w:rsidRPr="005739C0" w:rsidRDefault="00495ACE" w:rsidP="00B1363E">
            <w:pPr>
              <w:pStyle w:val="TableBullet"/>
            </w:pPr>
            <w:r w:rsidRPr="005739C0">
              <w:t>Building s</w:t>
            </w:r>
            <w:r w:rsidR="00D23BE0" w:rsidRPr="005739C0">
              <w:t xml:space="preserve">ign-in </w:t>
            </w:r>
            <w:r w:rsidRPr="005739C0">
              <w:t>p</w:t>
            </w:r>
            <w:r w:rsidR="00D23BE0" w:rsidRPr="005739C0">
              <w:t>rocedures</w:t>
            </w:r>
          </w:p>
          <w:p w14:paraId="4F7FB8E8" w14:textId="77777777" w:rsidR="00D23BE0" w:rsidRPr="00495ACE" w:rsidRDefault="00D23BE0" w:rsidP="00B1363E">
            <w:pPr>
              <w:pStyle w:val="TableBullet"/>
            </w:pPr>
            <w:r w:rsidRPr="00495ACE">
              <w:t xml:space="preserve">Emergency </w:t>
            </w:r>
            <w:r w:rsidR="00495ACE">
              <w:t>r</w:t>
            </w:r>
            <w:r w:rsidRPr="00495ACE">
              <w:t xml:space="preserve">esponse </w:t>
            </w:r>
            <w:r w:rsidR="00495ACE">
              <w:t>p</w:t>
            </w:r>
            <w:r w:rsidRPr="00495ACE">
              <w:t xml:space="preserve">rocedures – </w:t>
            </w:r>
            <w:r w:rsidR="00495ACE">
              <w:t>unit-s</w:t>
            </w:r>
            <w:r w:rsidRPr="00495ACE">
              <w:t xml:space="preserve">pecific - </w:t>
            </w:r>
            <w:r w:rsidR="00495ACE">
              <w:t>l</w:t>
            </w:r>
            <w:r w:rsidRPr="00495ACE">
              <w:t>ocal fire/evacuation alarms, pull stations</w:t>
            </w:r>
            <w:r w:rsidR="00495ACE">
              <w:t>,</w:t>
            </w:r>
            <w:r w:rsidRPr="00495ACE">
              <w:t xml:space="preserve"> and evacuation plan</w:t>
            </w:r>
          </w:p>
          <w:p w14:paraId="71E57704" w14:textId="77777777" w:rsidR="00D23BE0" w:rsidRPr="00495ACE" w:rsidRDefault="00D23BE0" w:rsidP="00B1363E">
            <w:pPr>
              <w:pStyle w:val="TableBullet"/>
            </w:pPr>
            <w:r w:rsidRPr="00495ACE">
              <w:t>Location and use of safety showers and eye wash stations</w:t>
            </w:r>
          </w:p>
          <w:p w14:paraId="0B13D363" w14:textId="77777777" w:rsidR="00D23BE0" w:rsidRPr="00495ACE" w:rsidRDefault="00D23BE0" w:rsidP="00B1363E">
            <w:pPr>
              <w:pStyle w:val="TableBullet"/>
            </w:pPr>
            <w:r w:rsidRPr="00495ACE">
              <w:t xml:space="preserve">Hazard </w:t>
            </w:r>
            <w:r w:rsidR="00495ACE">
              <w:t>c</w:t>
            </w:r>
            <w:r w:rsidRPr="00495ACE">
              <w:t xml:space="preserve">ommunication – </w:t>
            </w:r>
            <w:r w:rsidR="00495ACE">
              <w:t>unit-s</w:t>
            </w:r>
            <w:r w:rsidRPr="00495ACE">
              <w:t>pecific chemicals</w:t>
            </w:r>
          </w:p>
          <w:p w14:paraId="12A1250E" w14:textId="77777777" w:rsidR="001F6887" w:rsidRPr="00F25432" w:rsidRDefault="001F6887" w:rsidP="0039793C">
            <w:pPr>
              <w:pStyle w:val="Tabletext"/>
            </w:pPr>
            <w:r w:rsidRPr="00CB6C2D">
              <w:rPr>
                <w:b/>
              </w:rPr>
              <w:t xml:space="preserve">Note: </w:t>
            </w:r>
            <w:r w:rsidRPr="00495ACE">
              <w:t>Compliance is achieved by a safe work permit</w:t>
            </w:r>
          </w:p>
        </w:tc>
        <w:tc>
          <w:tcPr>
            <w:tcW w:w="1620" w:type="dxa"/>
          </w:tcPr>
          <w:p w14:paraId="4B174461" w14:textId="77777777" w:rsidR="00D23BE0" w:rsidRPr="00495ACE" w:rsidRDefault="00BD5D86" w:rsidP="0039793C">
            <w:pPr>
              <w:pStyle w:val="Tabletext"/>
            </w:pPr>
            <w:r w:rsidRPr="00495ACE">
              <w:t xml:space="preserve">Yes   No   </w:t>
            </w:r>
            <w:r w:rsidR="00FA692D">
              <w:t>N/A</w:t>
            </w:r>
          </w:p>
        </w:tc>
      </w:tr>
      <w:tr w:rsidR="00D23BE0" w14:paraId="45569340" w14:textId="77777777" w:rsidTr="00A41305">
        <w:trPr>
          <w:trHeight w:val="280"/>
        </w:trPr>
        <w:tc>
          <w:tcPr>
            <w:tcW w:w="360" w:type="dxa"/>
          </w:tcPr>
          <w:p w14:paraId="64FED6FC" w14:textId="77777777" w:rsidR="00D23BE0" w:rsidRPr="00CB6C2D" w:rsidRDefault="00D23BE0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F8A71DE" w14:textId="77777777" w:rsidR="00D23BE0" w:rsidRPr="00495ACE" w:rsidRDefault="001F6887" w:rsidP="0039793C">
            <w:pPr>
              <w:pStyle w:val="Tabletext"/>
            </w:pPr>
            <w:r w:rsidRPr="00495ACE">
              <w:t>Safety Personnel qualifications/training</w:t>
            </w:r>
            <w:r w:rsidR="0064762F">
              <w:t>:</w:t>
            </w:r>
            <w:r w:rsidR="000C112E">
              <w:t xml:space="preserve"> </w:t>
            </w:r>
            <w:r w:rsidR="00B14483"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33" w:name="Text42"/>
            <w:r w:rsidR="000C112E">
              <w:instrText xml:space="preserve"> FORMTEXT </w:instrText>
            </w:r>
            <w:r w:rsidR="00B14483">
              <w:fldChar w:fldCharType="separate"/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B14483">
              <w:fldChar w:fldCharType="end"/>
            </w:r>
            <w:bookmarkEnd w:id="33"/>
          </w:p>
          <w:p w14:paraId="1D3F0FD7" w14:textId="77777777" w:rsidR="00A445B2" w:rsidRPr="00495ACE" w:rsidRDefault="00A445B2" w:rsidP="0039793C">
            <w:pPr>
              <w:pStyle w:val="Tabletext"/>
            </w:pPr>
            <w:r w:rsidRPr="00495ACE">
              <w:t xml:space="preserve">Does the safety representative have all applicable safety council training for the work being performed?      </w:t>
            </w:r>
          </w:p>
          <w:p w14:paraId="174F7BCE" w14:textId="77777777" w:rsidR="00A445B2" w:rsidRPr="00F25432" w:rsidRDefault="00A445B2" w:rsidP="0039793C">
            <w:pPr>
              <w:pStyle w:val="Tabletext"/>
            </w:pPr>
            <w:r w:rsidRPr="00495ACE">
              <w:t>If no</w:t>
            </w:r>
            <w:r w:rsidR="0064762F">
              <w:t>,</w:t>
            </w:r>
            <w:r w:rsidRPr="00495ACE">
              <w:t xml:space="preserve"> when will this training occur?  </w:t>
            </w:r>
            <w:r w:rsidR="00B14483"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4" w:name="Text43"/>
            <w:r w:rsidR="000C112E">
              <w:instrText xml:space="preserve"> FORMTEXT </w:instrText>
            </w:r>
            <w:r w:rsidR="00B14483">
              <w:fldChar w:fldCharType="separate"/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B14483">
              <w:fldChar w:fldCharType="end"/>
            </w:r>
            <w:bookmarkEnd w:id="34"/>
            <w:r w:rsidRPr="00495ACE">
              <w:t xml:space="preserve">                               </w:t>
            </w:r>
            <w:r w:rsidRPr="00CB6C2D">
              <w:rPr>
                <w:sz w:val="20"/>
              </w:rPr>
              <w:t xml:space="preserve">                      </w:t>
            </w:r>
          </w:p>
        </w:tc>
        <w:tc>
          <w:tcPr>
            <w:tcW w:w="1620" w:type="dxa"/>
          </w:tcPr>
          <w:p w14:paraId="5F4D595D" w14:textId="77777777" w:rsidR="00160BCD" w:rsidRDefault="00160BCD" w:rsidP="0039793C">
            <w:pPr>
              <w:pStyle w:val="Tabletext"/>
            </w:pPr>
          </w:p>
          <w:p w14:paraId="356A2239" w14:textId="77777777" w:rsidR="00160BCD" w:rsidRDefault="00160BCD" w:rsidP="0039793C">
            <w:pPr>
              <w:pStyle w:val="Tabletext"/>
            </w:pPr>
          </w:p>
          <w:p w14:paraId="43AFAB97" w14:textId="77777777" w:rsidR="00A445B2" w:rsidRPr="00495ACE" w:rsidRDefault="00A445B2" w:rsidP="0039793C">
            <w:pPr>
              <w:pStyle w:val="Tabletext"/>
            </w:pPr>
            <w:r w:rsidRPr="00495ACE">
              <w:t xml:space="preserve">Yes   No   </w:t>
            </w:r>
            <w:r w:rsidR="00FA692D">
              <w:t>N/A</w:t>
            </w:r>
          </w:p>
        </w:tc>
      </w:tr>
      <w:tr w:rsidR="0064762F" w14:paraId="50721109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255BDE76" w14:textId="77777777" w:rsidR="0064762F" w:rsidRDefault="0064762F" w:rsidP="0001283F">
            <w:pPr>
              <w:pStyle w:val="TableHeadleft"/>
            </w:pPr>
            <w:r w:rsidRPr="0020582E">
              <w:t>Communication</w:t>
            </w:r>
          </w:p>
        </w:tc>
      </w:tr>
      <w:tr w:rsidR="00A73E8F" w:rsidRPr="00CB6C2D" w14:paraId="68DF4AA0" w14:textId="77777777" w:rsidTr="00A41305">
        <w:tc>
          <w:tcPr>
            <w:tcW w:w="360" w:type="dxa"/>
          </w:tcPr>
          <w:p w14:paraId="43045AA4" w14:textId="77777777" w:rsidR="00A73E8F" w:rsidRPr="00CB6C2D" w:rsidRDefault="00A73E8F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9160D4A" w14:textId="77777777" w:rsidR="00A73E8F" w:rsidRPr="00B63875" w:rsidRDefault="00A73E8F" w:rsidP="0039793C">
            <w:pPr>
              <w:pStyle w:val="Tabletext"/>
            </w:pPr>
            <w:r w:rsidRPr="00B63875">
              <w:t>Contractor has identified all sub</w:t>
            </w:r>
            <w:r w:rsidR="00B63875">
              <w:t>-</w:t>
            </w:r>
            <w:r w:rsidR="001E7292" w:rsidRPr="00B63875">
              <w:t>contractor</w:t>
            </w:r>
            <w:r w:rsidRPr="00B63875">
              <w:t xml:space="preserve">s to be used and plans </w:t>
            </w:r>
            <w:r w:rsidR="00B63875">
              <w:t xml:space="preserve">are </w:t>
            </w:r>
            <w:r w:rsidRPr="00B63875">
              <w:t xml:space="preserve">in place to ensure communication of safety requirements to </w:t>
            </w:r>
            <w:r w:rsidR="00B63875">
              <w:t xml:space="preserve">the </w:t>
            </w:r>
            <w:r w:rsidR="005F79FF">
              <w:t>subs?</w:t>
            </w:r>
          </w:p>
          <w:p w14:paraId="7E087CD6" w14:textId="77777777" w:rsidR="00A73E8F" w:rsidRPr="00B63875" w:rsidRDefault="00332AA5" w:rsidP="0039793C">
            <w:pPr>
              <w:pStyle w:val="Tabletext"/>
            </w:pPr>
            <w:r>
              <w:br/>
            </w:r>
            <w:r w:rsidR="00A73E8F" w:rsidRPr="00B63875">
              <w:t xml:space="preserve">List of </w:t>
            </w:r>
            <w:r w:rsidR="00B63875">
              <w:t>s</w:t>
            </w:r>
            <w:r w:rsidR="00A73E8F" w:rsidRPr="00B63875">
              <w:t>ub</w:t>
            </w:r>
            <w:r w:rsidR="00B63875">
              <w:t>-</w:t>
            </w:r>
            <w:r w:rsidR="00A73E8F" w:rsidRPr="00B63875">
              <w:t>contractors attached</w:t>
            </w:r>
            <w:r w:rsidR="00B63875">
              <w:t>?</w:t>
            </w:r>
          </w:p>
        </w:tc>
        <w:tc>
          <w:tcPr>
            <w:tcW w:w="1620" w:type="dxa"/>
          </w:tcPr>
          <w:p w14:paraId="26AA1D59" w14:textId="77777777" w:rsidR="00A73E8F" w:rsidRPr="00CB6C2D" w:rsidRDefault="00A73E8F" w:rsidP="0039793C">
            <w:pPr>
              <w:pStyle w:val="Tabletext"/>
              <w:rPr>
                <w:lang w:val="pt-PT"/>
              </w:rPr>
            </w:pPr>
            <w:r w:rsidRPr="00CB6C2D">
              <w:rPr>
                <w:lang w:val="pt-PT"/>
              </w:rPr>
              <w:t xml:space="preserve">Yes  No  </w:t>
            </w:r>
            <w:r w:rsidR="00FA692D" w:rsidRPr="00CB6C2D">
              <w:rPr>
                <w:lang w:val="pt-PT"/>
              </w:rPr>
              <w:t>N/A</w:t>
            </w:r>
          </w:p>
          <w:p w14:paraId="67349FB2" w14:textId="77777777" w:rsidR="00A73E8F" w:rsidRPr="00CB6C2D" w:rsidRDefault="005F79FF" w:rsidP="0039793C">
            <w:pPr>
              <w:pStyle w:val="Tabletext"/>
              <w:rPr>
                <w:lang w:val="pt-PT"/>
              </w:rPr>
            </w:pPr>
            <w:r w:rsidRPr="00CB6C2D">
              <w:rPr>
                <w:lang w:val="pt-PT"/>
              </w:rPr>
              <w:br/>
            </w:r>
            <w:r w:rsidR="00352578" w:rsidRPr="00CB6C2D">
              <w:rPr>
                <w:lang w:val="pt-PT"/>
              </w:rPr>
              <w:t xml:space="preserve">Yes  No   </w:t>
            </w:r>
            <w:r w:rsidR="00FA692D" w:rsidRPr="00CB6C2D">
              <w:rPr>
                <w:lang w:val="pt-PT"/>
              </w:rPr>
              <w:t>N/A</w:t>
            </w:r>
          </w:p>
        </w:tc>
      </w:tr>
      <w:tr w:rsidR="00352578" w14:paraId="013ED68E" w14:textId="77777777" w:rsidTr="00A41305">
        <w:tc>
          <w:tcPr>
            <w:tcW w:w="360" w:type="dxa"/>
          </w:tcPr>
          <w:p w14:paraId="593EC99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  <w:lang w:val="pt-PT"/>
              </w:rPr>
            </w:pPr>
          </w:p>
        </w:tc>
        <w:tc>
          <w:tcPr>
            <w:tcW w:w="7380" w:type="dxa"/>
          </w:tcPr>
          <w:p w14:paraId="58C8B485" w14:textId="77777777" w:rsidR="001E7292" w:rsidRDefault="00352578" w:rsidP="0039793C">
            <w:pPr>
              <w:pStyle w:val="Tabletext"/>
            </w:pPr>
            <w:r w:rsidRPr="00B63875">
              <w:t>Project paperwork/report needs defined and communicated?</w:t>
            </w:r>
          </w:p>
        </w:tc>
        <w:tc>
          <w:tcPr>
            <w:tcW w:w="1620" w:type="dxa"/>
          </w:tcPr>
          <w:p w14:paraId="26C2262A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733409DC" w14:textId="77777777" w:rsidTr="00A41305">
        <w:tc>
          <w:tcPr>
            <w:tcW w:w="360" w:type="dxa"/>
          </w:tcPr>
          <w:p w14:paraId="62B9A90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796482A" w14:textId="77777777" w:rsidR="00352578" w:rsidRPr="00B63875" w:rsidRDefault="00352578" w:rsidP="0039793C">
            <w:pPr>
              <w:pStyle w:val="Tabletext"/>
            </w:pPr>
            <w:r w:rsidRPr="00B63875">
              <w:t xml:space="preserve">Has a kickoff safety meeting been scheduled?  </w:t>
            </w:r>
          </w:p>
          <w:p w14:paraId="2B5B314D" w14:textId="77777777" w:rsidR="00352578" w:rsidRPr="00B63875" w:rsidRDefault="00352578" w:rsidP="0039793C">
            <w:pPr>
              <w:pStyle w:val="Tabletext"/>
            </w:pPr>
            <w:r w:rsidRPr="00B63875">
              <w:t>When</w:t>
            </w:r>
            <w:r w:rsidR="000C112E">
              <w:t>:</w:t>
            </w:r>
            <w:r w:rsidRPr="00B63875">
              <w:t xml:space="preserve"> </w:t>
            </w:r>
            <w:r w:rsidR="00B14483"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5" w:name="Text44"/>
            <w:r w:rsidR="000C112E">
              <w:instrText xml:space="preserve"> FORMTEXT </w:instrText>
            </w:r>
            <w:r w:rsidR="00B14483">
              <w:fldChar w:fldCharType="separate"/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B14483">
              <w:fldChar w:fldCharType="end"/>
            </w:r>
            <w:bookmarkEnd w:id="35"/>
            <w:r w:rsidRPr="00B63875">
              <w:t xml:space="preserve"> </w:t>
            </w:r>
            <w:r w:rsidR="000C112E">
              <w:t xml:space="preserve">                                          </w:t>
            </w:r>
            <w:r w:rsidRPr="00B63875">
              <w:t>Location</w:t>
            </w:r>
            <w:r w:rsidR="000C112E">
              <w:t>:</w:t>
            </w:r>
            <w:r w:rsidRPr="00B63875">
              <w:t xml:space="preserve"> </w:t>
            </w:r>
            <w:r w:rsidR="00B14483"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36" w:name="Text45"/>
            <w:r w:rsidR="000C112E">
              <w:instrText xml:space="preserve"> FORMTEXT </w:instrText>
            </w:r>
            <w:r w:rsidR="00B14483">
              <w:fldChar w:fldCharType="separate"/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B14483">
              <w:fldChar w:fldCharType="end"/>
            </w:r>
            <w:bookmarkEnd w:id="36"/>
          </w:p>
          <w:p w14:paraId="647F19BB" w14:textId="77777777" w:rsidR="00352578" w:rsidRPr="00B63875" w:rsidRDefault="00352578" w:rsidP="0039793C">
            <w:pPr>
              <w:pStyle w:val="Tabletext"/>
            </w:pPr>
            <w:r w:rsidRPr="00B63875">
              <w:t>Review agenda, presenters, required attendance, etc.</w:t>
            </w:r>
          </w:p>
        </w:tc>
        <w:tc>
          <w:tcPr>
            <w:tcW w:w="1620" w:type="dxa"/>
          </w:tcPr>
          <w:p w14:paraId="7B0B1510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4B8079B9" w14:textId="77777777" w:rsidTr="00A41305">
        <w:tc>
          <w:tcPr>
            <w:tcW w:w="360" w:type="dxa"/>
          </w:tcPr>
          <w:p w14:paraId="2E6B314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14E9ACE" w14:textId="77777777" w:rsidR="00352578" w:rsidRPr="00B63875" w:rsidRDefault="00352578" w:rsidP="0039793C">
            <w:pPr>
              <w:pStyle w:val="Tabletext"/>
            </w:pPr>
            <w:r w:rsidRPr="00B63875">
              <w:t>Have frequencies and attendance been established for group safety meetings (to include ALL individuals involved in project)?</w:t>
            </w:r>
          </w:p>
          <w:p w14:paraId="1F95B026" w14:textId="77777777" w:rsidR="00352578" w:rsidRPr="00B63875" w:rsidRDefault="00352578" w:rsidP="0039793C">
            <w:pPr>
              <w:pStyle w:val="Tabletext"/>
            </w:pPr>
            <w:r w:rsidRPr="00B63875">
              <w:t>Daily</w:t>
            </w:r>
            <w:r w:rsidR="000C112E">
              <w:t xml:space="preserve"> </w:t>
            </w:r>
            <w:r w:rsidR="00B14483"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4"/>
            <w:r w:rsidR="000C112E">
              <w:instrText xml:space="preserve"> FORMCHECKBOX </w:instrText>
            </w:r>
            <w:r w:rsidR="0005726B">
              <w:fldChar w:fldCharType="separate"/>
            </w:r>
            <w:r w:rsidR="00B14483">
              <w:fldChar w:fldCharType="end"/>
            </w:r>
            <w:bookmarkEnd w:id="37"/>
            <w:r w:rsidRPr="00B63875">
              <w:t xml:space="preserve">            Weekly </w:t>
            </w:r>
            <w:r w:rsidR="00B14483"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5"/>
            <w:r w:rsidR="000C112E">
              <w:instrText xml:space="preserve"> FORMCHECKBOX </w:instrText>
            </w:r>
            <w:r w:rsidR="0005726B">
              <w:fldChar w:fldCharType="separate"/>
            </w:r>
            <w:r w:rsidR="00B14483">
              <w:fldChar w:fldCharType="end"/>
            </w:r>
            <w:bookmarkEnd w:id="38"/>
            <w:r w:rsidRPr="00B63875">
              <w:t xml:space="preserve">                 Other (</w:t>
            </w:r>
            <w:r w:rsidR="000C112E">
              <w:t>s</w:t>
            </w:r>
            <w:r w:rsidRPr="00B63875">
              <w:t xml:space="preserve">pecify) </w:t>
            </w:r>
            <w:r w:rsidR="00B14483"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9" w:name="Text46"/>
            <w:r w:rsidR="000C112E">
              <w:instrText xml:space="preserve"> FORMTEXT </w:instrText>
            </w:r>
            <w:r w:rsidR="00B14483">
              <w:fldChar w:fldCharType="separate"/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0C112E">
              <w:rPr>
                <w:noProof/>
              </w:rPr>
              <w:t> </w:t>
            </w:r>
            <w:r w:rsidR="00B14483">
              <w:fldChar w:fldCharType="end"/>
            </w:r>
            <w:bookmarkEnd w:id="39"/>
          </w:p>
        </w:tc>
        <w:tc>
          <w:tcPr>
            <w:tcW w:w="1620" w:type="dxa"/>
          </w:tcPr>
          <w:p w14:paraId="4C935714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7CE90E69" w14:textId="77777777" w:rsidTr="00A41305">
        <w:tc>
          <w:tcPr>
            <w:tcW w:w="360" w:type="dxa"/>
          </w:tcPr>
          <w:p w14:paraId="1ACA97C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92DAADF" w14:textId="77777777" w:rsidR="00352578" w:rsidRPr="001C4B8A" w:rsidRDefault="00352578" w:rsidP="0039793C">
            <w:pPr>
              <w:pStyle w:val="Tabletext"/>
            </w:pPr>
            <w:r w:rsidRPr="001C4B8A">
              <w:t xml:space="preserve">Review process for shutting </w:t>
            </w:r>
            <w:r w:rsidR="001C4B8A" w:rsidRPr="001C4B8A">
              <w:t>down</w:t>
            </w:r>
            <w:r w:rsidRPr="001C4B8A">
              <w:t xml:space="preserve"> unsafe jobs. Communication when this occurs.</w:t>
            </w:r>
          </w:p>
        </w:tc>
        <w:tc>
          <w:tcPr>
            <w:tcW w:w="1620" w:type="dxa"/>
          </w:tcPr>
          <w:p w14:paraId="18011756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B63875" w14:paraId="4ECF9A8A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tcBorders>
              <w:bottom w:val="single" w:sz="4" w:space="0" w:color="auto"/>
            </w:tcBorders>
            <w:shd w:val="clear" w:color="auto" w:fill="0050AA"/>
          </w:tcPr>
          <w:p w14:paraId="13DADFFD" w14:textId="77777777" w:rsidR="00B63875" w:rsidRDefault="00B63875" w:rsidP="0001283F">
            <w:pPr>
              <w:pStyle w:val="TableHeadleft"/>
            </w:pPr>
            <w:r>
              <w:t>Procedures</w:t>
            </w:r>
          </w:p>
        </w:tc>
      </w:tr>
      <w:tr w:rsidR="00A73E8F" w14:paraId="7FAB4E21" w14:textId="77777777" w:rsidTr="00A41305">
        <w:tc>
          <w:tcPr>
            <w:tcW w:w="9360" w:type="dxa"/>
            <w:gridSpan w:val="3"/>
            <w:shd w:val="clear" w:color="auto" w:fill="0050AA"/>
          </w:tcPr>
          <w:p w14:paraId="0D6891BA" w14:textId="77777777" w:rsidR="00A73E8F" w:rsidRDefault="00A73E8F" w:rsidP="0001283F">
            <w:pPr>
              <w:pStyle w:val="TableHeadleft"/>
            </w:pPr>
            <w:r w:rsidRPr="00B63875">
              <w:t>Emergency Response/Accountability</w:t>
            </w:r>
          </w:p>
        </w:tc>
      </w:tr>
      <w:tr w:rsidR="00352578" w14:paraId="241369A7" w14:textId="77777777" w:rsidTr="00A41305">
        <w:tc>
          <w:tcPr>
            <w:tcW w:w="360" w:type="dxa"/>
          </w:tcPr>
          <w:p w14:paraId="69E145B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23C75E5" w14:textId="77777777" w:rsidR="001E7292" w:rsidRPr="00B63875" w:rsidRDefault="00352578" w:rsidP="0039793C">
            <w:pPr>
              <w:pStyle w:val="Tabletext"/>
            </w:pPr>
            <w:r w:rsidRPr="00B63875">
              <w:t>Review emergency phone number(s)</w:t>
            </w:r>
          </w:p>
        </w:tc>
        <w:tc>
          <w:tcPr>
            <w:tcW w:w="1620" w:type="dxa"/>
          </w:tcPr>
          <w:p w14:paraId="648381B2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2FDD58CA" w14:textId="77777777" w:rsidTr="00A41305">
        <w:tc>
          <w:tcPr>
            <w:tcW w:w="360" w:type="dxa"/>
          </w:tcPr>
          <w:p w14:paraId="17C8E9F0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1C34D7E" w14:textId="77777777" w:rsidR="00352578" w:rsidRPr="00B63875" w:rsidRDefault="00352578" w:rsidP="0039793C">
            <w:pPr>
              <w:pStyle w:val="Tabletext"/>
            </w:pPr>
            <w:r w:rsidRPr="00B63875">
              <w:t>Are existing emergency procedures adequate for project conditions and additional personnel load? Consider possibly:</w:t>
            </w:r>
          </w:p>
          <w:p w14:paraId="0C80A22F" w14:textId="77777777" w:rsidR="00352578" w:rsidRPr="00B63875" w:rsidRDefault="00352578" w:rsidP="00B1363E">
            <w:pPr>
              <w:pStyle w:val="TableBullet"/>
            </w:pPr>
            <w:r w:rsidRPr="00B63875">
              <w:t>Additional assembly points needed, etc.</w:t>
            </w:r>
          </w:p>
          <w:p w14:paraId="3DDA9C86" w14:textId="77777777" w:rsidR="00352578" w:rsidRPr="00B63875" w:rsidRDefault="00352578" w:rsidP="00B1363E">
            <w:pPr>
              <w:pStyle w:val="TableBullet"/>
            </w:pPr>
            <w:r w:rsidRPr="00B63875">
              <w:t xml:space="preserve">Spills, </w:t>
            </w:r>
            <w:r w:rsidR="00B63875">
              <w:t>f</w:t>
            </w:r>
            <w:r w:rsidRPr="00B63875">
              <w:t xml:space="preserve">ires, </w:t>
            </w:r>
            <w:r w:rsidR="00B63875">
              <w:t>f</w:t>
            </w:r>
            <w:r w:rsidRPr="00B63875">
              <w:t>reeze, etc.</w:t>
            </w:r>
          </w:p>
        </w:tc>
        <w:tc>
          <w:tcPr>
            <w:tcW w:w="1620" w:type="dxa"/>
          </w:tcPr>
          <w:p w14:paraId="06B3840B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6AAB4634" w14:textId="77777777" w:rsidTr="00A41305">
        <w:tc>
          <w:tcPr>
            <w:tcW w:w="360" w:type="dxa"/>
          </w:tcPr>
          <w:p w14:paraId="59A3F919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02982B5F" w14:textId="77777777" w:rsidR="001E7292" w:rsidRPr="00B63875" w:rsidRDefault="00352578" w:rsidP="0039793C">
            <w:pPr>
              <w:pStyle w:val="Tabletext"/>
            </w:pPr>
            <w:r w:rsidRPr="00B63875">
              <w:t>Are available safety showers and eye wash facilities suff</w:t>
            </w:r>
            <w:r w:rsidR="00B63875">
              <w:t>icient? Location?</w:t>
            </w:r>
          </w:p>
        </w:tc>
        <w:tc>
          <w:tcPr>
            <w:tcW w:w="1620" w:type="dxa"/>
          </w:tcPr>
          <w:p w14:paraId="22C49595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2AF74F65" w14:textId="77777777" w:rsidTr="00A41305">
        <w:tc>
          <w:tcPr>
            <w:tcW w:w="360" w:type="dxa"/>
          </w:tcPr>
          <w:p w14:paraId="47B117E6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6FEEB8AE" w14:textId="77777777" w:rsidR="001E7292" w:rsidRPr="00B63875" w:rsidRDefault="00352578" w:rsidP="0039793C">
            <w:pPr>
              <w:pStyle w:val="Tabletext"/>
            </w:pPr>
            <w:r w:rsidRPr="00B63875">
              <w:t>Process in place for account</w:t>
            </w:r>
            <w:r w:rsidR="00B63875">
              <w:t>ing for personnel in emergency?</w:t>
            </w:r>
          </w:p>
        </w:tc>
        <w:tc>
          <w:tcPr>
            <w:tcW w:w="1620" w:type="dxa"/>
          </w:tcPr>
          <w:p w14:paraId="342FDB28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A73E8F" w14:paraId="5C427C73" w14:textId="77777777" w:rsidTr="00A41305">
        <w:tc>
          <w:tcPr>
            <w:tcW w:w="9360" w:type="dxa"/>
            <w:gridSpan w:val="3"/>
            <w:shd w:val="clear" w:color="auto" w:fill="0050AA"/>
          </w:tcPr>
          <w:p w14:paraId="6CADA291" w14:textId="77777777" w:rsidR="00A73E8F" w:rsidRDefault="00A73E8F" w:rsidP="0001283F">
            <w:pPr>
              <w:pStyle w:val="TableHeadleft"/>
            </w:pPr>
            <w:r w:rsidRPr="00B63875">
              <w:t>Injury/Illness</w:t>
            </w:r>
          </w:p>
        </w:tc>
      </w:tr>
      <w:tr w:rsidR="00352578" w14:paraId="73B06F5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DAD37A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93C960C" w14:textId="77777777" w:rsidR="001E7292" w:rsidRPr="00B63875" w:rsidRDefault="00352578" w:rsidP="0039793C">
            <w:pPr>
              <w:pStyle w:val="Tabletext"/>
            </w:pPr>
            <w:r w:rsidRPr="00B63875">
              <w:t>Review incident reporting/communicat</w:t>
            </w:r>
            <w:r w:rsidR="00B63875">
              <w:t>ion requirement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45533C9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4AB1F3E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2AD890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66F5CCF" w14:textId="77777777" w:rsidR="001E7292" w:rsidRPr="00B63875" w:rsidRDefault="00352578" w:rsidP="0039793C">
            <w:pPr>
              <w:pStyle w:val="Tabletext"/>
            </w:pPr>
            <w:r w:rsidRPr="00B63875">
              <w:t>Determin</w:t>
            </w:r>
            <w:r w:rsidR="00C254BF">
              <w:t>e</w:t>
            </w:r>
            <w:r w:rsidR="00B63875">
              <w:t xml:space="preserve"> medical facility for treating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9486E07" w14:textId="77777777" w:rsidR="00352578" w:rsidRPr="00B63875" w:rsidRDefault="00352578" w:rsidP="0039793C">
            <w:pPr>
              <w:pStyle w:val="Tabletext"/>
            </w:pPr>
            <w:r w:rsidRPr="00B63875">
              <w:t xml:space="preserve">Yes   No   </w:t>
            </w:r>
            <w:r w:rsidR="00FA692D">
              <w:t>N/A</w:t>
            </w:r>
          </w:p>
        </w:tc>
      </w:tr>
      <w:tr w:rsidR="00352578" w14:paraId="39BCD292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7E704A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4AAD17C" w14:textId="77777777" w:rsidR="001E7292" w:rsidRPr="00C254BF" w:rsidRDefault="00352578" w:rsidP="0039793C">
            <w:pPr>
              <w:pStyle w:val="Tabletext"/>
            </w:pPr>
            <w:r w:rsidRPr="00C254BF">
              <w:t>Pref</w:t>
            </w:r>
            <w:r w:rsidR="00584685">
              <w:t>erred outside medical facility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8337930" w14:textId="77777777" w:rsidR="00352578" w:rsidRPr="00C254BF" w:rsidRDefault="00352578" w:rsidP="0039793C">
            <w:pPr>
              <w:pStyle w:val="Tabletext"/>
            </w:pPr>
            <w:r w:rsidRPr="00C254BF">
              <w:t xml:space="preserve">Yes   No   </w:t>
            </w:r>
            <w:r w:rsidR="00FA692D">
              <w:t>N/A</w:t>
            </w:r>
          </w:p>
        </w:tc>
      </w:tr>
      <w:tr w:rsidR="00352578" w14:paraId="57DCEA9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BE7045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89EDE52" w14:textId="77777777" w:rsidR="001E7292" w:rsidRPr="00C254BF" w:rsidRDefault="00352578" w:rsidP="0039793C">
            <w:pPr>
              <w:pStyle w:val="Tabletext"/>
            </w:pPr>
            <w:r w:rsidRPr="00C254BF">
              <w:t>Review use o</w:t>
            </w:r>
            <w:bookmarkStart w:id="40" w:name="_Hlt25662250"/>
            <w:bookmarkEnd w:id="40"/>
            <w:r w:rsidRPr="00C254BF">
              <w:t>f</w:t>
            </w:r>
            <w:r w:rsidR="00036216">
              <w:t xml:space="preserve"> </w:t>
            </w:r>
            <w:r w:rsidRPr="00C254BF">
              <w:t xml:space="preserve"> </w:t>
            </w:r>
            <w:r w:rsidR="00B14483"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41" w:name="Text47"/>
            <w:r w:rsidR="00036216">
              <w:instrText xml:space="preserve"> FORMTEXT </w:instrText>
            </w:r>
            <w:r w:rsidR="00B14483">
              <w:fldChar w:fldCharType="separate"/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B14483">
              <w:fldChar w:fldCharType="end"/>
            </w:r>
            <w:bookmarkEnd w:id="41"/>
            <w:r w:rsidRPr="00C254BF">
              <w:t xml:space="preserve"> </w:t>
            </w:r>
            <w:r w:rsidR="00584685">
              <w:t>m</w:t>
            </w:r>
            <w:r w:rsidR="00C254BF">
              <w:t xml:space="preserve">edical facility (if onsite)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1C3994C" w14:textId="77777777" w:rsidR="00352578" w:rsidRPr="00C254BF" w:rsidRDefault="00352578" w:rsidP="0039793C">
            <w:pPr>
              <w:pStyle w:val="Tabletext"/>
            </w:pPr>
            <w:r w:rsidRPr="00C254BF">
              <w:t xml:space="preserve">Yes   No   </w:t>
            </w:r>
            <w:r w:rsidR="00FA692D">
              <w:t>N/A</w:t>
            </w:r>
          </w:p>
        </w:tc>
      </w:tr>
      <w:tr w:rsidR="00352578" w14:paraId="5A77486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11FEDC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0F2E0F6" w14:textId="77777777" w:rsidR="001E7292" w:rsidRPr="00C254BF" w:rsidRDefault="00352578" w:rsidP="0039793C">
            <w:pPr>
              <w:pStyle w:val="Tabletext"/>
            </w:pPr>
            <w:r w:rsidRPr="00C254BF">
              <w:t>Review contractor proc</w:t>
            </w:r>
            <w:r w:rsidR="00C254BF">
              <w:t>ess for treating minor injurie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0AD1124" w14:textId="77777777" w:rsidR="00352578" w:rsidRPr="00C254BF" w:rsidRDefault="00352578" w:rsidP="0039793C">
            <w:pPr>
              <w:pStyle w:val="Tabletext"/>
            </w:pPr>
            <w:r w:rsidRPr="00C254BF">
              <w:t xml:space="preserve">Yes   No   </w:t>
            </w:r>
            <w:r w:rsidR="00FA692D">
              <w:t>N/A</w:t>
            </w:r>
          </w:p>
        </w:tc>
      </w:tr>
      <w:tr w:rsidR="00352578" w14:paraId="56638CC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D21655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539B735" w14:textId="77777777" w:rsidR="00352578" w:rsidRPr="00C254BF" w:rsidRDefault="00352578" w:rsidP="0039793C">
            <w:pPr>
              <w:pStyle w:val="Tabletext"/>
            </w:pPr>
            <w:r w:rsidRPr="00C254BF">
              <w:t xml:space="preserve">If </w:t>
            </w:r>
            <w:r w:rsidR="00584685">
              <w:t>first aid to be administered on</w:t>
            </w:r>
            <w:r w:rsidR="00781AAA">
              <w:t xml:space="preserve"> </w:t>
            </w:r>
            <w:r w:rsidRPr="00C254BF">
              <w:t>site by contract personnel</w:t>
            </w:r>
            <w:r w:rsidR="00584685">
              <w:t>:</w:t>
            </w:r>
          </w:p>
          <w:p w14:paraId="42366F14" w14:textId="77777777" w:rsidR="00352578" w:rsidRPr="00C254BF" w:rsidRDefault="00584685" w:rsidP="00B1363E">
            <w:pPr>
              <w:pStyle w:val="TableBullet"/>
            </w:pPr>
            <w:r>
              <w:t>Determine the p</w:t>
            </w:r>
            <w:r w:rsidR="00352578" w:rsidRPr="00C254BF">
              <w:t>ersons trained in first aid and applicable regulations</w:t>
            </w:r>
          </w:p>
          <w:p w14:paraId="3D5031CD" w14:textId="77777777" w:rsidR="00352578" w:rsidRPr="00C254BF" w:rsidRDefault="00352578" w:rsidP="00B1363E">
            <w:pPr>
              <w:pStyle w:val="TableBullet"/>
            </w:pPr>
            <w:r w:rsidRPr="00C254BF">
              <w:t>Review disposal of medical wast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8934FA7" w14:textId="77777777" w:rsidR="00352578" w:rsidRPr="00C254BF" w:rsidRDefault="00352578" w:rsidP="0039793C">
            <w:pPr>
              <w:pStyle w:val="Tabletext"/>
            </w:pPr>
            <w:r w:rsidRPr="00C254BF">
              <w:t xml:space="preserve">Yes   No   </w:t>
            </w:r>
            <w:r w:rsidR="00FA692D">
              <w:t>N/A</w:t>
            </w:r>
          </w:p>
        </w:tc>
      </w:tr>
      <w:tr w:rsidR="00352578" w14:paraId="44AD529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41BFF8A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1271DCA" w14:textId="77777777" w:rsidR="001E7292" w:rsidRPr="00C254BF" w:rsidRDefault="00352578" w:rsidP="0039793C">
            <w:pPr>
              <w:pStyle w:val="Tabletext"/>
            </w:pPr>
            <w:r w:rsidRPr="00C254BF">
              <w:t>Review investigat</w:t>
            </w:r>
            <w:r w:rsidR="00C254BF">
              <w:t>ion requirement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4AE7AE4" w14:textId="77777777" w:rsidR="00352578" w:rsidRPr="00C254BF" w:rsidRDefault="00352578" w:rsidP="0039793C">
            <w:pPr>
              <w:pStyle w:val="Tabletext"/>
            </w:pPr>
            <w:r w:rsidRPr="00C254BF">
              <w:t xml:space="preserve">Yes   No   </w:t>
            </w:r>
            <w:r w:rsidR="00FA692D">
              <w:t>N/A</w:t>
            </w:r>
          </w:p>
        </w:tc>
      </w:tr>
      <w:tr w:rsidR="00352578" w14:paraId="35455E7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847823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A5C4E40" w14:textId="77777777" w:rsidR="001E7292" w:rsidRPr="00584685" w:rsidRDefault="00352578" w:rsidP="0039793C">
            <w:pPr>
              <w:pStyle w:val="Tabletext"/>
            </w:pPr>
            <w:r w:rsidRPr="00584685">
              <w:t>R</w:t>
            </w:r>
            <w:r w:rsidR="00DC7BCA">
              <w:t>eview case management practic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232E343" w14:textId="77777777" w:rsidR="00352578" w:rsidRPr="00584685" w:rsidRDefault="00352578" w:rsidP="0039793C">
            <w:pPr>
              <w:pStyle w:val="Tabletext"/>
            </w:pPr>
            <w:r w:rsidRPr="00584685">
              <w:t xml:space="preserve">Yes   No   </w:t>
            </w:r>
            <w:r w:rsidR="00FA692D">
              <w:t>N/A</w:t>
            </w:r>
          </w:p>
        </w:tc>
      </w:tr>
      <w:tr w:rsidR="00352578" w14:paraId="7608457C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1463FB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F064D2E" w14:textId="77777777" w:rsidR="001E7292" w:rsidRPr="00584685" w:rsidRDefault="00352578" w:rsidP="0039793C">
            <w:pPr>
              <w:pStyle w:val="Tabletext"/>
            </w:pPr>
            <w:r w:rsidRPr="00584685">
              <w:t>Work hour collectio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FCBBC6B" w14:textId="77777777" w:rsidR="00352578" w:rsidRPr="00584685" w:rsidRDefault="00352578" w:rsidP="0039793C">
            <w:pPr>
              <w:pStyle w:val="Tabletext"/>
            </w:pPr>
            <w:r w:rsidRPr="00584685">
              <w:t xml:space="preserve">Yes   No   </w:t>
            </w:r>
            <w:r w:rsidR="00FA692D">
              <w:t>N/A</w:t>
            </w:r>
          </w:p>
        </w:tc>
      </w:tr>
      <w:tr w:rsidR="00876958" w14:paraId="6828367A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365EA68D" w14:textId="77777777" w:rsidR="00876958" w:rsidRDefault="00876958" w:rsidP="0001283F">
            <w:pPr>
              <w:pStyle w:val="TableHeadleft"/>
            </w:pPr>
            <w:r>
              <w:t>Project Inspection/Housekeeping</w:t>
            </w:r>
          </w:p>
        </w:tc>
      </w:tr>
      <w:tr w:rsidR="00352578" w14:paraId="1CCCC140" w14:textId="77777777" w:rsidTr="00A41305">
        <w:tc>
          <w:tcPr>
            <w:tcW w:w="360" w:type="dxa"/>
          </w:tcPr>
          <w:p w14:paraId="69BEDC8E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5A20258D" w14:textId="77777777" w:rsidR="00352578" w:rsidRPr="00876958" w:rsidRDefault="00352578" w:rsidP="00DC7BCA">
            <w:pPr>
              <w:pStyle w:val="Tabletext"/>
            </w:pPr>
            <w:r w:rsidRPr="00876958">
              <w:t>Expectations for housekeeping</w:t>
            </w:r>
          </w:p>
        </w:tc>
        <w:tc>
          <w:tcPr>
            <w:tcW w:w="1620" w:type="dxa"/>
          </w:tcPr>
          <w:p w14:paraId="1E4D76A1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299A797F" w14:textId="77777777" w:rsidTr="00A41305">
        <w:tc>
          <w:tcPr>
            <w:tcW w:w="360" w:type="dxa"/>
          </w:tcPr>
          <w:p w14:paraId="761E8804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0C550482" w14:textId="77777777" w:rsidR="00352578" w:rsidRPr="00876958" w:rsidRDefault="00352578" w:rsidP="00DC7BCA">
            <w:pPr>
              <w:pStyle w:val="Tabletext"/>
            </w:pPr>
            <w:r w:rsidRPr="00876958">
              <w:t>Job-site inspected by contractor</w:t>
            </w:r>
            <w:r w:rsidR="00876958">
              <w:t>/</w:t>
            </w:r>
            <w:r w:rsidRPr="00876958">
              <w:t>persons responsible for safe job completion?</w:t>
            </w:r>
          </w:p>
        </w:tc>
        <w:tc>
          <w:tcPr>
            <w:tcW w:w="1620" w:type="dxa"/>
          </w:tcPr>
          <w:p w14:paraId="349A96DD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3B3B7A6E" w14:textId="77777777" w:rsidTr="00A41305">
        <w:tc>
          <w:tcPr>
            <w:tcW w:w="360" w:type="dxa"/>
          </w:tcPr>
          <w:p w14:paraId="2633D57B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2D918915" w14:textId="77777777" w:rsidR="00352578" w:rsidRPr="00876958" w:rsidRDefault="00352578" w:rsidP="00DC7BCA">
            <w:pPr>
              <w:pStyle w:val="Tabletext"/>
            </w:pPr>
            <w:r w:rsidRPr="00876958">
              <w:t>Additional trash containers brought in and properly labeled?</w:t>
            </w:r>
          </w:p>
        </w:tc>
        <w:tc>
          <w:tcPr>
            <w:tcW w:w="1620" w:type="dxa"/>
          </w:tcPr>
          <w:p w14:paraId="4344A35A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05CEFF08" w14:textId="77777777" w:rsidTr="00A41305">
        <w:tc>
          <w:tcPr>
            <w:tcW w:w="360" w:type="dxa"/>
          </w:tcPr>
          <w:p w14:paraId="73D4936B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3D285852" w14:textId="77777777" w:rsidR="00886AA1" w:rsidRDefault="00886AA1" w:rsidP="002B4CBD">
            <w:pPr>
              <w:pStyle w:val="Tabletext"/>
            </w:pPr>
            <w:r>
              <w:t>Review waste disposal plan</w:t>
            </w:r>
            <w:r w:rsidR="002B4CBD">
              <w:t>:</w:t>
            </w:r>
          </w:p>
          <w:p w14:paraId="4FD123B8" w14:textId="77777777" w:rsidR="00352578" w:rsidRPr="00876958" w:rsidRDefault="00352578" w:rsidP="00B1363E">
            <w:pPr>
              <w:pStyle w:val="TableBullet"/>
            </w:pPr>
            <w:r w:rsidRPr="00876958">
              <w:t>Disposal plans in place for other wastes?</w:t>
            </w:r>
          </w:p>
          <w:p w14:paraId="25543332" w14:textId="77777777" w:rsidR="00352578" w:rsidRPr="00876958" w:rsidRDefault="00352578" w:rsidP="00B1363E">
            <w:pPr>
              <w:pStyle w:val="TableBullet"/>
            </w:pPr>
            <w:r w:rsidRPr="00876958">
              <w:t>Plant has adequate waste containers available?</w:t>
            </w:r>
          </w:p>
          <w:p w14:paraId="2A3CC77A" w14:textId="77777777" w:rsidR="00352578" w:rsidRPr="00876958" w:rsidRDefault="00352578" w:rsidP="00B1363E">
            <w:pPr>
              <w:pStyle w:val="TableBullet"/>
            </w:pPr>
            <w:r w:rsidRPr="00876958">
              <w:t xml:space="preserve">Contact for waste issues </w:t>
            </w:r>
          </w:p>
          <w:p w14:paraId="78BD63A4" w14:textId="77777777" w:rsidR="00352578" w:rsidRPr="00876958" w:rsidRDefault="00352578" w:rsidP="00B1363E">
            <w:pPr>
              <w:pStyle w:val="TableBullet"/>
            </w:pPr>
            <w:r w:rsidRPr="00876958">
              <w:lastRenderedPageBreak/>
              <w:t>Containers must be properly closed, sealed, labeled, and moved to waste storage area</w:t>
            </w:r>
          </w:p>
        </w:tc>
        <w:tc>
          <w:tcPr>
            <w:tcW w:w="1620" w:type="dxa"/>
          </w:tcPr>
          <w:p w14:paraId="14A47FFE" w14:textId="77777777" w:rsidR="00352578" w:rsidRPr="00876958" w:rsidRDefault="00352578" w:rsidP="00DC7BCA">
            <w:pPr>
              <w:pStyle w:val="Tabletext"/>
            </w:pPr>
            <w:r w:rsidRPr="00876958">
              <w:lastRenderedPageBreak/>
              <w:t xml:space="preserve">Yes   No   </w:t>
            </w:r>
            <w:r w:rsidR="00FA692D">
              <w:t>N/A</w:t>
            </w:r>
          </w:p>
        </w:tc>
      </w:tr>
      <w:tr w:rsidR="00352578" w14:paraId="53960D9C" w14:textId="77777777" w:rsidTr="00A41305">
        <w:tc>
          <w:tcPr>
            <w:tcW w:w="360" w:type="dxa"/>
          </w:tcPr>
          <w:p w14:paraId="711A7B85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20017E33" w14:textId="77777777" w:rsidR="00352578" w:rsidRPr="00876958" w:rsidRDefault="00352578" w:rsidP="00DC7BCA">
            <w:pPr>
              <w:pStyle w:val="Tabletext"/>
            </w:pPr>
            <w:r w:rsidRPr="00876958">
              <w:t>Minimum housekeeping requirements established and communicated?</w:t>
            </w:r>
          </w:p>
          <w:p w14:paraId="74533F1E" w14:textId="77777777" w:rsidR="00352578" w:rsidRPr="00876958" w:rsidRDefault="00352578" w:rsidP="00B1363E">
            <w:pPr>
              <w:pStyle w:val="TableBullet"/>
            </w:pPr>
            <w:r w:rsidRPr="00876958">
              <w:t>Hoses</w:t>
            </w:r>
            <w:r w:rsidR="00876958">
              <w:t>,</w:t>
            </w:r>
            <w:r w:rsidRPr="00876958">
              <w:t xml:space="preserve"> rolled</w:t>
            </w:r>
            <w:r w:rsidR="009D0CDC">
              <w:t>,</w:t>
            </w:r>
            <w:r w:rsidRPr="00876958">
              <w:t xml:space="preserve"> if not in use, </w:t>
            </w:r>
            <w:r w:rsidR="00876958">
              <w:t>c</w:t>
            </w:r>
            <w:r w:rsidRPr="00876958">
              <w:t>ords</w:t>
            </w:r>
            <w:r w:rsidR="00876958">
              <w:t>,</w:t>
            </w:r>
            <w:r w:rsidRPr="00876958">
              <w:t xml:space="preserve"> etc. out of traffic lanes?</w:t>
            </w:r>
          </w:p>
          <w:p w14:paraId="38A964E0" w14:textId="77777777" w:rsidR="00352578" w:rsidRPr="00876958" w:rsidRDefault="00352578" w:rsidP="00B1363E">
            <w:pPr>
              <w:pStyle w:val="TableBullet"/>
            </w:pPr>
            <w:r w:rsidRPr="00876958">
              <w:t>Barricade tape maintained while job in progress but removed as job completed?</w:t>
            </w:r>
          </w:p>
          <w:p w14:paraId="558FAC55" w14:textId="77777777" w:rsidR="00352578" w:rsidRPr="00876958" w:rsidRDefault="00352578" w:rsidP="00B1363E">
            <w:pPr>
              <w:pStyle w:val="TableBullet"/>
            </w:pPr>
            <w:r w:rsidRPr="00876958">
              <w:t>Nails</w:t>
            </w:r>
            <w:r w:rsidR="009D0CDC">
              <w:t>,</w:t>
            </w:r>
            <w:r w:rsidRPr="00876958">
              <w:t xml:space="preserve"> etc.</w:t>
            </w:r>
            <w:r w:rsidR="009D0CDC">
              <w:t>,</w:t>
            </w:r>
            <w:r w:rsidRPr="00876958">
              <w:t xml:space="preserve"> bent or removed from boards?</w:t>
            </w:r>
          </w:p>
        </w:tc>
        <w:tc>
          <w:tcPr>
            <w:tcW w:w="1620" w:type="dxa"/>
          </w:tcPr>
          <w:p w14:paraId="03D3133F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555F3DD8" w14:textId="77777777" w:rsidTr="00A41305">
        <w:tc>
          <w:tcPr>
            <w:tcW w:w="360" w:type="dxa"/>
          </w:tcPr>
          <w:p w14:paraId="3E94FC94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74AA8A9C" w14:textId="77777777" w:rsidR="00352578" w:rsidRPr="00876958" w:rsidRDefault="00352578" w:rsidP="00DC7BCA">
            <w:pPr>
              <w:pStyle w:val="Tabletext"/>
            </w:pPr>
            <w:r w:rsidRPr="00876958">
              <w:t xml:space="preserve">Time allowed for housekeeping? </w:t>
            </w:r>
          </w:p>
        </w:tc>
        <w:tc>
          <w:tcPr>
            <w:tcW w:w="1620" w:type="dxa"/>
          </w:tcPr>
          <w:p w14:paraId="4D948280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3777FE96" w14:textId="77777777" w:rsidTr="00A41305">
        <w:tc>
          <w:tcPr>
            <w:tcW w:w="360" w:type="dxa"/>
          </w:tcPr>
          <w:p w14:paraId="41D45D09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0B020CBF" w14:textId="77777777" w:rsidR="00352578" w:rsidRPr="00876958" w:rsidRDefault="00352578" w:rsidP="00DC7BCA">
            <w:pPr>
              <w:pStyle w:val="Tabletext"/>
            </w:pPr>
            <w:r w:rsidRPr="00876958">
              <w:t>Areas of possible congestion identified and plan to minimize?</w:t>
            </w:r>
          </w:p>
        </w:tc>
        <w:tc>
          <w:tcPr>
            <w:tcW w:w="1620" w:type="dxa"/>
          </w:tcPr>
          <w:p w14:paraId="68AFB322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62660945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16E952A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A5D2979" w14:textId="77777777" w:rsidR="00352578" w:rsidRPr="00876958" w:rsidRDefault="00352578" w:rsidP="00DC7BCA">
            <w:pPr>
              <w:pStyle w:val="Tabletext"/>
            </w:pPr>
            <w:r w:rsidRPr="00876958">
              <w:t>Plans to minimize tripping hazards across walkways/aisles/ladders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30CF028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876958" w14:paraId="314D3927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F7E74A1" w14:textId="77777777" w:rsidR="00876958" w:rsidRDefault="00876958" w:rsidP="0001283F">
            <w:pPr>
              <w:pStyle w:val="TableHeadleft"/>
            </w:pPr>
            <w:r>
              <w:t>Management of Change (MOC)</w:t>
            </w:r>
          </w:p>
        </w:tc>
      </w:tr>
      <w:tr w:rsidR="00352578" w:rsidRPr="00CB6C2D" w14:paraId="04375BA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A965FF6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5EC558D" w14:textId="77777777" w:rsidR="00352578" w:rsidRPr="00876958" w:rsidRDefault="00352578" w:rsidP="00DC7BCA">
            <w:pPr>
              <w:pStyle w:val="Tabletext"/>
            </w:pPr>
            <w:r w:rsidRPr="00876958">
              <w:t>M</w:t>
            </w:r>
            <w:r w:rsidR="00876958">
              <w:t>OC</w:t>
            </w:r>
            <w:r w:rsidRPr="00876958">
              <w:t xml:space="preserve"> documentation completed for all jobs which will result in changes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69B05BA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:rsidRPr="00CB6C2D" w14:paraId="1BEF972B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AC40084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C54A28B" w14:textId="77777777" w:rsidR="00352578" w:rsidRPr="00876958" w:rsidRDefault="00876958" w:rsidP="00DC7BCA">
            <w:pPr>
              <w:pStyle w:val="Tabletext"/>
            </w:pPr>
            <w:r>
              <w:t>Method to communicate to all a</w:t>
            </w:r>
            <w:r w:rsidR="00352578" w:rsidRPr="00876958">
              <w:t>ffected individuals</w:t>
            </w:r>
            <w:r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5EC7920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:rsidRPr="00CB6C2D" w14:paraId="64D2469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1871E98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7AD7C1E" w14:textId="77777777" w:rsidR="00352578" w:rsidRPr="00876958" w:rsidRDefault="00352578" w:rsidP="00DC7BCA">
            <w:pPr>
              <w:pStyle w:val="Tabletext"/>
            </w:pPr>
            <w:r w:rsidRPr="00876958">
              <w:t>Method to document changes that have been implemented</w:t>
            </w:r>
            <w:r w:rsidR="00876958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57F6F00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876958" w14:paraId="7FFBC711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1EBD949" w14:textId="77777777" w:rsidR="00876958" w:rsidRDefault="00876958" w:rsidP="0001283F">
            <w:pPr>
              <w:pStyle w:val="TableHeadleft"/>
            </w:pPr>
            <w:r>
              <w:t>Medical Surveillance</w:t>
            </w:r>
          </w:p>
        </w:tc>
      </w:tr>
      <w:tr w:rsidR="00352578" w14:paraId="2AC8230E" w14:textId="77777777" w:rsidTr="00A41305">
        <w:tc>
          <w:tcPr>
            <w:tcW w:w="360" w:type="dxa"/>
          </w:tcPr>
          <w:p w14:paraId="7910D99F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1679B21C" w14:textId="77777777" w:rsidR="00352578" w:rsidRPr="00876958" w:rsidRDefault="00352578" w:rsidP="00DC7BCA">
            <w:pPr>
              <w:pStyle w:val="Tabletext"/>
            </w:pPr>
            <w:r w:rsidRPr="00876958">
              <w:t>Are their chemicals involved that will require individuals to be in a medical surveillance program</w:t>
            </w:r>
            <w:r w:rsidR="00627340">
              <w:t>?</w:t>
            </w:r>
          </w:p>
          <w:p w14:paraId="55B28DB3" w14:textId="77777777" w:rsidR="00352578" w:rsidRPr="00876958" w:rsidRDefault="00352578" w:rsidP="00DC7BCA">
            <w:pPr>
              <w:pStyle w:val="Tabletext"/>
            </w:pPr>
            <w:r w:rsidRPr="00876958">
              <w:t>List:</w:t>
            </w:r>
            <w:r w:rsidR="00036216">
              <w:t xml:space="preserve"> </w:t>
            </w:r>
            <w:r w:rsidR="00B14483"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42" w:name="Text48"/>
            <w:r w:rsidR="00036216">
              <w:instrText xml:space="preserve"> FORMTEXT </w:instrText>
            </w:r>
            <w:r w:rsidR="00B14483">
              <w:fldChar w:fldCharType="separate"/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B14483">
              <w:fldChar w:fldCharType="end"/>
            </w:r>
            <w:bookmarkEnd w:id="42"/>
          </w:p>
        </w:tc>
        <w:tc>
          <w:tcPr>
            <w:tcW w:w="1620" w:type="dxa"/>
          </w:tcPr>
          <w:p w14:paraId="3DF2E857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081C6B72" w14:textId="77777777" w:rsidTr="00A41305">
        <w:tc>
          <w:tcPr>
            <w:tcW w:w="360" w:type="dxa"/>
          </w:tcPr>
          <w:p w14:paraId="5AF59492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1A517FA1" w14:textId="77777777" w:rsidR="00352578" w:rsidRPr="00876958" w:rsidRDefault="00352578" w:rsidP="00DC7BCA">
            <w:pPr>
              <w:pStyle w:val="Tabletext"/>
            </w:pPr>
            <w:r w:rsidRPr="00876958">
              <w:t>Who will coordinate the physicals and monitoring</w:t>
            </w:r>
            <w:r w:rsidR="00627340">
              <w:t>?</w:t>
            </w:r>
          </w:p>
        </w:tc>
        <w:tc>
          <w:tcPr>
            <w:tcW w:w="1620" w:type="dxa"/>
          </w:tcPr>
          <w:p w14:paraId="439A0E1E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352578" w14:paraId="7A93BDC2" w14:textId="77777777" w:rsidTr="00A41305">
        <w:tc>
          <w:tcPr>
            <w:tcW w:w="360" w:type="dxa"/>
          </w:tcPr>
          <w:p w14:paraId="4552A006" w14:textId="77777777" w:rsidR="00352578" w:rsidRPr="00CB6C2D" w:rsidRDefault="00352578" w:rsidP="00CB6C2D">
            <w:pPr>
              <w:spacing w:before="120" w:after="120"/>
              <w:rPr>
                <w:sz w:val="22"/>
              </w:rPr>
            </w:pPr>
          </w:p>
        </w:tc>
        <w:tc>
          <w:tcPr>
            <w:tcW w:w="7380" w:type="dxa"/>
          </w:tcPr>
          <w:p w14:paraId="0DD1D515" w14:textId="77777777" w:rsidR="00352578" w:rsidRPr="00876958" w:rsidRDefault="00352578" w:rsidP="00DC7BCA">
            <w:pPr>
              <w:pStyle w:val="Tabletext"/>
            </w:pPr>
            <w:r w:rsidRPr="00876958">
              <w:t>Where will documentation be kept</w:t>
            </w:r>
            <w:r w:rsidR="00627340">
              <w:t>?</w:t>
            </w:r>
          </w:p>
        </w:tc>
        <w:tc>
          <w:tcPr>
            <w:tcW w:w="1620" w:type="dxa"/>
          </w:tcPr>
          <w:p w14:paraId="45E8445F" w14:textId="77777777" w:rsidR="00352578" w:rsidRPr="00876958" w:rsidRDefault="00352578" w:rsidP="00DC7BCA">
            <w:pPr>
              <w:pStyle w:val="Tabletext"/>
            </w:pPr>
            <w:r w:rsidRPr="00876958">
              <w:t xml:space="preserve">Yes   No   </w:t>
            </w:r>
            <w:r w:rsidR="00FA692D">
              <w:t>N/A</w:t>
            </w:r>
          </w:p>
        </w:tc>
      </w:tr>
      <w:tr w:rsidR="00D62990" w14:paraId="0D33620F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10E3C619" w14:textId="77777777" w:rsidR="00D62990" w:rsidRDefault="00D62990" w:rsidP="0001283F">
            <w:pPr>
              <w:pStyle w:val="TableHeadleft"/>
            </w:pPr>
            <w:r>
              <w:t>Standards/Rules</w:t>
            </w:r>
          </w:p>
        </w:tc>
      </w:tr>
      <w:tr w:rsidR="00D62990" w14:paraId="14A635F8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07459D0A" w14:textId="77777777" w:rsidR="00D62990" w:rsidRDefault="00D62990" w:rsidP="0001283F">
            <w:pPr>
              <w:pStyle w:val="TableHeadleft"/>
            </w:pPr>
            <w:r>
              <w:t>General</w:t>
            </w:r>
          </w:p>
        </w:tc>
      </w:tr>
      <w:tr w:rsidR="00352578" w14:paraId="7035A94C" w14:textId="77777777" w:rsidTr="00A41305">
        <w:tc>
          <w:tcPr>
            <w:tcW w:w="360" w:type="dxa"/>
          </w:tcPr>
          <w:p w14:paraId="47711A7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9107FD3" w14:textId="77777777" w:rsidR="00352578" w:rsidRPr="00943D26" w:rsidRDefault="00352578" w:rsidP="00DC7BCA">
            <w:pPr>
              <w:pStyle w:val="Tabletext"/>
            </w:pPr>
            <w:r w:rsidRPr="00943D26">
              <w:t xml:space="preserve">Prime contractor provided with </w:t>
            </w:r>
            <w:r w:rsidR="00943D26">
              <w:t xml:space="preserve">a </w:t>
            </w:r>
            <w:r w:rsidRPr="00943D26">
              <w:t xml:space="preserve">copy of the </w:t>
            </w:r>
            <w:r w:rsidR="001744B7">
              <w:t>c</w:t>
            </w:r>
            <w:r w:rsidRPr="00943D26">
              <w:t xml:space="preserve">ontractor </w:t>
            </w:r>
            <w:r w:rsidR="001744B7">
              <w:t>a</w:t>
            </w:r>
            <w:r w:rsidRPr="00943D26">
              <w:t xml:space="preserve">dministrative </w:t>
            </w:r>
            <w:r w:rsidR="001744B7">
              <w:t>s</w:t>
            </w:r>
            <w:r w:rsidRPr="00943D26">
              <w:t xml:space="preserve">afety </w:t>
            </w:r>
            <w:r w:rsidR="001744B7">
              <w:t>m</w:t>
            </w:r>
            <w:r w:rsidRPr="00943D26">
              <w:t>anual?</w:t>
            </w:r>
          </w:p>
        </w:tc>
        <w:tc>
          <w:tcPr>
            <w:tcW w:w="1620" w:type="dxa"/>
          </w:tcPr>
          <w:p w14:paraId="69049785" w14:textId="77777777" w:rsidR="00352578" w:rsidRPr="00943D26" w:rsidRDefault="00352578" w:rsidP="00DC7BCA">
            <w:pPr>
              <w:pStyle w:val="Tabletext"/>
            </w:pPr>
            <w:r w:rsidRPr="00943D26">
              <w:t xml:space="preserve">Yes   No   </w:t>
            </w:r>
            <w:r w:rsidR="00FA692D">
              <w:t>N/A</w:t>
            </w:r>
          </w:p>
        </w:tc>
      </w:tr>
      <w:tr w:rsidR="00352578" w14:paraId="60C6CF5D" w14:textId="77777777" w:rsidTr="00A41305">
        <w:tc>
          <w:tcPr>
            <w:tcW w:w="360" w:type="dxa"/>
          </w:tcPr>
          <w:p w14:paraId="55ACBC9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CC1A50" w14:textId="77777777" w:rsidR="00352578" w:rsidRPr="00943D26" w:rsidRDefault="00352578" w:rsidP="00DC7BCA">
            <w:pPr>
              <w:pStyle w:val="Tabletext"/>
            </w:pPr>
            <w:r w:rsidRPr="00943D26">
              <w:t xml:space="preserve">Safety </w:t>
            </w:r>
            <w:r w:rsidR="00943D26">
              <w:t>s</w:t>
            </w:r>
            <w:r w:rsidRPr="00943D26">
              <w:t xml:space="preserve">tandards available for workers in </w:t>
            </w:r>
            <w:r w:rsidR="00943D26">
              <w:t xml:space="preserve">the </w:t>
            </w:r>
            <w:r w:rsidRPr="00943D26">
              <w:t>field</w:t>
            </w:r>
            <w:r w:rsidR="00943D26">
              <w:t>?</w:t>
            </w:r>
          </w:p>
          <w:p w14:paraId="571A5C02" w14:textId="77777777" w:rsidR="00352578" w:rsidRPr="00943D26" w:rsidRDefault="00352578" w:rsidP="00DC7BCA">
            <w:pPr>
              <w:pStyle w:val="Tabletext"/>
            </w:pPr>
            <w:r w:rsidRPr="00943D26">
              <w:t xml:space="preserve">Location of </w:t>
            </w:r>
            <w:r w:rsidR="00943D26">
              <w:t>f</w:t>
            </w:r>
            <w:r w:rsidRPr="00943D26">
              <w:t xml:space="preserve">ield </w:t>
            </w:r>
            <w:r w:rsidR="00943D26">
              <w:t>c</w:t>
            </w:r>
            <w:r w:rsidRPr="00943D26">
              <w:t xml:space="preserve">opy: </w:t>
            </w:r>
            <w:r w:rsidR="00B14483"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3" w:name="Text49"/>
            <w:r w:rsidR="00036216">
              <w:instrText xml:space="preserve"> FORMTEXT </w:instrText>
            </w:r>
            <w:r w:rsidR="00B14483">
              <w:fldChar w:fldCharType="separate"/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036216">
              <w:rPr>
                <w:noProof/>
              </w:rPr>
              <w:t> </w:t>
            </w:r>
            <w:r w:rsidR="00B14483">
              <w:fldChar w:fldCharType="end"/>
            </w:r>
            <w:bookmarkEnd w:id="43"/>
          </w:p>
        </w:tc>
        <w:tc>
          <w:tcPr>
            <w:tcW w:w="1620" w:type="dxa"/>
          </w:tcPr>
          <w:p w14:paraId="2948969D" w14:textId="77777777" w:rsidR="00352578" w:rsidRPr="00943D26" w:rsidRDefault="00352578" w:rsidP="00DC7BCA">
            <w:pPr>
              <w:pStyle w:val="Tabletext"/>
            </w:pPr>
            <w:r w:rsidRPr="00943D26">
              <w:t xml:space="preserve">Yes   No   </w:t>
            </w:r>
            <w:r w:rsidR="00FA692D">
              <w:t>N/A</w:t>
            </w:r>
          </w:p>
        </w:tc>
      </w:tr>
      <w:tr w:rsidR="00352578" w14:paraId="52B4B0BF" w14:textId="77777777" w:rsidTr="00A41305">
        <w:tc>
          <w:tcPr>
            <w:tcW w:w="360" w:type="dxa"/>
          </w:tcPr>
          <w:p w14:paraId="460E03D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2B54B62" w14:textId="77777777" w:rsidR="00352578" w:rsidRPr="00943D26" w:rsidRDefault="00352578" w:rsidP="00DC7BCA">
            <w:pPr>
              <w:pStyle w:val="Tabletext"/>
            </w:pPr>
            <w:r w:rsidRPr="00943D26">
              <w:t xml:space="preserve">Have variances been approved for all jobs which </w:t>
            </w:r>
            <w:r w:rsidR="00943D26">
              <w:t xml:space="preserve">do not </w:t>
            </w:r>
            <w:r w:rsidRPr="00943D26">
              <w:t xml:space="preserve">strictly adhere to applicable safety standards?  </w:t>
            </w:r>
          </w:p>
          <w:p w14:paraId="2019BC01" w14:textId="77777777" w:rsidR="00352578" w:rsidRPr="00943D26" w:rsidRDefault="00352578" w:rsidP="00DC7BCA">
            <w:pPr>
              <w:pStyle w:val="Tabletext"/>
            </w:pPr>
            <w:r w:rsidRPr="00943D26">
              <w:t>Review (here or in applicable subsection)</w:t>
            </w:r>
          </w:p>
        </w:tc>
        <w:tc>
          <w:tcPr>
            <w:tcW w:w="1620" w:type="dxa"/>
          </w:tcPr>
          <w:p w14:paraId="164E3E32" w14:textId="77777777" w:rsidR="00352578" w:rsidRPr="00943D26" w:rsidRDefault="00352578" w:rsidP="00DC7BCA">
            <w:pPr>
              <w:pStyle w:val="Tabletext"/>
            </w:pPr>
            <w:r w:rsidRPr="00943D26">
              <w:t xml:space="preserve">Yes   No   </w:t>
            </w:r>
            <w:r w:rsidR="00FA692D">
              <w:t>N/A</w:t>
            </w:r>
          </w:p>
        </w:tc>
      </w:tr>
      <w:tr w:rsidR="00943D26" w14:paraId="475AC2B3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8ED6C25" w14:textId="77777777" w:rsidR="00943D26" w:rsidRDefault="00943D26" w:rsidP="0001283F">
            <w:pPr>
              <w:pStyle w:val="TableHeadleft"/>
            </w:pPr>
            <w:r>
              <w:t>Personal Protective Equipment (PPE)</w:t>
            </w:r>
          </w:p>
        </w:tc>
      </w:tr>
      <w:tr w:rsidR="00352578" w14:paraId="3B55635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FEC1F3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076B184" w14:textId="77777777" w:rsidR="00352578" w:rsidRPr="001744B7" w:rsidRDefault="00352578" w:rsidP="00DC7BCA">
            <w:pPr>
              <w:pStyle w:val="Tabletext"/>
            </w:pPr>
            <w:r w:rsidRPr="001744B7">
              <w:t xml:space="preserve">Review minimum PPE, related requirements, exceptions? </w:t>
            </w:r>
          </w:p>
          <w:p w14:paraId="0484C656" w14:textId="77777777" w:rsidR="00352578" w:rsidRPr="001744B7" w:rsidRDefault="00352578" w:rsidP="00B1363E">
            <w:pPr>
              <w:pStyle w:val="TableBullet"/>
            </w:pPr>
            <w:r w:rsidRPr="001744B7">
              <w:t xml:space="preserve">Hard </w:t>
            </w:r>
            <w:r w:rsidR="001744B7" w:rsidRPr="001744B7">
              <w:t xml:space="preserve">hat, safety glasses with rigid side shields, chemical goggles, hearing protection (single vs. double) </w:t>
            </w:r>
          </w:p>
          <w:p w14:paraId="74B97940" w14:textId="77777777" w:rsidR="00352578" w:rsidRPr="001744B7" w:rsidRDefault="00352578" w:rsidP="00B1363E">
            <w:pPr>
              <w:pStyle w:val="TableBullet"/>
            </w:pPr>
            <w:r w:rsidRPr="001744B7">
              <w:t xml:space="preserve">Glove </w:t>
            </w:r>
            <w:r w:rsidR="001744B7">
              <w:t>p</w:t>
            </w:r>
            <w:r w:rsidRPr="001744B7">
              <w:t>olicy</w:t>
            </w:r>
          </w:p>
          <w:p w14:paraId="0A6D8C4E" w14:textId="77777777" w:rsidR="00352578" w:rsidRPr="001744B7" w:rsidRDefault="00352578" w:rsidP="00B1363E">
            <w:pPr>
              <w:pStyle w:val="TableBullet"/>
            </w:pPr>
            <w:r w:rsidRPr="001744B7">
              <w:t>Clothing (long pants, short sleeves, etc.)</w:t>
            </w:r>
          </w:p>
          <w:p w14:paraId="27AC5026" w14:textId="77777777" w:rsidR="00352578" w:rsidRPr="001744B7" w:rsidRDefault="00352578" w:rsidP="00B1363E">
            <w:pPr>
              <w:pStyle w:val="TableBullet"/>
            </w:pPr>
            <w:r w:rsidRPr="001744B7">
              <w:lastRenderedPageBreak/>
              <w:t>Footwear (no canvas, safety shoes, impact soles, etc.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88B840B" w14:textId="77777777" w:rsidR="00352578" w:rsidRPr="001744B7" w:rsidRDefault="00352578" w:rsidP="00DC7BCA">
            <w:pPr>
              <w:pStyle w:val="Tabletext"/>
            </w:pPr>
            <w:r w:rsidRPr="001744B7">
              <w:lastRenderedPageBreak/>
              <w:t xml:space="preserve">Yes   No   </w:t>
            </w:r>
            <w:r w:rsidR="00FA692D">
              <w:t>N/A</w:t>
            </w:r>
          </w:p>
        </w:tc>
      </w:tr>
      <w:tr w:rsidR="00352578" w14:paraId="661BDAC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5D146D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8987DF3" w14:textId="77777777" w:rsidR="00352578" w:rsidRPr="001744B7" w:rsidRDefault="00352578" w:rsidP="00DC7BCA">
            <w:pPr>
              <w:pStyle w:val="Tabletext"/>
            </w:pPr>
            <w:r w:rsidRPr="001744B7">
              <w:t>Additional PPE identified for jobs not already covered?</w:t>
            </w:r>
          </w:p>
          <w:p w14:paraId="6D24C22B" w14:textId="77777777" w:rsidR="00352578" w:rsidRPr="001744B7" w:rsidRDefault="00352578" w:rsidP="00DC7BCA">
            <w:pPr>
              <w:pStyle w:val="Tabletext"/>
            </w:pPr>
            <w:r w:rsidRPr="001744B7">
              <w:t>Respirators, flame</w:t>
            </w:r>
            <w:r w:rsidR="001744B7">
              <w:t>-</w:t>
            </w:r>
            <w:r w:rsidRPr="001744B7">
              <w:t>resistant clothing, flash suit, et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639E53B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352578" w14:paraId="1A0E12F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5A4F60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47F86C5" w14:textId="77777777" w:rsidR="00352578" w:rsidRPr="001744B7" w:rsidRDefault="00352578" w:rsidP="00DC7BCA">
            <w:pPr>
              <w:pStyle w:val="Tabletext"/>
            </w:pPr>
            <w:r w:rsidRPr="001744B7">
              <w:t>Appropriate types and amounts of PPE readily available? Who will provid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B6202B1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352578" w14:paraId="4C8B5EA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8F9B52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EA7F1A4" w14:textId="77777777" w:rsidR="00352578" w:rsidRPr="001744B7" w:rsidRDefault="00352578" w:rsidP="00DC7BCA">
            <w:pPr>
              <w:pStyle w:val="Tabletext"/>
            </w:pPr>
            <w:r w:rsidRPr="001744B7">
              <w:t>Procedures in place for proper use and disposal of abov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BEDCAD6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352578" w14:paraId="12A5CA9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9BB815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95CC6EF" w14:textId="77777777" w:rsidR="00352578" w:rsidRPr="001744B7" w:rsidRDefault="00352578" w:rsidP="00DC7BCA">
            <w:pPr>
              <w:pStyle w:val="Tabletext"/>
            </w:pPr>
            <w:r w:rsidRPr="001744B7">
              <w:t xml:space="preserve">Any exceptions to designated PPE areas within </w:t>
            </w:r>
            <w:r w:rsidR="001744B7">
              <w:t xml:space="preserve">the </w:t>
            </w:r>
            <w:r w:rsidRPr="001744B7">
              <w:t xml:space="preserve">plant during </w:t>
            </w:r>
            <w:r w:rsidR="001744B7">
              <w:t xml:space="preserve">the </w:t>
            </w:r>
            <w:r w:rsidRPr="001744B7">
              <w:t>project?</w:t>
            </w:r>
            <w:r w:rsidR="001744B7">
              <w:t xml:space="preserve"> </w:t>
            </w:r>
            <w:r w:rsidRPr="001744B7">
              <w:t>(Goggle areas, hearing protection, etc.)</w:t>
            </w:r>
          </w:p>
          <w:p w14:paraId="074895BF" w14:textId="77777777" w:rsidR="00352578" w:rsidRPr="001744B7" w:rsidRDefault="00352578" w:rsidP="00DC7BCA">
            <w:pPr>
              <w:pStyle w:val="Tabletext"/>
            </w:pPr>
            <w:r w:rsidRPr="001744B7">
              <w:t>How will this be communicated and/or mark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6A5687A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352578" w14:paraId="799DD15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D5ACF0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FC48819" w14:textId="77777777" w:rsidR="00352578" w:rsidRPr="001744B7" w:rsidRDefault="00352578" w:rsidP="00DC7BCA">
            <w:pPr>
              <w:pStyle w:val="Tabletext"/>
            </w:pPr>
            <w:r w:rsidRPr="001744B7">
              <w:t xml:space="preserve">Additional areas should be designated during the project. </w:t>
            </w:r>
          </w:p>
          <w:p w14:paraId="51A5F109" w14:textId="77777777" w:rsidR="00352578" w:rsidRPr="00CB6C2D" w:rsidRDefault="00352578" w:rsidP="00DC7BCA">
            <w:pPr>
              <w:pStyle w:val="Tabletext"/>
              <w:rPr>
                <w:lang w:val="fr-FR"/>
              </w:rPr>
            </w:pPr>
            <w:r w:rsidRPr="00CB6C2D">
              <w:rPr>
                <w:lang w:val="fr-FR"/>
              </w:rPr>
              <w:t xml:space="preserve">Portable noise sources, </w:t>
            </w:r>
            <w:proofErr w:type="spellStart"/>
            <w:r w:rsidRPr="00CB6C2D">
              <w:rPr>
                <w:lang w:val="fr-FR"/>
              </w:rPr>
              <w:t>asbestos</w:t>
            </w:r>
            <w:proofErr w:type="spellEnd"/>
            <w:r w:rsidRPr="000C2E5A">
              <w:t xml:space="preserve"> removal</w:t>
            </w:r>
            <w:r w:rsidRPr="00CB6C2D">
              <w:rPr>
                <w:lang w:val="fr-FR"/>
              </w:rPr>
              <w:t xml:space="preserve"> areas, et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61CCAD2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352578" w14:paraId="2335BE8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675353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987A924" w14:textId="77777777" w:rsidR="00352578" w:rsidRPr="001744B7" w:rsidRDefault="00352578" w:rsidP="00DC7BCA">
            <w:pPr>
              <w:pStyle w:val="Tabletext"/>
            </w:pPr>
            <w:r w:rsidRPr="001744B7">
              <w:t xml:space="preserve">Persons required to wear respirators medically approved </w:t>
            </w:r>
            <w:r w:rsidR="001744B7">
              <w:t>and</w:t>
            </w:r>
            <w:r w:rsidRPr="001744B7">
              <w:t xml:space="preserve"> fit-tested?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470B752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352578" w14:paraId="39804A8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FDBE12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1590B95" w14:textId="77777777" w:rsidR="00352578" w:rsidRPr="001744B7" w:rsidRDefault="00352578" w:rsidP="00DC7BCA">
            <w:pPr>
              <w:pStyle w:val="Tabletext"/>
            </w:pPr>
            <w:r w:rsidRPr="001744B7">
              <w:t>All personnel properly trained in PPE required for job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01DFD04" w14:textId="77777777" w:rsidR="00352578" w:rsidRPr="001744B7" w:rsidRDefault="00352578" w:rsidP="00DC7BCA">
            <w:pPr>
              <w:pStyle w:val="Tabletext"/>
            </w:pPr>
            <w:r w:rsidRPr="001744B7">
              <w:t xml:space="preserve">Yes   No   </w:t>
            </w:r>
            <w:r w:rsidR="00FA692D">
              <w:t>N/A</w:t>
            </w:r>
          </w:p>
        </w:tc>
      </w:tr>
      <w:tr w:rsidR="001744B7" w14:paraId="7B855AAC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09B83992" w14:textId="77777777" w:rsidR="001744B7" w:rsidRDefault="001744B7" w:rsidP="0001283F">
            <w:pPr>
              <w:pStyle w:val="TableHeadleft"/>
            </w:pPr>
            <w:r>
              <w:t>Safe Work Permit</w:t>
            </w:r>
          </w:p>
        </w:tc>
      </w:tr>
      <w:tr w:rsidR="00352578" w14:paraId="476080DB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5F4610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B3A728D" w14:textId="77777777" w:rsidR="00352578" w:rsidRPr="00B02D85" w:rsidRDefault="00352578" w:rsidP="00DC7BCA">
            <w:pPr>
              <w:pStyle w:val="Tabletext"/>
            </w:pPr>
            <w:r w:rsidRPr="00B02D85">
              <w:t xml:space="preserve">Daily job lists to be made available? 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C49697C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63F7B04C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C3C1DF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95730E1" w14:textId="77777777" w:rsidR="00352578" w:rsidRPr="00B02D85" w:rsidRDefault="00352578" w:rsidP="00DC7BCA">
            <w:pPr>
              <w:pStyle w:val="Tabletext"/>
            </w:pPr>
            <w:r w:rsidRPr="00B02D85">
              <w:t>Permit issuers identified (are additional ones needed?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0FAE387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0C9A9DB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0332FFF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6C5220E" w14:textId="77777777" w:rsidR="00352578" w:rsidRPr="00B02D85" w:rsidRDefault="00352578" w:rsidP="00DC7BCA">
            <w:pPr>
              <w:pStyle w:val="Tabletext"/>
            </w:pPr>
            <w:r w:rsidRPr="00B02D85">
              <w:t>Will any jobs not require permits or on</w:t>
            </w:r>
            <w:r w:rsidR="0067594D">
              <w:t>-</w:t>
            </w:r>
            <w:r w:rsidRPr="00B02D85">
              <w:t xml:space="preserve">site inspections?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3B83373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35BE5C3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2A2492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6DC5F4A" w14:textId="77777777" w:rsidR="00352578" w:rsidRPr="00B02D85" w:rsidRDefault="00352578" w:rsidP="00DC7BCA">
            <w:pPr>
              <w:pStyle w:val="Tabletext"/>
            </w:pPr>
            <w:r w:rsidRPr="00B02D85">
              <w:t>Additional permit ne</w:t>
            </w:r>
            <w:r w:rsidR="00B02D85">
              <w:t>eds identified (</w:t>
            </w:r>
            <w:proofErr w:type="spellStart"/>
            <w:r w:rsidR="00B02D85">
              <w:t>hydroblasting</w:t>
            </w:r>
            <w:proofErr w:type="spellEnd"/>
            <w:r w:rsidR="00B02D85">
              <w:t>, c</w:t>
            </w:r>
            <w:r w:rsidRPr="00B02D85">
              <w:t xml:space="preserve">onfined </w:t>
            </w:r>
            <w:r w:rsidR="00B02D85">
              <w:t>s</w:t>
            </w:r>
            <w:r w:rsidRPr="00B02D85">
              <w:t xml:space="preserve">pace </w:t>
            </w:r>
            <w:r w:rsidR="00B02D85">
              <w:t>e</w:t>
            </w:r>
            <w:r w:rsidRPr="00B02D85">
              <w:t>ntry, etc.)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F406DBB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1BC5AFF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2E4E6DF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279F5FF" w14:textId="77777777" w:rsidR="00352578" w:rsidRPr="00B02D85" w:rsidRDefault="00352578" w:rsidP="00DC7BCA">
            <w:pPr>
              <w:pStyle w:val="Tabletext"/>
            </w:pPr>
            <w:r w:rsidRPr="00B02D85">
              <w:t>Schedule established to minimize problems during permitting?</w:t>
            </w:r>
          </w:p>
          <w:p w14:paraId="1BDEEA37" w14:textId="77777777" w:rsidR="00352578" w:rsidRPr="00B02D85" w:rsidRDefault="00352578" w:rsidP="00DC7BCA">
            <w:pPr>
              <w:pStyle w:val="Tabletext"/>
            </w:pPr>
            <w:r w:rsidRPr="00B02D85">
              <w:t>Staggered times, extra permit writers brought in, et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1CC0AC3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6F2D8AFB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9FC310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AF1D061" w14:textId="77777777" w:rsidR="00352578" w:rsidRPr="00B02D85" w:rsidRDefault="00352578" w:rsidP="00DC7BCA">
            <w:pPr>
              <w:pStyle w:val="Tabletext"/>
            </w:pPr>
            <w:r w:rsidRPr="00B02D85">
              <w:t>Plans/discipline in place to ensure work stays within defined scope?</w:t>
            </w:r>
          </w:p>
          <w:p w14:paraId="19D3F63A" w14:textId="77777777" w:rsidR="00352578" w:rsidRPr="00B02D85" w:rsidRDefault="00B02D85" w:rsidP="00DC7BCA">
            <w:pPr>
              <w:pStyle w:val="Tabletext"/>
            </w:pPr>
            <w:r>
              <w:t>(</w:t>
            </w:r>
            <w:r w:rsidR="00352578" w:rsidRPr="00B02D85">
              <w:t>Includes only that area covered during onsite inspection</w:t>
            </w:r>
            <w:r>
              <w:t>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399D281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436445C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139C39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0110378" w14:textId="77777777" w:rsidR="00352578" w:rsidRPr="00B02D85" w:rsidRDefault="00352578" w:rsidP="00DC7BCA">
            <w:pPr>
              <w:pStyle w:val="Tabletext"/>
            </w:pPr>
            <w:r w:rsidRPr="00B02D85">
              <w:t>Permit receivers understand expiration and reauthorization process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7BEF25B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352578" w14:paraId="78C1E13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8D5D06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DA851CA" w14:textId="77777777" w:rsidR="00352578" w:rsidRPr="00B02D85" w:rsidRDefault="00352578" w:rsidP="00DC7BCA">
            <w:pPr>
              <w:pStyle w:val="Tabletext"/>
            </w:pPr>
            <w:r w:rsidRPr="00B02D85">
              <w:t xml:space="preserve">Process in place to </w:t>
            </w:r>
            <w:r w:rsidR="00A65FA1">
              <w:t xml:space="preserve">ensure </w:t>
            </w:r>
            <w:r w:rsidRPr="00B02D85">
              <w:t>that all personnel on permit have received appropriate indoctrinations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D56748B" w14:textId="77777777" w:rsidR="00352578" w:rsidRPr="00B02D85" w:rsidRDefault="00352578" w:rsidP="00DC7BCA">
            <w:pPr>
              <w:pStyle w:val="Tabletext"/>
            </w:pPr>
            <w:r w:rsidRPr="00B02D85">
              <w:t xml:space="preserve">Yes   No   </w:t>
            </w:r>
            <w:r w:rsidR="00FA692D">
              <w:t>N/A</w:t>
            </w:r>
          </w:p>
        </w:tc>
      </w:tr>
      <w:tr w:rsidR="00A65FA1" w14:paraId="13384075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40EB0554" w14:textId="77777777" w:rsidR="00A65FA1" w:rsidRDefault="00A65FA1" w:rsidP="0001283F">
            <w:pPr>
              <w:pStyle w:val="TableHeadleft"/>
            </w:pPr>
            <w:r>
              <w:t>Lock-</w:t>
            </w:r>
            <w:r w:rsidR="00524BEA">
              <w:t>O</w:t>
            </w:r>
            <w:r>
              <w:t>ut/Tag-Out – Isolation of Energy</w:t>
            </w:r>
          </w:p>
        </w:tc>
      </w:tr>
      <w:tr w:rsidR="00352578" w14:paraId="04E60E7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00D934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3D815A2" w14:textId="77777777" w:rsidR="00352578" w:rsidRPr="00524BEA" w:rsidRDefault="00352578" w:rsidP="00DC7BCA">
            <w:pPr>
              <w:pStyle w:val="Tabletext"/>
            </w:pPr>
            <w:r w:rsidRPr="00524BEA">
              <w:t xml:space="preserve">Tag location listings developed for individual </w:t>
            </w:r>
            <w:r w:rsidR="00162284" w:rsidRPr="00524BEA">
              <w:t>tags and locks</w:t>
            </w:r>
            <w:r w:rsidRPr="00524BEA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3C2D805" w14:textId="77777777" w:rsidR="00352578" w:rsidRPr="00524BEA" w:rsidRDefault="00352578" w:rsidP="00DC7BCA">
            <w:pPr>
              <w:pStyle w:val="Tabletext"/>
            </w:pPr>
            <w:r w:rsidRPr="00524BEA">
              <w:t xml:space="preserve">Yes   No   </w:t>
            </w:r>
            <w:r w:rsidR="00FA692D">
              <w:t>N/A</w:t>
            </w:r>
          </w:p>
        </w:tc>
      </w:tr>
      <w:tr w:rsidR="00352578" w14:paraId="5D3F241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8C4914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805A87A" w14:textId="77777777" w:rsidR="00352578" w:rsidRPr="00524BEA" w:rsidRDefault="00352578" w:rsidP="00DC7BCA">
            <w:pPr>
              <w:pStyle w:val="Tabletext"/>
            </w:pPr>
            <w:r w:rsidRPr="00524BEA">
              <w:t>Persons available for isolation verification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C1D5B2A" w14:textId="77777777" w:rsidR="00352578" w:rsidRPr="00524BEA" w:rsidRDefault="00352578" w:rsidP="00DC7BCA">
            <w:pPr>
              <w:pStyle w:val="Tabletext"/>
            </w:pPr>
            <w:r w:rsidRPr="00524BEA">
              <w:t xml:space="preserve">Yes   No   </w:t>
            </w:r>
            <w:r w:rsidR="00FA692D">
              <w:t>N/A</w:t>
            </w:r>
          </w:p>
        </w:tc>
      </w:tr>
      <w:tr w:rsidR="00352578" w14:paraId="0C0FDD25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A57506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2B564E6" w14:textId="77777777" w:rsidR="00352578" w:rsidRPr="00524BEA" w:rsidRDefault="00352578" w:rsidP="00DC7BCA">
            <w:pPr>
              <w:pStyle w:val="Tabletext"/>
            </w:pPr>
            <w:r w:rsidRPr="00524BEA">
              <w:t>Location of locks identified?  Locks availabl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3ECBCB2" w14:textId="77777777" w:rsidR="00352578" w:rsidRPr="00524BEA" w:rsidRDefault="00352578" w:rsidP="00DC7BCA">
            <w:pPr>
              <w:pStyle w:val="Tabletext"/>
            </w:pPr>
            <w:r w:rsidRPr="00524BEA">
              <w:t xml:space="preserve">Yes   No   </w:t>
            </w:r>
            <w:r w:rsidR="00FA692D">
              <w:t>N/A</w:t>
            </w:r>
          </w:p>
        </w:tc>
      </w:tr>
      <w:tr w:rsidR="00352578" w14:paraId="22EEFCC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7A39E2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AF7CDA2" w14:textId="77777777" w:rsidR="00352578" w:rsidRPr="00524BEA" w:rsidRDefault="00352578" w:rsidP="00DC7BCA">
            <w:pPr>
              <w:pStyle w:val="Tabletext"/>
            </w:pPr>
            <w:r w:rsidRPr="00524BEA">
              <w:t xml:space="preserve">Will individual tags or </w:t>
            </w:r>
            <w:r w:rsidR="00530AF6">
              <w:t>e</w:t>
            </w:r>
            <w:r w:rsidRPr="00524BEA">
              <w:t xml:space="preserve">xclusive </w:t>
            </w:r>
            <w:r w:rsidR="00530AF6">
              <w:t>c</w:t>
            </w:r>
            <w:r w:rsidRPr="00524BEA">
              <w:t xml:space="preserve">ontrol be used? </w:t>
            </w:r>
          </w:p>
          <w:p w14:paraId="4F989CE9" w14:textId="77777777" w:rsidR="00352578" w:rsidRPr="00524BEA" w:rsidRDefault="00352578" w:rsidP="00B1363E">
            <w:pPr>
              <w:pStyle w:val="TableBullet"/>
            </w:pPr>
            <w:r w:rsidRPr="00524BEA">
              <w:t>If so, review requirements</w:t>
            </w:r>
            <w:r w:rsidR="0067594D">
              <w:t>.</w:t>
            </w:r>
          </w:p>
          <w:p w14:paraId="2CC8876A" w14:textId="77777777" w:rsidR="00352578" w:rsidRPr="00524BEA" w:rsidRDefault="00352578" w:rsidP="00B1363E">
            <w:pPr>
              <w:pStyle w:val="TableBullet"/>
            </w:pPr>
            <w:r w:rsidRPr="00524BEA">
              <w:lastRenderedPageBreak/>
              <w:t xml:space="preserve">Are </w:t>
            </w:r>
            <w:r w:rsidR="00162284" w:rsidRPr="00524BEA">
              <w:t>exclusive control operating procedure (</w:t>
            </w:r>
            <w:r w:rsidRPr="00524BEA">
              <w:t>ECOP</w:t>
            </w:r>
            <w:r w:rsidR="00162284" w:rsidRPr="00524BEA">
              <w:t>)</w:t>
            </w:r>
            <w:r w:rsidRPr="00524BEA">
              <w:t xml:space="preserve"> written and approv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3FFAF26" w14:textId="77777777" w:rsidR="00352578" w:rsidRPr="00524BEA" w:rsidRDefault="00352578" w:rsidP="00DC7BCA">
            <w:pPr>
              <w:pStyle w:val="Tabletext"/>
            </w:pPr>
            <w:r w:rsidRPr="00524BEA">
              <w:lastRenderedPageBreak/>
              <w:t xml:space="preserve">Yes   No   </w:t>
            </w:r>
            <w:r w:rsidR="00FA692D">
              <w:t>N/A</w:t>
            </w:r>
          </w:p>
        </w:tc>
      </w:tr>
      <w:tr w:rsidR="00530AF6" w14:paraId="2EFB76D9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45642C12" w14:textId="77777777" w:rsidR="00530AF6" w:rsidRDefault="00530AF6" w:rsidP="0001283F">
            <w:pPr>
              <w:pStyle w:val="TableHeadleft"/>
            </w:pPr>
            <w:r>
              <w:t>Line and Equipment Opening</w:t>
            </w:r>
          </w:p>
        </w:tc>
      </w:tr>
      <w:tr w:rsidR="00352578" w14:paraId="7528DE2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00B212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604739E" w14:textId="77777777" w:rsidR="00352578" w:rsidRPr="00530AF6" w:rsidRDefault="00352578" w:rsidP="00DC7BCA">
            <w:pPr>
              <w:pStyle w:val="Tabletext"/>
            </w:pPr>
            <w:r w:rsidRPr="00530AF6">
              <w:t>Means of positive identification establish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3D45E0D" w14:textId="77777777" w:rsidR="00352578" w:rsidRPr="00530AF6" w:rsidRDefault="00352578" w:rsidP="00DC7BCA">
            <w:pPr>
              <w:pStyle w:val="Tabletext"/>
            </w:pPr>
            <w:r w:rsidRPr="00530AF6">
              <w:t xml:space="preserve">Yes   No   </w:t>
            </w:r>
            <w:r w:rsidR="00FA692D">
              <w:t>N/A</w:t>
            </w:r>
          </w:p>
        </w:tc>
      </w:tr>
      <w:tr w:rsidR="00352578" w14:paraId="2C0245A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BE0732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CAECDD4" w14:textId="77777777" w:rsidR="00352578" w:rsidRPr="00530AF6" w:rsidRDefault="00352578" w:rsidP="00DC7BCA">
            <w:pPr>
              <w:pStyle w:val="Tabletext"/>
            </w:pPr>
            <w:r w:rsidRPr="00530AF6">
              <w:t>PPE requirements established and PPE availabl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91B0100" w14:textId="77777777" w:rsidR="00352578" w:rsidRPr="00530AF6" w:rsidRDefault="00352578" w:rsidP="00DC7BCA">
            <w:pPr>
              <w:pStyle w:val="Tabletext"/>
            </w:pPr>
            <w:r w:rsidRPr="00530AF6">
              <w:t xml:space="preserve">Yes   No   </w:t>
            </w:r>
            <w:r w:rsidR="00FA692D">
              <w:t>N/A</w:t>
            </w:r>
          </w:p>
        </w:tc>
      </w:tr>
      <w:tr w:rsidR="00352578" w14:paraId="00FD083C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E37CE2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DED3D08" w14:textId="77777777" w:rsidR="00352578" w:rsidRPr="00530AF6" w:rsidRDefault="00352578" w:rsidP="00DC7BCA">
            <w:pPr>
              <w:pStyle w:val="Tabletext"/>
            </w:pPr>
            <w:r w:rsidRPr="00530AF6">
              <w:t>Emergency plans in plac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14B4E06" w14:textId="77777777" w:rsidR="00352578" w:rsidRPr="00530AF6" w:rsidRDefault="00352578" w:rsidP="00DC7BCA">
            <w:pPr>
              <w:pStyle w:val="Tabletext"/>
            </w:pPr>
            <w:r w:rsidRPr="00530AF6">
              <w:t xml:space="preserve">Yes   No   </w:t>
            </w:r>
            <w:r w:rsidR="00FA692D">
              <w:t>N/A</w:t>
            </w:r>
          </w:p>
        </w:tc>
      </w:tr>
      <w:tr w:rsidR="00352578" w14:paraId="3C0D8E11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631A74A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9EB6BEB" w14:textId="77777777" w:rsidR="00352578" w:rsidRPr="00530AF6" w:rsidRDefault="00352578" w:rsidP="00DC7BCA">
            <w:pPr>
              <w:pStyle w:val="Tabletext"/>
            </w:pPr>
            <w:r w:rsidRPr="00530AF6">
              <w:t xml:space="preserve">Decontamination and isolation plans in place?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797F7E3" w14:textId="77777777" w:rsidR="00352578" w:rsidRPr="00530AF6" w:rsidRDefault="00352578" w:rsidP="00DC7BCA">
            <w:pPr>
              <w:pStyle w:val="Tabletext"/>
            </w:pPr>
            <w:r w:rsidRPr="00530AF6">
              <w:t xml:space="preserve">Yes   No   </w:t>
            </w:r>
            <w:r w:rsidR="00FA692D">
              <w:t>N/A</w:t>
            </w:r>
          </w:p>
        </w:tc>
      </w:tr>
      <w:tr w:rsidR="00352578" w14:paraId="5EA187E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F0FEA6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0A07584" w14:textId="77777777" w:rsidR="00352578" w:rsidRPr="007C2BAE" w:rsidRDefault="0067594D" w:rsidP="00DC7BCA">
            <w:pPr>
              <w:pStyle w:val="Tabletext"/>
            </w:pPr>
            <w:r>
              <w:t>Environmental c</w:t>
            </w:r>
            <w:r w:rsidR="00352578" w:rsidRPr="007C2BAE">
              <w:t>ontact has accounted for emissions from opening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6C92BC9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7C2BAE" w14:paraId="486019E6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5E76023" w14:textId="77777777" w:rsidR="007C2BAE" w:rsidRDefault="007C2BAE" w:rsidP="0001283F">
            <w:pPr>
              <w:pStyle w:val="TableHeadleft"/>
            </w:pPr>
            <w:r w:rsidRPr="0020582E">
              <w:t>Co</w:t>
            </w:r>
            <w:r>
              <w:t>nfined Space Entry</w:t>
            </w:r>
          </w:p>
        </w:tc>
      </w:tr>
      <w:tr w:rsidR="00352578" w14:paraId="0205BBE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9CE57B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C079BB5" w14:textId="77777777" w:rsidR="00352578" w:rsidRPr="007C2BAE" w:rsidRDefault="00352578" w:rsidP="00DC7BCA">
            <w:pPr>
              <w:pStyle w:val="Tabletext"/>
            </w:pPr>
            <w:r w:rsidRPr="007C2BAE">
              <w:t>Permit requirements review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AED709A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352578" w14:paraId="6E56F9A1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10685C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246FC9C" w14:textId="77777777" w:rsidR="00352578" w:rsidRPr="007C2BAE" w:rsidRDefault="00352578" w:rsidP="00DC7BCA">
            <w:pPr>
              <w:pStyle w:val="Tabletext"/>
            </w:pPr>
            <w:r w:rsidRPr="007C2BAE">
              <w:t>Cleaning/clearing plans complet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855CAEE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352578" w14:paraId="19D9A2F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9B3884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77FF020" w14:textId="77777777" w:rsidR="00352578" w:rsidRDefault="00352578" w:rsidP="00DC7BCA">
            <w:pPr>
              <w:pStyle w:val="Tabletext"/>
            </w:pPr>
            <w:r w:rsidRPr="007C2BAE">
              <w:t xml:space="preserve">Isolation plans complete?  </w:t>
            </w:r>
          </w:p>
          <w:p w14:paraId="222BB76C" w14:textId="77777777" w:rsidR="00BE2576" w:rsidRDefault="00BE2576" w:rsidP="00DC7BCA">
            <w:pPr>
              <w:pStyle w:val="Tabletext"/>
            </w:pPr>
          </w:p>
          <w:p w14:paraId="02285BC4" w14:textId="77777777" w:rsidR="00BE2576" w:rsidRDefault="00BE2576" w:rsidP="00DC7BCA">
            <w:pPr>
              <w:pStyle w:val="Tabletext"/>
            </w:pPr>
          </w:p>
          <w:p w14:paraId="61552426" w14:textId="77777777" w:rsidR="00BE2576" w:rsidRPr="007C2BAE" w:rsidRDefault="00BE2576" w:rsidP="00DC7BCA">
            <w:pPr>
              <w:pStyle w:val="Tabletext"/>
            </w:pPr>
          </w:p>
          <w:p w14:paraId="1A58BD9F" w14:textId="77777777" w:rsidR="00352578" w:rsidRPr="007C2BAE" w:rsidRDefault="00352578" w:rsidP="00DC7BCA">
            <w:pPr>
              <w:pStyle w:val="Tabletext"/>
            </w:pPr>
            <w:r w:rsidRPr="007C2BAE">
              <w:t>Approval if double block and bleed used for isolation</w:t>
            </w:r>
            <w:r w:rsidR="00E00301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96F31E2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352578" w14:paraId="56CAD1B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D4E8F5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9DEB940" w14:textId="77777777" w:rsidR="00352578" w:rsidRPr="007C2BAE" w:rsidRDefault="00352578" w:rsidP="00DC7BCA">
            <w:pPr>
              <w:pStyle w:val="Tabletext"/>
            </w:pPr>
            <w:r w:rsidRPr="007C2BAE">
              <w:t>Security/</w:t>
            </w:r>
            <w:r w:rsidR="00E00301">
              <w:t>r</w:t>
            </w:r>
            <w:r w:rsidRPr="007C2BAE">
              <w:t xml:space="preserve">escue </w:t>
            </w:r>
            <w:r w:rsidR="00E00301">
              <w:t>t</w:t>
            </w:r>
            <w:r w:rsidRPr="007C2BAE">
              <w:t>eam notified</w:t>
            </w:r>
            <w:r w:rsidR="00E00301">
              <w:t>?</w:t>
            </w:r>
          </w:p>
          <w:p w14:paraId="5075BD9E" w14:textId="77777777" w:rsidR="00352578" w:rsidRPr="007C2BAE" w:rsidRDefault="00352578" w:rsidP="00DC7BCA">
            <w:pPr>
              <w:pStyle w:val="Tabletext"/>
            </w:pPr>
            <w:r w:rsidRPr="007C2BAE">
              <w:t xml:space="preserve">Rescue </w:t>
            </w:r>
            <w:r w:rsidR="00E00301">
              <w:t>p</w:t>
            </w:r>
            <w:r w:rsidRPr="007C2BAE">
              <w:t>lans complete</w:t>
            </w:r>
            <w:r w:rsidR="00E00301">
              <w:t>?</w:t>
            </w:r>
          </w:p>
          <w:p w14:paraId="4FF8296B" w14:textId="77777777" w:rsidR="00352578" w:rsidRPr="007C2BAE" w:rsidRDefault="00352578" w:rsidP="00DC7BCA">
            <w:pPr>
              <w:pStyle w:val="Tabletext"/>
            </w:pPr>
            <w:r w:rsidRPr="007C2BAE">
              <w:t>Equipment available (respirators, harnesses, etc.)</w:t>
            </w:r>
            <w:r w:rsidR="00E00301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E59D199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352578" w14:paraId="142AA08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DDC527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8556CA9" w14:textId="77777777" w:rsidR="00352578" w:rsidRPr="007C2BAE" w:rsidRDefault="00352578" w:rsidP="00DC7BCA">
            <w:pPr>
              <w:pStyle w:val="Tabletext"/>
            </w:pPr>
            <w:r w:rsidRPr="007C2BAE">
              <w:t xml:space="preserve">Trained </w:t>
            </w:r>
            <w:r w:rsidR="00E00301">
              <w:t>a</w:t>
            </w:r>
            <w:r w:rsidRPr="007C2BAE">
              <w:t>ttendants available (</w:t>
            </w:r>
            <w:r w:rsidR="00B14483"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4" w:name="Text50"/>
            <w:r w:rsidR="00E6397C">
              <w:instrText xml:space="preserve"> FORMTEXT </w:instrText>
            </w:r>
            <w:r w:rsidR="00B14483">
              <w:fldChar w:fldCharType="separate"/>
            </w:r>
            <w:r w:rsidR="00E6397C">
              <w:rPr>
                <w:noProof/>
              </w:rPr>
              <w:t> </w:t>
            </w:r>
            <w:r w:rsidR="00E6397C">
              <w:rPr>
                <w:noProof/>
              </w:rPr>
              <w:t> </w:t>
            </w:r>
            <w:r w:rsidR="00E6397C">
              <w:rPr>
                <w:noProof/>
              </w:rPr>
              <w:t> </w:t>
            </w:r>
            <w:r w:rsidR="00E6397C">
              <w:rPr>
                <w:noProof/>
              </w:rPr>
              <w:t> </w:t>
            </w:r>
            <w:r w:rsidR="00E6397C">
              <w:rPr>
                <w:noProof/>
              </w:rPr>
              <w:t> </w:t>
            </w:r>
            <w:r w:rsidR="00B14483">
              <w:fldChar w:fldCharType="end"/>
            </w:r>
            <w:bookmarkEnd w:id="44"/>
            <w:r w:rsidRPr="007C2BAE">
              <w:t xml:space="preserve"> specific training)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03674C7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352578" w14:paraId="254FB125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25E2C2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1D06900" w14:textId="77777777" w:rsidR="00352578" w:rsidRPr="007C2BAE" w:rsidRDefault="00352578" w:rsidP="00DC7BCA">
            <w:pPr>
              <w:pStyle w:val="Tabletext"/>
            </w:pPr>
            <w:r w:rsidRPr="007C2BAE">
              <w:t>Trained air monitoring personnel availabl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358EB82" w14:textId="77777777" w:rsidR="00352578" w:rsidRPr="007C2BAE" w:rsidRDefault="00352578" w:rsidP="00DC7BCA">
            <w:pPr>
              <w:pStyle w:val="Tabletext"/>
            </w:pPr>
            <w:r w:rsidRPr="007C2BAE">
              <w:t xml:space="preserve">Yes   No   </w:t>
            </w:r>
            <w:r w:rsidR="00FA692D">
              <w:t>N/A</w:t>
            </w:r>
          </w:p>
        </w:tc>
      </w:tr>
      <w:tr w:rsidR="00352578" w14:paraId="79E8C72B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D4BA6E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A4E597C" w14:textId="77777777" w:rsidR="00352578" w:rsidRPr="00E00301" w:rsidRDefault="00352578" w:rsidP="00DC7BCA">
            <w:pPr>
              <w:pStyle w:val="Tabletext"/>
            </w:pPr>
            <w:r w:rsidRPr="00E00301">
              <w:t xml:space="preserve">List of required equipment established </w:t>
            </w:r>
            <w:r w:rsidR="00E00301">
              <w:t xml:space="preserve">and </w:t>
            </w:r>
            <w:r w:rsidRPr="00E00301">
              <w:t>available for each entry?</w:t>
            </w:r>
          </w:p>
          <w:p w14:paraId="0ACBD02D" w14:textId="77777777" w:rsidR="00352578" w:rsidRPr="00E00301" w:rsidRDefault="00352578" w:rsidP="00DC7BCA">
            <w:pPr>
              <w:pStyle w:val="Tabletext"/>
            </w:pPr>
            <w:r w:rsidRPr="00E00301">
              <w:t>Respirators, O2/Combustible analyzers, air movers, et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7FE17ED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352578" w14:paraId="4B1E929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22DC84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1698889" w14:textId="77777777" w:rsidR="00352578" w:rsidRPr="00E00301" w:rsidRDefault="00352578" w:rsidP="00DC7BCA">
            <w:pPr>
              <w:pStyle w:val="Tabletext"/>
            </w:pPr>
            <w:r w:rsidRPr="00E00301">
              <w:t>Proper lighting availabl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8A7DEE4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352578" w14:paraId="2E3A63DB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EEB7D4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B33053B" w14:textId="77777777" w:rsidR="00352578" w:rsidRPr="00E00301" w:rsidRDefault="00352578" w:rsidP="00DC7BCA">
            <w:pPr>
              <w:pStyle w:val="Tabletext"/>
            </w:pPr>
            <w:r w:rsidRPr="00E00301">
              <w:t>Communication plans developed (radio, etc.)</w:t>
            </w:r>
            <w:r w:rsidR="000C2BF4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F5C97DA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352578" w14:paraId="0A4B3CD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115A45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64EB15E" w14:textId="77777777" w:rsidR="00352578" w:rsidRPr="00E00301" w:rsidRDefault="00352578" w:rsidP="00DC7BCA">
            <w:pPr>
              <w:pStyle w:val="Tabletext"/>
            </w:pPr>
            <w:r w:rsidRPr="00E00301">
              <w:t>Plans for addressing heat stress while in confined spac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3F71E1F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352578" w14:paraId="7F4FF4D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36ACD9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35D0101" w14:textId="77777777" w:rsidR="00352578" w:rsidRPr="00E00301" w:rsidRDefault="00352578" w:rsidP="00DC7BCA">
            <w:pPr>
              <w:pStyle w:val="Tabletext"/>
            </w:pPr>
            <w:r w:rsidRPr="00E00301">
              <w:t xml:space="preserve">Plans reviewed </w:t>
            </w:r>
            <w:r w:rsidR="0032015D">
              <w:t xml:space="preserve">and </w:t>
            </w:r>
            <w:r w:rsidRPr="00E00301">
              <w:t xml:space="preserve">approved by </w:t>
            </w:r>
            <w:r w:rsidR="0067594D">
              <w:t>Health</w:t>
            </w:r>
            <w:r w:rsidR="00D1743F">
              <w:t>, Environment</w:t>
            </w:r>
            <w:r w:rsidR="0067594D">
              <w:t xml:space="preserve"> and Safety (</w:t>
            </w:r>
            <w:r w:rsidR="00D66A59">
              <w:t>EHS</w:t>
            </w:r>
            <w:r w:rsidR="0067594D">
              <w:t>)</w:t>
            </w:r>
            <w:r w:rsidRPr="00E00301">
              <w:t xml:space="preserve"> </w:t>
            </w:r>
            <w:r w:rsidR="0032015D">
              <w:t xml:space="preserve">and </w:t>
            </w:r>
            <w:r w:rsidR="0067594D">
              <w:t>Industrial Health (</w:t>
            </w:r>
            <w:r w:rsidRPr="00E00301">
              <w:t>IH</w:t>
            </w:r>
            <w:r w:rsidR="0067594D">
              <w:t>)</w:t>
            </w:r>
            <w:r w:rsidRPr="00E00301">
              <w:t xml:space="preserve"> for</w:t>
            </w:r>
            <w:r w:rsidR="00B41B12">
              <w:t xml:space="preserve"> entries</w:t>
            </w:r>
            <w:r w:rsidRPr="00E00301">
              <w:t>:</w:t>
            </w:r>
          </w:p>
          <w:p w14:paraId="11FC483A" w14:textId="77777777" w:rsidR="00352578" w:rsidRPr="00E00301" w:rsidRDefault="00B41B12" w:rsidP="00B1363E">
            <w:pPr>
              <w:pStyle w:val="TableBullet"/>
            </w:pPr>
            <w:r>
              <w:t>N</w:t>
            </w:r>
            <w:r w:rsidR="00352578" w:rsidRPr="00E00301">
              <w:t xml:space="preserve">ot cleaned below </w:t>
            </w:r>
            <w:r w:rsidR="0067594D">
              <w:t>the o</w:t>
            </w:r>
            <w:r w:rsidR="0067594D" w:rsidRPr="0067594D">
              <w:t xml:space="preserve">ccupational </w:t>
            </w:r>
            <w:r w:rsidR="0067594D">
              <w:t>e</w:t>
            </w:r>
            <w:r w:rsidR="0067594D" w:rsidRPr="0067594D">
              <w:t xml:space="preserve">xposure </w:t>
            </w:r>
            <w:r w:rsidR="0067594D">
              <w:t>l</w:t>
            </w:r>
            <w:r w:rsidR="0067594D" w:rsidRPr="0067594D">
              <w:t>imit</w:t>
            </w:r>
            <w:r w:rsidR="0067594D" w:rsidRPr="00E00301">
              <w:t xml:space="preserve"> </w:t>
            </w:r>
            <w:r w:rsidR="0067594D">
              <w:t>(</w:t>
            </w:r>
            <w:r w:rsidR="00352578" w:rsidRPr="00E00301">
              <w:t>OEL</w:t>
            </w:r>
            <w:r w:rsidR="0067594D">
              <w:t>)?</w:t>
            </w:r>
          </w:p>
          <w:p w14:paraId="166B89C7" w14:textId="77777777" w:rsidR="00352578" w:rsidRPr="00E00301" w:rsidRDefault="00B41B12" w:rsidP="00B1363E">
            <w:pPr>
              <w:pStyle w:val="TableBullet"/>
            </w:pPr>
            <w:r>
              <w:t>C</w:t>
            </w:r>
            <w:r w:rsidR="00352578" w:rsidRPr="00E00301">
              <w:t>ould introduce contaminants into space</w:t>
            </w:r>
            <w:r w:rsidR="0067594D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6914D51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352578" w14:paraId="3D2A3AF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970C2D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5EF406B" w14:textId="77777777" w:rsidR="00352578" w:rsidRPr="00E00301" w:rsidRDefault="00352578" w:rsidP="00DC7BCA">
            <w:pPr>
              <w:pStyle w:val="Tabletext"/>
            </w:pPr>
            <w:r w:rsidRPr="00E00301">
              <w:t>Plans in place to reduce hazards if welding inside confined space?</w:t>
            </w:r>
          </w:p>
          <w:p w14:paraId="368716F3" w14:textId="77777777" w:rsidR="00352578" w:rsidRPr="00E00301" w:rsidRDefault="00352578" w:rsidP="00DC7BCA">
            <w:pPr>
              <w:pStyle w:val="Tabletext"/>
            </w:pPr>
            <w:r w:rsidRPr="00E00301">
              <w:t>Dust fires, accumulation of fumes, et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7882617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352578" w14:paraId="7F1F236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823E95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4BACA5A" w14:textId="77777777" w:rsidR="00352578" w:rsidRPr="00E00301" w:rsidRDefault="00352578" w:rsidP="00DC7BCA">
            <w:pPr>
              <w:pStyle w:val="Tabletext"/>
            </w:pPr>
            <w:r w:rsidRPr="00E00301">
              <w:t>Is grinding</w:t>
            </w:r>
            <w:r w:rsidR="00B41B12">
              <w:t>,</w:t>
            </w:r>
            <w:r w:rsidRPr="00E00301">
              <w:t xml:space="preserve"> etc.</w:t>
            </w:r>
            <w:r w:rsidR="00B41B12">
              <w:t>,</w:t>
            </w:r>
            <w:r w:rsidRPr="00E00301">
              <w:t xml:space="preserve"> to be done on fiberglass reinforced plastic vessels?</w:t>
            </w:r>
          </w:p>
          <w:p w14:paraId="7CF1B72F" w14:textId="77777777" w:rsidR="00352578" w:rsidRPr="00E00301" w:rsidRDefault="00B41B12" w:rsidP="00DC7BCA">
            <w:pPr>
              <w:pStyle w:val="Tabletext"/>
            </w:pPr>
            <w:r>
              <w:t xml:space="preserve">Requires </w:t>
            </w:r>
            <w:r w:rsidR="00352578" w:rsidRPr="00E00301">
              <w:t xml:space="preserve">IH approval with monitoring </w:t>
            </w:r>
            <w:r>
              <w:t>u</w:t>
            </w:r>
            <w:r w:rsidR="00352578" w:rsidRPr="00E00301">
              <w:t xml:space="preserve">nless </w:t>
            </w:r>
            <w:r>
              <w:t xml:space="preserve">person is </w:t>
            </w:r>
            <w:r w:rsidR="00352578" w:rsidRPr="00E00301">
              <w:t xml:space="preserve">supplied </w:t>
            </w:r>
            <w:r>
              <w:t xml:space="preserve">with </w:t>
            </w:r>
            <w:r w:rsidR="00B1363E">
              <w:t xml:space="preserve">an </w:t>
            </w:r>
            <w:r w:rsidR="00352578" w:rsidRPr="00E00301">
              <w:t>air full</w:t>
            </w:r>
            <w:r w:rsidR="00FC70E9">
              <w:t>-</w:t>
            </w:r>
            <w:r w:rsidR="00352578" w:rsidRPr="00E00301">
              <w:t xml:space="preserve">face </w:t>
            </w:r>
            <w:r w:rsidR="00FC70E9">
              <w:t xml:space="preserve">respirator </w:t>
            </w:r>
            <w:r w:rsidR="00352578" w:rsidRPr="00E00301">
              <w:t xml:space="preserve">or SCBA </w:t>
            </w:r>
            <w:r>
              <w:t xml:space="preserve">is </w:t>
            </w:r>
            <w:r w:rsidR="00352578" w:rsidRPr="00E00301">
              <w:t>used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00D73C5" w14:textId="77777777" w:rsidR="00352578" w:rsidRPr="00E00301" w:rsidRDefault="00352578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B41B12" w14:paraId="193BF10E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689E3AA0" w14:textId="77777777" w:rsidR="00B41B12" w:rsidRDefault="00B41B12" w:rsidP="0001283F">
            <w:pPr>
              <w:pStyle w:val="TableHeadleft"/>
            </w:pPr>
            <w:r>
              <w:t>Motor Vehicle</w:t>
            </w:r>
          </w:p>
        </w:tc>
      </w:tr>
      <w:tr w:rsidR="00162284" w14:paraId="0B1DF0F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B9B7343" w14:textId="77777777" w:rsidR="00162284" w:rsidRPr="00CB6C2D" w:rsidRDefault="00162284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5A1AEA1" w14:textId="77777777" w:rsidR="00162284" w:rsidRPr="00B41B12" w:rsidRDefault="00162284" w:rsidP="00DC7BCA">
            <w:pPr>
              <w:pStyle w:val="Tabletext"/>
            </w:pPr>
            <w:r w:rsidRPr="00B41B12">
              <w:t>Driver license and record check</w:t>
            </w:r>
            <w:r w:rsidR="00B41B12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6B50F70" w14:textId="77777777" w:rsidR="00162284" w:rsidRDefault="00B41B12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162284" w14:paraId="4852A6D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6B1ECD4" w14:textId="77777777" w:rsidR="00162284" w:rsidRPr="00CB6C2D" w:rsidRDefault="00162284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2D7443A" w14:textId="77777777" w:rsidR="00162284" w:rsidRPr="00B41B12" w:rsidRDefault="00162284" w:rsidP="00DC7BCA">
            <w:pPr>
              <w:pStyle w:val="Tabletext"/>
            </w:pPr>
            <w:r w:rsidRPr="00B41B12">
              <w:t>Driver training</w:t>
            </w:r>
            <w:r w:rsidR="00B41B12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7613C49" w14:textId="77777777" w:rsidR="00162284" w:rsidRDefault="00B41B12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162284" w14:paraId="31F928F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5D77CA5" w14:textId="77777777" w:rsidR="00162284" w:rsidRPr="00CB6C2D" w:rsidRDefault="00162284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6D5870E" w14:textId="77777777" w:rsidR="00162284" w:rsidRPr="00B41B12" w:rsidRDefault="00162284" w:rsidP="00DC7BCA">
            <w:pPr>
              <w:pStyle w:val="Tabletext"/>
            </w:pPr>
            <w:r w:rsidRPr="00B41B12">
              <w:t>Journey assessment and journey planning</w:t>
            </w:r>
            <w:r w:rsidR="00B41B12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8AAF801" w14:textId="77777777" w:rsidR="00162284" w:rsidRDefault="00B41B12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162284" w14:paraId="72AA6FC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EA63798" w14:textId="77777777" w:rsidR="00162284" w:rsidRPr="00CB6C2D" w:rsidRDefault="00162284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9AF9937" w14:textId="77777777" w:rsidR="00162284" w:rsidRPr="00B41B12" w:rsidRDefault="00162284" w:rsidP="00DC7BCA">
            <w:pPr>
              <w:pStyle w:val="Tabletext"/>
            </w:pPr>
            <w:r w:rsidRPr="00B41B12">
              <w:t>Vehicle monitoring device</w:t>
            </w:r>
            <w:r w:rsidR="00B41B12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0958209" w14:textId="77777777" w:rsidR="00162284" w:rsidRDefault="00B41B12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2C35DE" w14:paraId="6C08C39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F901831" w14:textId="77777777" w:rsidR="002C35DE" w:rsidRPr="00CB6C2D" w:rsidRDefault="002C35DE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5FCC813" w14:textId="77777777" w:rsidR="00162284" w:rsidRPr="00B41B12" w:rsidRDefault="00162284" w:rsidP="00DC7BCA">
            <w:pPr>
              <w:pStyle w:val="Tabletext"/>
            </w:pPr>
            <w:r w:rsidRPr="00B41B12">
              <w:t>Vehicle fit for purpose and maintenance</w:t>
            </w:r>
            <w:r w:rsidR="00B41B12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D94442F" w14:textId="77777777" w:rsidR="002C35DE" w:rsidRDefault="00B41B12" w:rsidP="00DC7BCA">
            <w:pPr>
              <w:pStyle w:val="Tabletext"/>
            </w:pPr>
            <w:r w:rsidRPr="00E00301">
              <w:t xml:space="preserve">Yes   No   </w:t>
            </w:r>
            <w:r w:rsidR="00FA692D">
              <w:t>N/A</w:t>
            </w:r>
          </w:p>
        </w:tc>
      </w:tr>
      <w:tr w:rsidR="00B94C94" w14:paraId="32DA043A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2745910A" w14:textId="77777777" w:rsidR="00B94C94" w:rsidRDefault="00B94C94" w:rsidP="0001283F">
            <w:pPr>
              <w:pStyle w:val="TableHeadleft"/>
            </w:pPr>
            <w:r>
              <w:t>Excavation</w:t>
            </w:r>
          </w:p>
        </w:tc>
      </w:tr>
      <w:tr w:rsidR="00352578" w14:paraId="3E6E7B1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0E0E58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ED18E28" w14:textId="77777777" w:rsidR="00352578" w:rsidRPr="00B16813" w:rsidRDefault="00352578" w:rsidP="00DC7BCA">
            <w:pPr>
              <w:pStyle w:val="Tabletext"/>
            </w:pPr>
            <w:r w:rsidRPr="00B16813">
              <w:t xml:space="preserve">Applicable </w:t>
            </w:r>
            <w:r w:rsidR="00B16813">
              <w:t>e</w:t>
            </w:r>
            <w:r w:rsidRPr="00B16813">
              <w:t xml:space="preserve">xcavation </w:t>
            </w:r>
            <w:r w:rsidR="00B16813">
              <w:t>p</w:t>
            </w:r>
            <w:r w:rsidRPr="00B16813">
              <w:t>ermit initiated/completed</w:t>
            </w:r>
            <w:r w:rsidR="00B16813">
              <w:t>?</w:t>
            </w:r>
            <w:r w:rsidRPr="00B16813">
              <w:t xml:space="preserve">  Review any special requirements identified by the following groups:</w:t>
            </w:r>
          </w:p>
          <w:p w14:paraId="48477DF5" w14:textId="77777777" w:rsidR="00352578" w:rsidRPr="00B16813" w:rsidRDefault="00352578" w:rsidP="00B1363E">
            <w:pPr>
              <w:pStyle w:val="TableBullet"/>
            </w:pPr>
            <w:r w:rsidRPr="00B16813">
              <w:t xml:space="preserve">Leveraged </w:t>
            </w:r>
            <w:r w:rsidR="00B16813">
              <w:t>s</w:t>
            </w:r>
            <w:r w:rsidRPr="00B16813">
              <w:t>ervices (handling of excavated materials)</w:t>
            </w:r>
          </w:p>
          <w:p w14:paraId="79B7E95B" w14:textId="77777777" w:rsidR="00352578" w:rsidRPr="00B16813" w:rsidRDefault="00352578" w:rsidP="00B1363E">
            <w:pPr>
              <w:pStyle w:val="TableBullet"/>
            </w:pPr>
            <w:r w:rsidRPr="00B16813">
              <w:t xml:space="preserve">Industrial </w:t>
            </w:r>
            <w:r w:rsidR="00B16813">
              <w:t>h</w:t>
            </w:r>
            <w:r w:rsidRPr="00B16813">
              <w:t>ygiene (PPE)</w:t>
            </w:r>
          </w:p>
          <w:p w14:paraId="1F804198" w14:textId="77777777" w:rsidR="00352578" w:rsidRPr="00B16813" w:rsidRDefault="00352578" w:rsidP="00B1363E">
            <w:pPr>
              <w:pStyle w:val="TableBullet"/>
            </w:pPr>
            <w:r w:rsidRPr="00B16813">
              <w:t>Engineering (underground drawings)</w:t>
            </w:r>
          </w:p>
          <w:p w14:paraId="16612FAD" w14:textId="77777777" w:rsidR="00352578" w:rsidRPr="00B16813" w:rsidRDefault="00352578" w:rsidP="00B1363E">
            <w:pPr>
              <w:pStyle w:val="TableBullet"/>
            </w:pPr>
            <w:r w:rsidRPr="00B16813">
              <w:t xml:space="preserve">Electrical </w:t>
            </w:r>
          </w:p>
          <w:p w14:paraId="296EAFF4" w14:textId="77777777" w:rsidR="00352578" w:rsidRPr="00B16813" w:rsidRDefault="00B16813" w:rsidP="00B1363E">
            <w:pPr>
              <w:pStyle w:val="TableBullet"/>
            </w:pPr>
            <w:r>
              <w:t>Maintenance t</w:t>
            </w:r>
            <w:r w:rsidR="00352578" w:rsidRPr="00B16813">
              <w:t xml:space="preserve">ech </w:t>
            </w:r>
            <w:r>
              <w:t>s</w:t>
            </w:r>
            <w:r w:rsidR="00352578" w:rsidRPr="00B16813">
              <w:t>ervices (if near cathodic protection)</w:t>
            </w:r>
          </w:p>
          <w:p w14:paraId="1660EEA6" w14:textId="77777777" w:rsidR="00352578" w:rsidRDefault="00352578" w:rsidP="00B1363E">
            <w:pPr>
              <w:pStyle w:val="TableBullet"/>
            </w:pPr>
            <w:r w:rsidRPr="00B16813">
              <w:t xml:space="preserve">Utility </w:t>
            </w:r>
            <w:r w:rsidR="00B16813">
              <w:t>d</w:t>
            </w:r>
            <w:r w:rsidRPr="00B16813">
              <w:t>istributio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FB002F7" w14:textId="77777777" w:rsidR="00352578" w:rsidRPr="00B16813" w:rsidRDefault="00352578" w:rsidP="00DC7BCA">
            <w:pPr>
              <w:pStyle w:val="Tabletext"/>
            </w:pPr>
            <w:r w:rsidRPr="00B16813">
              <w:t xml:space="preserve">Yes   No   </w:t>
            </w:r>
            <w:r w:rsidR="00FA692D">
              <w:t>N/A</w:t>
            </w:r>
          </w:p>
        </w:tc>
      </w:tr>
      <w:tr w:rsidR="00352578" w14:paraId="007E2EB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F753ED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FF92A0E" w14:textId="77777777" w:rsidR="00352578" w:rsidRPr="00B16813" w:rsidRDefault="00352578" w:rsidP="00DC7BCA">
            <w:pPr>
              <w:pStyle w:val="Tabletext"/>
            </w:pPr>
            <w:r w:rsidRPr="00B16813">
              <w:t>Competent pe</w:t>
            </w:r>
            <w:r w:rsidR="00B16813">
              <w:t>rsons available for inspections?</w:t>
            </w:r>
          </w:p>
          <w:p w14:paraId="54CF3466" w14:textId="77777777" w:rsidR="00352578" w:rsidRPr="00B16813" w:rsidRDefault="00352578" w:rsidP="00DC7BCA">
            <w:pPr>
              <w:pStyle w:val="Tabletext"/>
            </w:pPr>
            <w:r w:rsidRPr="00B16813">
              <w:t xml:space="preserve">Supplied by: </w:t>
            </w:r>
            <w:r w:rsidR="00B14483"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45" w:name="Text51"/>
            <w:r w:rsidR="00CA4015">
              <w:instrText xml:space="preserve"> FORMTEXT </w:instrText>
            </w:r>
            <w:r w:rsidR="00B14483">
              <w:fldChar w:fldCharType="separate"/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B14483">
              <w:fldChar w:fldCharType="end"/>
            </w:r>
            <w:bookmarkEnd w:id="45"/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C1A1AAD" w14:textId="77777777" w:rsidR="00352578" w:rsidRPr="00B16813" w:rsidRDefault="00352578" w:rsidP="00DC7BCA">
            <w:pPr>
              <w:pStyle w:val="Tabletext"/>
            </w:pPr>
            <w:r w:rsidRPr="00B16813">
              <w:t xml:space="preserve">Yes   No   </w:t>
            </w:r>
            <w:r w:rsidR="00FA692D">
              <w:t>N/A</w:t>
            </w:r>
          </w:p>
        </w:tc>
      </w:tr>
      <w:tr w:rsidR="00352578" w14:paraId="7C61101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3D33AD0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983FB9A" w14:textId="77777777" w:rsidR="00352578" w:rsidRPr="00604CD9" w:rsidRDefault="00352578" w:rsidP="00DC7BCA">
            <w:pPr>
              <w:pStyle w:val="Tabletext"/>
            </w:pPr>
            <w:r w:rsidRPr="00604CD9">
              <w:t>Review procedures if excavating near buried lines</w:t>
            </w:r>
            <w:r w:rsidR="00604CD9">
              <w:t>:</w:t>
            </w:r>
          </w:p>
          <w:p w14:paraId="37583791" w14:textId="77777777" w:rsidR="00352578" w:rsidRPr="00604CD9" w:rsidRDefault="00604CD9" w:rsidP="00B1363E">
            <w:pPr>
              <w:pStyle w:val="TableBullet"/>
            </w:pPr>
            <w:r>
              <w:t>H</w:t>
            </w:r>
            <w:r w:rsidR="00352578" w:rsidRPr="00604CD9">
              <w:t xml:space="preserve">and tools within </w:t>
            </w:r>
            <w:r>
              <w:t xml:space="preserve">three </w:t>
            </w:r>
            <w:r w:rsidR="00BE04C8" w:rsidRPr="00604CD9">
              <w:t xml:space="preserve">feet </w:t>
            </w:r>
            <w:r w:rsidR="00352578" w:rsidRPr="00604CD9">
              <w:t>(</w:t>
            </w:r>
            <w:r w:rsidR="00B1363E">
              <w:t>one</w:t>
            </w:r>
            <w:r w:rsidR="00BE04C8">
              <w:t xml:space="preserve"> </w:t>
            </w:r>
            <w:r w:rsidR="00352578" w:rsidRPr="00604CD9">
              <w:t>m</w:t>
            </w:r>
            <w:r w:rsidR="00D1743F">
              <w:t>eter</w:t>
            </w:r>
            <w:r w:rsidR="00352578" w:rsidRPr="00604CD9">
              <w:t>)</w:t>
            </w:r>
          </w:p>
          <w:p w14:paraId="4E58907D" w14:textId="77777777" w:rsidR="00352578" w:rsidRPr="00604CD9" w:rsidRDefault="00604CD9" w:rsidP="00B1363E">
            <w:pPr>
              <w:pStyle w:val="TableBullet"/>
            </w:pPr>
            <w:r>
              <w:t>A</w:t>
            </w:r>
            <w:r w:rsidR="00352578" w:rsidRPr="00604CD9">
              <w:t xml:space="preserve">fter probed </w:t>
            </w:r>
            <w:r>
              <w:t xml:space="preserve">and </w:t>
            </w:r>
            <w:r w:rsidR="00352578" w:rsidRPr="00604CD9">
              <w:t>positively located</w:t>
            </w:r>
            <w:r>
              <w:t>,</w:t>
            </w:r>
            <w:r w:rsidR="00352578" w:rsidRPr="00604CD9">
              <w:t xml:space="preserve"> then </w:t>
            </w:r>
            <w:r w:rsidR="00B1363E">
              <w:t xml:space="preserve">the </w:t>
            </w:r>
            <w:r w:rsidR="00352578" w:rsidRPr="00604CD9">
              <w:t>owner may approve mechanical means</w:t>
            </w:r>
            <w:r w:rsidR="00B1363E">
              <w:t>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6ABEAF2" w14:textId="77777777" w:rsidR="00352578" w:rsidRPr="00604CD9" w:rsidRDefault="00352578" w:rsidP="00DC7BCA">
            <w:pPr>
              <w:pStyle w:val="Tabletext"/>
            </w:pPr>
            <w:r w:rsidRPr="00604CD9">
              <w:t xml:space="preserve">Yes   No   </w:t>
            </w:r>
            <w:r w:rsidR="00FA692D">
              <w:t>N/A</w:t>
            </w:r>
          </w:p>
        </w:tc>
      </w:tr>
      <w:tr w:rsidR="00352578" w14:paraId="34FC780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2B33BD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10A8556" w14:textId="77777777" w:rsidR="00352578" w:rsidRPr="00604CD9" w:rsidRDefault="00352578" w:rsidP="00DC7BCA">
            <w:pPr>
              <w:pStyle w:val="Tabletext"/>
            </w:pPr>
            <w:r w:rsidRPr="00604CD9">
              <w:t>Barricading plans determined (traffic lanes, etc.)</w:t>
            </w:r>
            <w:r w:rsidR="00604CD9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BAA07DD" w14:textId="77777777" w:rsidR="00352578" w:rsidRPr="00604CD9" w:rsidRDefault="00352578" w:rsidP="00DC7BCA">
            <w:pPr>
              <w:pStyle w:val="Tabletext"/>
            </w:pPr>
            <w:r w:rsidRPr="00604CD9">
              <w:t xml:space="preserve">Yes   No   </w:t>
            </w:r>
            <w:r w:rsidR="00FA692D">
              <w:t>N/A</w:t>
            </w:r>
          </w:p>
        </w:tc>
      </w:tr>
      <w:tr w:rsidR="00352578" w14:paraId="1A40B93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495C770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110E92F" w14:textId="77777777" w:rsidR="00352578" w:rsidRPr="00604CD9" w:rsidRDefault="00352578" w:rsidP="00DC7BCA">
            <w:pPr>
              <w:pStyle w:val="Tabletext"/>
            </w:pPr>
            <w:r w:rsidRPr="00604CD9">
              <w:t>Adjacent structures protected from undermining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0CE6D37" w14:textId="77777777" w:rsidR="00352578" w:rsidRPr="00604CD9" w:rsidRDefault="00352578" w:rsidP="00DC7BCA">
            <w:pPr>
              <w:pStyle w:val="Tabletext"/>
            </w:pPr>
            <w:r w:rsidRPr="00604CD9">
              <w:t xml:space="preserve">Yes   No   </w:t>
            </w:r>
            <w:r w:rsidR="00FA692D">
              <w:t>N/A</w:t>
            </w:r>
          </w:p>
        </w:tc>
      </w:tr>
      <w:tr w:rsidR="00352578" w14:paraId="4BDA6B3C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00E2B7A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AA6BF82" w14:textId="77777777" w:rsidR="00352578" w:rsidRPr="00604CD9" w:rsidRDefault="00352578" w:rsidP="00DC7BCA">
            <w:pPr>
              <w:pStyle w:val="Tabletext"/>
            </w:pPr>
            <w:r w:rsidRPr="00604CD9">
              <w:t>Precautions planned if personnel to enter excavation</w:t>
            </w:r>
            <w:r w:rsidR="00604CD9">
              <w:t>?</w:t>
            </w:r>
          </w:p>
          <w:p w14:paraId="6A0DD669" w14:textId="77777777" w:rsidR="00352578" w:rsidRPr="00211CEE" w:rsidRDefault="00604CD9" w:rsidP="00211CEE">
            <w:pPr>
              <w:pStyle w:val="TableBullet"/>
            </w:pPr>
            <w:r w:rsidRPr="00211CEE">
              <w:t>Water removal</w:t>
            </w:r>
          </w:p>
          <w:p w14:paraId="2FE76179" w14:textId="77777777" w:rsidR="00352578" w:rsidRPr="00211CEE" w:rsidRDefault="00352578" w:rsidP="00211CEE">
            <w:pPr>
              <w:pStyle w:val="TableBullet"/>
            </w:pPr>
            <w:r w:rsidRPr="00211CEE">
              <w:t xml:space="preserve">Use of </w:t>
            </w:r>
            <w:r w:rsidR="00A005FE" w:rsidRPr="00211CEE">
              <w:t xml:space="preserve">a </w:t>
            </w:r>
            <w:r w:rsidR="00B1363E" w:rsidRPr="00211CEE">
              <w:t>g</w:t>
            </w:r>
            <w:r w:rsidR="00A005FE" w:rsidRPr="00211CEE">
              <w:t>round fault interrupter (</w:t>
            </w:r>
            <w:r w:rsidRPr="00211CEE">
              <w:t>GFCI</w:t>
            </w:r>
            <w:r w:rsidR="00A005FE" w:rsidRPr="00211CEE">
              <w:t>)</w:t>
            </w:r>
            <w:r w:rsidRPr="00211CEE">
              <w:t xml:space="preserve"> </w:t>
            </w:r>
          </w:p>
          <w:p w14:paraId="5A9324F0" w14:textId="77777777" w:rsidR="00352578" w:rsidRPr="00211CEE" w:rsidRDefault="00604CD9" w:rsidP="00211CEE">
            <w:pPr>
              <w:pStyle w:val="TableBullet"/>
            </w:pPr>
            <w:r w:rsidRPr="00211CEE">
              <w:t>S</w:t>
            </w:r>
            <w:r w:rsidR="00352578" w:rsidRPr="00211CEE">
              <w:t>afe means of exit (no more than 25 f</w:t>
            </w:r>
            <w:r w:rsidRPr="00211CEE">
              <w:t>ee</w:t>
            </w:r>
            <w:r w:rsidR="00352578" w:rsidRPr="00211CEE">
              <w:t>t from work area)</w:t>
            </w:r>
          </w:p>
          <w:p w14:paraId="59FCFE0D" w14:textId="77777777" w:rsidR="00352578" w:rsidRPr="00211CEE" w:rsidRDefault="00604CD9" w:rsidP="00211CEE">
            <w:pPr>
              <w:pStyle w:val="TableBullet"/>
            </w:pPr>
            <w:r w:rsidRPr="00211CEE">
              <w:t>E</w:t>
            </w:r>
            <w:r w:rsidR="00352578" w:rsidRPr="00211CEE">
              <w:t xml:space="preserve">xcavated material at least </w:t>
            </w:r>
            <w:r w:rsidRPr="00211CEE">
              <w:t xml:space="preserve">three </w:t>
            </w:r>
            <w:r w:rsidR="00352578" w:rsidRPr="00211CEE">
              <w:t>f</w:t>
            </w:r>
            <w:r w:rsidR="00B1363E" w:rsidRPr="00211CEE">
              <w:t>ee</w:t>
            </w:r>
            <w:r w:rsidR="00352578" w:rsidRPr="00211CEE">
              <w:t>t back from edge</w:t>
            </w:r>
          </w:p>
          <w:p w14:paraId="59AB2405" w14:textId="77777777" w:rsidR="00352578" w:rsidRPr="00211CEE" w:rsidRDefault="00604CD9" w:rsidP="00211CEE">
            <w:pPr>
              <w:pStyle w:val="TableBullet"/>
            </w:pPr>
            <w:r w:rsidRPr="00211CEE">
              <w:t>S</w:t>
            </w:r>
            <w:r w:rsidR="00352578" w:rsidRPr="00211CEE">
              <w:t xml:space="preserve">loping/shoring plans (if </w:t>
            </w:r>
            <w:r w:rsidRPr="00211CEE">
              <w:t>great</w:t>
            </w:r>
            <w:r w:rsidR="00D1743F">
              <w:t>er</w:t>
            </w:r>
            <w:r w:rsidRPr="00211CEE">
              <w:t xml:space="preserve"> than four </w:t>
            </w:r>
            <w:r w:rsidR="00352578" w:rsidRPr="00211CEE">
              <w:t>f</w:t>
            </w:r>
            <w:r w:rsidRPr="00211CEE">
              <w:t>ee</w:t>
            </w:r>
            <w:r w:rsidR="00352578" w:rsidRPr="00211CEE">
              <w:t>t deep)</w:t>
            </w:r>
          </w:p>
          <w:p w14:paraId="1591B1DB" w14:textId="77777777" w:rsidR="00352578" w:rsidRPr="00211CEE" w:rsidRDefault="00604CD9" w:rsidP="00211CEE">
            <w:pPr>
              <w:pStyle w:val="TableBullet"/>
            </w:pPr>
            <w:r w:rsidRPr="00211CEE">
              <w:t>A</w:t>
            </w:r>
            <w:r w:rsidR="00352578" w:rsidRPr="00211CEE">
              <w:t xml:space="preserve">pproved by </w:t>
            </w:r>
            <w:r w:rsidRPr="00211CEE">
              <w:t>p</w:t>
            </w:r>
            <w:r w:rsidR="00352578" w:rsidRPr="00211CEE">
              <w:t>rof</w:t>
            </w:r>
            <w:r w:rsidR="00B1363E" w:rsidRPr="00211CEE">
              <w:t>essional</w:t>
            </w:r>
            <w:r w:rsidR="00352578" w:rsidRPr="00211CEE">
              <w:t xml:space="preserve"> </w:t>
            </w:r>
            <w:r w:rsidRPr="00211CEE">
              <w:t>e</w:t>
            </w:r>
            <w:r w:rsidR="00352578" w:rsidRPr="00211CEE">
              <w:t>ngineer (or purchased system)</w:t>
            </w:r>
          </w:p>
          <w:p w14:paraId="1160D077" w14:textId="77777777" w:rsidR="00352578" w:rsidRPr="00604CD9" w:rsidRDefault="00604CD9" w:rsidP="00211CEE">
            <w:pPr>
              <w:pStyle w:val="TableBullet"/>
            </w:pPr>
            <w:r w:rsidRPr="00211CEE">
              <w:t>C</w:t>
            </w:r>
            <w:r w:rsidR="00352578" w:rsidRPr="00211CEE">
              <w:t>ompetent person available for inspectio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A2A17A8" w14:textId="77777777" w:rsidR="00352578" w:rsidRPr="00604CD9" w:rsidRDefault="00352578" w:rsidP="00DC7BCA">
            <w:pPr>
              <w:pStyle w:val="Tabletext"/>
            </w:pPr>
            <w:r w:rsidRPr="00604CD9">
              <w:t xml:space="preserve">Yes   No   </w:t>
            </w:r>
            <w:r w:rsidR="00FA692D">
              <w:t>N/A</w:t>
            </w:r>
          </w:p>
        </w:tc>
      </w:tr>
      <w:tr w:rsidR="00352578" w14:paraId="3AE817E2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550C98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74FBC4C" w14:textId="77777777" w:rsidR="00352578" w:rsidRPr="00604CD9" w:rsidRDefault="00352578" w:rsidP="00DC7BCA">
            <w:pPr>
              <w:pStyle w:val="Tabletext"/>
            </w:pPr>
            <w:r w:rsidRPr="00604CD9">
              <w:t>Is excavation considered a confined space?</w:t>
            </w:r>
            <w:r w:rsidR="00D33D6D">
              <w:t xml:space="preserve"> </w:t>
            </w:r>
            <w:r w:rsidR="00604CD9">
              <w:t>C</w:t>
            </w:r>
            <w:r w:rsidRPr="00604CD9">
              <w:t>ould hold or contain hazardous atmosphere</w:t>
            </w:r>
            <w:r w:rsidR="00D33D6D">
              <w:t>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8F7864E" w14:textId="77777777" w:rsidR="00352578" w:rsidRPr="00604CD9" w:rsidRDefault="00352578" w:rsidP="00DC7BCA">
            <w:pPr>
              <w:pStyle w:val="Tabletext"/>
            </w:pPr>
            <w:r w:rsidRPr="00604CD9">
              <w:t xml:space="preserve">Yes   No   </w:t>
            </w:r>
            <w:r w:rsidR="00FA692D">
              <w:t>N/A</w:t>
            </w:r>
          </w:p>
        </w:tc>
      </w:tr>
      <w:tr w:rsidR="001A6DBE" w14:paraId="29A89A55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4E8FFC2" w14:textId="77777777" w:rsidR="001A6DBE" w:rsidRDefault="001A6DBE" w:rsidP="0001283F">
            <w:pPr>
              <w:pStyle w:val="TableHeadleft"/>
            </w:pPr>
            <w:r>
              <w:lastRenderedPageBreak/>
              <w:t>Tools</w:t>
            </w:r>
          </w:p>
        </w:tc>
      </w:tr>
      <w:tr w:rsidR="00352578" w14:paraId="742F327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435753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1DF6E24" w14:textId="77777777" w:rsidR="00352578" w:rsidRPr="00D33D6D" w:rsidRDefault="00352578" w:rsidP="00DC7BCA">
            <w:pPr>
              <w:pStyle w:val="Tabletext"/>
            </w:pPr>
            <w:r w:rsidRPr="00D33D6D">
              <w:t>Tool inspections schedul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39131C6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352578" w14:paraId="7DDFF68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1B038FA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086B3BF" w14:textId="77777777" w:rsidR="00352578" w:rsidRPr="00D33D6D" w:rsidRDefault="00352578" w:rsidP="00DC7BCA">
            <w:pPr>
              <w:pStyle w:val="Tabletext"/>
            </w:pPr>
            <w:r w:rsidRPr="00D33D6D">
              <w:t>All special tool needs identifi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AAA99EC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352578" w14:paraId="45AFE35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401ACB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F4C3603" w14:textId="77777777" w:rsidR="00352578" w:rsidRPr="00D33D6D" w:rsidRDefault="00352578" w:rsidP="00DC7BCA">
            <w:pPr>
              <w:pStyle w:val="Tabletext"/>
            </w:pPr>
            <w:r w:rsidRPr="00D33D6D">
              <w:t>Special training/certifications needs identified (</w:t>
            </w:r>
            <w:r w:rsidR="00D33D6D">
              <w:t>power a</w:t>
            </w:r>
            <w:r w:rsidRPr="00D33D6D">
              <w:t xml:space="preserve">ctuated </w:t>
            </w:r>
            <w:r w:rsidR="00D33D6D">
              <w:t>t</w:t>
            </w:r>
            <w:r w:rsidRPr="00D33D6D">
              <w:t xml:space="preserve">ools, etc.)? </w:t>
            </w:r>
          </w:p>
          <w:p w14:paraId="49C0CDC8" w14:textId="77777777" w:rsidR="00352578" w:rsidRPr="00D33D6D" w:rsidRDefault="00352578" w:rsidP="00DC7BCA">
            <w:pPr>
              <w:pStyle w:val="Tabletext"/>
            </w:pPr>
            <w:r w:rsidRPr="00D33D6D">
              <w:t>Trained persons available</w:t>
            </w:r>
            <w:r w:rsidR="00D33D6D">
              <w:t>?</w:t>
            </w:r>
          </w:p>
          <w:p w14:paraId="04A35072" w14:textId="77777777" w:rsidR="00352578" w:rsidRPr="00D33D6D" w:rsidRDefault="00352578" w:rsidP="00DC7BCA">
            <w:pPr>
              <w:pStyle w:val="Tabletext"/>
            </w:pPr>
            <w:r w:rsidRPr="00D33D6D">
              <w:t>Supplied by</w:t>
            </w:r>
            <w:r w:rsidR="00D33D6D">
              <w:t>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851D047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352578" w14:paraId="757121D7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7B29A7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9DC90BC" w14:textId="77777777" w:rsidR="00352578" w:rsidRPr="00D33D6D" w:rsidRDefault="00352578" w:rsidP="00DC7BCA">
            <w:pPr>
              <w:pStyle w:val="Tabletext"/>
            </w:pPr>
            <w:r w:rsidRPr="00D33D6D">
              <w:t>Modified or homemade tools reviewed and approv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DA95D67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352578" w14:paraId="5878951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02C24C0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88AA61B" w14:textId="77777777" w:rsidR="00352578" w:rsidRPr="00D33D6D" w:rsidRDefault="00352578" w:rsidP="00DC7BCA">
            <w:pPr>
              <w:pStyle w:val="Tabletext"/>
            </w:pPr>
            <w:r w:rsidRPr="00D33D6D">
              <w:t>All pipe stands have anti</w:t>
            </w:r>
            <w:r w:rsidR="00D33D6D">
              <w:t>-</w:t>
            </w:r>
            <w:r w:rsidRPr="00D33D6D">
              <w:t xml:space="preserve">slip devices </w:t>
            </w:r>
            <w:r w:rsidR="00D33D6D">
              <w:t>and</w:t>
            </w:r>
            <w:r w:rsidRPr="00D33D6D">
              <w:t xml:space="preserve"> capacity labels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A1310CE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352578" w14:paraId="0E36EBA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4FD510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51B3F8F" w14:textId="77777777" w:rsidR="00352578" w:rsidRPr="00D33D6D" w:rsidRDefault="00352578" w:rsidP="00DC7BCA">
            <w:pPr>
              <w:pStyle w:val="Tabletext"/>
            </w:pPr>
            <w:r w:rsidRPr="00D33D6D">
              <w:t>Holders used or tools secured for hammer</w:t>
            </w:r>
            <w:r w:rsidR="00397D36">
              <w:t>-</w:t>
            </w:r>
            <w:r w:rsidRPr="00D33D6D">
              <w:t>struck tools?</w:t>
            </w:r>
          </w:p>
          <w:p w14:paraId="216210A4" w14:textId="77777777" w:rsidR="00352578" w:rsidRPr="00D33D6D" w:rsidRDefault="00397D36" w:rsidP="00DC7BCA">
            <w:pPr>
              <w:pStyle w:val="Tabletext"/>
            </w:pPr>
            <w:r>
              <w:t>D</w:t>
            </w:r>
            <w:r w:rsidR="00352578" w:rsidRPr="00D33D6D">
              <w:t>o no</w:t>
            </w:r>
            <w:r>
              <w:t>t</w:t>
            </w:r>
            <w:r w:rsidR="00352578" w:rsidRPr="00D33D6D">
              <w:t xml:space="preserve"> allow one person to hold while other strikes tool</w:t>
            </w:r>
            <w:r>
              <w:t>.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A252630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352578" w14:paraId="29601B9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BFA8AC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5AAE7D6" w14:textId="77777777" w:rsidR="00352578" w:rsidRPr="00D33D6D" w:rsidRDefault="00352578" w:rsidP="00DC7BCA">
            <w:pPr>
              <w:pStyle w:val="Tabletext"/>
            </w:pPr>
            <w:r w:rsidRPr="00D33D6D">
              <w:t>Appropriate use of nail guns reviewed?</w:t>
            </w:r>
          </w:p>
          <w:p w14:paraId="088CB3D1" w14:textId="77777777" w:rsidR="00352578" w:rsidRPr="00D33D6D" w:rsidRDefault="00397D36" w:rsidP="00B1363E">
            <w:pPr>
              <w:pStyle w:val="Tabletext"/>
            </w:pPr>
            <w:r>
              <w:t>D</w:t>
            </w:r>
            <w:r w:rsidR="00352578" w:rsidRPr="00D33D6D">
              <w:t>epress end</w:t>
            </w:r>
            <w:r w:rsidR="00DC7BCA">
              <w:t>,</w:t>
            </w:r>
            <w:r w:rsidR="00352578" w:rsidRPr="00D33D6D">
              <w:t xml:space="preserve"> then squeeze trigge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8DB1FD0" w14:textId="77777777" w:rsidR="00352578" w:rsidRPr="00D33D6D" w:rsidRDefault="00352578" w:rsidP="00DC7BCA">
            <w:pPr>
              <w:pStyle w:val="Tabletext"/>
            </w:pPr>
            <w:r w:rsidRPr="00D33D6D">
              <w:t xml:space="preserve">Yes   No   </w:t>
            </w:r>
            <w:r w:rsidR="00FA692D">
              <w:t>N/A</w:t>
            </w:r>
          </w:p>
        </w:tc>
      </w:tr>
      <w:tr w:rsidR="002F34AF" w14:paraId="573F1621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670F766D" w14:textId="77777777" w:rsidR="002F34AF" w:rsidRDefault="002F34AF" w:rsidP="0001283F">
            <w:pPr>
              <w:pStyle w:val="TableHeadleft"/>
            </w:pPr>
            <w:r>
              <w:t>Heavy Equipment</w:t>
            </w:r>
          </w:p>
        </w:tc>
      </w:tr>
      <w:tr w:rsidR="00352578" w14:paraId="6C7D6A19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A40C45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1B9C522" w14:textId="77777777" w:rsidR="00352578" w:rsidRPr="003C03D8" w:rsidRDefault="00352578" w:rsidP="00DC7BCA">
            <w:pPr>
              <w:pStyle w:val="Tabletext"/>
            </w:pPr>
            <w:r w:rsidRPr="003C03D8">
              <w:t>Required equipment identified and available?</w:t>
            </w:r>
          </w:p>
          <w:p w14:paraId="1ECC5650" w14:textId="77777777" w:rsidR="00352578" w:rsidRPr="003C03D8" w:rsidRDefault="00352578" w:rsidP="00DC7BCA">
            <w:pPr>
              <w:pStyle w:val="Tabletext"/>
            </w:pPr>
            <w:r w:rsidRPr="003C03D8">
              <w:t>Type:</w:t>
            </w:r>
            <w:r w:rsidR="00CA4015">
              <w:t xml:space="preserve"> </w:t>
            </w:r>
            <w:r w:rsidR="00B14483"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46" w:name="Text52"/>
            <w:r w:rsidR="00CA4015">
              <w:instrText xml:space="preserve"> FORMTEXT </w:instrText>
            </w:r>
            <w:r w:rsidR="00B14483">
              <w:fldChar w:fldCharType="separate"/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B14483">
              <w:fldChar w:fldCharType="end"/>
            </w:r>
            <w:bookmarkEnd w:id="46"/>
          </w:p>
          <w:p w14:paraId="2017EDF1" w14:textId="77777777" w:rsidR="00352578" w:rsidRPr="003C03D8" w:rsidRDefault="00352578" w:rsidP="00DC7BCA">
            <w:pPr>
              <w:pStyle w:val="Tabletext"/>
            </w:pPr>
            <w:r w:rsidRPr="003C03D8">
              <w:t>Supplied by:</w:t>
            </w:r>
            <w:r w:rsidR="00CA4015">
              <w:t xml:space="preserve"> </w:t>
            </w:r>
            <w:r w:rsidR="00B14483"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47" w:name="Text53"/>
            <w:r w:rsidR="00CA4015">
              <w:instrText xml:space="preserve"> FORMTEXT </w:instrText>
            </w:r>
            <w:r w:rsidR="00B14483">
              <w:fldChar w:fldCharType="separate"/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B14483">
              <w:fldChar w:fldCharType="end"/>
            </w:r>
            <w:bookmarkEnd w:id="47"/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10FF6D7" w14:textId="77777777" w:rsidR="00352578" w:rsidRPr="003C03D8" w:rsidRDefault="00352578" w:rsidP="00DC7BCA">
            <w:pPr>
              <w:pStyle w:val="Tabletext"/>
            </w:pPr>
            <w:r w:rsidRPr="003C03D8">
              <w:t xml:space="preserve">Yes   No   </w:t>
            </w:r>
            <w:r w:rsidR="00FA692D">
              <w:t>N/A</w:t>
            </w:r>
          </w:p>
        </w:tc>
      </w:tr>
      <w:tr w:rsidR="00352578" w14:paraId="4D05727C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25C32A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610D869" w14:textId="77777777" w:rsidR="00352578" w:rsidRPr="003C03D8" w:rsidRDefault="00352578" w:rsidP="00DC7BCA">
            <w:pPr>
              <w:pStyle w:val="Tabletext"/>
            </w:pPr>
            <w:r w:rsidRPr="003C03D8">
              <w:t>All equipment inspected and in good condition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F4B0B84" w14:textId="77777777" w:rsidR="00352578" w:rsidRPr="003C03D8" w:rsidRDefault="00352578" w:rsidP="00DC7BCA">
            <w:pPr>
              <w:pStyle w:val="Tabletext"/>
            </w:pPr>
            <w:r w:rsidRPr="003C03D8">
              <w:t xml:space="preserve">Yes   No   </w:t>
            </w:r>
            <w:r w:rsidR="00FA692D">
              <w:t>N/A</w:t>
            </w:r>
          </w:p>
        </w:tc>
      </w:tr>
      <w:tr w:rsidR="00352578" w14:paraId="4C36576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505ED5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F6F0AD5" w14:textId="77777777" w:rsidR="00352578" w:rsidRPr="003C03D8" w:rsidRDefault="00352578" w:rsidP="00DC7BCA">
            <w:pPr>
              <w:pStyle w:val="Tabletext"/>
            </w:pPr>
            <w:r w:rsidRPr="003C03D8">
              <w:t>All operators properly trained and certifi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1FF5A41" w14:textId="77777777" w:rsidR="00352578" w:rsidRPr="003C03D8" w:rsidRDefault="00352578" w:rsidP="00DC7BCA">
            <w:pPr>
              <w:pStyle w:val="Tabletext"/>
            </w:pPr>
            <w:r w:rsidRPr="003C03D8">
              <w:t xml:space="preserve">Yes   No   </w:t>
            </w:r>
            <w:r w:rsidR="00FA692D">
              <w:t>N/A</w:t>
            </w:r>
          </w:p>
        </w:tc>
      </w:tr>
      <w:tr w:rsidR="00352578" w14:paraId="49906D2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BC360C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7163CC9D" w14:textId="77777777" w:rsidR="00352578" w:rsidRPr="003C03D8" w:rsidRDefault="00352578" w:rsidP="00DC7BCA">
            <w:pPr>
              <w:pStyle w:val="Tabletext"/>
            </w:pPr>
            <w:r w:rsidRPr="003C03D8">
              <w:t>Proper planning of routes and precautions for overweight or over</w:t>
            </w:r>
            <w:r w:rsidR="00211CEE">
              <w:t>-</w:t>
            </w:r>
            <w:r w:rsidRPr="003C03D8">
              <w:t>height transportation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CAD9095" w14:textId="77777777" w:rsidR="00352578" w:rsidRPr="003C03D8" w:rsidRDefault="00352578" w:rsidP="00DC7BCA">
            <w:pPr>
              <w:pStyle w:val="Tabletext"/>
            </w:pPr>
            <w:r w:rsidRPr="003C03D8">
              <w:t xml:space="preserve">Yes   No   </w:t>
            </w:r>
            <w:r w:rsidR="00FA692D">
              <w:t>N/A</w:t>
            </w:r>
          </w:p>
        </w:tc>
      </w:tr>
      <w:tr w:rsidR="00352578" w14:paraId="20F8B2D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4B981B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BB2E516" w14:textId="77777777" w:rsidR="00352578" w:rsidRPr="003C03D8" w:rsidRDefault="00352578" w:rsidP="00DC7BCA">
            <w:pPr>
              <w:pStyle w:val="Tabletext"/>
            </w:pPr>
            <w:r w:rsidRPr="003C03D8">
              <w:t>Plans in place for refueling needs? (discourage bulk storage)</w:t>
            </w:r>
          </w:p>
          <w:p w14:paraId="390B4406" w14:textId="77777777" w:rsidR="00352578" w:rsidRPr="003C03D8" w:rsidRDefault="00352578" w:rsidP="00DC7BCA">
            <w:pPr>
              <w:pStyle w:val="Tabletext"/>
            </w:pPr>
            <w:r w:rsidRPr="003C03D8">
              <w:t>If used, grounded storage tanks, labeling, fire protection?</w:t>
            </w:r>
          </w:p>
          <w:p w14:paraId="003D7B84" w14:textId="77777777" w:rsidR="00352578" w:rsidRPr="003C03D8" w:rsidRDefault="00352578" w:rsidP="00DC7BCA">
            <w:pPr>
              <w:pStyle w:val="Tabletext"/>
            </w:pPr>
            <w:r w:rsidRPr="003C03D8">
              <w:t xml:space="preserve">Containment?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1B8288E" w14:textId="77777777" w:rsidR="00352578" w:rsidRPr="003C03D8" w:rsidRDefault="00352578" w:rsidP="00DC7BCA">
            <w:pPr>
              <w:pStyle w:val="Tabletext"/>
            </w:pPr>
            <w:r w:rsidRPr="003C03D8">
              <w:t xml:space="preserve">Yes   No   </w:t>
            </w:r>
            <w:r w:rsidR="00FA692D">
              <w:t>N/A</w:t>
            </w:r>
          </w:p>
        </w:tc>
      </w:tr>
      <w:tr w:rsidR="0059634A" w14:paraId="204A11DA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FF2CA5B" w14:textId="77777777" w:rsidR="0059634A" w:rsidRDefault="0059634A" w:rsidP="0001283F">
            <w:pPr>
              <w:pStyle w:val="TableHeadleft"/>
            </w:pPr>
            <w:r>
              <w:t>Elevated Work</w:t>
            </w:r>
          </w:p>
        </w:tc>
      </w:tr>
      <w:tr w:rsidR="00352578" w14:paraId="136DC28A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549B975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00A82FB" w14:textId="77777777" w:rsidR="00352578" w:rsidRPr="0059634A" w:rsidRDefault="00352578" w:rsidP="004F6FF2">
            <w:pPr>
              <w:pStyle w:val="Tabletext"/>
            </w:pPr>
            <w:r w:rsidRPr="0059634A">
              <w:t xml:space="preserve">Major fall hazards identified? </w:t>
            </w:r>
          </w:p>
          <w:p w14:paraId="5E4FB9DD" w14:textId="77777777" w:rsidR="00352578" w:rsidRPr="0059634A" w:rsidRDefault="00AC7B35" w:rsidP="00B1363E">
            <w:pPr>
              <w:pStyle w:val="TableBullet"/>
            </w:pPr>
            <w:r>
              <w:t>W</w:t>
            </w:r>
            <w:r w:rsidR="00352578" w:rsidRPr="0059634A">
              <w:t xml:space="preserve">here no prevention system in place and </w:t>
            </w:r>
            <w:r>
              <w:t>greater than six</w:t>
            </w:r>
            <w:r w:rsidR="00352578" w:rsidRPr="0059634A">
              <w:t xml:space="preserve"> f</w:t>
            </w:r>
            <w:r>
              <w:t>ee</w:t>
            </w:r>
            <w:r w:rsidR="00352578" w:rsidRPr="0059634A">
              <w:t>t (</w:t>
            </w:r>
            <w:r w:rsidR="003C321A">
              <w:t>two</w:t>
            </w:r>
            <w:r w:rsidR="00BE04C8">
              <w:t> </w:t>
            </w:r>
            <w:r w:rsidR="00352578" w:rsidRPr="0059634A">
              <w:t>m</w:t>
            </w:r>
            <w:r w:rsidR="003C321A">
              <w:t>eters</w:t>
            </w:r>
            <w:r w:rsidR="00352578" w:rsidRPr="0059634A">
              <w:t>) fall hazard or above recognized hazard</w:t>
            </w:r>
          </w:p>
          <w:p w14:paraId="339A35AB" w14:textId="77777777" w:rsidR="00352578" w:rsidRPr="0059634A" w:rsidRDefault="007F128A" w:rsidP="00B1363E">
            <w:pPr>
              <w:pStyle w:val="TableBullet"/>
            </w:pPr>
            <w:r>
              <w:t>O</w:t>
            </w:r>
            <w:r w:rsidR="00352578" w:rsidRPr="0059634A">
              <w:t>ver water or material that person could sink into</w:t>
            </w:r>
          </w:p>
        </w:tc>
        <w:tc>
          <w:tcPr>
            <w:tcW w:w="1620" w:type="dxa"/>
          </w:tcPr>
          <w:p w14:paraId="3E09A78E" w14:textId="77777777" w:rsidR="00352578" w:rsidRPr="0059634A" w:rsidRDefault="00352578" w:rsidP="004F6FF2">
            <w:pPr>
              <w:pStyle w:val="Tabletext"/>
            </w:pPr>
            <w:r w:rsidRPr="0059634A">
              <w:t xml:space="preserve">Yes   No   </w:t>
            </w:r>
            <w:r w:rsidR="00FA692D">
              <w:t>N/A</w:t>
            </w:r>
          </w:p>
        </w:tc>
      </w:tr>
      <w:tr w:rsidR="00352578" w:rsidRPr="00CB6C2D" w14:paraId="53253498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74CCD456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70FAEDE3" w14:textId="77777777" w:rsidR="00352578" w:rsidRPr="007F128A" w:rsidRDefault="00352578" w:rsidP="004F6FF2">
            <w:pPr>
              <w:pStyle w:val="Tabletext"/>
            </w:pPr>
            <w:r w:rsidRPr="007F128A">
              <w:t>Plans in place for elimination/reduction of hazards?</w:t>
            </w:r>
          </w:p>
          <w:p w14:paraId="65850709" w14:textId="77777777" w:rsidR="00352578" w:rsidRPr="007F128A" w:rsidRDefault="007F128A" w:rsidP="00B1363E">
            <w:pPr>
              <w:pStyle w:val="TableBullet"/>
            </w:pPr>
            <w:r>
              <w:t>U</w:t>
            </w:r>
            <w:r w:rsidR="00352578" w:rsidRPr="007F128A">
              <w:t>se hierarchy (eliminate/prevent/protect)</w:t>
            </w:r>
          </w:p>
          <w:p w14:paraId="3B6BE1ED" w14:textId="77777777" w:rsidR="00352578" w:rsidRPr="007F128A" w:rsidRDefault="007F128A" w:rsidP="00B1363E">
            <w:pPr>
              <w:pStyle w:val="TableBullet"/>
            </w:pPr>
            <w:r>
              <w:t>I</w:t>
            </w:r>
            <w:r w:rsidR="00352578" w:rsidRPr="007F128A">
              <w:t xml:space="preserve">nclude protection or </w:t>
            </w:r>
            <w:r w:rsidR="00B63595">
              <w:t>s</w:t>
            </w:r>
            <w:r w:rsidR="00352578" w:rsidRPr="007F128A">
              <w:t xml:space="preserve">tandard </w:t>
            </w:r>
            <w:r w:rsidR="00B63595">
              <w:t>o</w:t>
            </w:r>
            <w:r w:rsidR="00352578" w:rsidRPr="007F128A">
              <w:t xml:space="preserve">perating </w:t>
            </w:r>
            <w:r w:rsidR="00B63595">
              <w:t>p</w:t>
            </w:r>
            <w:r w:rsidR="00352578" w:rsidRPr="007F128A">
              <w:t>rocedure for work off of ladders</w:t>
            </w:r>
          </w:p>
        </w:tc>
        <w:tc>
          <w:tcPr>
            <w:tcW w:w="1620" w:type="dxa"/>
          </w:tcPr>
          <w:p w14:paraId="34C70C07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3B2A5B6A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555F9312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4E99E9F0" w14:textId="77777777" w:rsidR="00352578" w:rsidRPr="007F128A" w:rsidRDefault="00352578" w:rsidP="004F6FF2">
            <w:pPr>
              <w:pStyle w:val="Tabletext"/>
            </w:pPr>
            <w:r w:rsidRPr="007F128A">
              <w:t>Minimum fall protection equipment requirements reviewed?</w:t>
            </w:r>
          </w:p>
          <w:p w14:paraId="01B07236" w14:textId="77777777" w:rsidR="00352578" w:rsidRPr="007F128A" w:rsidRDefault="00352578" w:rsidP="00B1363E">
            <w:pPr>
              <w:pStyle w:val="TableBullet"/>
            </w:pPr>
            <w:r w:rsidRPr="007F128A">
              <w:lastRenderedPageBreak/>
              <w:t>Harness (not belts), deceleration device</w:t>
            </w:r>
          </w:p>
          <w:p w14:paraId="691A22CF" w14:textId="77777777" w:rsidR="00352578" w:rsidRPr="007F128A" w:rsidRDefault="00352578" w:rsidP="00B1363E">
            <w:pPr>
              <w:pStyle w:val="TableBullet"/>
            </w:pPr>
            <w:r w:rsidRPr="007F128A">
              <w:t>Protection must be continuous</w:t>
            </w:r>
          </w:p>
          <w:p w14:paraId="2AB64AF3" w14:textId="77777777" w:rsidR="00352578" w:rsidRPr="007F128A" w:rsidRDefault="00352578" w:rsidP="00B1363E">
            <w:pPr>
              <w:pStyle w:val="TableBullet"/>
            </w:pPr>
            <w:r w:rsidRPr="007F128A">
              <w:t>Locking snap hooks</w:t>
            </w:r>
          </w:p>
          <w:p w14:paraId="2E661E66" w14:textId="77777777" w:rsidR="00352578" w:rsidRPr="007F128A" w:rsidRDefault="00352578" w:rsidP="00B1363E">
            <w:pPr>
              <w:pStyle w:val="TableBullet"/>
            </w:pPr>
            <w:r w:rsidRPr="007F128A">
              <w:t>No knots in load bearing lines</w:t>
            </w:r>
          </w:p>
          <w:p w14:paraId="1EA90BE5" w14:textId="77777777" w:rsidR="00352578" w:rsidRPr="007F128A" w:rsidRDefault="00352578" w:rsidP="00B1363E">
            <w:pPr>
              <w:pStyle w:val="TableBullet"/>
            </w:pPr>
            <w:r w:rsidRPr="007F128A">
              <w:t>Acceptable/</w:t>
            </w:r>
            <w:r w:rsidR="004E5380">
              <w:t>u</w:t>
            </w:r>
            <w:r w:rsidRPr="007F128A">
              <w:t>nacceptable anchorage points</w:t>
            </w:r>
          </w:p>
          <w:p w14:paraId="563A05B0" w14:textId="77777777" w:rsidR="00352578" w:rsidRPr="007F128A" w:rsidRDefault="00352578" w:rsidP="00B1363E">
            <w:pPr>
              <w:pStyle w:val="TableBullet"/>
            </w:pPr>
            <w:r w:rsidRPr="007F128A">
              <w:t>Exclusive use of equipment</w:t>
            </w:r>
          </w:p>
          <w:p w14:paraId="0AF9254E" w14:textId="77777777" w:rsidR="00352578" w:rsidRPr="007F128A" w:rsidRDefault="00352578" w:rsidP="00B1363E">
            <w:pPr>
              <w:pStyle w:val="TableBullet"/>
            </w:pPr>
            <w:r w:rsidRPr="007F128A">
              <w:t>Prior to use inspection</w:t>
            </w:r>
          </w:p>
        </w:tc>
        <w:tc>
          <w:tcPr>
            <w:tcW w:w="1620" w:type="dxa"/>
          </w:tcPr>
          <w:p w14:paraId="1318D830" w14:textId="77777777" w:rsidR="00352578" w:rsidRPr="00C226B6" w:rsidRDefault="00352578" w:rsidP="004F6FF2">
            <w:pPr>
              <w:pStyle w:val="Tabletext"/>
            </w:pPr>
            <w:r w:rsidRPr="00C226B6">
              <w:lastRenderedPageBreak/>
              <w:t xml:space="preserve">Yes   No   </w:t>
            </w:r>
            <w:r w:rsidR="00FA692D">
              <w:t>N/A</w:t>
            </w:r>
          </w:p>
        </w:tc>
      </w:tr>
      <w:tr w:rsidR="00352578" w:rsidRPr="00CB6C2D" w14:paraId="76FB7C5B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6301D144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57C5FCC9" w14:textId="77777777" w:rsidR="00352578" w:rsidRPr="00C226B6" w:rsidRDefault="00352578" w:rsidP="004F6FF2">
            <w:pPr>
              <w:pStyle w:val="Tabletext"/>
            </w:pPr>
            <w:r w:rsidRPr="00C226B6">
              <w:t xml:space="preserve">Equipment to be provided by: </w:t>
            </w:r>
            <w:r w:rsidR="00B14483"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48" w:name="Text54"/>
            <w:r w:rsidR="00CA4015">
              <w:instrText xml:space="preserve"> FORMTEXT </w:instrText>
            </w:r>
            <w:r w:rsidR="00B14483">
              <w:fldChar w:fldCharType="separate"/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B14483">
              <w:fldChar w:fldCharType="end"/>
            </w:r>
            <w:bookmarkEnd w:id="48"/>
          </w:p>
        </w:tc>
        <w:tc>
          <w:tcPr>
            <w:tcW w:w="1620" w:type="dxa"/>
          </w:tcPr>
          <w:p w14:paraId="617F981D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39F90993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28DE9783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7E673828" w14:textId="77777777" w:rsidR="00352578" w:rsidRPr="00C226B6" w:rsidRDefault="00352578" w:rsidP="004F6FF2">
            <w:pPr>
              <w:pStyle w:val="Tabletext"/>
            </w:pPr>
            <w:r w:rsidRPr="00C226B6">
              <w:t>All fall protection equipment inspections current?</w:t>
            </w:r>
          </w:p>
          <w:p w14:paraId="58E23FE1" w14:textId="77777777" w:rsidR="00352578" w:rsidRPr="00C226B6" w:rsidRDefault="00352578" w:rsidP="004F6FF2">
            <w:pPr>
              <w:pStyle w:val="Tabletext"/>
            </w:pPr>
            <w:r w:rsidRPr="00C226B6">
              <w:t xml:space="preserve">If equipment </w:t>
            </w:r>
            <w:r w:rsidR="00642D18">
              <w:t xml:space="preserve">is </w:t>
            </w:r>
            <w:r w:rsidRPr="00C226B6">
              <w:t xml:space="preserve">supplied by </w:t>
            </w:r>
            <w:r w:rsidR="00642D18">
              <w:t xml:space="preserve">a </w:t>
            </w:r>
            <w:r w:rsidRPr="00C226B6">
              <w:t>contractor, discuss how inspections are documented.</w:t>
            </w:r>
          </w:p>
        </w:tc>
        <w:tc>
          <w:tcPr>
            <w:tcW w:w="1620" w:type="dxa"/>
          </w:tcPr>
          <w:p w14:paraId="7AB9838F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13BE77B8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21F1135D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8808AC9" w14:textId="77777777" w:rsidR="00352578" w:rsidRPr="00C226B6" w:rsidRDefault="00352578" w:rsidP="004F6FF2">
            <w:pPr>
              <w:pStyle w:val="Tabletext"/>
            </w:pPr>
            <w:r w:rsidRPr="00C226B6">
              <w:t>All users trained in specific equipment to be used?</w:t>
            </w:r>
          </w:p>
        </w:tc>
        <w:tc>
          <w:tcPr>
            <w:tcW w:w="1620" w:type="dxa"/>
          </w:tcPr>
          <w:p w14:paraId="36591D1B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371739DF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0D037855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592C07FB" w14:textId="77777777" w:rsidR="00352578" w:rsidRPr="00C226B6" w:rsidRDefault="00352578" w:rsidP="004F6FF2">
            <w:pPr>
              <w:pStyle w:val="Tabletext"/>
            </w:pPr>
            <w:r w:rsidRPr="00C226B6">
              <w:t xml:space="preserve">Review requirements for work in pipe racks </w:t>
            </w:r>
            <w:r w:rsidR="00642D18">
              <w:t>and</w:t>
            </w:r>
            <w:r w:rsidRPr="00C226B6">
              <w:t xml:space="preserve"> cable trays such as</w:t>
            </w:r>
            <w:r w:rsidR="004F6FF2">
              <w:t xml:space="preserve"> </w:t>
            </w:r>
            <w:r w:rsidR="00642D18">
              <w:t>n</w:t>
            </w:r>
            <w:r w:rsidRPr="00C226B6">
              <w:t xml:space="preserve">o walking in cable trays, </w:t>
            </w:r>
            <w:r w:rsidR="00642D18">
              <w:t>l</w:t>
            </w:r>
            <w:r w:rsidRPr="00C226B6">
              <w:t>ined/</w:t>
            </w:r>
            <w:r w:rsidR="00BE04C8">
              <w:t>i</w:t>
            </w:r>
            <w:r w:rsidRPr="00C226B6">
              <w:t>nsulated pipes, etc.</w:t>
            </w:r>
          </w:p>
        </w:tc>
        <w:tc>
          <w:tcPr>
            <w:tcW w:w="1620" w:type="dxa"/>
          </w:tcPr>
          <w:p w14:paraId="093AFD61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1C9B50AB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1113EC5E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445F8925" w14:textId="77777777" w:rsidR="00352578" w:rsidRPr="00C226B6" w:rsidRDefault="00352578" w:rsidP="004F6FF2">
            <w:pPr>
              <w:pStyle w:val="Tabletext"/>
            </w:pPr>
            <w:r w:rsidRPr="00C226B6">
              <w:t>Will positioning systems be used?</w:t>
            </w:r>
          </w:p>
          <w:p w14:paraId="201D36B9" w14:textId="77777777" w:rsidR="00352578" w:rsidRPr="00C226B6" w:rsidRDefault="00352578" w:rsidP="004F6FF2">
            <w:pPr>
              <w:pStyle w:val="Tabletext"/>
            </w:pPr>
            <w:r w:rsidRPr="00C226B6">
              <w:t>Equipment designed for positioning?</w:t>
            </w:r>
          </w:p>
          <w:p w14:paraId="1BC9085D" w14:textId="77777777" w:rsidR="00352578" w:rsidRPr="00C226B6" w:rsidRDefault="00352578" w:rsidP="004F6FF2">
            <w:pPr>
              <w:pStyle w:val="Tabletext"/>
            </w:pPr>
            <w:r w:rsidRPr="00C226B6">
              <w:t>Will fall protection be used in combination?</w:t>
            </w:r>
          </w:p>
        </w:tc>
        <w:tc>
          <w:tcPr>
            <w:tcW w:w="1620" w:type="dxa"/>
          </w:tcPr>
          <w:p w14:paraId="0A529142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7356FE03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0D7272BC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7AA85C20" w14:textId="77777777" w:rsidR="00352578" w:rsidRPr="00C226B6" w:rsidRDefault="00352578" w:rsidP="004F6FF2">
            <w:pPr>
              <w:pStyle w:val="Tabletext"/>
            </w:pPr>
            <w:r w:rsidRPr="00C226B6">
              <w:t>Are suspension systems to be used?</w:t>
            </w:r>
          </w:p>
          <w:p w14:paraId="27E342EB" w14:textId="77777777" w:rsidR="00352578" w:rsidRPr="00C226B6" w:rsidRDefault="00352578" w:rsidP="004F6FF2">
            <w:pPr>
              <w:pStyle w:val="Tabletext"/>
            </w:pPr>
            <w:r w:rsidRPr="00C226B6">
              <w:t>Separate fall protection required (including anchorage)?</w:t>
            </w:r>
          </w:p>
        </w:tc>
        <w:tc>
          <w:tcPr>
            <w:tcW w:w="1620" w:type="dxa"/>
          </w:tcPr>
          <w:p w14:paraId="548AFE9F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6D85A0A9" w14:textId="77777777" w:rsidTr="00A41305">
        <w:tblPrEx>
          <w:tblBorders>
            <w:insideH w:val="single" w:sz="6" w:space="0" w:color="auto"/>
            <w:insideV w:val="single" w:sz="6" w:space="0" w:color="auto"/>
          </w:tblBorders>
        </w:tblPrEx>
        <w:tc>
          <w:tcPr>
            <w:tcW w:w="360" w:type="dxa"/>
          </w:tcPr>
          <w:p w14:paraId="6B5BBAA3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91401AA" w14:textId="77777777" w:rsidR="00352578" w:rsidRDefault="00352578" w:rsidP="004F6FF2">
            <w:pPr>
              <w:pStyle w:val="Tabletext"/>
            </w:pPr>
            <w:r w:rsidRPr="00C226B6">
              <w:t>Are there any special rescue requirements?</w:t>
            </w:r>
          </w:p>
          <w:p w14:paraId="4F90B9BD" w14:textId="77777777" w:rsidR="00352578" w:rsidRPr="00C226B6" w:rsidRDefault="00642D18" w:rsidP="004F6FF2">
            <w:pPr>
              <w:pStyle w:val="Tabletext"/>
            </w:pPr>
            <w:r>
              <w:t>B</w:t>
            </w:r>
            <w:r w:rsidR="00352578" w:rsidRPr="00C226B6">
              <w:t>uddy system, crane basket readily available, etc.?</w:t>
            </w:r>
          </w:p>
        </w:tc>
        <w:tc>
          <w:tcPr>
            <w:tcW w:w="1620" w:type="dxa"/>
          </w:tcPr>
          <w:p w14:paraId="7E325F79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642D18" w14:paraId="2CCB8D93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3A716F67" w14:textId="77777777" w:rsidR="00642D18" w:rsidRDefault="00642D18" w:rsidP="0001283F">
            <w:pPr>
              <w:pStyle w:val="TableHeadleft"/>
            </w:pPr>
            <w:r>
              <w:t>Hot Work, Welding</w:t>
            </w:r>
            <w:r w:rsidR="000D0C32">
              <w:t>,</w:t>
            </w:r>
            <w:r>
              <w:t xml:space="preserve"> and Cutting</w:t>
            </w:r>
          </w:p>
        </w:tc>
      </w:tr>
      <w:tr w:rsidR="00352578" w:rsidRPr="00CB6C2D" w14:paraId="64888A41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802FB00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563E420" w14:textId="77777777" w:rsidR="00352578" w:rsidRPr="00C226B6" w:rsidRDefault="00352578" w:rsidP="004F6FF2">
            <w:pPr>
              <w:pStyle w:val="Tabletext"/>
            </w:pPr>
            <w:r w:rsidRPr="00C226B6">
              <w:t>Alternatives to field hot work consider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4337126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:rsidRPr="00CB6C2D" w14:paraId="7358E2B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52CDC71" w14:textId="77777777" w:rsidR="00352578" w:rsidRPr="00CB6C2D" w:rsidRDefault="00352578" w:rsidP="00CB6C2D">
            <w:pPr>
              <w:spacing w:before="120" w:after="120"/>
              <w:jc w:val="center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511CC6C" w14:textId="77777777" w:rsidR="00352578" w:rsidRPr="00C226B6" w:rsidRDefault="00352578" w:rsidP="004F6FF2">
            <w:pPr>
              <w:pStyle w:val="Tabletext"/>
            </w:pPr>
            <w:r w:rsidRPr="00C226B6">
              <w:t>Type of equipment needed identified and available?</w:t>
            </w:r>
          </w:p>
          <w:p w14:paraId="16DBF7E5" w14:textId="77777777" w:rsidR="00352578" w:rsidRPr="00C226B6" w:rsidRDefault="00352578" w:rsidP="004F6FF2">
            <w:pPr>
              <w:pStyle w:val="Tabletext"/>
            </w:pPr>
            <w:r w:rsidRPr="00C226B6">
              <w:t xml:space="preserve">Type: </w:t>
            </w:r>
            <w:r w:rsidR="00191D29" w:rsidRPr="00C226B6">
              <w:t xml:space="preserve"> </w:t>
            </w:r>
            <w:r w:rsidR="00B14483"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49" w:name="Text55"/>
            <w:r w:rsidR="00CA4015">
              <w:instrText xml:space="preserve"> FORMTEXT </w:instrText>
            </w:r>
            <w:r w:rsidR="00B14483">
              <w:fldChar w:fldCharType="separate"/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B14483">
              <w:fldChar w:fldCharType="end"/>
            </w:r>
            <w:bookmarkEnd w:id="49"/>
          </w:p>
          <w:p w14:paraId="0FC1C990" w14:textId="77777777" w:rsidR="00352578" w:rsidRPr="00C226B6" w:rsidRDefault="00352578" w:rsidP="004F6FF2">
            <w:pPr>
              <w:pStyle w:val="Tabletext"/>
            </w:pPr>
            <w:r w:rsidRPr="00C226B6">
              <w:t xml:space="preserve">Supplied by: </w:t>
            </w:r>
            <w:r w:rsidR="00B14483"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50" w:name="Text56"/>
            <w:r w:rsidR="00CA4015">
              <w:instrText xml:space="preserve"> FORMTEXT </w:instrText>
            </w:r>
            <w:r w:rsidR="00B14483">
              <w:fldChar w:fldCharType="separate"/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CA4015">
              <w:rPr>
                <w:noProof/>
              </w:rPr>
              <w:t> </w:t>
            </w:r>
            <w:r w:rsidR="00B14483">
              <w:fldChar w:fldCharType="end"/>
            </w:r>
            <w:bookmarkEnd w:id="50"/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85E43BA" w14:textId="77777777" w:rsidR="00352578" w:rsidRPr="00C226B6" w:rsidRDefault="00352578" w:rsidP="004F6FF2">
            <w:pPr>
              <w:pStyle w:val="Tabletext"/>
            </w:pPr>
            <w:r w:rsidRPr="00C226B6">
              <w:t xml:space="preserve">Yes   No   </w:t>
            </w:r>
            <w:r w:rsidR="00FA692D">
              <w:t>N/A</w:t>
            </w:r>
          </w:p>
        </w:tc>
      </w:tr>
      <w:tr w:rsidR="00352578" w14:paraId="7003C455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3FDECB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F6EA303" w14:textId="77777777" w:rsidR="00352578" w:rsidRPr="00642D18" w:rsidRDefault="00352578" w:rsidP="004F6FF2">
            <w:pPr>
              <w:pStyle w:val="Tabletext"/>
            </w:pPr>
            <w:r w:rsidRPr="00642D18">
              <w:t>Appropriately trained persons available/schedul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27079F7" w14:textId="77777777" w:rsidR="00352578" w:rsidRPr="00642D18" w:rsidRDefault="00352578" w:rsidP="004F6FF2">
            <w:pPr>
              <w:pStyle w:val="Tabletext"/>
            </w:pPr>
            <w:r w:rsidRPr="00642D18">
              <w:t xml:space="preserve">Yes   No   </w:t>
            </w:r>
            <w:r w:rsidR="00FA692D">
              <w:t>N/A</w:t>
            </w:r>
          </w:p>
        </w:tc>
      </w:tr>
      <w:tr w:rsidR="00352578" w14:paraId="7D0C1DC8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B8FD54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7F61448" w14:textId="77777777" w:rsidR="00352578" w:rsidRPr="00642D18" w:rsidRDefault="00352578" w:rsidP="004F6FF2">
            <w:pPr>
              <w:pStyle w:val="Tabletext"/>
            </w:pPr>
            <w:r w:rsidRPr="00642D18">
              <w:t>Plans in place for inspection of cranes when brought on sit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674E1EC" w14:textId="77777777" w:rsidR="00352578" w:rsidRPr="00642D18" w:rsidRDefault="00352578" w:rsidP="004F6FF2">
            <w:pPr>
              <w:pStyle w:val="Tabletext"/>
            </w:pPr>
            <w:r w:rsidRPr="00642D18">
              <w:t xml:space="preserve">Yes   No   </w:t>
            </w:r>
            <w:r w:rsidR="00FA692D">
              <w:t>N/A</w:t>
            </w:r>
          </w:p>
        </w:tc>
      </w:tr>
      <w:tr w:rsidR="00352578" w14:paraId="597F8EC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4DF760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BBF7B1B" w14:textId="77777777" w:rsidR="00352578" w:rsidRPr="00642D18" w:rsidRDefault="00352578" w:rsidP="004F6FF2">
            <w:pPr>
              <w:pStyle w:val="Tabletext"/>
            </w:pPr>
            <w:r w:rsidRPr="00642D18">
              <w:t xml:space="preserve">Placement and securement of </w:t>
            </w:r>
            <w:r w:rsidR="000D0C32">
              <w:t>o</w:t>
            </w:r>
            <w:r w:rsidRPr="00642D18">
              <w:t>xy/fuel cylinders reviewed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1BE273C2" w14:textId="77777777" w:rsidR="00352578" w:rsidRPr="00642D18" w:rsidRDefault="00352578" w:rsidP="004F6FF2">
            <w:pPr>
              <w:pStyle w:val="Tabletext"/>
            </w:pPr>
            <w:r w:rsidRPr="00642D18">
              <w:t xml:space="preserve">Yes   No   </w:t>
            </w:r>
            <w:r w:rsidR="00FA692D">
              <w:t>N/A</w:t>
            </w:r>
          </w:p>
        </w:tc>
      </w:tr>
      <w:tr w:rsidR="00352578" w14:paraId="71BC5F43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0D943B3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0AB049D5" w14:textId="77777777" w:rsidR="00352578" w:rsidRPr="00642D18" w:rsidRDefault="00352578" w:rsidP="004F6FF2">
            <w:pPr>
              <w:pStyle w:val="Tabletext"/>
            </w:pPr>
            <w:r w:rsidRPr="00642D18">
              <w:t>Minimum requirements for oxy</w:t>
            </w:r>
            <w:r w:rsidR="000D0C32">
              <w:t>/</w:t>
            </w:r>
            <w:r w:rsidRPr="00642D18">
              <w:t xml:space="preserve">fuel welding/cutting reviewed? </w:t>
            </w:r>
          </w:p>
          <w:p w14:paraId="280D213C" w14:textId="77777777" w:rsidR="00352578" w:rsidRPr="00642D18" w:rsidRDefault="00352578" w:rsidP="00B1363E">
            <w:pPr>
              <w:pStyle w:val="TableBullet"/>
            </w:pPr>
            <w:r w:rsidRPr="00642D18">
              <w:t>Continuou</w:t>
            </w:r>
            <w:r w:rsidR="000D0C32">
              <w:t>s eye protection</w:t>
            </w:r>
          </w:p>
          <w:p w14:paraId="1AC0BEC2" w14:textId="77777777" w:rsidR="00352578" w:rsidRPr="00642D18" w:rsidRDefault="00352578" w:rsidP="00B1363E">
            <w:pPr>
              <w:pStyle w:val="TableBullet"/>
            </w:pPr>
            <w:r w:rsidRPr="00642D18">
              <w:t>Dedicated oxygen regulators</w:t>
            </w:r>
          </w:p>
          <w:p w14:paraId="6F62E8A6" w14:textId="77777777" w:rsidR="00352578" w:rsidRPr="00642D18" w:rsidRDefault="00352578" w:rsidP="00B1363E">
            <w:pPr>
              <w:pStyle w:val="TableBullet"/>
            </w:pPr>
            <w:r w:rsidRPr="00642D18">
              <w:t>Regulator to limit acetylene to 12 psig (0.8 bar)</w:t>
            </w:r>
          </w:p>
          <w:p w14:paraId="40840FC8" w14:textId="77777777" w:rsidR="00756CD4" w:rsidRPr="00756CD4" w:rsidRDefault="00352578" w:rsidP="00B1363E">
            <w:pPr>
              <w:pStyle w:val="TableBullet"/>
            </w:pPr>
            <w:r w:rsidRPr="00756CD4">
              <w:t>Combination reverse flow check valve and</w:t>
            </w:r>
            <w:r w:rsidR="00756CD4" w:rsidRPr="00756CD4">
              <w:t xml:space="preserve"> flame arrestor on torch handle</w:t>
            </w:r>
          </w:p>
          <w:p w14:paraId="255E3FA7" w14:textId="77777777" w:rsidR="00352578" w:rsidRPr="00756CD4" w:rsidRDefault="00352578" w:rsidP="00B1363E">
            <w:pPr>
              <w:pStyle w:val="TableBullet"/>
            </w:pPr>
            <w:r w:rsidRPr="00756CD4">
              <w:t>Reverse flow check valves at regulators</w:t>
            </w:r>
          </w:p>
          <w:p w14:paraId="2BBCB4E6" w14:textId="77777777" w:rsidR="00352578" w:rsidRPr="00642D18" w:rsidRDefault="00352578" w:rsidP="00B1363E">
            <w:pPr>
              <w:pStyle w:val="TableBullet"/>
            </w:pPr>
            <w:r w:rsidRPr="00642D18">
              <w:lastRenderedPageBreak/>
              <w:t>Adequate ventilatio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1749D1F" w14:textId="77777777" w:rsidR="00352578" w:rsidRPr="00642D18" w:rsidRDefault="00352578" w:rsidP="004F6FF2">
            <w:pPr>
              <w:pStyle w:val="Tabletext"/>
            </w:pPr>
            <w:r w:rsidRPr="00642D18">
              <w:lastRenderedPageBreak/>
              <w:t xml:space="preserve">Yes   No   </w:t>
            </w:r>
            <w:r w:rsidR="00FA692D">
              <w:t>N/A</w:t>
            </w:r>
          </w:p>
        </w:tc>
      </w:tr>
      <w:tr w:rsidR="00352578" w14:paraId="7A299D5A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29F859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CD5387E" w14:textId="77777777" w:rsidR="00352578" w:rsidRPr="00756CD4" w:rsidRDefault="00352578" w:rsidP="004F6FF2">
            <w:pPr>
              <w:pStyle w:val="Tabletext"/>
            </w:pPr>
            <w:r w:rsidRPr="00756CD4">
              <w:t xml:space="preserve">Minimum requirements for arc welding/cutting reviewed </w:t>
            </w:r>
            <w:r w:rsidR="00756CD4">
              <w:t>and</w:t>
            </w:r>
            <w:r w:rsidRPr="00756CD4">
              <w:t xml:space="preserve"> understood?</w:t>
            </w:r>
          </w:p>
          <w:p w14:paraId="3AE5018E" w14:textId="77777777" w:rsidR="00352578" w:rsidRPr="00756CD4" w:rsidRDefault="00352578" w:rsidP="00B1363E">
            <w:pPr>
              <w:pStyle w:val="TableBullet"/>
            </w:pPr>
            <w:r w:rsidRPr="00756CD4">
              <w:t>Grounding of AC units</w:t>
            </w:r>
          </w:p>
          <w:p w14:paraId="7E797EDF" w14:textId="77777777" w:rsidR="00352578" w:rsidRPr="00756CD4" w:rsidRDefault="00352578" w:rsidP="00B1363E">
            <w:pPr>
              <w:pStyle w:val="TableBullet"/>
            </w:pPr>
            <w:r w:rsidRPr="00756CD4">
              <w:t>Attach return lead as close as possible to work</w:t>
            </w:r>
          </w:p>
          <w:p w14:paraId="16052C7F" w14:textId="77777777" w:rsidR="00352578" w:rsidRPr="00756CD4" w:rsidRDefault="00352578" w:rsidP="00B1363E">
            <w:pPr>
              <w:pStyle w:val="TableBullet"/>
            </w:pPr>
            <w:r w:rsidRPr="00756CD4">
              <w:t>Remove electrode when moving</w:t>
            </w:r>
          </w:p>
          <w:p w14:paraId="5F88C4CC" w14:textId="77777777" w:rsidR="00352578" w:rsidRPr="00756CD4" w:rsidRDefault="00352578" w:rsidP="00B1363E">
            <w:pPr>
              <w:pStyle w:val="TableBullet"/>
            </w:pPr>
            <w:r w:rsidRPr="00756CD4">
              <w:t>Protect terminal leads (hinged cover, insulating sleeve, etc.)</w:t>
            </w:r>
          </w:p>
          <w:p w14:paraId="1CF2BCF3" w14:textId="77777777" w:rsidR="00352578" w:rsidRPr="00756CD4" w:rsidRDefault="00352578" w:rsidP="00B1363E">
            <w:pPr>
              <w:pStyle w:val="TableBullet"/>
            </w:pPr>
            <w:r w:rsidRPr="00756CD4">
              <w:t xml:space="preserve">Use of GFCI if AC unit </w:t>
            </w:r>
            <w:r w:rsidR="00781AAA">
              <w:t xml:space="preserve">is </w:t>
            </w:r>
            <w:r w:rsidRPr="00756CD4">
              <w:t>to supply powe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7476CE7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5D5DFCA4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98671D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5C93CF6" w14:textId="77777777" w:rsidR="00352578" w:rsidRPr="00756CD4" w:rsidRDefault="00352578" w:rsidP="004F6FF2">
            <w:pPr>
              <w:pStyle w:val="Tabletext"/>
            </w:pPr>
            <w:r w:rsidRPr="00756CD4">
              <w:t xml:space="preserve">Special PPE needs for hot work identified and available?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43481A2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2BAA8F12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79B202C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D219F61" w14:textId="77777777" w:rsidR="00352578" w:rsidRPr="00756CD4" w:rsidRDefault="00352578" w:rsidP="004F6FF2">
            <w:pPr>
              <w:pStyle w:val="Tabletext"/>
            </w:pPr>
            <w:r w:rsidRPr="00756CD4">
              <w:t>Spark containment plans in place (enclosures, tarps, etc.)</w:t>
            </w:r>
            <w:r w:rsidR="000C2BF4">
              <w:t>?</w:t>
            </w:r>
          </w:p>
          <w:p w14:paraId="4DEC154B" w14:textId="77777777" w:rsidR="00352578" w:rsidRPr="00756CD4" w:rsidRDefault="00352578" w:rsidP="004F6FF2">
            <w:pPr>
              <w:pStyle w:val="Tabletext"/>
            </w:pPr>
            <w:r w:rsidRPr="00756CD4">
              <w:t>Can enclosures hold/contain welding fumes, inert gases, etc.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4F9BBE7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305B2DC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493F6CA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137DE3E" w14:textId="77777777" w:rsidR="00352578" w:rsidRPr="00756CD4" w:rsidRDefault="00352578" w:rsidP="004F6FF2">
            <w:pPr>
              <w:pStyle w:val="Tabletext"/>
            </w:pPr>
            <w:proofErr w:type="spellStart"/>
            <w:r w:rsidRPr="00756CD4">
              <w:t>Fire fighting</w:t>
            </w:r>
            <w:proofErr w:type="spellEnd"/>
            <w:r w:rsidRPr="00756CD4">
              <w:t xml:space="preserve"> equipment needs identified and available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7755C45D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673E50FE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4F901C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FC686F0" w14:textId="77777777" w:rsidR="00352578" w:rsidRPr="00756CD4" w:rsidRDefault="00352578" w:rsidP="004F6FF2">
            <w:pPr>
              <w:pStyle w:val="Tabletext"/>
            </w:pPr>
            <w:r w:rsidRPr="00756CD4">
              <w:t>Fire watch needs identified (</w:t>
            </w:r>
            <w:r w:rsidR="00756CD4">
              <w:t>r</w:t>
            </w:r>
            <w:r w:rsidRPr="00756CD4">
              <w:t>eview plant fire watch policy)</w:t>
            </w:r>
            <w:r w:rsidR="00781AAA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E3375E3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7157CFE6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CB5FDB5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4CD2F600" w14:textId="77777777" w:rsidR="00352578" w:rsidRPr="00756CD4" w:rsidRDefault="00352578" w:rsidP="004F6FF2">
            <w:pPr>
              <w:pStyle w:val="Tabletext"/>
            </w:pPr>
            <w:r w:rsidRPr="00756CD4">
              <w:t>Trained/</w:t>
            </w:r>
            <w:r w:rsidR="00756CD4">
              <w:t>c</w:t>
            </w:r>
            <w:r w:rsidRPr="00756CD4">
              <w:t xml:space="preserve">ertified fire watch available? Supplied by: </w:t>
            </w:r>
            <w:r w:rsidR="00B14483" w:rsidRPr="00756CD4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756CD4">
              <w:instrText xml:space="preserve"> FORMTEXT </w:instrText>
            </w:r>
            <w:r w:rsidR="00B14483" w:rsidRPr="00756CD4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756CD4">
              <w:fldChar w:fldCharType="end"/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4343165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756CD4" w14:paraId="45645970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50CF8D16" w14:textId="77777777" w:rsidR="00756CD4" w:rsidRDefault="00756CD4" w:rsidP="0001283F">
            <w:pPr>
              <w:pStyle w:val="TableHeadleft"/>
            </w:pPr>
            <w:r>
              <w:t>Hot Work on Equipment Not Isolated and Cleared</w:t>
            </w:r>
          </w:p>
        </w:tc>
      </w:tr>
      <w:tr w:rsidR="00352578" w14:paraId="2B1D5ECF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35C7EC5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51C37AFC" w14:textId="77777777" w:rsidR="00352578" w:rsidRPr="00756CD4" w:rsidRDefault="00352578" w:rsidP="004F6FF2">
            <w:pPr>
              <w:pStyle w:val="Tabletext"/>
            </w:pPr>
            <w:r w:rsidRPr="00756CD4">
              <w:t>Written procedure available and addresses:</w:t>
            </w:r>
          </w:p>
          <w:p w14:paraId="5351EF29" w14:textId="77777777" w:rsidR="00352578" w:rsidRPr="00756CD4" w:rsidRDefault="00756CD4" w:rsidP="00B1363E">
            <w:pPr>
              <w:pStyle w:val="TableBullet"/>
            </w:pPr>
            <w:r>
              <w:t>D</w:t>
            </w:r>
            <w:r w:rsidR="00352578" w:rsidRPr="00756CD4">
              <w:t>esign stress calculations</w:t>
            </w:r>
          </w:p>
          <w:p w14:paraId="0950DB07" w14:textId="77777777" w:rsidR="00352578" w:rsidRPr="00756CD4" w:rsidRDefault="00756CD4" w:rsidP="00B1363E">
            <w:pPr>
              <w:pStyle w:val="TableBullet"/>
            </w:pPr>
            <w:r>
              <w:t>F</w:t>
            </w:r>
            <w:r w:rsidR="00352578" w:rsidRPr="00756CD4">
              <w:t>low rates and temperature</w:t>
            </w:r>
          </w:p>
          <w:p w14:paraId="7DEF5AEE" w14:textId="77777777" w:rsidR="00352578" w:rsidRPr="00756CD4" w:rsidRDefault="00756CD4" w:rsidP="00B1363E">
            <w:pPr>
              <w:pStyle w:val="TableBullet"/>
            </w:pPr>
            <w:r>
              <w:t>E</w:t>
            </w:r>
            <w:r w:rsidR="00352578" w:rsidRPr="00756CD4">
              <w:t xml:space="preserve">quipment testing </w:t>
            </w:r>
            <w:r>
              <w:t xml:space="preserve">and </w:t>
            </w:r>
            <w:r w:rsidR="00352578" w:rsidRPr="00756CD4">
              <w:t>nozzle reinforcement</w:t>
            </w:r>
          </w:p>
          <w:p w14:paraId="62804FEC" w14:textId="77777777" w:rsidR="00352578" w:rsidRPr="00756CD4" w:rsidRDefault="00756CD4" w:rsidP="00B1363E">
            <w:pPr>
              <w:pStyle w:val="TableBullet"/>
            </w:pPr>
            <w:r>
              <w:t>P</w:t>
            </w:r>
            <w:r w:rsidR="00352578" w:rsidRPr="00756CD4">
              <w:t>ressure testing before/after reinforcement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6F870D7D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3CBC2894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20CB025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725A6F6" w14:textId="77777777" w:rsidR="00352578" w:rsidRPr="00756CD4" w:rsidRDefault="00352578" w:rsidP="004F6FF2">
            <w:pPr>
              <w:pStyle w:val="Tabletext"/>
            </w:pPr>
            <w:r w:rsidRPr="00756CD4">
              <w:t>Appropriate approvals obtained</w:t>
            </w:r>
            <w:r w:rsidR="00756CD4">
              <w:t>:</w:t>
            </w:r>
          </w:p>
          <w:p w14:paraId="6A82FFA9" w14:textId="77777777" w:rsidR="00352578" w:rsidRPr="00756CD4" w:rsidRDefault="00352578" w:rsidP="004F6FF2">
            <w:pPr>
              <w:pStyle w:val="Tabletext"/>
            </w:pPr>
            <w:r w:rsidRPr="00756CD4">
              <w:t xml:space="preserve">Production </w:t>
            </w:r>
            <w:r w:rsidR="00756CD4">
              <w:t>l</w:t>
            </w:r>
            <w:r w:rsidRPr="00756CD4">
              <w:t xml:space="preserve">eader </w:t>
            </w:r>
            <w:r w:rsidR="00A06C9A">
              <w:t xml:space="preserve">and </w:t>
            </w:r>
            <w:r w:rsidR="00756CD4">
              <w:t>s</w:t>
            </w:r>
            <w:r w:rsidRPr="00756CD4">
              <w:t xml:space="preserve">ite </w:t>
            </w:r>
            <w:r w:rsidR="00D66A59">
              <w:t>EHS</w:t>
            </w:r>
            <w:r w:rsidR="006954D8">
              <w:t xml:space="preserve"> </w:t>
            </w:r>
            <w:r w:rsidR="00756CD4">
              <w:t>r</w:t>
            </w:r>
            <w:r w:rsidRPr="00756CD4">
              <w:t xml:space="preserve">esponsible </w:t>
            </w:r>
            <w:r w:rsidR="00756CD4">
              <w:t>c</w:t>
            </w:r>
            <w:r w:rsidRPr="00756CD4">
              <w:t xml:space="preserve">are </w:t>
            </w:r>
            <w:r w:rsidR="00756CD4">
              <w:t>l</w:t>
            </w:r>
            <w:r w:rsidRPr="00756CD4">
              <w:t>eader</w:t>
            </w:r>
            <w:r w:rsidR="00756CD4">
              <w:t>,</w:t>
            </w:r>
            <w:r w:rsidRPr="00756CD4">
              <w:t xml:space="preserve"> as appropriat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3E96DD7F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63630EFD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196D8EA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1B05A0AA" w14:textId="77777777" w:rsidR="00352578" w:rsidRPr="00756CD4" w:rsidRDefault="00352578" w:rsidP="004F6FF2">
            <w:pPr>
              <w:pStyle w:val="Tabletext"/>
            </w:pPr>
            <w:r w:rsidRPr="00756CD4">
              <w:t>PPE identified and available</w:t>
            </w:r>
            <w:r w:rsidR="00756CD4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41F15BFF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0FF2022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6A42F97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266855B8" w14:textId="77777777" w:rsidR="00352578" w:rsidRPr="00756CD4" w:rsidRDefault="00352578" w:rsidP="004F6FF2">
            <w:pPr>
              <w:pStyle w:val="Tabletext"/>
            </w:pPr>
            <w:r w:rsidRPr="00756CD4">
              <w:t>Product containment and disposal plans in place</w:t>
            </w:r>
            <w:r w:rsidR="00756CD4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0BAD3C61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598504A1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248318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36A1192E" w14:textId="77777777" w:rsidR="00352578" w:rsidRPr="00756CD4" w:rsidRDefault="00352578" w:rsidP="004F6FF2">
            <w:pPr>
              <w:pStyle w:val="Tabletext"/>
            </w:pPr>
            <w:r w:rsidRPr="00756CD4">
              <w:t>NDT thickness test complete and acceptable</w:t>
            </w:r>
            <w:r w:rsidR="00756CD4">
              <w:t>?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5D4FCD54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30AA06A0" w14:textId="77777777" w:rsidTr="00A41305">
        <w:tc>
          <w:tcPr>
            <w:tcW w:w="360" w:type="dxa"/>
            <w:tcBorders>
              <w:bottom w:val="single" w:sz="4" w:space="0" w:color="auto"/>
            </w:tcBorders>
          </w:tcPr>
          <w:p w14:paraId="5F0F6AA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  <w:tcBorders>
              <w:bottom w:val="single" w:sz="4" w:space="0" w:color="auto"/>
            </w:tcBorders>
          </w:tcPr>
          <w:p w14:paraId="6D7B8486" w14:textId="77777777" w:rsidR="00352578" w:rsidRPr="00756CD4" w:rsidRDefault="00352578" w:rsidP="004F6FF2">
            <w:pPr>
              <w:pStyle w:val="Tabletext"/>
            </w:pPr>
            <w:r w:rsidRPr="00756CD4">
              <w:t>Emergency procedures in place</w:t>
            </w:r>
            <w:r w:rsidR="00781AAA">
              <w:t>:</w:t>
            </w:r>
          </w:p>
          <w:p w14:paraId="3697EC2F" w14:textId="77777777" w:rsidR="00352578" w:rsidRPr="00756CD4" w:rsidRDefault="00756CD4" w:rsidP="00B1363E">
            <w:pPr>
              <w:pStyle w:val="TableBullet"/>
            </w:pPr>
            <w:r>
              <w:t>I</w:t>
            </w:r>
            <w:r w:rsidR="00352578" w:rsidRPr="00756CD4">
              <w:t xml:space="preserve">solation devices </w:t>
            </w:r>
            <w:r>
              <w:t>i</w:t>
            </w:r>
            <w:r w:rsidR="00352578" w:rsidRPr="00756CD4">
              <w:t xml:space="preserve">dentified (consider need for knowledgeable </w:t>
            </w:r>
            <w:r w:rsidR="00B14483"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1" w:name="Text57"/>
            <w:r w:rsidR="00C87245">
              <w:instrText xml:space="preserve"> FORMTEXT </w:instrText>
            </w:r>
            <w:r w:rsidR="00B14483">
              <w:fldChar w:fldCharType="separate"/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B14483">
              <w:fldChar w:fldCharType="end"/>
            </w:r>
            <w:bookmarkEnd w:id="51"/>
            <w:r w:rsidR="00352578" w:rsidRPr="00756CD4">
              <w:t xml:space="preserve"> person at isolating devices)</w:t>
            </w:r>
          </w:p>
          <w:p w14:paraId="7D4CA94D" w14:textId="77777777" w:rsidR="00352578" w:rsidRPr="00756CD4" w:rsidRDefault="00756CD4" w:rsidP="00B1363E">
            <w:pPr>
              <w:pStyle w:val="TableBullet"/>
            </w:pPr>
            <w:r>
              <w:t>M</w:t>
            </w:r>
            <w:r w:rsidR="00352578" w:rsidRPr="00756CD4">
              <w:t>eans of communication established</w:t>
            </w:r>
          </w:p>
          <w:p w14:paraId="0107F433" w14:textId="77777777" w:rsidR="00352578" w:rsidRPr="00756CD4" w:rsidRDefault="00756CD4" w:rsidP="00B1363E">
            <w:pPr>
              <w:pStyle w:val="TableBullet"/>
            </w:pPr>
            <w:r>
              <w:t>F</w:t>
            </w:r>
            <w:r w:rsidR="00352578" w:rsidRPr="00756CD4">
              <w:t>ire protection equipment availabl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14:paraId="292FFA82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756CD4" w14:paraId="2193E7B7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05CCEC5A" w14:textId="77777777" w:rsidR="00756CD4" w:rsidRDefault="00756CD4" w:rsidP="0001283F">
            <w:pPr>
              <w:pStyle w:val="TableHeadleft"/>
            </w:pPr>
            <w:r>
              <w:t>Scaffolds</w:t>
            </w:r>
          </w:p>
        </w:tc>
      </w:tr>
      <w:tr w:rsidR="00352578" w14:paraId="3BBE27DC" w14:textId="77777777" w:rsidTr="00A41305">
        <w:tc>
          <w:tcPr>
            <w:tcW w:w="360" w:type="dxa"/>
          </w:tcPr>
          <w:p w14:paraId="422D1D5A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7CBDAED" w14:textId="77777777" w:rsidR="00352578" w:rsidRPr="00756CD4" w:rsidRDefault="00756CD4" w:rsidP="004F6FF2">
            <w:pPr>
              <w:pStyle w:val="Tabletext"/>
            </w:pPr>
            <w:r>
              <w:t>Safety or eme</w:t>
            </w:r>
            <w:r w:rsidR="00352578" w:rsidRPr="00756CD4">
              <w:t>rgency equipment not blocked by scaffolding?</w:t>
            </w:r>
          </w:p>
          <w:p w14:paraId="429A945C" w14:textId="77777777" w:rsidR="00352578" w:rsidRPr="00756CD4" w:rsidRDefault="00756CD4" w:rsidP="004F6FF2">
            <w:pPr>
              <w:pStyle w:val="Tabletext"/>
            </w:pPr>
            <w:r>
              <w:t>Fi</w:t>
            </w:r>
            <w:r w:rsidR="00352578" w:rsidRPr="00756CD4">
              <w:t>re extinguishers, safety showers, critical valves, etc.</w:t>
            </w:r>
          </w:p>
        </w:tc>
        <w:tc>
          <w:tcPr>
            <w:tcW w:w="1620" w:type="dxa"/>
          </w:tcPr>
          <w:p w14:paraId="3F3A543B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5FA40CE1" w14:textId="77777777" w:rsidTr="00A41305">
        <w:tc>
          <w:tcPr>
            <w:tcW w:w="360" w:type="dxa"/>
          </w:tcPr>
          <w:p w14:paraId="090C074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D7F0468" w14:textId="77777777" w:rsidR="00352578" w:rsidRPr="00756CD4" w:rsidRDefault="00352578" w:rsidP="004F6FF2">
            <w:pPr>
              <w:pStyle w:val="Tabletext"/>
            </w:pPr>
            <w:r w:rsidRPr="00756CD4">
              <w:t xml:space="preserve">Minimum </w:t>
            </w:r>
            <w:r w:rsidR="00756CD4">
              <w:t>r</w:t>
            </w:r>
            <w:r w:rsidRPr="00756CD4">
              <w:t>equirements reviewed and understood:</w:t>
            </w:r>
          </w:p>
          <w:p w14:paraId="7CD8E1AB" w14:textId="77777777" w:rsidR="00352578" w:rsidRPr="00756CD4" w:rsidRDefault="00756CD4" w:rsidP="00B1363E">
            <w:pPr>
              <w:pStyle w:val="TableBullet"/>
            </w:pPr>
            <w:r>
              <w:t>M</w:t>
            </w:r>
            <w:r w:rsidR="00352578" w:rsidRPr="00756CD4">
              <w:t>inimum 18</w:t>
            </w:r>
            <w:r>
              <w:t>-inch</w:t>
            </w:r>
            <w:r w:rsidR="008A5757" w:rsidRPr="00756CD4">
              <w:t xml:space="preserve"> (</w:t>
            </w:r>
            <w:r w:rsidR="00352578" w:rsidRPr="00756CD4">
              <w:t>46 cm) platform width</w:t>
            </w:r>
          </w:p>
          <w:p w14:paraId="27565FCC" w14:textId="77777777" w:rsidR="00352578" w:rsidRPr="00756CD4" w:rsidRDefault="00756CD4" w:rsidP="00B1363E">
            <w:pPr>
              <w:pStyle w:val="TableBullet"/>
            </w:pPr>
            <w:r>
              <w:t>L</w:t>
            </w:r>
            <w:r w:rsidR="00352578" w:rsidRPr="00756CD4">
              <w:t xml:space="preserve">adders </w:t>
            </w:r>
            <w:r>
              <w:t xml:space="preserve">three </w:t>
            </w:r>
            <w:r w:rsidR="00352578" w:rsidRPr="00756CD4">
              <w:t>rungs above top rail, min. 42</w:t>
            </w:r>
            <w:r>
              <w:t>-inches</w:t>
            </w:r>
            <w:r w:rsidR="008A5757" w:rsidRPr="00756CD4">
              <w:t xml:space="preserve"> (</w:t>
            </w:r>
            <w:r w:rsidR="00352578" w:rsidRPr="00756CD4">
              <w:t>107 cm) above platform</w:t>
            </w:r>
          </w:p>
          <w:p w14:paraId="37A5E68F" w14:textId="77777777" w:rsidR="00352578" w:rsidRPr="00756CD4" w:rsidRDefault="00756CD4" w:rsidP="00B1363E">
            <w:pPr>
              <w:pStyle w:val="TableBullet"/>
            </w:pPr>
            <w:r>
              <w:lastRenderedPageBreak/>
              <w:t>M</w:t>
            </w:r>
            <w:r w:rsidR="00352578" w:rsidRPr="00756CD4">
              <w:t>ax</w:t>
            </w:r>
            <w:r>
              <w:t>imum</w:t>
            </w:r>
            <w:r w:rsidR="00352578" w:rsidRPr="00756CD4">
              <w:t xml:space="preserve"> 12</w:t>
            </w:r>
            <w:r>
              <w:t>-inch</w:t>
            </w:r>
            <w:r w:rsidR="008A5757" w:rsidRPr="00756CD4">
              <w:t xml:space="preserve"> (</w:t>
            </w:r>
            <w:r w:rsidR="00352578" w:rsidRPr="00756CD4">
              <w:t>30 cm) step across distance from ladder to platform</w:t>
            </w:r>
          </w:p>
          <w:p w14:paraId="728AC06E" w14:textId="77777777" w:rsidR="00352578" w:rsidRPr="00756CD4" w:rsidRDefault="00756CD4" w:rsidP="00B1363E">
            <w:pPr>
              <w:pStyle w:val="TableBullet"/>
            </w:pPr>
            <w:r>
              <w:t>S</w:t>
            </w:r>
            <w:r w:rsidR="00352578" w:rsidRPr="00756CD4">
              <w:t>ufficient clearance for climbers behind ladder</w:t>
            </w:r>
          </w:p>
          <w:p w14:paraId="50053CE9" w14:textId="77777777" w:rsidR="00352578" w:rsidRPr="00756CD4" w:rsidRDefault="00756CD4" w:rsidP="00B1363E">
            <w:pPr>
              <w:pStyle w:val="TableBullet"/>
            </w:pPr>
            <w:r>
              <w:t>L</w:t>
            </w:r>
            <w:r w:rsidR="00352578" w:rsidRPr="00756CD4">
              <w:t xml:space="preserve">adder safety device if </w:t>
            </w:r>
            <w:r>
              <w:t xml:space="preserve">great than </w:t>
            </w:r>
            <w:r w:rsidR="00352578" w:rsidRPr="00756CD4">
              <w:t xml:space="preserve">30 </w:t>
            </w:r>
            <w:r w:rsidR="008A5757" w:rsidRPr="00756CD4">
              <w:t>f</w:t>
            </w:r>
            <w:r>
              <w:t>ee</w:t>
            </w:r>
            <w:r w:rsidR="008A5757" w:rsidRPr="00756CD4">
              <w:t>t (</w:t>
            </w:r>
            <w:r w:rsidR="00955CBD">
              <w:t>nine</w:t>
            </w:r>
            <w:r w:rsidR="00352578" w:rsidRPr="00756CD4">
              <w:t xml:space="preserve"> m</w:t>
            </w:r>
            <w:r w:rsidR="00955CBD">
              <w:t>eters</w:t>
            </w:r>
            <w:r w:rsidR="00352578" w:rsidRPr="00756CD4">
              <w:t>), landing platforms at 35 f</w:t>
            </w:r>
            <w:r>
              <w:t>ee</w:t>
            </w:r>
            <w:r w:rsidR="00352578" w:rsidRPr="00756CD4">
              <w:t>t</w:t>
            </w:r>
            <w:r>
              <w:t xml:space="preserve"> </w:t>
            </w:r>
            <w:r w:rsidR="00352578" w:rsidRPr="00756CD4">
              <w:t>(10 m</w:t>
            </w:r>
            <w:r w:rsidR="00955CBD">
              <w:t>eters</w:t>
            </w:r>
            <w:r w:rsidR="00352578" w:rsidRPr="00756CD4">
              <w:t>)</w:t>
            </w:r>
          </w:p>
          <w:p w14:paraId="73FEA7B5" w14:textId="77777777" w:rsidR="00352578" w:rsidRPr="00756CD4" w:rsidRDefault="00756CD4" w:rsidP="00B1363E">
            <w:pPr>
              <w:pStyle w:val="TableBullet"/>
            </w:pPr>
            <w:r>
              <w:t>C</w:t>
            </w:r>
            <w:r w:rsidR="00352578" w:rsidRPr="00756CD4">
              <w:t>leats or boards nailed to toe</w:t>
            </w:r>
            <w:r>
              <w:t xml:space="preserve"> </w:t>
            </w:r>
            <w:r w:rsidR="00352578" w:rsidRPr="00756CD4">
              <w:t>board for stability</w:t>
            </w:r>
          </w:p>
          <w:p w14:paraId="0B74CEA2" w14:textId="77777777" w:rsidR="00352578" w:rsidRPr="00756CD4" w:rsidRDefault="00756CD4" w:rsidP="00B1363E">
            <w:pPr>
              <w:pStyle w:val="TableBullet"/>
            </w:pPr>
            <w:r>
              <w:t>C</w:t>
            </w:r>
            <w:r w:rsidR="00352578" w:rsidRPr="00756CD4">
              <w:t>ontinuous fall protection during scaffold construction</w:t>
            </w:r>
          </w:p>
        </w:tc>
        <w:tc>
          <w:tcPr>
            <w:tcW w:w="1620" w:type="dxa"/>
          </w:tcPr>
          <w:p w14:paraId="1B27C457" w14:textId="77777777" w:rsidR="00352578" w:rsidRPr="00756CD4" w:rsidRDefault="00352578" w:rsidP="004F6FF2">
            <w:pPr>
              <w:pStyle w:val="Tabletext"/>
            </w:pPr>
            <w:r w:rsidRPr="00756CD4">
              <w:lastRenderedPageBreak/>
              <w:t xml:space="preserve">Yes   No   </w:t>
            </w:r>
            <w:r w:rsidR="00FA692D">
              <w:t>N/A</w:t>
            </w:r>
          </w:p>
        </w:tc>
      </w:tr>
      <w:tr w:rsidR="00352578" w14:paraId="6B63B1BD" w14:textId="77777777" w:rsidTr="00A41305">
        <w:tc>
          <w:tcPr>
            <w:tcW w:w="360" w:type="dxa"/>
          </w:tcPr>
          <w:p w14:paraId="338EF45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E3FCCCD" w14:textId="77777777" w:rsidR="00352578" w:rsidRPr="00756CD4" w:rsidRDefault="00352578" w:rsidP="004F6FF2">
            <w:pPr>
              <w:pStyle w:val="Tabletext"/>
            </w:pPr>
            <w:r w:rsidRPr="00756CD4">
              <w:t>Scaffold crews trained by competent person?</w:t>
            </w:r>
          </w:p>
        </w:tc>
        <w:tc>
          <w:tcPr>
            <w:tcW w:w="1620" w:type="dxa"/>
          </w:tcPr>
          <w:p w14:paraId="40A0943D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7FC38B83" w14:textId="77777777" w:rsidTr="00A41305">
        <w:tc>
          <w:tcPr>
            <w:tcW w:w="360" w:type="dxa"/>
          </w:tcPr>
          <w:p w14:paraId="6AA687B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1B21CAE" w14:textId="77777777" w:rsidR="00352578" w:rsidRPr="00756CD4" w:rsidRDefault="00352578" w:rsidP="004F6FF2">
            <w:pPr>
              <w:pStyle w:val="Tabletext"/>
            </w:pPr>
            <w:r w:rsidRPr="00756CD4">
              <w:t xml:space="preserve">Competent person available to inspect finished scaffold </w:t>
            </w:r>
            <w:r w:rsidR="00AD1D50">
              <w:t xml:space="preserve">before </w:t>
            </w:r>
            <w:r w:rsidRPr="00756CD4">
              <w:t xml:space="preserve">use and </w:t>
            </w:r>
            <w:r w:rsidR="00AD1D50">
              <w:t xml:space="preserve">at </w:t>
            </w:r>
            <w:r w:rsidRPr="00756CD4">
              <w:t>each shift of use?</w:t>
            </w:r>
          </w:p>
        </w:tc>
        <w:tc>
          <w:tcPr>
            <w:tcW w:w="1620" w:type="dxa"/>
          </w:tcPr>
          <w:p w14:paraId="7902E978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5B60768B" w14:textId="77777777" w:rsidTr="00A41305">
        <w:tc>
          <w:tcPr>
            <w:tcW w:w="360" w:type="dxa"/>
          </w:tcPr>
          <w:p w14:paraId="0BCC289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23DD00B" w14:textId="77777777" w:rsidR="00352578" w:rsidRPr="00756CD4" w:rsidRDefault="00352578" w:rsidP="004F6FF2">
            <w:pPr>
              <w:pStyle w:val="Tabletext"/>
            </w:pPr>
            <w:r w:rsidRPr="00756CD4">
              <w:t>Employees working off of scaffold properly trained?</w:t>
            </w:r>
          </w:p>
        </w:tc>
        <w:tc>
          <w:tcPr>
            <w:tcW w:w="1620" w:type="dxa"/>
          </w:tcPr>
          <w:p w14:paraId="08630FC4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31C0835E" w14:textId="77777777" w:rsidTr="00A41305">
        <w:tc>
          <w:tcPr>
            <w:tcW w:w="360" w:type="dxa"/>
          </w:tcPr>
          <w:p w14:paraId="1EB0900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6916A93" w14:textId="77777777" w:rsidR="00352578" w:rsidRPr="00756CD4" w:rsidRDefault="00352578" w:rsidP="004F6FF2">
            <w:pPr>
              <w:pStyle w:val="Tabletext"/>
            </w:pPr>
            <w:r w:rsidRPr="00756CD4">
              <w:t>Timing determined</w:t>
            </w:r>
            <w:r w:rsidR="00AD1D50">
              <w:t>?</w:t>
            </w:r>
            <w:r w:rsidRPr="00756CD4">
              <w:t xml:space="preserve"> (</w:t>
            </w:r>
            <w:r w:rsidR="00AD1D50">
              <w:t>H</w:t>
            </w:r>
            <w:r w:rsidRPr="00756CD4">
              <w:t>ow far in advance are crews required?)</w:t>
            </w:r>
          </w:p>
        </w:tc>
        <w:tc>
          <w:tcPr>
            <w:tcW w:w="1620" w:type="dxa"/>
          </w:tcPr>
          <w:p w14:paraId="43B27F0A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1FF6186B" w14:textId="77777777" w:rsidTr="00A41305">
        <w:tc>
          <w:tcPr>
            <w:tcW w:w="360" w:type="dxa"/>
          </w:tcPr>
          <w:p w14:paraId="417C73B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70AAD1" w14:textId="77777777" w:rsidR="00352578" w:rsidRPr="00756CD4" w:rsidRDefault="00352578" w:rsidP="004F6FF2">
            <w:pPr>
              <w:pStyle w:val="Tabletext"/>
            </w:pPr>
            <w:r w:rsidRPr="00756CD4">
              <w:t>Plans in place for covering of floor holes generated?</w:t>
            </w:r>
          </w:p>
          <w:p w14:paraId="2356049F" w14:textId="77777777" w:rsidR="00352578" w:rsidRPr="00756CD4" w:rsidRDefault="00352578" w:rsidP="004F6FF2">
            <w:pPr>
              <w:pStyle w:val="Tabletext"/>
            </w:pPr>
            <w:r w:rsidRPr="00756CD4">
              <w:t xml:space="preserve">Covers either secured or labeled </w:t>
            </w:r>
            <w:r w:rsidR="00AD1D50">
              <w:t xml:space="preserve">and </w:t>
            </w:r>
            <w:r w:rsidRPr="00756CD4">
              <w:t>attended until corrections made?</w:t>
            </w:r>
          </w:p>
        </w:tc>
        <w:tc>
          <w:tcPr>
            <w:tcW w:w="1620" w:type="dxa"/>
          </w:tcPr>
          <w:p w14:paraId="35FC026E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4AF36F92" w14:textId="77777777" w:rsidTr="00A41305">
        <w:tc>
          <w:tcPr>
            <w:tcW w:w="360" w:type="dxa"/>
          </w:tcPr>
          <w:p w14:paraId="3F138E4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C45DF41" w14:textId="77777777" w:rsidR="00352578" w:rsidRPr="00756CD4" w:rsidRDefault="00352578" w:rsidP="004F6FF2">
            <w:pPr>
              <w:pStyle w:val="Tabletext"/>
            </w:pPr>
            <w:r w:rsidRPr="00756CD4">
              <w:t xml:space="preserve">All scaffolds </w:t>
            </w:r>
            <w:r w:rsidR="00AD1D50">
              <w:t>great than 7</w:t>
            </w:r>
            <w:r w:rsidRPr="00756CD4">
              <w:t xml:space="preserve">5 </w:t>
            </w:r>
            <w:r w:rsidR="008A5757" w:rsidRPr="00756CD4">
              <w:t>f</w:t>
            </w:r>
            <w:r w:rsidR="00781AAA">
              <w:t>ee</w:t>
            </w:r>
            <w:r w:rsidR="008A5757" w:rsidRPr="00756CD4">
              <w:t>t (</w:t>
            </w:r>
            <w:r w:rsidRPr="00756CD4">
              <w:t>23 m</w:t>
            </w:r>
            <w:r w:rsidR="00955CBD">
              <w:t>eters</w:t>
            </w:r>
            <w:r w:rsidRPr="00756CD4">
              <w:t xml:space="preserve">) submitted to </w:t>
            </w:r>
            <w:r w:rsidR="00AD1D50">
              <w:t>e</w:t>
            </w:r>
            <w:r w:rsidRPr="00756CD4">
              <w:t>ngineering for review?</w:t>
            </w:r>
          </w:p>
        </w:tc>
        <w:tc>
          <w:tcPr>
            <w:tcW w:w="1620" w:type="dxa"/>
          </w:tcPr>
          <w:p w14:paraId="4F92B9EC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352578" w14:paraId="142BE16F" w14:textId="77777777" w:rsidTr="00A41305">
        <w:tc>
          <w:tcPr>
            <w:tcW w:w="360" w:type="dxa"/>
          </w:tcPr>
          <w:p w14:paraId="780C0FE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1CADEEC" w14:textId="77777777" w:rsidR="00352578" w:rsidRPr="00756CD4" w:rsidRDefault="00352578" w:rsidP="004F6FF2">
            <w:pPr>
              <w:pStyle w:val="Tabletext"/>
            </w:pPr>
            <w:r w:rsidRPr="00756CD4">
              <w:t>Suspended scaffolds required?</w:t>
            </w:r>
          </w:p>
          <w:p w14:paraId="5ED6BAA8" w14:textId="77777777" w:rsidR="00352578" w:rsidRPr="00756CD4" w:rsidRDefault="00AD1D50" w:rsidP="004F6FF2">
            <w:pPr>
              <w:pStyle w:val="Tabletext"/>
            </w:pPr>
            <w:r>
              <w:t>S</w:t>
            </w:r>
            <w:r w:rsidR="00352578" w:rsidRPr="00756CD4">
              <w:t>uspensions mechanism rating 6 X load?</w:t>
            </w:r>
          </w:p>
          <w:p w14:paraId="6EC39E57" w14:textId="77777777" w:rsidR="00352578" w:rsidRPr="00756CD4" w:rsidRDefault="00AD1D50" w:rsidP="004F6FF2">
            <w:pPr>
              <w:pStyle w:val="Tabletext"/>
            </w:pPr>
            <w:r>
              <w:t>F</w:t>
            </w:r>
            <w:r w:rsidR="00352578" w:rsidRPr="00756CD4">
              <w:t>all protection separate from suspension mechanism?</w:t>
            </w:r>
          </w:p>
        </w:tc>
        <w:tc>
          <w:tcPr>
            <w:tcW w:w="1620" w:type="dxa"/>
          </w:tcPr>
          <w:p w14:paraId="619E623E" w14:textId="77777777" w:rsidR="00352578" w:rsidRPr="00756CD4" w:rsidRDefault="00352578" w:rsidP="004F6FF2">
            <w:pPr>
              <w:pStyle w:val="Tabletext"/>
            </w:pPr>
            <w:r w:rsidRPr="00756CD4">
              <w:t xml:space="preserve">Yes   No   </w:t>
            </w:r>
            <w:r w:rsidR="00FA692D">
              <w:t>N/A</w:t>
            </w:r>
          </w:p>
        </w:tc>
      </w:tr>
      <w:tr w:rsidR="00AD1D50" w14:paraId="68D441B9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72740AEE" w14:textId="77777777" w:rsidR="00AD1D50" w:rsidRDefault="00AD1D50" w:rsidP="0001283F">
            <w:pPr>
              <w:pStyle w:val="TableHeadleft"/>
            </w:pPr>
            <w:r>
              <w:t>Critical Lift</w:t>
            </w:r>
          </w:p>
        </w:tc>
      </w:tr>
      <w:tr w:rsidR="00352578" w14:paraId="540E8C7E" w14:textId="77777777" w:rsidTr="00A41305">
        <w:tc>
          <w:tcPr>
            <w:tcW w:w="360" w:type="dxa"/>
          </w:tcPr>
          <w:p w14:paraId="31EA3A6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1CEBC30" w14:textId="77777777" w:rsidR="00352578" w:rsidRPr="00FC710D" w:rsidRDefault="00352578" w:rsidP="004F6FF2">
            <w:pPr>
              <w:pStyle w:val="Tabletext"/>
            </w:pPr>
            <w:r w:rsidRPr="00FC710D">
              <w:t>Lifting plan in place and equipment needs identified?</w:t>
            </w:r>
          </w:p>
          <w:p w14:paraId="73163734" w14:textId="77777777" w:rsidR="00352578" w:rsidRPr="00FC710D" w:rsidRDefault="00352578" w:rsidP="004F6FF2">
            <w:pPr>
              <w:pStyle w:val="Tabletext"/>
            </w:pPr>
            <w:r w:rsidRPr="00756CD4">
              <w:t xml:space="preserve">Size/type of rigs: </w:t>
            </w:r>
            <w:r w:rsidR="00B14483"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52" w:name="Text58"/>
            <w:r w:rsidR="00C87245">
              <w:instrText xml:space="preserve"> FORMTEXT </w:instrText>
            </w:r>
            <w:r w:rsidR="00B14483">
              <w:fldChar w:fldCharType="separate"/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B14483">
              <w:fldChar w:fldCharType="end"/>
            </w:r>
            <w:bookmarkEnd w:id="52"/>
          </w:p>
        </w:tc>
        <w:tc>
          <w:tcPr>
            <w:tcW w:w="1620" w:type="dxa"/>
          </w:tcPr>
          <w:p w14:paraId="3650C7D2" w14:textId="77777777" w:rsidR="00352578" w:rsidRPr="00FC710D" w:rsidRDefault="00352578" w:rsidP="004F6FF2">
            <w:pPr>
              <w:pStyle w:val="Tabletext"/>
            </w:pPr>
            <w:r w:rsidRPr="00FC710D">
              <w:t xml:space="preserve">Yes   No   </w:t>
            </w:r>
            <w:r w:rsidR="00FA692D">
              <w:t>N/A</w:t>
            </w:r>
          </w:p>
        </w:tc>
      </w:tr>
      <w:tr w:rsidR="00352578" w14:paraId="4F07A353" w14:textId="77777777" w:rsidTr="00A41305">
        <w:tc>
          <w:tcPr>
            <w:tcW w:w="360" w:type="dxa"/>
          </w:tcPr>
          <w:p w14:paraId="4D30A95F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DE750E" w14:textId="77777777" w:rsidR="00352578" w:rsidRPr="00FC710D" w:rsidRDefault="00352578" w:rsidP="004F6FF2">
            <w:pPr>
              <w:pStyle w:val="Tabletext"/>
            </w:pPr>
            <w:r w:rsidRPr="00FC710D">
              <w:t>Knowledgeable persons to review lift permit identified?</w:t>
            </w:r>
          </w:p>
          <w:p w14:paraId="173D883C" w14:textId="77777777" w:rsidR="00352578" w:rsidRPr="00FC710D" w:rsidRDefault="00352578" w:rsidP="004F6FF2">
            <w:pPr>
              <w:pStyle w:val="Tabletext"/>
            </w:pPr>
            <w:r w:rsidRPr="00FC710D">
              <w:t xml:space="preserve">Name: </w:t>
            </w:r>
            <w:r w:rsidR="00B14483"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53" w:name="Text59"/>
            <w:r w:rsidR="00C87245">
              <w:instrText xml:space="preserve"> FORMTEXT </w:instrText>
            </w:r>
            <w:r w:rsidR="00B14483">
              <w:fldChar w:fldCharType="separate"/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B14483">
              <w:fldChar w:fldCharType="end"/>
            </w:r>
            <w:bookmarkEnd w:id="53"/>
          </w:p>
        </w:tc>
        <w:tc>
          <w:tcPr>
            <w:tcW w:w="1620" w:type="dxa"/>
          </w:tcPr>
          <w:p w14:paraId="2EA019B9" w14:textId="77777777" w:rsidR="00352578" w:rsidRPr="00FC710D" w:rsidRDefault="00352578" w:rsidP="004F6FF2">
            <w:pPr>
              <w:pStyle w:val="Tabletext"/>
            </w:pPr>
            <w:r w:rsidRPr="00FC710D">
              <w:t xml:space="preserve">Yes   No   </w:t>
            </w:r>
            <w:r w:rsidR="00FA692D">
              <w:t>N/A</w:t>
            </w:r>
          </w:p>
        </w:tc>
      </w:tr>
      <w:tr w:rsidR="00352578" w14:paraId="402213FD" w14:textId="77777777" w:rsidTr="00A41305">
        <w:tc>
          <w:tcPr>
            <w:tcW w:w="360" w:type="dxa"/>
          </w:tcPr>
          <w:p w14:paraId="73118E2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3884B30" w14:textId="77777777" w:rsidR="00352578" w:rsidRPr="00FC710D" w:rsidRDefault="00352578" w:rsidP="004F6FF2">
            <w:pPr>
              <w:pStyle w:val="Tabletext"/>
            </w:pPr>
            <w:r w:rsidRPr="00FC710D">
              <w:t>Plans to minimize potential hazards for lifts over process equipment?</w:t>
            </w:r>
          </w:p>
        </w:tc>
        <w:tc>
          <w:tcPr>
            <w:tcW w:w="1620" w:type="dxa"/>
          </w:tcPr>
          <w:p w14:paraId="1EB92736" w14:textId="77777777" w:rsidR="00352578" w:rsidRPr="00FC710D" w:rsidRDefault="00352578" w:rsidP="004F6FF2">
            <w:pPr>
              <w:pStyle w:val="Tabletext"/>
            </w:pPr>
            <w:r w:rsidRPr="00FC710D">
              <w:t xml:space="preserve">Yes   No   </w:t>
            </w:r>
            <w:r w:rsidR="00FA692D">
              <w:t>N/A</w:t>
            </w:r>
          </w:p>
        </w:tc>
      </w:tr>
      <w:tr w:rsidR="00352578" w14:paraId="09C18C86" w14:textId="77777777" w:rsidTr="00A41305">
        <w:tc>
          <w:tcPr>
            <w:tcW w:w="360" w:type="dxa"/>
          </w:tcPr>
          <w:p w14:paraId="7665B4C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6D58818" w14:textId="77777777" w:rsidR="00352578" w:rsidRPr="00FC710D" w:rsidRDefault="00352578" w:rsidP="004F6FF2">
            <w:pPr>
              <w:pStyle w:val="Tabletext"/>
            </w:pPr>
            <w:r w:rsidRPr="00FC710D">
              <w:t xml:space="preserve">Plans to minimize potential hazards for lifts near </w:t>
            </w:r>
            <w:r w:rsidR="00FC710D">
              <w:t>o</w:t>
            </w:r>
            <w:r w:rsidRPr="00FC710D">
              <w:t>verhead power lines?</w:t>
            </w:r>
          </w:p>
        </w:tc>
        <w:tc>
          <w:tcPr>
            <w:tcW w:w="1620" w:type="dxa"/>
          </w:tcPr>
          <w:p w14:paraId="38D2CAF9" w14:textId="77777777" w:rsidR="00352578" w:rsidRPr="00FC710D" w:rsidRDefault="00352578" w:rsidP="004F6FF2">
            <w:pPr>
              <w:pStyle w:val="Tabletext"/>
            </w:pPr>
            <w:r w:rsidRPr="00FC710D">
              <w:t xml:space="preserve">Yes   No   </w:t>
            </w:r>
            <w:r w:rsidR="00FA692D">
              <w:t>N/A</w:t>
            </w:r>
          </w:p>
        </w:tc>
      </w:tr>
      <w:tr w:rsidR="0016561A" w14:paraId="56E70E37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6138B0E4" w14:textId="77777777" w:rsidR="0016561A" w:rsidRDefault="0016561A" w:rsidP="0001283F">
            <w:pPr>
              <w:pStyle w:val="TableHeadleft"/>
            </w:pPr>
            <w:r>
              <w:t>Personnel Lifts</w:t>
            </w:r>
          </w:p>
        </w:tc>
      </w:tr>
      <w:tr w:rsidR="00352578" w14:paraId="293F7206" w14:textId="77777777" w:rsidTr="00A41305">
        <w:tc>
          <w:tcPr>
            <w:tcW w:w="360" w:type="dxa"/>
          </w:tcPr>
          <w:p w14:paraId="791949B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A2CF2DA" w14:textId="77777777" w:rsidR="00352578" w:rsidRPr="009433B0" w:rsidRDefault="00352578" w:rsidP="004F6FF2">
            <w:pPr>
              <w:pStyle w:val="Tabletext"/>
            </w:pPr>
            <w:r w:rsidRPr="009433B0">
              <w:t>Equipment needed identified, available, with current inspection?</w:t>
            </w:r>
          </w:p>
          <w:p w14:paraId="096D703D" w14:textId="77777777" w:rsidR="00352578" w:rsidRPr="009433B0" w:rsidRDefault="00352578" w:rsidP="004F6FF2">
            <w:pPr>
              <w:pStyle w:val="Tabletext"/>
            </w:pPr>
            <w:r w:rsidRPr="009433B0">
              <w:t xml:space="preserve">Type: </w:t>
            </w:r>
            <w:r w:rsidR="00B14483" w:rsidRPr="009433B0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433B0">
              <w:instrText xml:space="preserve"> FORMTEXT </w:instrText>
            </w:r>
            <w:r w:rsidR="00B14483" w:rsidRPr="009433B0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9433B0">
              <w:fldChar w:fldCharType="end"/>
            </w:r>
          </w:p>
          <w:p w14:paraId="46777BDF" w14:textId="77777777" w:rsidR="00352578" w:rsidRPr="009433B0" w:rsidRDefault="00352578" w:rsidP="004F6FF2">
            <w:pPr>
              <w:pStyle w:val="Tabletext"/>
            </w:pPr>
            <w:r w:rsidRPr="009433B0">
              <w:t xml:space="preserve">Supplied by: </w:t>
            </w:r>
            <w:r w:rsidR="00B14483" w:rsidRPr="009433B0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433B0">
              <w:instrText xml:space="preserve"> FORMTEXT </w:instrText>
            </w:r>
            <w:r w:rsidR="00B14483" w:rsidRPr="009433B0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9433B0">
              <w:fldChar w:fldCharType="end"/>
            </w:r>
          </w:p>
        </w:tc>
        <w:tc>
          <w:tcPr>
            <w:tcW w:w="1620" w:type="dxa"/>
          </w:tcPr>
          <w:p w14:paraId="70D7FE30" w14:textId="77777777" w:rsidR="00352578" w:rsidRPr="009433B0" w:rsidRDefault="00352578" w:rsidP="004F6FF2">
            <w:pPr>
              <w:pStyle w:val="Tabletext"/>
            </w:pPr>
            <w:r w:rsidRPr="009433B0">
              <w:t xml:space="preserve">Yes   No   </w:t>
            </w:r>
            <w:r w:rsidR="00FA692D">
              <w:t>N/A</w:t>
            </w:r>
          </w:p>
        </w:tc>
      </w:tr>
      <w:tr w:rsidR="00352578" w14:paraId="6BEF0625" w14:textId="77777777" w:rsidTr="00A41305">
        <w:tc>
          <w:tcPr>
            <w:tcW w:w="360" w:type="dxa"/>
          </w:tcPr>
          <w:p w14:paraId="020609F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CB88AD7" w14:textId="77777777" w:rsidR="00352578" w:rsidRPr="009433B0" w:rsidRDefault="00352578" w:rsidP="004F6FF2">
            <w:pPr>
              <w:pStyle w:val="Tabletext"/>
            </w:pPr>
            <w:r w:rsidRPr="009433B0">
              <w:t>All materials to be lifted along with personnel fit within horizontal confines of basket and no more than 100 lbs (45 kg) extends above handrail</w:t>
            </w:r>
            <w:r w:rsidR="009433B0">
              <w:t>?</w:t>
            </w:r>
          </w:p>
          <w:p w14:paraId="0EB3329A" w14:textId="77777777" w:rsidR="00352578" w:rsidRPr="009433B0" w:rsidRDefault="009433B0" w:rsidP="004F6FF2">
            <w:pPr>
              <w:pStyle w:val="Tabletext"/>
            </w:pPr>
            <w:r>
              <w:t>T</w:t>
            </w:r>
            <w:r w:rsidR="00352578" w:rsidRPr="009433B0">
              <w:t>otal capacity not to be exceeded</w:t>
            </w:r>
            <w:r>
              <w:t>.</w:t>
            </w:r>
          </w:p>
        </w:tc>
        <w:tc>
          <w:tcPr>
            <w:tcW w:w="1620" w:type="dxa"/>
          </w:tcPr>
          <w:p w14:paraId="0BA8F5EC" w14:textId="77777777" w:rsidR="00352578" w:rsidRPr="009433B0" w:rsidRDefault="00352578" w:rsidP="004F6FF2">
            <w:pPr>
              <w:pStyle w:val="Tabletext"/>
            </w:pPr>
            <w:r w:rsidRPr="009433B0">
              <w:t xml:space="preserve">Yes   No   </w:t>
            </w:r>
            <w:r w:rsidR="00FA692D">
              <w:t>N/A</w:t>
            </w:r>
          </w:p>
        </w:tc>
      </w:tr>
      <w:tr w:rsidR="00352578" w14:paraId="23B4DE45" w14:textId="77777777" w:rsidTr="00A41305">
        <w:tc>
          <w:tcPr>
            <w:tcW w:w="360" w:type="dxa"/>
          </w:tcPr>
          <w:p w14:paraId="4BCBA81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FD1EF3" w14:textId="77777777" w:rsidR="00352578" w:rsidRPr="009433B0" w:rsidRDefault="00352578" w:rsidP="004F6FF2">
            <w:pPr>
              <w:pStyle w:val="Tabletext"/>
            </w:pPr>
            <w:r w:rsidRPr="009433B0">
              <w:t>Review precautions if welding to be done from the lift</w:t>
            </w:r>
            <w:r w:rsidR="009433B0">
              <w:t>?</w:t>
            </w:r>
          </w:p>
        </w:tc>
        <w:tc>
          <w:tcPr>
            <w:tcW w:w="1620" w:type="dxa"/>
          </w:tcPr>
          <w:p w14:paraId="2F9935E2" w14:textId="77777777" w:rsidR="00352578" w:rsidRPr="009433B0" w:rsidRDefault="00352578" w:rsidP="004F6FF2">
            <w:pPr>
              <w:pStyle w:val="Tabletext"/>
            </w:pPr>
            <w:r w:rsidRPr="009433B0">
              <w:t xml:space="preserve">Yes   No   </w:t>
            </w:r>
            <w:r w:rsidR="00FA692D">
              <w:t>N/A</w:t>
            </w:r>
          </w:p>
        </w:tc>
      </w:tr>
      <w:tr w:rsidR="00352578" w14:paraId="0E33E2F7" w14:textId="77777777" w:rsidTr="00A41305">
        <w:tc>
          <w:tcPr>
            <w:tcW w:w="360" w:type="dxa"/>
          </w:tcPr>
          <w:p w14:paraId="6CBFB54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199AE06" w14:textId="77777777" w:rsidR="00352578" w:rsidRPr="009433B0" w:rsidRDefault="00352578" w:rsidP="004F6FF2">
            <w:pPr>
              <w:pStyle w:val="Tabletext"/>
            </w:pPr>
            <w:r w:rsidRPr="009433B0">
              <w:t>PPE identified and available (fall protection, respirators, etc.)</w:t>
            </w:r>
            <w:r w:rsidR="009433B0">
              <w:t>?</w:t>
            </w:r>
          </w:p>
        </w:tc>
        <w:tc>
          <w:tcPr>
            <w:tcW w:w="1620" w:type="dxa"/>
          </w:tcPr>
          <w:p w14:paraId="4FB5D832" w14:textId="77777777" w:rsidR="00352578" w:rsidRPr="009433B0" w:rsidRDefault="00352578" w:rsidP="004F6FF2">
            <w:pPr>
              <w:pStyle w:val="Tabletext"/>
            </w:pPr>
            <w:r w:rsidRPr="009433B0">
              <w:t xml:space="preserve">Yes   No   </w:t>
            </w:r>
            <w:r w:rsidR="00FA692D">
              <w:t>N/A</w:t>
            </w:r>
          </w:p>
        </w:tc>
      </w:tr>
      <w:tr w:rsidR="00352578" w14:paraId="1B6214EA" w14:textId="77777777" w:rsidTr="00A41305">
        <w:tc>
          <w:tcPr>
            <w:tcW w:w="360" w:type="dxa"/>
          </w:tcPr>
          <w:p w14:paraId="7796C750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E6940FF" w14:textId="77777777" w:rsidR="00352578" w:rsidRPr="009433B0" w:rsidRDefault="00352578" w:rsidP="004F6FF2">
            <w:pPr>
              <w:pStyle w:val="Tabletext"/>
            </w:pPr>
            <w:r w:rsidRPr="009433B0">
              <w:t>Equipment operators qualified</w:t>
            </w:r>
            <w:r w:rsidR="009433B0">
              <w:t>?</w:t>
            </w:r>
          </w:p>
          <w:p w14:paraId="56EF5712" w14:textId="77777777" w:rsidR="00352578" w:rsidRPr="009433B0" w:rsidRDefault="00352578" w:rsidP="004F6FF2">
            <w:pPr>
              <w:pStyle w:val="Tabletext"/>
            </w:pPr>
            <w:r w:rsidRPr="009433B0">
              <w:t xml:space="preserve">Supplied by: </w:t>
            </w:r>
            <w:r w:rsidR="00B14483" w:rsidRPr="009433B0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9433B0">
              <w:instrText xml:space="preserve"> FORMTEXT </w:instrText>
            </w:r>
            <w:r w:rsidR="00B14483" w:rsidRPr="009433B0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9433B0">
              <w:fldChar w:fldCharType="end"/>
            </w:r>
          </w:p>
        </w:tc>
        <w:tc>
          <w:tcPr>
            <w:tcW w:w="1620" w:type="dxa"/>
          </w:tcPr>
          <w:p w14:paraId="36EC1EB0" w14:textId="77777777" w:rsidR="00352578" w:rsidRPr="009433B0" w:rsidRDefault="00352578" w:rsidP="004F6FF2">
            <w:pPr>
              <w:pStyle w:val="Tabletext"/>
            </w:pPr>
            <w:r w:rsidRPr="009433B0">
              <w:t xml:space="preserve">Yes   No   </w:t>
            </w:r>
            <w:r w:rsidR="00FA692D">
              <w:t>N/A</w:t>
            </w:r>
          </w:p>
        </w:tc>
      </w:tr>
      <w:tr w:rsidR="00352578" w14:paraId="6B76BE9C" w14:textId="77777777" w:rsidTr="00A41305">
        <w:tc>
          <w:tcPr>
            <w:tcW w:w="360" w:type="dxa"/>
          </w:tcPr>
          <w:p w14:paraId="1CC919B8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9EC70F9" w14:textId="77777777" w:rsidR="00352578" w:rsidRPr="009433B0" w:rsidRDefault="00352578" w:rsidP="004F6FF2">
            <w:pPr>
              <w:pStyle w:val="Tabletext"/>
            </w:pPr>
            <w:r w:rsidRPr="009433B0">
              <w:t xml:space="preserve">Special precautions for personnel crane baskets reviewed </w:t>
            </w:r>
            <w:r w:rsidR="009433B0">
              <w:t>and understood (permit required)?</w:t>
            </w:r>
          </w:p>
          <w:p w14:paraId="2EB6E516" w14:textId="77777777" w:rsidR="00352578" w:rsidRPr="009433B0" w:rsidRDefault="009433B0" w:rsidP="00B1363E">
            <w:pPr>
              <w:pStyle w:val="TableBullet"/>
            </w:pPr>
            <w:r>
              <w:t>L</w:t>
            </w:r>
            <w:r w:rsidR="00352578" w:rsidRPr="009433B0">
              <w:t xml:space="preserve">oad </w:t>
            </w:r>
            <w:r>
              <w:t xml:space="preserve">less than </w:t>
            </w:r>
            <w:r w:rsidR="00352578" w:rsidRPr="009433B0">
              <w:t>50% of crane capacity</w:t>
            </w:r>
          </w:p>
          <w:p w14:paraId="397F54A9" w14:textId="77777777" w:rsidR="00352578" w:rsidRPr="00EE6711" w:rsidRDefault="009433B0" w:rsidP="00B1363E">
            <w:pPr>
              <w:pStyle w:val="TableBullet"/>
            </w:pPr>
            <w:r w:rsidRPr="00EE6711">
              <w:t>P</w:t>
            </w:r>
            <w:r w:rsidR="00352578" w:rsidRPr="00EE6711">
              <w:t xml:space="preserve">ower up/power </w:t>
            </w:r>
            <w:r w:rsidR="00EE6711" w:rsidRPr="00EE6711">
              <w:t>down</w:t>
            </w:r>
            <w:r w:rsidR="00352578" w:rsidRPr="00EE6711">
              <w:t xml:space="preserve"> and two block prevention device (verify prior to lift)</w:t>
            </w:r>
          </w:p>
          <w:p w14:paraId="64DF9ECD" w14:textId="77777777" w:rsidR="00352578" w:rsidRPr="009433B0" w:rsidRDefault="009433B0" w:rsidP="00B1363E">
            <w:pPr>
              <w:pStyle w:val="TableBullet"/>
            </w:pPr>
            <w:r>
              <w:t>W</w:t>
            </w:r>
            <w:r w:rsidR="00352578" w:rsidRPr="009433B0">
              <w:t>inch brake system inspected in last year</w:t>
            </w:r>
          </w:p>
          <w:p w14:paraId="71DBFC48" w14:textId="77777777" w:rsidR="00352578" w:rsidRPr="009433B0" w:rsidRDefault="009433B0" w:rsidP="00B1363E">
            <w:pPr>
              <w:pStyle w:val="TableBullet"/>
            </w:pPr>
            <w:r>
              <w:t>L</w:t>
            </w:r>
            <w:r w:rsidR="00352578" w:rsidRPr="009433B0">
              <w:t>ocking load hooks and tagged safety cable</w:t>
            </w:r>
          </w:p>
          <w:p w14:paraId="1F6A3FE2" w14:textId="77777777" w:rsidR="00352578" w:rsidRPr="009433B0" w:rsidRDefault="009433B0" w:rsidP="00B1363E">
            <w:pPr>
              <w:pStyle w:val="TableBullet"/>
            </w:pPr>
            <w:r>
              <w:t>B</w:t>
            </w:r>
            <w:r w:rsidR="00352578" w:rsidRPr="009433B0">
              <w:t>oom angle indicator if variable angle</w:t>
            </w:r>
          </w:p>
          <w:p w14:paraId="4A217FF7" w14:textId="77777777" w:rsidR="00352578" w:rsidRPr="009433B0" w:rsidRDefault="009433B0" w:rsidP="00B1363E">
            <w:pPr>
              <w:pStyle w:val="TableBullet"/>
            </w:pPr>
            <w:r>
              <w:t>B</w:t>
            </w:r>
            <w:r w:rsidR="00352578" w:rsidRPr="009433B0">
              <w:t>oom length indicator if telescoping boom (or second qualified operator to verify lift angle)</w:t>
            </w:r>
          </w:p>
          <w:p w14:paraId="02370FC9" w14:textId="77777777" w:rsidR="00352578" w:rsidRPr="009433B0" w:rsidRDefault="009433B0" w:rsidP="00B1363E">
            <w:pPr>
              <w:pStyle w:val="TableBullet"/>
            </w:pPr>
            <w:r>
              <w:t>N</w:t>
            </w:r>
            <w:r w:rsidR="00352578" w:rsidRPr="009433B0">
              <w:t>o other lifts, no traveling with crane while persons lifted</w:t>
            </w:r>
          </w:p>
          <w:p w14:paraId="15653876" w14:textId="77777777" w:rsidR="00352578" w:rsidRPr="009433B0" w:rsidRDefault="009433B0" w:rsidP="00B1363E">
            <w:pPr>
              <w:pStyle w:val="TableBullet"/>
            </w:pPr>
            <w:r>
              <w:t>L</w:t>
            </w:r>
            <w:r w:rsidR="00352578" w:rsidRPr="009433B0">
              <w:t>ift plan documented</w:t>
            </w:r>
          </w:p>
          <w:p w14:paraId="6733C150" w14:textId="77777777" w:rsidR="00352578" w:rsidRPr="009433B0" w:rsidRDefault="009433B0" w:rsidP="00B1363E">
            <w:pPr>
              <w:pStyle w:val="TableBullet"/>
            </w:pPr>
            <w:r>
              <w:t>C</w:t>
            </w:r>
            <w:r w:rsidR="00352578" w:rsidRPr="009433B0">
              <w:t>ommunication means identified (radios preferred)</w:t>
            </w:r>
          </w:p>
          <w:p w14:paraId="478BFE9E" w14:textId="77777777" w:rsidR="00352578" w:rsidRPr="009433B0" w:rsidRDefault="00D40C5B" w:rsidP="00B1363E">
            <w:pPr>
              <w:pStyle w:val="TableBullet"/>
            </w:pPr>
            <w:r>
              <w:t>P</w:t>
            </w:r>
            <w:r w:rsidR="00352578" w:rsidRPr="009433B0">
              <w:t>roof testing and trial lift procedure in place</w:t>
            </w:r>
          </w:p>
        </w:tc>
        <w:tc>
          <w:tcPr>
            <w:tcW w:w="1620" w:type="dxa"/>
          </w:tcPr>
          <w:p w14:paraId="60B3C418" w14:textId="77777777" w:rsidR="00352578" w:rsidRPr="009433B0" w:rsidRDefault="00352578" w:rsidP="004F6FF2">
            <w:pPr>
              <w:pStyle w:val="Tabletext"/>
            </w:pPr>
            <w:r w:rsidRPr="009433B0">
              <w:t xml:space="preserve">Yes   No   </w:t>
            </w:r>
            <w:r w:rsidR="00FA692D">
              <w:t>N/A</w:t>
            </w:r>
          </w:p>
        </w:tc>
      </w:tr>
      <w:tr w:rsidR="00352578" w14:paraId="5DA00F5C" w14:textId="77777777" w:rsidTr="00A41305">
        <w:tc>
          <w:tcPr>
            <w:tcW w:w="360" w:type="dxa"/>
          </w:tcPr>
          <w:p w14:paraId="457B441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4F0AD22" w14:textId="77777777" w:rsidR="00352578" w:rsidRPr="00D40C5B" w:rsidRDefault="00352578" w:rsidP="004F6FF2">
            <w:pPr>
              <w:pStyle w:val="Tabletext"/>
            </w:pPr>
            <w:r w:rsidRPr="00D40C5B">
              <w:t>Special precautions for Bosun Chairs (one person basket supported from a cable) reviewed and understood (permit required):</w:t>
            </w:r>
          </w:p>
          <w:p w14:paraId="402EA55A" w14:textId="77777777" w:rsidR="00352578" w:rsidRPr="00D40C5B" w:rsidRDefault="00D40C5B" w:rsidP="00B1363E">
            <w:pPr>
              <w:pStyle w:val="TableBullet"/>
            </w:pPr>
            <w:r>
              <w:t>A</w:t>
            </w:r>
            <w:r w:rsidR="00352578" w:rsidRPr="00D40C5B">
              <w:t xml:space="preserve">pproved </w:t>
            </w:r>
            <w:r>
              <w:t xml:space="preserve">and </w:t>
            </w:r>
            <w:r w:rsidR="00352578" w:rsidRPr="00D40C5B">
              <w:t>inspected prior to use by paint contractor</w:t>
            </w:r>
          </w:p>
          <w:p w14:paraId="588A49C8" w14:textId="77777777" w:rsidR="00352578" w:rsidRPr="00D40C5B" w:rsidRDefault="00D40C5B" w:rsidP="00B1363E">
            <w:pPr>
              <w:pStyle w:val="TableBullet"/>
            </w:pPr>
            <w:r>
              <w:t>S</w:t>
            </w:r>
            <w:r w:rsidR="00352578" w:rsidRPr="00D40C5B">
              <w:t>tructural integrity of anchor checked</w:t>
            </w:r>
          </w:p>
          <w:p w14:paraId="4C3D6090" w14:textId="77777777" w:rsidR="00352578" w:rsidRPr="00D40C5B" w:rsidRDefault="00D40C5B" w:rsidP="00B1363E">
            <w:pPr>
              <w:pStyle w:val="TableBullet"/>
            </w:pPr>
            <w:r>
              <w:t>F</w:t>
            </w:r>
            <w:r w:rsidR="00352578" w:rsidRPr="00D40C5B">
              <w:t xml:space="preserve">all </w:t>
            </w:r>
            <w:r w:rsidR="00471BFA">
              <w:t>P</w:t>
            </w:r>
            <w:r w:rsidR="00352578" w:rsidRPr="00D40C5B">
              <w:t xml:space="preserve">rotection </w:t>
            </w:r>
            <w:r w:rsidR="00471BFA">
              <w:t>P</w:t>
            </w:r>
            <w:r w:rsidR="00352578" w:rsidRPr="00D40C5B">
              <w:t>lan</w:t>
            </w:r>
          </w:p>
        </w:tc>
        <w:tc>
          <w:tcPr>
            <w:tcW w:w="1620" w:type="dxa"/>
          </w:tcPr>
          <w:p w14:paraId="69AE4528" w14:textId="77777777" w:rsidR="00352578" w:rsidRPr="00D40C5B" w:rsidRDefault="00352578" w:rsidP="004F6FF2">
            <w:pPr>
              <w:pStyle w:val="Tabletext"/>
            </w:pPr>
            <w:r w:rsidRPr="00D40C5B">
              <w:t xml:space="preserve">Yes   No   </w:t>
            </w:r>
            <w:r w:rsidR="00FA692D">
              <w:t>N/A</w:t>
            </w:r>
          </w:p>
        </w:tc>
      </w:tr>
      <w:tr w:rsidR="00D40C5B" w14:paraId="4602A208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607A119D" w14:textId="77777777" w:rsidR="00D40C5B" w:rsidRDefault="00D40C5B" w:rsidP="0001283F">
            <w:pPr>
              <w:pStyle w:val="TableHeadleft"/>
            </w:pPr>
            <w:r>
              <w:t>Electrical</w:t>
            </w:r>
          </w:p>
        </w:tc>
      </w:tr>
      <w:tr w:rsidR="00352578" w:rsidRPr="00CB6C2D" w14:paraId="72875092" w14:textId="77777777" w:rsidTr="00A41305">
        <w:tc>
          <w:tcPr>
            <w:tcW w:w="360" w:type="dxa"/>
          </w:tcPr>
          <w:p w14:paraId="6E0ED941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4AB19656" w14:textId="77777777" w:rsidR="00352578" w:rsidRPr="00A005FE" w:rsidRDefault="00352578" w:rsidP="000C2BF4">
            <w:pPr>
              <w:pStyle w:val="Tabletext"/>
            </w:pPr>
            <w:r w:rsidRPr="00A005FE">
              <w:t xml:space="preserve">GFCI available at breaker or receptacle(s) in work area? </w:t>
            </w:r>
          </w:p>
        </w:tc>
        <w:tc>
          <w:tcPr>
            <w:tcW w:w="1620" w:type="dxa"/>
          </w:tcPr>
          <w:p w14:paraId="19E147AC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69A64772" w14:textId="77777777" w:rsidTr="00A41305">
        <w:tc>
          <w:tcPr>
            <w:tcW w:w="360" w:type="dxa"/>
          </w:tcPr>
          <w:p w14:paraId="4C2AEEFE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261F6D27" w14:textId="77777777" w:rsidR="00352578" w:rsidRPr="00A005FE" w:rsidRDefault="00352578" w:rsidP="000C2BF4">
            <w:pPr>
              <w:pStyle w:val="Tabletext"/>
            </w:pPr>
            <w:r w:rsidRPr="00A005FE">
              <w:t xml:space="preserve">If not, sufficient portable </w:t>
            </w:r>
            <w:r w:rsidR="008A5757" w:rsidRPr="00A005FE">
              <w:t>GFCIs</w:t>
            </w:r>
            <w:r w:rsidRPr="00A005FE">
              <w:t xml:space="preserve"> available? </w:t>
            </w:r>
          </w:p>
          <w:p w14:paraId="1EAB33B5" w14:textId="77777777" w:rsidR="00352578" w:rsidRPr="00A005FE" w:rsidRDefault="00A005FE" w:rsidP="005703DE">
            <w:pPr>
              <w:pStyle w:val="TableBullet"/>
            </w:pPr>
            <w:r>
              <w:t>W</w:t>
            </w:r>
            <w:r w:rsidR="00352578" w:rsidRPr="00A005FE">
              <w:t xml:space="preserve">here portable equipment, tools, </w:t>
            </w:r>
            <w:r>
              <w:t xml:space="preserve">and </w:t>
            </w:r>
            <w:r w:rsidR="00352578" w:rsidRPr="00A005FE">
              <w:t>extension cords used outdoors, in shops, and in wet locations</w:t>
            </w:r>
            <w:r w:rsidR="00A829E6">
              <w:t xml:space="preserve"> </w:t>
            </w:r>
            <w:r w:rsidR="00352578" w:rsidRPr="00A005FE">
              <w:t>laced at the source</w:t>
            </w:r>
            <w:r w:rsidR="00A829E6">
              <w:t>?</w:t>
            </w:r>
          </w:p>
        </w:tc>
        <w:tc>
          <w:tcPr>
            <w:tcW w:w="1620" w:type="dxa"/>
          </w:tcPr>
          <w:p w14:paraId="28EB659F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61538B67" w14:textId="77777777" w:rsidTr="00A41305">
        <w:tc>
          <w:tcPr>
            <w:tcW w:w="360" w:type="dxa"/>
          </w:tcPr>
          <w:p w14:paraId="2B0FD395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1934B593" w14:textId="77777777" w:rsidR="00352578" w:rsidRPr="00A005FE" w:rsidRDefault="00352578" w:rsidP="000C2BF4">
            <w:pPr>
              <w:pStyle w:val="Tabletext"/>
            </w:pPr>
            <w:r w:rsidRPr="00A005FE">
              <w:t xml:space="preserve">Will </w:t>
            </w:r>
            <w:r w:rsidR="008A5757" w:rsidRPr="00A005FE">
              <w:t>GFCIs</w:t>
            </w:r>
            <w:r w:rsidRPr="00A005FE">
              <w:t xml:space="preserve"> be used in hazardous areas?</w:t>
            </w:r>
          </w:p>
        </w:tc>
        <w:tc>
          <w:tcPr>
            <w:tcW w:w="1620" w:type="dxa"/>
          </w:tcPr>
          <w:p w14:paraId="162695F5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125906D8" w14:textId="77777777" w:rsidTr="00A41305">
        <w:tc>
          <w:tcPr>
            <w:tcW w:w="360" w:type="dxa"/>
          </w:tcPr>
          <w:p w14:paraId="5D17DF7C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77E5758E" w14:textId="77777777" w:rsidR="00352578" w:rsidRPr="00A005FE" w:rsidRDefault="00352578" w:rsidP="000C2BF4">
            <w:pPr>
              <w:pStyle w:val="Tabletext"/>
            </w:pPr>
            <w:r w:rsidRPr="00A005FE">
              <w:t xml:space="preserve">If yes, continuous explosion proof equipment available? </w:t>
            </w:r>
          </w:p>
          <w:p w14:paraId="38DBBCCD" w14:textId="77777777" w:rsidR="00352578" w:rsidRPr="00A005FE" w:rsidRDefault="00A005FE" w:rsidP="000C2BF4">
            <w:pPr>
              <w:pStyle w:val="Tabletext"/>
            </w:pPr>
            <w:r>
              <w:t>I</w:t>
            </w:r>
            <w:r w:rsidR="00352578" w:rsidRPr="00A005FE">
              <w:t xml:space="preserve">f not, </w:t>
            </w:r>
            <w:r w:rsidR="00781AAA">
              <w:t xml:space="preserve">is a </w:t>
            </w:r>
            <w:r w:rsidR="00352578" w:rsidRPr="00A005FE">
              <w:t>fire watch required?</w:t>
            </w:r>
          </w:p>
        </w:tc>
        <w:tc>
          <w:tcPr>
            <w:tcW w:w="1620" w:type="dxa"/>
          </w:tcPr>
          <w:p w14:paraId="60E6D3D2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2736A896" w14:textId="77777777" w:rsidTr="00A41305">
        <w:tc>
          <w:tcPr>
            <w:tcW w:w="360" w:type="dxa"/>
          </w:tcPr>
          <w:p w14:paraId="7C6840FD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469236C6" w14:textId="77777777" w:rsidR="00352578" w:rsidRPr="00A005FE" w:rsidRDefault="00352578" w:rsidP="000C2BF4">
            <w:pPr>
              <w:pStyle w:val="Tabletext"/>
            </w:pPr>
            <w:r w:rsidRPr="00A005FE">
              <w:t>Which option used for electrical protection on construction site?</w:t>
            </w:r>
          </w:p>
          <w:p w14:paraId="724C3659" w14:textId="77777777" w:rsidR="00352578" w:rsidRPr="00A005FE" w:rsidRDefault="00352578" w:rsidP="000C2BF4">
            <w:pPr>
              <w:pStyle w:val="Tabletext"/>
            </w:pPr>
            <w:r w:rsidRPr="00A005FE">
              <w:t xml:space="preserve">   </w:t>
            </w:r>
            <w:r w:rsidR="00B14483" w:rsidRPr="00A005FE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A005FE">
              <w:instrText xml:space="preserve"> FORMTEXT </w:instrText>
            </w:r>
            <w:r w:rsidR="00B14483" w:rsidRPr="00A005FE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A005FE">
              <w:fldChar w:fldCharType="end"/>
            </w:r>
            <w:r w:rsidRPr="00A005FE">
              <w:t xml:space="preserve"> </w:t>
            </w:r>
            <w:r w:rsidR="008A5757" w:rsidRPr="00A005FE">
              <w:t>GFCIs</w:t>
            </w:r>
            <w:r w:rsidRPr="00A005FE">
              <w:t xml:space="preserve">  or  </w:t>
            </w:r>
            <w:r w:rsidR="00B14483" w:rsidRPr="00A005FE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A005FE">
              <w:instrText xml:space="preserve"> FORMTEXT </w:instrText>
            </w:r>
            <w:r w:rsidR="00B14483" w:rsidRPr="00A005FE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A005FE">
              <w:fldChar w:fldCharType="end"/>
            </w:r>
            <w:r w:rsidRPr="00A005FE">
              <w:t xml:space="preserve"> </w:t>
            </w:r>
            <w:r w:rsidR="00A005FE">
              <w:t>a</w:t>
            </w:r>
            <w:r w:rsidRPr="00A005FE">
              <w:t>ssured grounding (if allowed)</w:t>
            </w:r>
          </w:p>
        </w:tc>
        <w:tc>
          <w:tcPr>
            <w:tcW w:w="1620" w:type="dxa"/>
          </w:tcPr>
          <w:p w14:paraId="70CDEE2A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10597B79" w14:textId="77777777" w:rsidTr="00A41305">
        <w:tc>
          <w:tcPr>
            <w:tcW w:w="360" w:type="dxa"/>
          </w:tcPr>
          <w:p w14:paraId="76EE488C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2E621CB2" w14:textId="77777777" w:rsidR="00352578" w:rsidRPr="00A005FE" w:rsidRDefault="00352578" w:rsidP="000C2BF4">
            <w:pPr>
              <w:pStyle w:val="Tabletext"/>
            </w:pPr>
            <w:r w:rsidRPr="00A005FE">
              <w:t>All extension cords free of cuts/breaks/burns and provided with ground plugs?</w:t>
            </w:r>
          </w:p>
        </w:tc>
        <w:tc>
          <w:tcPr>
            <w:tcW w:w="1620" w:type="dxa"/>
          </w:tcPr>
          <w:p w14:paraId="04F399A1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1A1E2D7F" w14:textId="77777777" w:rsidTr="00A41305">
        <w:tc>
          <w:tcPr>
            <w:tcW w:w="360" w:type="dxa"/>
          </w:tcPr>
          <w:p w14:paraId="53E29D75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7BF7CCD" w14:textId="77777777" w:rsidR="00352578" w:rsidRPr="00A005FE" w:rsidRDefault="00352578" w:rsidP="000C2BF4">
            <w:pPr>
              <w:pStyle w:val="Tabletext"/>
            </w:pPr>
            <w:r w:rsidRPr="00A005FE">
              <w:t>Will work require persons or equipment to be within 10 feet (3</w:t>
            </w:r>
            <w:r w:rsidR="00A005FE">
              <w:t xml:space="preserve"> </w:t>
            </w:r>
            <w:r w:rsidRPr="00A005FE">
              <w:t>m</w:t>
            </w:r>
            <w:r w:rsidR="00A829E6">
              <w:t>eters</w:t>
            </w:r>
            <w:r w:rsidRPr="00A005FE">
              <w:t>) of overhead power lines?</w:t>
            </w:r>
          </w:p>
        </w:tc>
        <w:tc>
          <w:tcPr>
            <w:tcW w:w="1620" w:type="dxa"/>
          </w:tcPr>
          <w:p w14:paraId="4823A282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0F56E7D5" w14:textId="77777777" w:rsidTr="00A41305">
        <w:tc>
          <w:tcPr>
            <w:tcW w:w="360" w:type="dxa"/>
          </w:tcPr>
          <w:p w14:paraId="12C41391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072F5E85" w14:textId="77777777" w:rsidR="00352578" w:rsidRPr="00A005FE" w:rsidRDefault="00352578" w:rsidP="000C2BF4">
            <w:pPr>
              <w:pStyle w:val="Tabletext"/>
            </w:pPr>
            <w:r w:rsidRPr="00A005FE">
              <w:t xml:space="preserve">If yes, has electrical distribution reviewed </w:t>
            </w:r>
            <w:r w:rsidR="00A005FE">
              <w:t>and</w:t>
            </w:r>
            <w:r w:rsidRPr="00A005FE">
              <w:t xml:space="preserve"> approved work</w:t>
            </w:r>
            <w:r w:rsidR="00A005FE">
              <w:t>?</w:t>
            </w:r>
          </w:p>
        </w:tc>
        <w:tc>
          <w:tcPr>
            <w:tcW w:w="1620" w:type="dxa"/>
          </w:tcPr>
          <w:p w14:paraId="3F49DAAD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3F06DC5D" w14:textId="77777777" w:rsidTr="00A41305">
        <w:tc>
          <w:tcPr>
            <w:tcW w:w="360" w:type="dxa"/>
          </w:tcPr>
          <w:p w14:paraId="140886B6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2624ADAA" w14:textId="77777777" w:rsidR="00352578" w:rsidRPr="00A005FE" w:rsidRDefault="00352578" w:rsidP="000C2BF4">
            <w:pPr>
              <w:pStyle w:val="Tabletext"/>
            </w:pPr>
            <w:r w:rsidRPr="00A005FE">
              <w:t xml:space="preserve">Does job involve work on electrical equipment? </w:t>
            </w:r>
          </w:p>
        </w:tc>
        <w:tc>
          <w:tcPr>
            <w:tcW w:w="1620" w:type="dxa"/>
          </w:tcPr>
          <w:p w14:paraId="6827196A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:rsidRPr="00CB6C2D" w14:paraId="2E9F8BA6" w14:textId="77777777" w:rsidTr="00A41305">
        <w:tc>
          <w:tcPr>
            <w:tcW w:w="360" w:type="dxa"/>
          </w:tcPr>
          <w:p w14:paraId="0540A1FF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1B936EAF" w14:textId="77777777" w:rsidR="00352578" w:rsidRPr="00A005FE" w:rsidRDefault="00352578" w:rsidP="000C2BF4">
            <w:pPr>
              <w:pStyle w:val="Tabletext"/>
            </w:pPr>
            <w:r w:rsidRPr="00A005FE">
              <w:t>If yes, are workers properly qualified for the work?</w:t>
            </w:r>
          </w:p>
          <w:p w14:paraId="0209E826" w14:textId="77777777" w:rsidR="00352578" w:rsidRPr="00A005FE" w:rsidRDefault="00C437D6" w:rsidP="000C2BF4">
            <w:pPr>
              <w:pStyle w:val="Tabletext"/>
            </w:pPr>
            <w:r>
              <w:lastRenderedPageBreak/>
              <w:t>B</w:t>
            </w:r>
            <w:r w:rsidR="00352578" w:rsidRPr="00A005FE">
              <w:t>ased on the level of potential electrical exposure</w:t>
            </w:r>
          </w:p>
        </w:tc>
        <w:tc>
          <w:tcPr>
            <w:tcW w:w="1620" w:type="dxa"/>
          </w:tcPr>
          <w:p w14:paraId="511BB29A" w14:textId="77777777" w:rsidR="00352578" w:rsidRPr="00A005FE" w:rsidRDefault="00352578" w:rsidP="000C2BF4">
            <w:pPr>
              <w:pStyle w:val="Tabletext"/>
            </w:pPr>
            <w:r w:rsidRPr="00A005FE">
              <w:lastRenderedPageBreak/>
              <w:t xml:space="preserve">Yes   No   </w:t>
            </w:r>
            <w:r w:rsidR="00FA692D">
              <w:t>N/A</w:t>
            </w:r>
          </w:p>
        </w:tc>
      </w:tr>
      <w:tr w:rsidR="00352578" w:rsidRPr="00CB6C2D" w14:paraId="1D5EC5FB" w14:textId="77777777" w:rsidTr="00A41305">
        <w:tc>
          <w:tcPr>
            <w:tcW w:w="360" w:type="dxa"/>
          </w:tcPr>
          <w:p w14:paraId="39BD37A5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2B0C94B4" w14:textId="77777777" w:rsidR="00352578" w:rsidRPr="00A005FE" w:rsidRDefault="00352578" w:rsidP="000C2BF4">
            <w:pPr>
              <w:pStyle w:val="Tabletext"/>
            </w:pPr>
            <w:r w:rsidRPr="00A005FE">
              <w:t>If yes, review requirements for penetration of clearance zones?</w:t>
            </w:r>
          </w:p>
          <w:p w14:paraId="1CB1761D" w14:textId="77777777" w:rsidR="00352578" w:rsidRPr="00A005FE" w:rsidRDefault="00840E05" w:rsidP="00B1363E">
            <w:pPr>
              <w:pStyle w:val="TableBullet"/>
            </w:pPr>
            <w:r>
              <w:t>V</w:t>
            </w:r>
            <w:r w:rsidR="00352578" w:rsidRPr="00A005FE">
              <w:t>oltage testing prior to work</w:t>
            </w:r>
          </w:p>
          <w:p w14:paraId="5F0CFD44" w14:textId="77777777" w:rsidR="00352578" w:rsidRPr="00A005FE" w:rsidRDefault="00840E05" w:rsidP="00B1363E">
            <w:pPr>
              <w:pStyle w:val="TableBullet"/>
            </w:pPr>
            <w:r>
              <w:t>V</w:t>
            </w:r>
            <w:r w:rsidR="00352578" w:rsidRPr="00A005FE">
              <w:t xml:space="preserve">erifying test equipment </w:t>
            </w:r>
            <w:r>
              <w:t xml:space="preserve">before </w:t>
            </w:r>
            <w:r w:rsidR="00352578" w:rsidRPr="00A005FE">
              <w:t>and after use</w:t>
            </w:r>
          </w:p>
          <w:p w14:paraId="105D0587" w14:textId="77777777" w:rsidR="00352578" w:rsidRPr="00A005FE" w:rsidRDefault="00840E05" w:rsidP="00B1363E">
            <w:pPr>
              <w:pStyle w:val="TableBullet"/>
            </w:pPr>
            <w:r>
              <w:t>Possible PPE requirements</w:t>
            </w:r>
          </w:p>
          <w:p w14:paraId="5BA9CE21" w14:textId="77777777" w:rsidR="00352578" w:rsidRPr="00A005FE" w:rsidRDefault="00840E05" w:rsidP="00B1363E">
            <w:pPr>
              <w:pStyle w:val="TableBullet"/>
            </w:pPr>
            <w:r>
              <w:t>P</w:t>
            </w:r>
            <w:r w:rsidR="00352578" w:rsidRPr="00A005FE">
              <w:t>rocedure if testing requires penetration of clearance zone</w:t>
            </w:r>
          </w:p>
        </w:tc>
        <w:tc>
          <w:tcPr>
            <w:tcW w:w="1620" w:type="dxa"/>
          </w:tcPr>
          <w:p w14:paraId="1C55A9C6" w14:textId="77777777" w:rsidR="00352578" w:rsidRPr="00A005FE" w:rsidRDefault="00352578" w:rsidP="000C2BF4">
            <w:pPr>
              <w:pStyle w:val="Tabletext"/>
            </w:pPr>
            <w:r w:rsidRPr="00A005FE">
              <w:t xml:space="preserve">Yes   No   </w:t>
            </w:r>
            <w:r w:rsidR="00FA692D">
              <w:t>N/A</w:t>
            </w:r>
          </w:p>
        </w:tc>
      </w:tr>
      <w:tr w:rsidR="00352578" w14:paraId="772E4B6A" w14:textId="77777777" w:rsidTr="00A41305">
        <w:tc>
          <w:tcPr>
            <w:tcW w:w="360" w:type="dxa"/>
          </w:tcPr>
          <w:p w14:paraId="57DDF8BC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99C3A3B" w14:textId="77777777" w:rsidR="00352578" w:rsidRPr="00C437D6" w:rsidRDefault="00352578" w:rsidP="000C2BF4">
            <w:pPr>
              <w:pStyle w:val="Tabletext"/>
            </w:pPr>
            <w:r w:rsidRPr="00C437D6">
              <w:t xml:space="preserve">Will electrical work permits be required?  </w:t>
            </w:r>
          </w:p>
          <w:p w14:paraId="7972E5E3" w14:textId="77777777" w:rsidR="00352578" w:rsidRPr="00C437D6" w:rsidRDefault="00352578" w:rsidP="000C2BF4">
            <w:pPr>
              <w:pStyle w:val="Tabletext"/>
            </w:pPr>
            <w:r w:rsidRPr="00C437D6">
              <w:t>For work on de-energized equipment that is</w:t>
            </w:r>
            <w:r w:rsidR="00840E05">
              <w:t>:</w:t>
            </w:r>
          </w:p>
          <w:p w14:paraId="47EA2A6E" w14:textId="77777777" w:rsidR="00352578" w:rsidRPr="00C437D6" w:rsidRDefault="00352578" w:rsidP="00B1363E">
            <w:pPr>
              <w:pStyle w:val="TableBullet"/>
            </w:pPr>
            <w:r w:rsidRPr="00C437D6">
              <w:t>2</w:t>
            </w:r>
            <w:r w:rsidR="00A829E6">
              <w:t>,</w:t>
            </w:r>
            <w:r w:rsidRPr="00C437D6">
              <w:t>300 volts (except motors)</w:t>
            </w:r>
          </w:p>
          <w:p w14:paraId="7D6A8643" w14:textId="77777777" w:rsidR="00352578" w:rsidRPr="00C437D6" w:rsidRDefault="00352578" w:rsidP="00B1363E">
            <w:pPr>
              <w:pStyle w:val="TableBullet"/>
            </w:pPr>
            <w:r w:rsidRPr="00C437D6">
              <w:t xml:space="preserve">480 volts or above with </w:t>
            </w:r>
            <w:r w:rsidR="00840E05">
              <w:t xml:space="preserve">less than one </w:t>
            </w:r>
            <w:r w:rsidRPr="00C437D6">
              <w:t>voltage source</w:t>
            </w:r>
          </w:p>
        </w:tc>
        <w:tc>
          <w:tcPr>
            <w:tcW w:w="1620" w:type="dxa"/>
          </w:tcPr>
          <w:p w14:paraId="7AADC367" w14:textId="77777777" w:rsidR="00352578" w:rsidRPr="00C437D6" w:rsidRDefault="00352578" w:rsidP="000C2BF4">
            <w:pPr>
              <w:pStyle w:val="Tabletext"/>
            </w:pPr>
            <w:r w:rsidRPr="00C437D6">
              <w:t xml:space="preserve">Yes   No   </w:t>
            </w:r>
            <w:r w:rsidR="00FA692D">
              <w:t>N/A</w:t>
            </w:r>
          </w:p>
        </w:tc>
      </w:tr>
      <w:tr w:rsidR="00352578" w14:paraId="31A5BB88" w14:textId="77777777" w:rsidTr="00A41305">
        <w:tc>
          <w:tcPr>
            <w:tcW w:w="360" w:type="dxa"/>
          </w:tcPr>
          <w:p w14:paraId="46100B3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08BBBA9" w14:textId="77777777" w:rsidR="00352578" w:rsidRPr="00840E05" w:rsidRDefault="00352578" w:rsidP="000C2BF4">
            <w:pPr>
              <w:pStyle w:val="Tabletext"/>
            </w:pPr>
            <w:r w:rsidRPr="00840E05">
              <w:t>Electrical representative available for electrical permit?</w:t>
            </w:r>
          </w:p>
          <w:p w14:paraId="3BAB2B72" w14:textId="77777777" w:rsidR="00352578" w:rsidRPr="00840E05" w:rsidRDefault="00352578" w:rsidP="000C2BF4">
            <w:pPr>
              <w:pStyle w:val="Tabletext"/>
            </w:pPr>
            <w:r w:rsidRPr="00840E05">
              <w:t xml:space="preserve">Supplied by:  </w:t>
            </w:r>
            <w:r w:rsidR="00B14483" w:rsidRPr="00840E05"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54" w:name="Text25"/>
            <w:r w:rsidRPr="00840E05">
              <w:instrText xml:space="preserve"> FORMTEXT </w:instrText>
            </w:r>
            <w:r w:rsidR="00B14483" w:rsidRPr="00840E05">
              <w:fldChar w:fldCharType="separate"/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62814">
              <w:rPr>
                <w:noProof/>
              </w:rPr>
              <w:t> </w:t>
            </w:r>
            <w:r w:rsidR="00B14483" w:rsidRPr="00840E05">
              <w:fldChar w:fldCharType="end"/>
            </w:r>
            <w:bookmarkEnd w:id="54"/>
          </w:p>
        </w:tc>
        <w:tc>
          <w:tcPr>
            <w:tcW w:w="1620" w:type="dxa"/>
          </w:tcPr>
          <w:p w14:paraId="30AE815E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2BE66F46" w14:textId="77777777" w:rsidTr="00A41305">
        <w:tc>
          <w:tcPr>
            <w:tcW w:w="360" w:type="dxa"/>
          </w:tcPr>
          <w:p w14:paraId="3E1815B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D05E7FF" w14:textId="77777777" w:rsidR="00352578" w:rsidRPr="00840E05" w:rsidRDefault="00352578" w:rsidP="000C2BF4">
            <w:pPr>
              <w:pStyle w:val="Tabletext"/>
            </w:pPr>
            <w:r w:rsidRPr="00840E05">
              <w:t>Does project involve work on energized electrical circuits?</w:t>
            </w:r>
          </w:p>
        </w:tc>
        <w:tc>
          <w:tcPr>
            <w:tcW w:w="1620" w:type="dxa"/>
          </w:tcPr>
          <w:p w14:paraId="26A1E54D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46AE00A5" w14:textId="77777777" w:rsidTr="00A41305">
        <w:tc>
          <w:tcPr>
            <w:tcW w:w="360" w:type="dxa"/>
          </w:tcPr>
          <w:p w14:paraId="4247A207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11FB8F7" w14:textId="77777777" w:rsidR="00352578" w:rsidRPr="00840E05" w:rsidRDefault="00352578" w:rsidP="000C2BF4">
            <w:pPr>
              <w:pStyle w:val="Tabletext"/>
            </w:pPr>
            <w:r w:rsidRPr="00840E05">
              <w:t>If yes, are properly approved electrical work procedures available?</w:t>
            </w:r>
          </w:p>
        </w:tc>
        <w:tc>
          <w:tcPr>
            <w:tcW w:w="1620" w:type="dxa"/>
          </w:tcPr>
          <w:p w14:paraId="4907AE14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840E05" w14:paraId="7EB4832C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1C5B8971" w14:textId="77777777" w:rsidR="00840E05" w:rsidRDefault="00840E05" w:rsidP="0001283F">
            <w:pPr>
              <w:pStyle w:val="TableHeadleft"/>
            </w:pPr>
            <w:r>
              <w:t>Work On/Near Radiation Devices</w:t>
            </w:r>
          </w:p>
        </w:tc>
      </w:tr>
      <w:tr w:rsidR="00352578" w14:paraId="7FC3DDD4" w14:textId="77777777" w:rsidTr="00A41305">
        <w:tc>
          <w:tcPr>
            <w:tcW w:w="360" w:type="dxa"/>
          </w:tcPr>
          <w:p w14:paraId="6E1927F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6202299" w14:textId="77777777" w:rsidR="00352578" w:rsidRPr="00840E05" w:rsidRDefault="00352578" w:rsidP="000C2BF4">
            <w:pPr>
              <w:pStyle w:val="Tabletext"/>
            </w:pPr>
            <w:r w:rsidRPr="00840E05">
              <w:t>Radiation (</w:t>
            </w:r>
            <w:r w:rsidR="00781AAA">
              <w:t>X</w:t>
            </w:r>
            <w:r w:rsidR="00840E05" w:rsidRPr="00840E05">
              <w:t>-ray</w:t>
            </w:r>
            <w:r w:rsidRPr="00840E05">
              <w:t xml:space="preserve">) </w:t>
            </w:r>
            <w:r w:rsidR="00840E05">
              <w:t>s</w:t>
            </w:r>
            <w:r w:rsidRPr="00840E05">
              <w:t xml:space="preserve">afety </w:t>
            </w:r>
            <w:r w:rsidR="00840E05">
              <w:t>o</w:t>
            </w:r>
            <w:r w:rsidRPr="00840E05">
              <w:t>fficer contacted if devices to be received/installed/changed?</w:t>
            </w:r>
          </w:p>
        </w:tc>
        <w:tc>
          <w:tcPr>
            <w:tcW w:w="1620" w:type="dxa"/>
          </w:tcPr>
          <w:p w14:paraId="29DC3401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7B7170AC" w14:textId="77777777" w:rsidTr="00A41305">
        <w:tc>
          <w:tcPr>
            <w:tcW w:w="360" w:type="dxa"/>
          </w:tcPr>
          <w:p w14:paraId="18221B8F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F87F511" w14:textId="77777777" w:rsidR="00352578" w:rsidRPr="00840E05" w:rsidRDefault="00352578" w:rsidP="000C2BF4">
            <w:pPr>
              <w:pStyle w:val="Tabletext"/>
            </w:pPr>
            <w:r w:rsidRPr="00840E05">
              <w:t xml:space="preserve">Licensed </w:t>
            </w:r>
            <w:r w:rsidR="00840E05">
              <w:t>r</w:t>
            </w:r>
            <w:r w:rsidRPr="00840E05">
              <w:t>adiographers available?</w:t>
            </w:r>
          </w:p>
        </w:tc>
        <w:tc>
          <w:tcPr>
            <w:tcW w:w="1620" w:type="dxa"/>
          </w:tcPr>
          <w:p w14:paraId="4DD18F40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73A67065" w14:textId="77777777" w:rsidTr="00A41305">
        <w:tc>
          <w:tcPr>
            <w:tcW w:w="360" w:type="dxa"/>
          </w:tcPr>
          <w:p w14:paraId="49FC824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71F9BB6" w14:textId="77777777" w:rsidR="00352578" w:rsidRPr="00840E05" w:rsidRDefault="00352578" w:rsidP="000C2BF4">
            <w:pPr>
              <w:pStyle w:val="Tabletext"/>
            </w:pPr>
            <w:r w:rsidRPr="00840E05">
              <w:t xml:space="preserve">Limits of "controlled area" identified? </w:t>
            </w:r>
          </w:p>
        </w:tc>
        <w:tc>
          <w:tcPr>
            <w:tcW w:w="1620" w:type="dxa"/>
          </w:tcPr>
          <w:p w14:paraId="12A589DC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2EBBEFC1" w14:textId="77777777" w:rsidTr="00A41305">
        <w:tc>
          <w:tcPr>
            <w:tcW w:w="360" w:type="dxa"/>
          </w:tcPr>
          <w:p w14:paraId="5332CABA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981B1C" w14:textId="77777777" w:rsidR="00352578" w:rsidRPr="00840E05" w:rsidRDefault="00352578" w:rsidP="000C2BF4">
            <w:pPr>
              <w:pStyle w:val="Tabletext"/>
            </w:pPr>
            <w:r w:rsidRPr="00840E05">
              <w:t>Plans in place for marking of area?</w:t>
            </w:r>
          </w:p>
        </w:tc>
        <w:tc>
          <w:tcPr>
            <w:tcW w:w="1620" w:type="dxa"/>
          </w:tcPr>
          <w:p w14:paraId="0C54DD56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546A6A16" w14:textId="77777777" w:rsidTr="00A41305">
        <w:tc>
          <w:tcPr>
            <w:tcW w:w="360" w:type="dxa"/>
          </w:tcPr>
          <w:p w14:paraId="7AE98BD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CA690F1" w14:textId="77777777" w:rsidR="00352578" w:rsidRPr="00840E05" w:rsidRDefault="00352578" w:rsidP="000C2BF4">
            <w:pPr>
              <w:pStyle w:val="Tabletext"/>
            </w:pPr>
            <w:r w:rsidRPr="00840E05">
              <w:t>Plans in place to control entry into area?</w:t>
            </w:r>
          </w:p>
          <w:p w14:paraId="4D1365A9" w14:textId="77777777" w:rsidR="00352578" w:rsidRPr="00840E05" w:rsidRDefault="00352578" w:rsidP="000C2BF4">
            <w:pPr>
              <w:pStyle w:val="Tabletext"/>
            </w:pPr>
            <w:r w:rsidRPr="00840E05">
              <w:t xml:space="preserve">Is </w:t>
            </w:r>
            <w:r w:rsidR="00840E05">
              <w:t xml:space="preserve">an </w:t>
            </w:r>
            <w:r w:rsidRPr="00840E05">
              <w:t>attendant required?</w:t>
            </w:r>
          </w:p>
        </w:tc>
        <w:tc>
          <w:tcPr>
            <w:tcW w:w="1620" w:type="dxa"/>
          </w:tcPr>
          <w:p w14:paraId="7C2FE4D3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840E05" w14:paraId="4670C45B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1174BC84" w14:textId="77777777" w:rsidR="00840E05" w:rsidRDefault="00840E05" w:rsidP="0001283F">
            <w:pPr>
              <w:pStyle w:val="TableHeadleft"/>
            </w:pPr>
            <w:r>
              <w:t>Material Handling and Storage</w:t>
            </w:r>
          </w:p>
        </w:tc>
      </w:tr>
      <w:tr w:rsidR="00352578" w14:paraId="67A1E35F" w14:textId="77777777" w:rsidTr="00A41305">
        <w:tc>
          <w:tcPr>
            <w:tcW w:w="360" w:type="dxa"/>
          </w:tcPr>
          <w:p w14:paraId="6F29BDEF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F6862BA" w14:textId="77777777" w:rsidR="00352578" w:rsidRPr="00840E05" w:rsidRDefault="00352578" w:rsidP="000C2BF4">
            <w:pPr>
              <w:pStyle w:val="Tabletext"/>
            </w:pPr>
            <w:r w:rsidRPr="00840E05">
              <w:t>Plans in place for handling of chemicals brought onto site for project?</w:t>
            </w:r>
          </w:p>
        </w:tc>
        <w:tc>
          <w:tcPr>
            <w:tcW w:w="1620" w:type="dxa"/>
          </w:tcPr>
          <w:p w14:paraId="52A0386F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239A32E5" w14:textId="77777777" w:rsidTr="00A41305">
        <w:tc>
          <w:tcPr>
            <w:tcW w:w="360" w:type="dxa"/>
          </w:tcPr>
          <w:p w14:paraId="489CA6A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CB31BA8" w14:textId="77777777" w:rsidR="00352578" w:rsidRPr="00840E05" w:rsidRDefault="00352578" w:rsidP="000C2BF4">
            <w:pPr>
              <w:pStyle w:val="Tabletext"/>
            </w:pPr>
            <w:r w:rsidRPr="00840E05">
              <w:t xml:space="preserve">Training plans in place for communicating chemical hazards? </w:t>
            </w:r>
          </w:p>
        </w:tc>
        <w:tc>
          <w:tcPr>
            <w:tcW w:w="1620" w:type="dxa"/>
          </w:tcPr>
          <w:p w14:paraId="3E38C995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5018DBCC" w14:textId="77777777" w:rsidTr="00A41305">
        <w:tc>
          <w:tcPr>
            <w:tcW w:w="360" w:type="dxa"/>
          </w:tcPr>
          <w:p w14:paraId="6D9F45E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2493FB4" w14:textId="77777777" w:rsidR="00352578" w:rsidRPr="00840E05" w:rsidRDefault="00352578" w:rsidP="000C2BF4">
            <w:pPr>
              <w:pStyle w:val="Tabletext"/>
            </w:pPr>
            <w:r w:rsidRPr="00840E05">
              <w:t>MSDS available on site including chemicals brought in for project?</w:t>
            </w:r>
          </w:p>
        </w:tc>
        <w:tc>
          <w:tcPr>
            <w:tcW w:w="1620" w:type="dxa"/>
          </w:tcPr>
          <w:p w14:paraId="1F1DAA3E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1D78AB4C" w14:textId="77777777" w:rsidTr="00A41305">
        <w:tc>
          <w:tcPr>
            <w:tcW w:w="360" w:type="dxa"/>
          </w:tcPr>
          <w:p w14:paraId="64B501B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F0EC250" w14:textId="77777777" w:rsidR="00352578" w:rsidRPr="00840E05" w:rsidRDefault="00352578" w:rsidP="000C2BF4">
            <w:pPr>
              <w:pStyle w:val="Tabletext"/>
            </w:pPr>
            <w:r w:rsidRPr="00840E05">
              <w:t xml:space="preserve">Material </w:t>
            </w:r>
            <w:r w:rsidR="00840E05">
              <w:t>storage</w:t>
            </w:r>
            <w:r w:rsidRPr="00840E05">
              <w:t>/</w:t>
            </w:r>
            <w:r w:rsidR="00840E05">
              <w:t>s</w:t>
            </w:r>
            <w:r w:rsidRPr="00840E05">
              <w:t>taging areas identified?</w:t>
            </w:r>
          </w:p>
          <w:p w14:paraId="444136D4" w14:textId="77777777" w:rsidR="00352578" w:rsidRPr="00840E05" w:rsidRDefault="00352578" w:rsidP="000C2BF4">
            <w:pPr>
              <w:pStyle w:val="Tabletext"/>
            </w:pPr>
            <w:r w:rsidRPr="00840E05">
              <w:t>Drop</w:t>
            </w:r>
            <w:r w:rsidR="00840E05">
              <w:t>-</w:t>
            </w:r>
            <w:r w:rsidRPr="00840E05">
              <w:t xml:space="preserve">off point for </w:t>
            </w:r>
            <w:r w:rsidR="00B14483"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55" w:name="Text60"/>
            <w:r w:rsidR="00C87245">
              <w:instrText xml:space="preserve"> FORMTEXT </w:instrText>
            </w:r>
            <w:r w:rsidR="00B14483">
              <w:fldChar w:fldCharType="separate"/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C87245">
              <w:rPr>
                <w:noProof/>
              </w:rPr>
              <w:t> </w:t>
            </w:r>
            <w:r w:rsidR="00B14483">
              <w:fldChar w:fldCharType="end"/>
            </w:r>
            <w:bookmarkEnd w:id="55"/>
            <w:r w:rsidRPr="00840E05">
              <w:t xml:space="preserve"> supplied materials also</w:t>
            </w:r>
            <w:r w:rsidR="00840E05">
              <w:t>?</w:t>
            </w:r>
          </w:p>
        </w:tc>
        <w:tc>
          <w:tcPr>
            <w:tcW w:w="1620" w:type="dxa"/>
          </w:tcPr>
          <w:p w14:paraId="14E12C99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33BD690E" w14:textId="77777777" w:rsidTr="00A41305">
        <w:tc>
          <w:tcPr>
            <w:tcW w:w="360" w:type="dxa"/>
          </w:tcPr>
          <w:p w14:paraId="3950418D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6EF87E0" w14:textId="77777777" w:rsidR="00352578" w:rsidRPr="00840E05" w:rsidRDefault="00352578" w:rsidP="000C2BF4">
            <w:pPr>
              <w:pStyle w:val="Tabletext"/>
            </w:pPr>
            <w:r w:rsidRPr="00840E05">
              <w:t xml:space="preserve">Material </w:t>
            </w:r>
            <w:r w:rsidR="00840E05">
              <w:t>m</w:t>
            </w:r>
            <w:r w:rsidRPr="00840E05">
              <w:t>anagement personnel prepared to handle material needs?</w:t>
            </w:r>
          </w:p>
        </w:tc>
        <w:tc>
          <w:tcPr>
            <w:tcW w:w="1620" w:type="dxa"/>
          </w:tcPr>
          <w:p w14:paraId="3E3C8B6B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3B93C099" w14:textId="77777777" w:rsidTr="00A41305">
        <w:tc>
          <w:tcPr>
            <w:tcW w:w="360" w:type="dxa"/>
          </w:tcPr>
          <w:p w14:paraId="0474081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2682C0E" w14:textId="77777777" w:rsidR="00352578" w:rsidRPr="00840E05" w:rsidRDefault="00352578" w:rsidP="000C2BF4">
            <w:pPr>
              <w:pStyle w:val="Tabletext"/>
            </w:pPr>
            <w:r w:rsidRPr="00840E05">
              <w:t xml:space="preserve">Review vendor delivery and PPE requirements </w:t>
            </w:r>
          </w:p>
        </w:tc>
        <w:tc>
          <w:tcPr>
            <w:tcW w:w="1620" w:type="dxa"/>
          </w:tcPr>
          <w:p w14:paraId="216F0807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25AE6ED0" w14:textId="77777777" w:rsidTr="00A41305">
        <w:tc>
          <w:tcPr>
            <w:tcW w:w="360" w:type="dxa"/>
          </w:tcPr>
          <w:p w14:paraId="2E506F1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EC1D5F0" w14:textId="77777777" w:rsidR="00352578" w:rsidRPr="00840E05" w:rsidRDefault="00352578" w:rsidP="000C2BF4">
            <w:pPr>
              <w:pStyle w:val="Tabletext"/>
            </w:pPr>
            <w:r w:rsidRPr="00840E05">
              <w:t xml:space="preserve">Flammable </w:t>
            </w:r>
            <w:r w:rsidR="00840E05">
              <w:t>s</w:t>
            </w:r>
            <w:r w:rsidRPr="00840E05">
              <w:t xml:space="preserve">torage areas identified? </w:t>
            </w:r>
          </w:p>
        </w:tc>
        <w:tc>
          <w:tcPr>
            <w:tcW w:w="1620" w:type="dxa"/>
          </w:tcPr>
          <w:p w14:paraId="4D392E34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352578" w14:paraId="376F1542" w14:textId="77777777" w:rsidTr="00A41305">
        <w:tc>
          <w:tcPr>
            <w:tcW w:w="360" w:type="dxa"/>
          </w:tcPr>
          <w:p w14:paraId="2FDDE6F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EF1B365" w14:textId="77777777" w:rsidR="00352578" w:rsidRPr="00840E05" w:rsidRDefault="00352578" w:rsidP="000C2BF4">
            <w:pPr>
              <w:pStyle w:val="Tabletext"/>
            </w:pPr>
            <w:r w:rsidRPr="00840E05">
              <w:t>System for ordering materials for add-ons reviewed</w:t>
            </w:r>
            <w:r w:rsidR="00840E05">
              <w:t>?</w:t>
            </w:r>
          </w:p>
        </w:tc>
        <w:tc>
          <w:tcPr>
            <w:tcW w:w="1620" w:type="dxa"/>
          </w:tcPr>
          <w:p w14:paraId="497C0F98" w14:textId="77777777" w:rsidR="00352578" w:rsidRPr="00840E05" w:rsidRDefault="00352578" w:rsidP="000C2BF4">
            <w:pPr>
              <w:pStyle w:val="Tabletext"/>
            </w:pPr>
            <w:r w:rsidRPr="00840E05">
              <w:t xml:space="preserve">Yes   No   </w:t>
            </w:r>
            <w:r w:rsidR="00FA692D">
              <w:t>N/A</w:t>
            </w:r>
          </w:p>
        </w:tc>
      </w:tr>
      <w:tr w:rsidR="00840E05" w14:paraId="0471FDE8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3B8F530D" w14:textId="77777777" w:rsidR="00840E05" w:rsidRDefault="00840E05" w:rsidP="0001283F">
            <w:pPr>
              <w:pStyle w:val="TableHeadleft"/>
            </w:pPr>
            <w:proofErr w:type="spellStart"/>
            <w:r>
              <w:t>Hydroblasting</w:t>
            </w:r>
            <w:proofErr w:type="spellEnd"/>
          </w:p>
        </w:tc>
      </w:tr>
      <w:tr w:rsidR="00352578" w14:paraId="670F3054" w14:textId="77777777" w:rsidTr="00A41305">
        <w:tc>
          <w:tcPr>
            <w:tcW w:w="360" w:type="dxa"/>
          </w:tcPr>
          <w:p w14:paraId="24265B2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E832DD8" w14:textId="77777777" w:rsidR="00352578" w:rsidRPr="009850AF" w:rsidRDefault="00352578" w:rsidP="000C2BF4">
            <w:pPr>
              <w:pStyle w:val="Tabletext"/>
            </w:pPr>
            <w:r w:rsidRPr="009850AF">
              <w:t>Equipment needs identified and available?</w:t>
            </w:r>
          </w:p>
        </w:tc>
        <w:tc>
          <w:tcPr>
            <w:tcW w:w="1620" w:type="dxa"/>
          </w:tcPr>
          <w:p w14:paraId="3982B965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2B9C00D4" w14:textId="77777777" w:rsidTr="00A41305">
        <w:tc>
          <w:tcPr>
            <w:tcW w:w="360" w:type="dxa"/>
          </w:tcPr>
          <w:p w14:paraId="4CBE022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0653A68" w14:textId="77777777" w:rsidR="00352578" w:rsidRPr="009850AF" w:rsidRDefault="00352578" w:rsidP="000C2BF4">
            <w:pPr>
              <w:pStyle w:val="Tabletext"/>
            </w:pPr>
            <w:r w:rsidRPr="009850AF">
              <w:t>All hoses inspected prior to use?</w:t>
            </w:r>
          </w:p>
        </w:tc>
        <w:tc>
          <w:tcPr>
            <w:tcW w:w="1620" w:type="dxa"/>
          </w:tcPr>
          <w:p w14:paraId="367E7003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3ADD4E31" w14:textId="77777777" w:rsidTr="00A41305">
        <w:tc>
          <w:tcPr>
            <w:tcW w:w="360" w:type="dxa"/>
          </w:tcPr>
          <w:p w14:paraId="1AD8816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EE95C0D" w14:textId="77777777" w:rsidR="00352578" w:rsidRPr="009850AF" w:rsidRDefault="00352578" w:rsidP="000C2BF4">
            <w:pPr>
              <w:pStyle w:val="Tabletext"/>
            </w:pPr>
            <w:r w:rsidRPr="009850AF">
              <w:t>Hoses connected with safety device (whip hose)?</w:t>
            </w:r>
          </w:p>
        </w:tc>
        <w:tc>
          <w:tcPr>
            <w:tcW w:w="1620" w:type="dxa"/>
          </w:tcPr>
          <w:p w14:paraId="597D66CB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2C2A5398" w14:textId="77777777" w:rsidTr="00A41305">
        <w:tc>
          <w:tcPr>
            <w:tcW w:w="360" w:type="dxa"/>
          </w:tcPr>
          <w:p w14:paraId="570D7C79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B6D2385" w14:textId="77777777" w:rsidR="00352578" w:rsidRPr="009850AF" w:rsidRDefault="00352578" w:rsidP="000C2BF4">
            <w:pPr>
              <w:pStyle w:val="Tabletext"/>
            </w:pPr>
            <w:r w:rsidRPr="009850AF">
              <w:t>Appropriately trained persons available/scheduled?</w:t>
            </w:r>
          </w:p>
        </w:tc>
        <w:tc>
          <w:tcPr>
            <w:tcW w:w="1620" w:type="dxa"/>
          </w:tcPr>
          <w:p w14:paraId="64F87EEE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10CB2431" w14:textId="77777777" w:rsidTr="00A41305">
        <w:tc>
          <w:tcPr>
            <w:tcW w:w="360" w:type="dxa"/>
          </w:tcPr>
          <w:p w14:paraId="6ED5AD9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167206C7" w14:textId="77777777" w:rsidR="00352578" w:rsidRPr="009850AF" w:rsidRDefault="00352578" w:rsidP="000C2BF4">
            <w:pPr>
              <w:pStyle w:val="Tabletext"/>
            </w:pPr>
            <w:r w:rsidRPr="009850AF">
              <w:t>Plans in place to inspect rigs when brought on site?</w:t>
            </w:r>
          </w:p>
        </w:tc>
        <w:tc>
          <w:tcPr>
            <w:tcW w:w="1620" w:type="dxa"/>
          </w:tcPr>
          <w:p w14:paraId="2F7AB053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207F08C4" w14:textId="77777777" w:rsidTr="00A41305">
        <w:tc>
          <w:tcPr>
            <w:tcW w:w="360" w:type="dxa"/>
          </w:tcPr>
          <w:p w14:paraId="5C381C9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6FAD3D1E" w14:textId="77777777" w:rsidR="00352578" w:rsidRPr="009850AF" w:rsidRDefault="00352578" w:rsidP="000C2BF4">
            <w:pPr>
              <w:pStyle w:val="Tabletext"/>
            </w:pPr>
            <w:r w:rsidRPr="009850AF">
              <w:t xml:space="preserve">Approval obtained for </w:t>
            </w:r>
            <w:r w:rsidR="009850AF">
              <w:t>ultra-high-</w:t>
            </w:r>
            <w:r w:rsidRPr="009850AF">
              <w:t>pressure blasting?</w:t>
            </w:r>
          </w:p>
        </w:tc>
        <w:tc>
          <w:tcPr>
            <w:tcW w:w="1620" w:type="dxa"/>
          </w:tcPr>
          <w:p w14:paraId="640EA28E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371E2D85" w14:textId="77777777" w:rsidTr="00A41305">
        <w:tc>
          <w:tcPr>
            <w:tcW w:w="360" w:type="dxa"/>
          </w:tcPr>
          <w:p w14:paraId="447FFF40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D700EFE" w14:textId="77777777" w:rsidR="00352578" w:rsidRPr="009850AF" w:rsidRDefault="00352578" w:rsidP="000C2BF4">
            <w:pPr>
              <w:pStyle w:val="Tabletext"/>
            </w:pPr>
            <w:r w:rsidRPr="009850AF">
              <w:t>Standby operator available to observe?</w:t>
            </w:r>
          </w:p>
        </w:tc>
        <w:tc>
          <w:tcPr>
            <w:tcW w:w="1620" w:type="dxa"/>
          </w:tcPr>
          <w:p w14:paraId="4EFC10D2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1BC952BB" w14:textId="77777777" w:rsidTr="00A41305">
        <w:tc>
          <w:tcPr>
            <w:tcW w:w="360" w:type="dxa"/>
          </w:tcPr>
          <w:p w14:paraId="1BC50A01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11D952A" w14:textId="77777777" w:rsidR="00352578" w:rsidRPr="009850AF" w:rsidRDefault="00352578" w:rsidP="000C2BF4">
            <w:pPr>
              <w:pStyle w:val="Tabletext"/>
            </w:pPr>
            <w:r w:rsidRPr="009850AF">
              <w:t xml:space="preserve">Barricaded areas identified? </w:t>
            </w:r>
          </w:p>
        </w:tc>
        <w:tc>
          <w:tcPr>
            <w:tcW w:w="1620" w:type="dxa"/>
          </w:tcPr>
          <w:p w14:paraId="16F04D11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586B8472" w14:textId="77777777" w:rsidTr="00A41305">
        <w:tc>
          <w:tcPr>
            <w:tcW w:w="360" w:type="dxa"/>
          </w:tcPr>
          <w:p w14:paraId="1577835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4F644F3" w14:textId="77777777" w:rsidR="00352578" w:rsidRPr="009850AF" w:rsidRDefault="00352578" w:rsidP="000C2BF4">
            <w:pPr>
              <w:pStyle w:val="Tabletext"/>
            </w:pPr>
            <w:r w:rsidRPr="009850AF">
              <w:t>PPE needs identified and available?</w:t>
            </w:r>
          </w:p>
        </w:tc>
        <w:tc>
          <w:tcPr>
            <w:tcW w:w="1620" w:type="dxa"/>
          </w:tcPr>
          <w:p w14:paraId="16BFD56D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38BBAF19" w14:textId="77777777" w:rsidTr="00A41305">
        <w:tc>
          <w:tcPr>
            <w:tcW w:w="360" w:type="dxa"/>
          </w:tcPr>
          <w:p w14:paraId="2FC4FF0E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3379764E" w14:textId="77777777" w:rsidR="00352578" w:rsidRPr="009850AF" w:rsidRDefault="00352578" w:rsidP="000C2BF4">
            <w:pPr>
              <w:pStyle w:val="Tabletext"/>
            </w:pPr>
            <w:r w:rsidRPr="009850AF">
              <w:t xml:space="preserve">Plans in place to collect </w:t>
            </w:r>
            <w:r w:rsidR="009850AF">
              <w:t xml:space="preserve">and </w:t>
            </w:r>
            <w:r w:rsidRPr="009850AF">
              <w:t>properly dispose of water?</w:t>
            </w:r>
          </w:p>
        </w:tc>
        <w:tc>
          <w:tcPr>
            <w:tcW w:w="1620" w:type="dxa"/>
          </w:tcPr>
          <w:p w14:paraId="55BC6D58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9850AF" w14:paraId="10E70A79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13391BAA" w14:textId="77777777" w:rsidR="009850AF" w:rsidRDefault="009850AF" w:rsidP="0001283F">
            <w:pPr>
              <w:pStyle w:val="TableHeadleft"/>
            </w:pPr>
            <w:r>
              <w:t>Abrasive Blasting</w:t>
            </w:r>
          </w:p>
        </w:tc>
      </w:tr>
      <w:tr w:rsidR="00352578" w14:paraId="0D1D30C7" w14:textId="77777777" w:rsidTr="00A41305">
        <w:tc>
          <w:tcPr>
            <w:tcW w:w="360" w:type="dxa"/>
          </w:tcPr>
          <w:p w14:paraId="0A8982E6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586F7B35" w14:textId="77777777" w:rsidR="00352578" w:rsidRPr="009850AF" w:rsidRDefault="00352578" w:rsidP="000C2BF4">
            <w:pPr>
              <w:pStyle w:val="Tabletext"/>
            </w:pPr>
            <w:r w:rsidRPr="009850AF">
              <w:t xml:space="preserve">Number of </w:t>
            </w:r>
            <w:r w:rsidR="009850AF">
              <w:t>c</w:t>
            </w:r>
            <w:r w:rsidRPr="009850AF">
              <w:t>ompressors identified and available?</w:t>
            </w:r>
          </w:p>
          <w:p w14:paraId="47D68F4C" w14:textId="77777777" w:rsidR="00352578" w:rsidRPr="009850AF" w:rsidRDefault="00352578" w:rsidP="000C2BF4">
            <w:pPr>
              <w:pStyle w:val="Tabletext"/>
            </w:pPr>
            <w:r w:rsidRPr="009850AF">
              <w:t xml:space="preserve">Supplied by: </w:t>
            </w:r>
            <w:r w:rsidR="00B14483"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56" w:name="Text61"/>
            <w:r w:rsidR="00604699">
              <w:instrText xml:space="preserve"> FORMTEXT </w:instrText>
            </w:r>
            <w:r w:rsidR="00B14483">
              <w:fldChar w:fldCharType="separate"/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B14483">
              <w:fldChar w:fldCharType="end"/>
            </w:r>
            <w:bookmarkEnd w:id="56"/>
          </w:p>
        </w:tc>
        <w:tc>
          <w:tcPr>
            <w:tcW w:w="1620" w:type="dxa"/>
          </w:tcPr>
          <w:p w14:paraId="0D4437CB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1160E061" w14:textId="77777777" w:rsidTr="00A41305">
        <w:tc>
          <w:tcPr>
            <w:tcW w:w="360" w:type="dxa"/>
          </w:tcPr>
          <w:p w14:paraId="33E50774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45BB9B7" w14:textId="77777777" w:rsidR="00352578" w:rsidRPr="009850AF" w:rsidRDefault="00352578" w:rsidP="000C2BF4">
            <w:pPr>
              <w:pStyle w:val="Tabletext"/>
            </w:pPr>
            <w:r w:rsidRPr="009850AF">
              <w:t xml:space="preserve">Equipment inspected? </w:t>
            </w:r>
          </w:p>
        </w:tc>
        <w:tc>
          <w:tcPr>
            <w:tcW w:w="1620" w:type="dxa"/>
          </w:tcPr>
          <w:p w14:paraId="7DF093BE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6F70B2FD" w14:textId="77777777" w:rsidTr="00A41305">
        <w:tc>
          <w:tcPr>
            <w:tcW w:w="360" w:type="dxa"/>
          </w:tcPr>
          <w:p w14:paraId="4C8CA28F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4A452011" w14:textId="77777777" w:rsidR="00352578" w:rsidRPr="009850AF" w:rsidRDefault="00352578" w:rsidP="000C2BF4">
            <w:pPr>
              <w:pStyle w:val="Tabletext"/>
            </w:pPr>
            <w:r w:rsidRPr="009850AF">
              <w:t>Trained personnel available?</w:t>
            </w:r>
          </w:p>
        </w:tc>
        <w:tc>
          <w:tcPr>
            <w:tcW w:w="1620" w:type="dxa"/>
          </w:tcPr>
          <w:p w14:paraId="58EBF707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7D629B4F" w14:textId="77777777" w:rsidTr="00A41305">
        <w:tc>
          <w:tcPr>
            <w:tcW w:w="360" w:type="dxa"/>
          </w:tcPr>
          <w:p w14:paraId="518F7FE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929D134" w14:textId="77777777" w:rsidR="00352578" w:rsidRPr="009850AF" w:rsidRDefault="00352578" w:rsidP="000C2BF4">
            <w:pPr>
              <w:pStyle w:val="Tabletext"/>
            </w:pPr>
            <w:r w:rsidRPr="009850AF">
              <w:t>Ventilation requirements identified?</w:t>
            </w:r>
          </w:p>
        </w:tc>
        <w:tc>
          <w:tcPr>
            <w:tcW w:w="1620" w:type="dxa"/>
          </w:tcPr>
          <w:p w14:paraId="244B7209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3A05797C" w14:textId="77777777" w:rsidTr="00A41305">
        <w:tc>
          <w:tcPr>
            <w:tcW w:w="360" w:type="dxa"/>
          </w:tcPr>
          <w:p w14:paraId="4AED0FF2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0389A6A3" w14:textId="77777777" w:rsidR="00352578" w:rsidRPr="009850AF" w:rsidRDefault="00352578" w:rsidP="000C2BF4">
            <w:pPr>
              <w:pStyle w:val="Tabletext"/>
            </w:pPr>
            <w:r w:rsidRPr="009850AF">
              <w:t>Respiratory and other PPE needs identified and available?</w:t>
            </w:r>
          </w:p>
        </w:tc>
        <w:tc>
          <w:tcPr>
            <w:tcW w:w="1620" w:type="dxa"/>
          </w:tcPr>
          <w:p w14:paraId="52CA6805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2DD20824" w14:textId="77777777" w:rsidTr="00A41305">
        <w:tc>
          <w:tcPr>
            <w:tcW w:w="360" w:type="dxa"/>
          </w:tcPr>
          <w:p w14:paraId="7F125293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7CF6CB02" w14:textId="77777777" w:rsidR="00352578" w:rsidRPr="009850AF" w:rsidRDefault="00352578" w:rsidP="000C2BF4">
            <w:pPr>
              <w:pStyle w:val="Tabletext"/>
            </w:pPr>
            <w:r w:rsidRPr="009850AF">
              <w:t>Plans in place to control accumulation of dust/sand?</w:t>
            </w:r>
          </w:p>
        </w:tc>
        <w:tc>
          <w:tcPr>
            <w:tcW w:w="1620" w:type="dxa"/>
          </w:tcPr>
          <w:p w14:paraId="22D70470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14:paraId="53AA5CEF" w14:textId="77777777" w:rsidTr="00A41305">
        <w:tc>
          <w:tcPr>
            <w:tcW w:w="360" w:type="dxa"/>
          </w:tcPr>
          <w:p w14:paraId="6D8F238B" w14:textId="77777777" w:rsidR="00352578" w:rsidRPr="00CB6C2D" w:rsidRDefault="00352578" w:rsidP="00CB6C2D">
            <w:pPr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7380" w:type="dxa"/>
          </w:tcPr>
          <w:p w14:paraId="27537CDD" w14:textId="77777777" w:rsidR="00352578" w:rsidRPr="009850AF" w:rsidRDefault="00352578" w:rsidP="000C2BF4">
            <w:pPr>
              <w:pStyle w:val="Tabletext"/>
            </w:pPr>
            <w:r w:rsidRPr="009850AF">
              <w:t>Trained persons available for handling lead</w:t>
            </w:r>
            <w:r w:rsidR="00781AAA">
              <w:t>-</w:t>
            </w:r>
            <w:r w:rsidRPr="009850AF">
              <w:t>based paint?</w:t>
            </w:r>
          </w:p>
        </w:tc>
        <w:tc>
          <w:tcPr>
            <w:tcW w:w="1620" w:type="dxa"/>
          </w:tcPr>
          <w:p w14:paraId="48E9FD61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9850AF" w14:paraId="53841DFA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49BC2FD7" w14:textId="77777777" w:rsidR="009850AF" w:rsidRDefault="009850AF" w:rsidP="0001283F">
            <w:pPr>
              <w:pStyle w:val="TableHeadleft"/>
            </w:pPr>
            <w:r>
              <w:t>Demolition</w:t>
            </w:r>
          </w:p>
        </w:tc>
      </w:tr>
      <w:tr w:rsidR="00352578" w:rsidRPr="00CB6C2D" w14:paraId="58E598F3" w14:textId="77777777" w:rsidTr="00A41305">
        <w:tc>
          <w:tcPr>
            <w:tcW w:w="360" w:type="dxa"/>
          </w:tcPr>
          <w:p w14:paraId="0E7ED59E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2D5C10D" w14:textId="77777777" w:rsidR="00352578" w:rsidRPr="009850AF" w:rsidRDefault="00352578" w:rsidP="000C2BF4">
            <w:pPr>
              <w:pStyle w:val="Tabletext"/>
            </w:pPr>
            <w:r w:rsidRPr="009850AF">
              <w:t>Decontamination plans in place for equipment being demolished?</w:t>
            </w:r>
          </w:p>
        </w:tc>
        <w:tc>
          <w:tcPr>
            <w:tcW w:w="1620" w:type="dxa"/>
          </w:tcPr>
          <w:p w14:paraId="4D5BE178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3FB4B56C" w14:textId="77777777" w:rsidTr="00A41305">
        <w:tc>
          <w:tcPr>
            <w:tcW w:w="360" w:type="dxa"/>
          </w:tcPr>
          <w:p w14:paraId="7B2992BE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04EF7585" w14:textId="77777777" w:rsidR="00352578" w:rsidRPr="009850AF" w:rsidRDefault="00352578" w:rsidP="000C2BF4">
            <w:pPr>
              <w:pStyle w:val="Tabletext"/>
            </w:pPr>
            <w:r w:rsidRPr="009850AF">
              <w:t xml:space="preserve">Review procedure for positive ID of equipment/lines </w:t>
            </w:r>
          </w:p>
        </w:tc>
        <w:tc>
          <w:tcPr>
            <w:tcW w:w="1620" w:type="dxa"/>
          </w:tcPr>
          <w:p w14:paraId="717C1168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31BB3D0D" w14:textId="77777777" w:rsidTr="00A41305">
        <w:tc>
          <w:tcPr>
            <w:tcW w:w="360" w:type="dxa"/>
          </w:tcPr>
          <w:p w14:paraId="12A0C6C8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CF69244" w14:textId="77777777" w:rsidR="00352578" w:rsidRPr="009850AF" w:rsidRDefault="00352578" w:rsidP="000C2BF4">
            <w:pPr>
              <w:pStyle w:val="Tabletext"/>
            </w:pPr>
            <w:r w:rsidRPr="009850AF">
              <w:t>Barricading plans in place for area surrounding demolition?</w:t>
            </w:r>
          </w:p>
        </w:tc>
        <w:tc>
          <w:tcPr>
            <w:tcW w:w="1620" w:type="dxa"/>
          </w:tcPr>
          <w:p w14:paraId="5A56099A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47A4A452" w14:textId="77777777" w:rsidTr="00A41305">
        <w:tc>
          <w:tcPr>
            <w:tcW w:w="360" w:type="dxa"/>
          </w:tcPr>
          <w:p w14:paraId="7721E8F8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6AF37CB5" w14:textId="77777777" w:rsidR="00352578" w:rsidRPr="009850AF" w:rsidRDefault="00352578" w:rsidP="008956F1">
            <w:pPr>
              <w:pStyle w:val="Tabletext"/>
            </w:pPr>
            <w:r w:rsidRPr="009850AF">
              <w:t xml:space="preserve">Asbestos identified? </w:t>
            </w:r>
          </w:p>
          <w:p w14:paraId="1A042D75" w14:textId="77777777" w:rsidR="00352578" w:rsidRPr="009850AF" w:rsidRDefault="009850AF" w:rsidP="00B1363E">
            <w:pPr>
              <w:pStyle w:val="TableBullet"/>
            </w:pPr>
            <w:r>
              <w:t>T</w:t>
            </w:r>
            <w:r w:rsidR="00352578" w:rsidRPr="009850AF">
              <w:t>rained persons available?</w:t>
            </w:r>
          </w:p>
          <w:p w14:paraId="2D50A52A" w14:textId="77777777" w:rsidR="00352578" w:rsidRPr="009850AF" w:rsidRDefault="009850AF" w:rsidP="00B1363E">
            <w:pPr>
              <w:pStyle w:val="TableBullet"/>
            </w:pPr>
            <w:r>
              <w:t>A</w:t>
            </w:r>
            <w:r w:rsidR="00352578" w:rsidRPr="009850AF">
              <w:t xml:space="preserve">dequate PPE? </w:t>
            </w:r>
          </w:p>
          <w:p w14:paraId="09DD16ED" w14:textId="77777777" w:rsidR="00352578" w:rsidRPr="009850AF" w:rsidRDefault="009850AF" w:rsidP="00B1363E">
            <w:pPr>
              <w:pStyle w:val="TableBullet"/>
            </w:pPr>
            <w:r>
              <w:t>C</w:t>
            </w:r>
            <w:r w:rsidR="00352578" w:rsidRPr="009850AF">
              <w:t>ontainment plans in place?</w:t>
            </w:r>
          </w:p>
          <w:p w14:paraId="01C52D56" w14:textId="77777777" w:rsidR="00352578" w:rsidRPr="009850AF" w:rsidRDefault="00352578" w:rsidP="00B1363E">
            <w:pPr>
              <w:pStyle w:val="TableBullet"/>
            </w:pPr>
            <w:r w:rsidRPr="009850AF">
              <w:t xml:space="preserve">Leveraged </w:t>
            </w:r>
            <w:r w:rsidR="009850AF">
              <w:t>s</w:t>
            </w:r>
            <w:r w:rsidRPr="009850AF">
              <w:t>ervices notified and permits obtained (10</w:t>
            </w:r>
            <w:r w:rsidR="009850AF">
              <w:t>-</w:t>
            </w:r>
            <w:r w:rsidRPr="009850AF">
              <w:t>day notice)</w:t>
            </w:r>
            <w:r w:rsidR="009850AF">
              <w:t>?</w:t>
            </w:r>
          </w:p>
        </w:tc>
        <w:tc>
          <w:tcPr>
            <w:tcW w:w="1620" w:type="dxa"/>
          </w:tcPr>
          <w:p w14:paraId="0468E84E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24D15F21" w14:textId="77777777" w:rsidTr="00A41305">
        <w:tc>
          <w:tcPr>
            <w:tcW w:w="360" w:type="dxa"/>
          </w:tcPr>
          <w:p w14:paraId="1240C02A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5918C267" w14:textId="77777777" w:rsidR="00352578" w:rsidRPr="009850AF" w:rsidRDefault="00352578" w:rsidP="000C2BF4">
            <w:pPr>
              <w:pStyle w:val="Tabletext"/>
            </w:pPr>
            <w:r w:rsidRPr="009850AF">
              <w:t>Lead containing materials identified and trained persons available?</w:t>
            </w:r>
          </w:p>
        </w:tc>
        <w:tc>
          <w:tcPr>
            <w:tcW w:w="1620" w:type="dxa"/>
          </w:tcPr>
          <w:p w14:paraId="25E6DDA2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23D6CFEF" w14:textId="77777777" w:rsidTr="00A41305">
        <w:tc>
          <w:tcPr>
            <w:tcW w:w="360" w:type="dxa"/>
          </w:tcPr>
          <w:p w14:paraId="0F3B2F36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6C8EE343" w14:textId="77777777" w:rsidR="00352578" w:rsidRPr="009850AF" w:rsidRDefault="00352578" w:rsidP="000C2BF4">
            <w:pPr>
              <w:pStyle w:val="Tabletext"/>
            </w:pPr>
            <w:r w:rsidRPr="009850AF">
              <w:t xml:space="preserve">Additional PPE identified and available? </w:t>
            </w:r>
          </w:p>
          <w:p w14:paraId="40B16778" w14:textId="77777777" w:rsidR="00352578" w:rsidRPr="009850AF" w:rsidRDefault="009850AF" w:rsidP="000C2BF4">
            <w:pPr>
              <w:pStyle w:val="Tabletext"/>
            </w:pPr>
            <w:r>
              <w:t>S</w:t>
            </w:r>
            <w:r w:rsidR="00352578" w:rsidRPr="009850AF">
              <w:t>pecial boots, cutting goggles, face shields, etc.</w:t>
            </w:r>
          </w:p>
        </w:tc>
        <w:tc>
          <w:tcPr>
            <w:tcW w:w="1620" w:type="dxa"/>
          </w:tcPr>
          <w:p w14:paraId="70DB303F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7A7388D4" w14:textId="77777777" w:rsidTr="00A41305">
        <w:tc>
          <w:tcPr>
            <w:tcW w:w="360" w:type="dxa"/>
          </w:tcPr>
          <w:p w14:paraId="02F3BECC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5BEB49B6" w14:textId="77777777" w:rsidR="00352578" w:rsidRPr="009850AF" w:rsidRDefault="00352578" w:rsidP="000C2BF4">
            <w:pPr>
              <w:pStyle w:val="Tabletext"/>
            </w:pPr>
            <w:r w:rsidRPr="009850AF">
              <w:t xml:space="preserve">Plans in place for removal of demolished materials/equipment? </w:t>
            </w:r>
          </w:p>
          <w:p w14:paraId="6C77AE66" w14:textId="77777777" w:rsidR="00352578" w:rsidRPr="009850AF" w:rsidRDefault="00D323B8" w:rsidP="000C2BF4">
            <w:pPr>
              <w:pStyle w:val="Tabletext"/>
            </w:pPr>
            <w:r>
              <w:t>Load</w:t>
            </w:r>
            <w:r w:rsidR="009850AF">
              <w:t xml:space="preserve"> luggers</w:t>
            </w:r>
            <w:r w:rsidR="00352578" w:rsidRPr="009850AF">
              <w:t>/dumpsters, etc.</w:t>
            </w:r>
          </w:p>
        </w:tc>
        <w:tc>
          <w:tcPr>
            <w:tcW w:w="1620" w:type="dxa"/>
          </w:tcPr>
          <w:p w14:paraId="466A6362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32D8AF10" w14:textId="77777777" w:rsidTr="00A41305">
        <w:tc>
          <w:tcPr>
            <w:tcW w:w="360" w:type="dxa"/>
          </w:tcPr>
          <w:p w14:paraId="3D55323D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08752681" w14:textId="77777777" w:rsidR="00352578" w:rsidRPr="009850AF" w:rsidRDefault="00352578" w:rsidP="000C2BF4">
            <w:pPr>
              <w:pStyle w:val="Tabletext"/>
            </w:pPr>
            <w:r w:rsidRPr="009850AF">
              <w:t>Decontamination plans in place for equipment being demolished?</w:t>
            </w:r>
          </w:p>
        </w:tc>
        <w:tc>
          <w:tcPr>
            <w:tcW w:w="1620" w:type="dxa"/>
          </w:tcPr>
          <w:p w14:paraId="1152DC43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5A24ED28" w14:textId="77777777" w:rsidTr="00A41305">
        <w:tc>
          <w:tcPr>
            <w:tcW w:w="360" w:type="dxa"/>
          </w:tcPr>
          <w:p w14:paraId="3DC0BF8C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26812352" w14:textId="77777777" w:rsidR="00352578" w:rsidRPr="009850AF" w:rsidRDefault="00352578" w:rsidP="000C2BF4">
            <w:pPr>
              <w:pStyle w:val="Tabletext"/>
            </w:pPr>
            <w:r w:rsidRPr="009850AF">
              <w:t>Compliance with electrical demolition procedures? (</w:t>
            </w:r>
            <w:r w:rsidR="00D323B8">
              <w:t>Isolation</w:t>
            </w:r>
            <w:r w:rsidRPr="009850AF">
              <w:t xml:space="preserve"> and disconnection, grounding, asbestos present, PCBs present</w:t>
            </w:r>
            <w:r w:rsidR="002A7FDA">
              <w:t>,</w:t>
            </w:r>
            <w:r w:rsidRPr="009850AF">
              <w:t xml:space="preserve"> etc.)</w:t>
            </w:r>
          </w:p>
        </w:tc>
        <w:tc>
          <w:tcPr>
            <w:tcW w:w="1620" w:type="dxa"/>
          </w:tcPr>
          <w:p w14:paraId="4334C2E0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39A5BEB7" w14:textId="77777777" w:rsidTr="00A41305">
        <w:tc>
          <w:tcPr>
            <w:tcW w:w="360" w:type="dxa"/>
          </w:tcPr>
          <w:p w14:paraId="55AAF2F1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1A36F878" w14:textId="77777777" w:rsidR="00352578" w:rsidRPr="009850AF" w:rsidRDefault="00352578" w:rsidP="000C2BF4">
            <w:pPr>
              <w:pStyle w:val="Tabletext"/>
            </w:pPr>
            <w:r w:rsidRPr="009850AF">
              <w:t>Precautions to reduce hazards from dust accumulation?</w:t>
            </w:r>
          </w:p>
        </w:tc>
        <w:tc>
          <w:tcPr>
            <w:tcW w:w="1620" w:type="dxa"/>
          </w:tcPr>
          <w:p w14:paraId="49E6E32B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74DA92EC" w14:textId="77777777" w:rsidTr="00A41305">
        <w:tc>
          <w:tcPr>
            <w:tcW w:w="360" w:type="dxa"/>
          </w:tcPr>
          <w:p w14:paraId="26924102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53D4AAFD" w14:textId="77777777" w:rsidR="00352578" w:rsidRPr="009850AF" w:rsidRDefault="00352578" w:rsidP="000C2BF4">
            <w:pPr>
              <w:pStyle w:val="Tabletext"/>
            </w:pPr>
            <w:r w:rsidRPr="009850AF">
              <w:t>Does demolition involve removal of a load supporting member</w:t>
            </w:r>
            <w:r w:rsidR="003B161E">
              <w:t>?</w:t>
            </w:r>
          </w:p>
          <w:p w14:paraId="20B08DC5" w14:textId="77777777" w:rsidR="00352578" w:rsidRPr="009850AF" w:rsidRDefault="00352578" w:rsidP="000C2BF4">
            <w:pPr>
              <w:pStyle w:val="Tabletext"/>
            </w:pPr>
            <w:r w:rsidRPr="009850AF">
              <w:t xml:space="preserve">Leveraged </w:t>
            </w:r>
            <w:r w:rsidR="003B161E">
              <w:t>s</w:t>
            </w:r>
            <w:r w:rsidRPr="009850AF">
              <w:t>ervices notified and permits obtained (10</w:t>
            </w:r>
            <w:r w:rsidR="003B161E">
              <w:t>-</w:t>
            </w:r>
            <w:r w:rsidRPr="009850AF">
              <w:t>day</w:t>
            </w:r>
            <w:r w:rsidR="00BE04C8">
              <w:t>’</w:t>
            </w:r>
            <w:r w:rsidRPr="009850AF">
              <w:t>s notice)</w:t>
            </w:r>
            <w:r w:rsidR="003B161E">
              <w:t>?</w:t>
            </w:r>
          </w:p>
        </w:tc>
        <w:tc>
          <w:tcPr>
            <w:tcW w:w="1620" w:type="dxa"/>
          </w:tcPr>
          <w:p w14:paraId="303B7A96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06B2E44E" w14:textId="77777777" w:rsidTr="00A41305">
        <w:tc>
          <w:tcPr>
            <w:tcW w:w="360" w:type="dxa"/>
          </w:tcPr>
          <w:p w14:paraId="00435E0D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37BC502" w14:textId="77777777" w:rsidR="00352578" w:rsidRPr="009850AF" w:rsidRDefault="00352578" w:rsidP="000C2BF4">
            <w:pPr>
              <w:pStyle w:val="Tabletext"/>
            </w:pPr>
            <w:r w:rsidRPr="009850AF">
              <w:t>Will concrete grinding machines be used?</w:t>
            </w:r>
          </w:p>
          <w:p w14:paraId="2E419E9E" w14:textId="77777777" w:rsidR="00352578" w:rsidRPr="009850AF" w:rsidRDefault="00352578" w:rsidP="000C2BF4">
            <w:pPr>
              <w:pStyle w:val="Tabletext"/>
            </w:pPr>
            <w:r w:rsidRPr="009850AF">
              <w:t>Has air permit been obtained?</w:t>
            </w:r>
          </w:p>
        </w:tc>
        <w:tc>
          <w:tcPr>
            <w:tcW w:w="1620" w:type="dxa"/>
          </w:tcPr>
          <w:p w14:paraId="266EE0CD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B161E" w14:paraId="017A8423" w14:textId="77777777" w:rsidTr="00A41305">
        <w:tblPrEx>
          <w:tblBorders>
            <w:insideH w:val="none" w:sz="0" w:space="0" w:color="auto"/>
          </w:tblBorders>
        </w:tblPrEx>
        <w:tc>
          <w:tcPr>
            <w:tcW w:w="9360" w:type="dxa"/>
            <w:gridSpan w:val="3"/>
            <w:shd w:val="clear" w:color="auto" w:fill="0050AA"/>
          </w:tcPr>
          <w:p w14:paraId="17ED30EC" w14:textId="77777777" w:rsidR="003B161E" w:rsidRDefault="003B161E" w:rsidP="0001283F">
            <w:pPr>
              <w:pStyle w:val="TableHeadleft"/>
            </w:pPr>
            <w:r>
              <w:t>Miscellaneous</w:t>
            </w:r>
          </w:p>
        </w:tc>
      </w:tr>
      <w:tr w:rsidR="00352578" w:rsidRPr="00CB6C2D" w14:paraId="754D2163" w14:textId="77777777" w:rsidTr="00A41305">
        <w:tc>
          <w:tcPr>
            <w:tcW w:w="360" w:type="dxa"/>
          </w:tcPr>
          <w:p w14:paraId="542BE13F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26D0003" w14:textId="77777777" w:rsidR="00352578" w:rsidRPr="009850AF" w:rsidRDefault="00352578" w:rsidP="000C2BF4">
            <w:pPr>
              <w:pStyle w:val="Tabletext"/>
            </w:pPr>
            <w:r w:rsidRPr="009850AF">
              <w:t xml:space="preserve">Railroad notified of work within the minimum clearance envelope? </w:t>
            </w:r>
          </w:p>
        </w:tc>
        <w:tc>
          <w:tcPr>
            <w:tcW w:w="1620" w:type="dxa"/>
          </w:tcPr>
          <w:p w14:paraId="1AA63508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06B369F9" w14:textId="77777777" w:rsidTr="00A41305">
        <w:tc>
          <w:tcPr>
            <w:tcW w:w="360" w:type="dxa"/>
          </w:tcPr>
          <w:p w14:paraId="2B06B69F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B98BBB7" w14:textId="77777777" w:rsidR="00352578" w:rsidRPr="009850AF" w:rsidRDefault="00352578" w:rsidP="000C2BF4">
            <w:pPr>
              <w:pStyle w:val="Tabletext"/>
            </w:pPr>
            <w:r w:rsidRPr="009850AF">
              <w:t>Street/road blockage approved by</w:t>
            </w:r>
            <w:r w:rsidR="00191D29" w:rsidRPr="009850AF">
              <w:t xml:space="preserve">: </w:t>
            </w:r>
            <w:r w:rsidR="00B14483"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57" w:name="Text62"/>
            <w:r w:rsidR="00604699">
              <w:instrText xml:space="preserve"> FORMTEXT </w:instrText>
            </w:r>
            <w:r w:rsidR="00B14483">
              <w:fldChar w:fldCharType="separate"/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604699">
              <w:rPr>
                <w:noProof/>
              </w:rPr>
              <w:t> </w:t>
            </w:r>
            <w:r w:rsidR="00B14483">
              <w:fldChar w:fldCharType="end"/>
            </w:r>
            <w:bookmarkEnd w:id="57"/>
          </w:p>
        </w:tc>
        <w:tc>
          <w:tcPr>
            <w:tcW w:w="1620" w:type="dxa"/>
          </w:tcPr>
          <w:p w14:paraId="6D664008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384B39D1" w14:textId="77777777" w:rsidTr="00A41305">
        <w:tc>
          <w:tcPr>
            <w:tcW w:w="360" w:type="dxa"/>
          </w:tcPr>
          <w:p w14:paraId="2BF51AB3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750E0311" w14:textId="77777777" w:rsidR="00352578" w:rsidRPr="009850AF" w:rsidRDefault="00352578" w:rsidP="000C2BF4">
            <w:pPr>
              <w:pStyle w:val="Tabletext"/>
            </w:pPr>
            <w:r w:rsidRPr="009850AF">
              <w:t>Protection plans in place for jobs involving working over water?</w:t>
            </w:r>
          </w:p>
        </w:tc>
        <w:tc>
          <w:tcPr>
            <w:tcW w:w="1620" w:type="dxa"/>
          </w:tcPr>
          <w:p w14:paraId="35988C4D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2C2CC9FE" w14:textId="77777777" w:rsidTr="00A41305">
        <w:tc>
          <w:tcPr>
            <w:tcW w:w="360" w:type="dxa"/>
          </w:tcPr>
          <w:p w14:paraId="38F5EA95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4D351FEF" w14:textId="77777777" w:rsidR="00352578" w:rsidRPr="009850AF" w:rsidRDefault="00352578" w:rsidP="000C2BF4">
            <w:pPr>
              <w:pStyle w:val="Tabletext"/>
            </w:pPr>
            <w:r w:rsidRPr="009850AF">
              <w:t>Will work involve asbestos gaskets? Persons trained for asbestos gasket handling per regulations?</w:t>
            </w:r>
          </w:p>
        </w:tc>
        <w:tc>
          <w:tcPr>
            <w:tcW w:w="1620" w:type="dxa"/>
          </w:tcPr>
          <w:p w14:paraId="0A16EA72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157D966A" w14:textId="77777777" w:rsidTr="00A41305">
        <w:tc>
          <w:tcPr>
            <w:tcW w:w="360" w:type="dxa"/>
          </w:tcPr>
          <w:p w14:paraId="4D4DE00D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F993734" w14:textId="77777777" w:rsidR="00352578" w:rsidRPr="009850AF" w:rsidRDefault="00352578" w:rsidP="000C2BF4">
            <w:pPr>
              <w:pStyle w:val="Tabletext"/>
            </w:pPr>
            <w:r w:rsidRPr="009850AF">
              <w:t>Determine process for use of small lifting equipment such as hoists, small cranes</w:t>
            </w:r>
            <w:r w:rsidR="00FC2DF2">
              <w:t>,</w:t>
            </w:r>
            <w:r w:rsidRPr="009850AF">
              <w:t xml:space="preserve"> and appropriate rigging.</w:t>
            </w:r>
          </w:p>
        </w:tc>
        <w:tc>
          <w:tcPr>
            <w:tcW w:w="1620" w:type="dxa"/>
          </w:tcPr>
          <w:p w14:paraId="73E78F9E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059C4873" w14:textId="77777777" w:rsidTr="00A41305">
        <w:tc>
          <w:tcPr>
            <w:tcW w:w="360" w:type="dxa"/>
          </w:tcPr>
          <w:p w14:paraId="0E001749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489F688" w14:textId="77777777" w:rsidR="00352578" w:rsidRPr="009850AF" w:rsidRDefault="00FC2DF2" w:rsidP="000C2BF4">
            <w:pPr>
              <w:pStyle w:val="Tabletext"/>
            </w:pPr>
            <w:r>
              <w:t>Radio i</w:t>
            </w:r>
            <w:r w:rsidR="00352578" w:rsidRPr="009850AF">
              <w:t>nspection</w:t>
            </w:r>
            <w:r>
              <w:t>?</w:t>
            </w:r>
            <w:r w:rsidR="00352578" w:rsidRPr="009850AF">
              <w:t xml:space="preserve"> (</w:t>
            </w:r>
            <w:r w:rsidR="002A7FDA">
              <w:t>e</w:t>
            </w:r>
            <w:r w:rsidR="00352578" w:rsidRPr="009850AF">
              <w:t>lectrically rated radios required?)</w:t>
            </w:r>
          </w:p>
        </w:tc>
        <w:tc>
          <w:tcPr>
            <w:tcW w:w="1620" w:type="dxa"/>
          </w:tcPr>
          <w:p w14:paraId="2BC37CED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46CE4DB2" w14:textId="77777777" w:rsidTr="00A41305">
        <w:tc>
          <w:tcPr>
            <w:tcW w:w="360" w:type="dxa"/>
          </w:tcPr>
          <w:p w14:paraId="579407AB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64F7052F" w14:textId="77777777" w:rsidR="00352578" w:rsidRPr="009850AF" w:rsidRDefault="00352578" w:rsidP="000C2BF4">
            <w:pPr>
              <w:pStyle w:val="Tabletext"/>
            </w:pPr>
            <w:r w:rsidRPr="009850AF">
              <w:t xml:space="preserve">Compressed </w:t>
            </w:r>
            <w:r w:rsidR="00FC2DF2">
              <w:t>g</w:t>
            </w:r>
            <w:r w:rsidRPr="009850AF">
              <w:t xml:space="preserve">as </w:t>
            </w:r>
            <w:r w:rsidR="00FC2DF2">
              <w:t>c</w:t>
            </w:r>
            <w:r w:rsidRPr="009850AF">
              <w:t>ylinders (other than for welding)?</w:t>
            </w:r>
          </w:p>
        </w:tc>
        <w:tc>
          <w:tcPr>
            <w:tcW w:w="1620" w:type="dxa"/>
          </w:tcPr>
          <w:p w14:paraId="738EC2A6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7B775A48" w14:textId="77777777" w:rsidTr="00A41305">
        <w:tc>
          <w:tcPr>
            <w:tcW w:w="360" w:type="dxa"/>
          </w:tcPr>
          <w:p w14:paraId="73877503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2EA0DBA4" w14:textId="77777777" w:rsidR="00352578" w:rsidRPr="009850AF" w:rsidRDefault="00352578" w:rsidP="000C2BF4">
            <w:pPr>
              <w:pStyle w:val="Tabletext"/>
            </w:pPr>
            <w:r w:rsidRPr="009850AF">
              <w:t>Will project result in changes to potable water system?</w:t>
            </w:r>
          </w:p>
          <w:p w14:paraId="6C16FD9D" w14:textId="77777777" w:rsidR="00352578" w:rsidRPr="009850AF" w:rsidRDefault="00352578" w:rsidP="000C2BF4">
            <w:pPr>
              <w:pStyle w:val="Tabletext"/>
            </w:pPr>
            <w:r w:rsidRPr="009850AF">
              <w:t>If so, complete cross</w:t>
            </w:r>
            <w:r w:rsidR="002A7FDA">
              <w:t>-</w:t>
            </w:r>
            <w:r w:rsidRPr="009850AF">
              <w:t>connection requirements</w:t>
            </w:r>
            <w:r w:rsidR="00FC2DF2">
              <w:t>.</w:t>
            </w:r>
          </w:p>
        </w:tc>
        <w:tc>
          <w:tcPr>
            <w:tcW w:w="1620" w:type="dxa"/>
          </w:tcPr>
          <w:p w14:paraId="490C6479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69DA23AF" w14:textId="77777777" w:rsidTr="00A41305">
        <w:tc>
          <w:tcPr>
            <w:tcW w:w="360" w:type="dxa"/>
          </w:tcPr>
          <w:p w14:paraId="2CCF84AD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3021B8E4" w14:textId="77777777" w:rsidR="00352578" w:rsidRPr="009850AF" w:rsidRDefault="00352578" w:rsidP="000C2BF4">
            <w:pPr>
              <w:pStyle w:val="Tabletext"/>
            </w:pPr>
            <w:r w:rsidRPr="009850AF">
              <w:t>Review</w:t>
            </w:r>
            <w:r w:rsidR="00FC2DF2">
              <w:t>ed</w:t>
            </w:r>
            <w:r w:rsidRPr="009850AF">
              <w:t xml:space="preserve"> contractor work that may cause release of chemicals to the environment?</w:t>
            </w:r>
          </w:p>
        </w:tc>
        <w:tc>
          <w:tcPr>
            <w:tcW w:w="1620" w:type="dxa"/>
          </w:tcPr>
          <w:p w14:paraId="18BEC6B7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7A4E1F98" w14:textId="77777777" w:rsidTr="00A41305">
        <w:tc>
          <w:tcPr>
            <w:tcW w:w="360" w:type="dxa"/>
          </w:tcPr>
          <w:p w14:paraId="7097DC2B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0CE65788" w14:textId="77777777" w:rsidR="00352578" w:rsidRPr="009850AF" w:rsidRDefault="00FC2DF2" w:rsidP="000C2BF4">
            <w:pPr>
              <w:pStyle w:val="Tabletext"/>
            </w:pPr>
            <w:r>
              <w:t>Placed a</w:t>
            </w:r>
            <w:r w:rsidR="00352578" w:rsidRPr="009850AF">
              <w:t xml:space="preserve">ll equipment </w:t>
            </w:r>
            <w:r>
              <w:t xml:space="preserve">in </w:t>
            </w:r>
            <w:r w:rsidR="00352578" w:rsidRPr="009850AF">
              <w:t xml:space="preserve">either </w:t>
            </w:r>
            <w:r>
              <w:t xml:space="preserve">a </w:t>
            </w:r>
            <w:r w:rsidR="00352578" w:rsidRPr="009850AF">
              <w:t>contained area or temporary containment provided to prevent spread of an oil spill</w:t>
            </w:r>
            <w:r>
              <w:t xml:space="preserve">, </w:t>
            </w:r>
            <w:r w:rsidR="00352578" w:rsidRPr="009850AF">
              <w:t>particularly if near water</w:t>
            </w:r>
            <w:r>
              <w:t>?</w:t>
            </w:r>
          </w:p>
        </w:tc>
        <w:tc>
          <w:tcPr>
            <w:tcW w:w="1620" w:type="dxa"/>
          </w:tcPr>
          <w:p w14:paraId="7BB8C442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  <w:tr w:rsidR="00352578" w:rsidRPr="00CB6C2D" w14:paraId="57A2E214" w14:textId="77777777" w:rsidTr="00A41305">
        <w:tc>
          <w:tcPr>
            <w:tcW w:w="360" w:type="dxa"/>
          </w:tcPr>
          <w:p w14:paraId="221F01BB" w14:textId="77777777" w:rsidR="00352578" w:rsidRPr="00CB6C2D" w:rsidRDefault="00352578" w:rsidP="00CB6C2D">
            <w:pPr>
              <w:spacing w:before="120" w:after="120"/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7380" w:type="dxa"/>
          </w:tcPr>
          <w:p w14:paraId="1A9231FC" w14:textId="77777777" w:rsidR="00352578" w:rsidRPr="009850AF" w:rsidRDefault="00352578" w:rsidP="000C2BF4">
            <w:pPr>
              <w:pStyle w:val="Tabletext"/>
            </w:pPr>
            <w:r w:rsidRPr="009850AF">
              <w:t>Review</w:t>
            </w:r>
            <w:r w:rsidR="00FC2DF2">
              <w:t>ed</w:t>
            </w:r>
            <w:r w:rsidRPr="009850AF">
              <w:t xml:space="preserve"> plans for disposal of hydro test water</w:t>
            </w:r>
            <w:r w:rsidR="00FC2DF2">
              <w:t xml:space="preserve"> </w:t>
            </w:r>
            <w:r w:rsidRPr="009850AF">
              <w:t>permitted outfall or alternate plan</w:t>
            </w:r>
            <w:r w:rsidR="00FC2DF2">
              <w:t>?</w:t>
            </w:r>
          </w:p>
        </w:tc>
        <w:tc>
          <w:tcPr>
            <w:tcW w:w="1620" w:type="dxa"/>
          </w:tcPr>
          <w:p w14:paraId="75945C39" w14:textId="77777777" w:rsidR="00352578" w:rsidRPr="009850AF" w:rsidRDefault="00352578" w:rsidP="000C2BF4">
            <w:pPr>
              <w:pStyle w:val="Tabletext"/>
            </w:pPr>
            <w:r w:rsidRPr="009850AF">
              <w:t xml:space="preserve">Yes   No   </w:t>
            </w:r>
            <w:r w:rsidR="00FA692D">
              <w:t>N/A</w:t>
            </w:r>
          </w:p>
        </w:tc>
      </w:tr>
    </w:tbl>
    <w:p w14:paraId="1EC7FE59" w14:textId="77777777" w:rsidR="005D6FF9" w:rsidRDefault="005D6FF9" w:rsidP="00EB0296"/>
    <w:p w14:paraId="79755114" w14:textId="77777777" w:rsidR="00EB0296" w:rsidRDefault="00EB0296"/>
    <w:sectPr w:rsidR="00EB0296" w:rsidSect="00A92A00"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2656E" w14:textId="77777777" w:rsidR="000753BA" w:rsidRDefault="000753BA">
      <w:r>
        <w:separator/>
      </w:r>
    </w:p>
  </w:endnote>
  <w:endnote w:type="continuationSeparator" w:id="0">
    <w:p w14:paraId="73C8B50A" w14:textId="77777777" w:rsidR="000753BA" w:rsidRDefault="00075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E03F9" w14:textId="77777777" w:rsidR="003373DC" w:rsidRDefault="00B14483" w:rsidP="00E1434A">
    <w:pPr>
      <w:pStyle w:val="Footer"/>
      <w:rPr>
        <w:rStyle w:val="PageNumber"/>
      </w:rPr>
    </w:pPr>
    <w:r>
      <w:rPr>
        <w:rStyle w:val="PageNumber"/>
      </w:rPr>
      <w:fldChar w:fldCharType="begin"/>
    </w:r>
    <w:r w:rsidR="003373D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73DC">
      <w:rPr>
        <w:rStyle w:val="PageNumber"/>
        <w:noProof/>
      </w:rPr>
      <w:t>3</w:t>
    </w:r>
    <w:r>
      <w:rPr>
        <w:rStyle w:val="PageNumber"/>
      </w:rPr>
      <w:fldChar w:fldCharType="end"/>
    </w:r>
  </w:p>
  <w:p w14:paraId="500B3AB4" w14:textId="77777777" w:rsidR="003373DC" w:rsidRDefault="003373DC" w:rsidP="00E143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02946" w14:textId="77777777" w:rsidR="003373DC" w:rsidRDefault="003373DC" w:rsidP="00E1434A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6FAF2" w14:textId="77777777" w:rsidR="003373DC" w:rsidRDefault="00B14483" w:rsidP="007412C6">
    <w:pPr>
      <w:pStyle w:val="Footer"/>
    </w:pPr>
    <w:r>
      <w:rPr>
        <w:rStyle w:val="PageNumber"/>
      </w:rPr>
      <w:fldChar w:fldCharType="begin"/>
    </w:r>
    <w:r w:rsidR="003373DC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73DC">
      <w:rPr>
        <w:rStyle w:val="PageNumber"/>
        <w:noProof/>
      </w:rPr>
      <w:t>2</w:t>
    </w:r>
    <w:r>
      <w:rPr>
        <w:rStyle w:val="PageNumber"/>
      </w:rPr>
      <w:fldChar w:fldCharType="end"/>
    </w:r>
    <w:r w:rsidR="003373DC">
      <w:rPr>
        <w:rStyle w:val="PageNumber"/>
      </w:rPr>
      <w:tab/>
    </w:r>
    <w:r w:rsidR="003373DC">
      <w:t>Version 1.0. Revised 23 May 2007.</w:t>
    </w:r>
  </w:p>
  <w:p w14:paraId="56E5F54C" w14:textId="1F936AFD" w:rsidR="003373DC" w:rsidRDefault="003373DC" w:rsidP="007412C6">
    <w:pPr>
      <w:pStyle w:val="Footer"/>
    </w:pPr>
    <w:r>
      <w:tab/>
    </w:r>
    <w:r w:rsidRPr="0019268A">
      <w:t>Printed</w:t>
    </w:r>
    <w:r>
      <w:t xml:space="preserve"> </w:t>
    </w:r>
    <w:r w:rsidR="000753BA">
      <w:fldChar w:fldCharType="begin"/>
    </w:r>
    <w:r w:rsidR="000753BA">
      <w:instrText xml:space="preserve"> DATE \@ "MMMM d, yyyy" </w:instrText>
    </w:r>
    <w:r w:rsidR="000753BA">
      <w:fldChar w:fldCharType="separate"/>
    </w:r>
    <w:r w:rsidR="0005726B">
      <w:rPr>
        <w:noProof/>
      </w:rPr>
      <w:t>September 20, 2021</w:t>
    </w:r>
    <w:r w:rsidR="000753BA">
      <w:rPr>
        <w:noProof/>
      </w:rPr>
      <w:fldChar w:fldCharType="end"/>
    </w:r>
    <w:r w:rsidRPr="0019268A">
      <w:t>. Uncontrolled when printed.</w:t>
    </w:r>
  </w:p>
  <w:p w14:paraId="4F004737" w14:textId="77777777" w:rsidR="003373DC" w:rsidRDefault="003373DC" w:rsidP="007412C6">
    <w:pPr>
      <w:pStyle w:val="Footer"/>
    </w:pPr>
    <w:r>
      <w:tab/>
    </w:r>
    <w:fldSimple w:instr=" FILENAME   \* MERGEFORMAT ">
      <w:r>
        <w:rPr>
          <w:noProof/>
        </w:rPr>
        <w:t>PreJob Safety Checklist.doc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9FDC3" w14:textId="77777777" w:rsidR="003373DC" w:rsidRPr="00A73F76" w:rsidRDefault="003373DC" w:rsidP="001F232A">
    <w:pPr>
      <w:pStyle w:val="Footer"/>
      <w:pBdr>
        <w:top w:val="none" w:sz="0" w:space="0" w:color="auto"/>
      </w:pBd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1638C" w14:textId="77777777" w:rsidR="003373DC" w:rsidRDefault="00B14483" w:rsidP="007412C6">
    <w:pPr>
      <w:pStyle w:val="Footer"/>
    </w:pPr>
    <w:r>
      <w:rPr>
        <w:rStyle w:val="PageNumber"/>
      </w:rPr>
      <w:fldChar w:fldCharType="begin"/>
    </w:r>
    <w:r w:rsidR="003373DC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B7443">
      <w:rPr>
        <w:rStyle w:val="PageNumber"/>
        <w:noProof/>
      </w:rPr>
      <w:t>20</w:t>
    </w:r>
    <w:r>
      <w:rPr>
        <w:rStyle w:val="PageNumber"/>
      </w:rPr>
      <w:fldChar w:fldCharType="end"/>
    </w:r>
    <w:r w:rsidR="003373DC">
      <w:rPr>
        <w:rStyle w:val="PageNumber"/>
      </w:rPr>
      <w:tab/>
    </w:r>
    <w:r w:rsidR="003373DC">
      <w:t>Version 1.0. Revised 23 May 2007.</w:t>
    </w:r>
  </w:p>
  <w:p w14:paraId="5AE4D1D7" w14:textId="68A105BF" w:rsidR="003373DC" w:rsidRDefault="003373DC" w:rsidP="007412C6">
    <w:pPr>
      <w:pStyle w:val="Footer"/>
    </w:pPr>
    <w:r>
      <w:tab/>
    </w:r>
    <w:r w:rsidRPr="0019268A">
      <w:t>Printed</w:t>
    </w:r>
    <w:r>
      <w:t xml:space="preserve"> </w:t>
    </w:r>
    <w:r w:rsidR="000753BA">
      <w:fldChar w:fldCharType="begin"/>
    </w:r>
    <w:r w:rsidR="000753BA">
      <w:instrText xml:space="preserve"> DATE \@ "MMMM d, yyyy" </w:instrText>
    </w:r>
    <w:r w:rsidR="000753BA">
      <w:fldChar w:fldCharType="separate"/>
    </w:r>
    <w:r w:rsidR="0005726B">
      <w:rPr>
        <w:noProof/>
      </w:rPr>
      <w:t>September 20, 2021</w:t>
    </w:r>
    <w:r w:rsidR="000753BA">
      <w:rPr>
        <w:noProof/>
      </w:rPr>
      <w:fldChar w:fldCharType="end"/>
    </w:r>
    <w:r w:rsidRPr="0019268A">
      <w:t>. Uncontrolled when printed.</w:t>
    </w:r>
  </w:p>
  <w:p w14:paraId="1753192C" w14:textId="77777777" w:rsidR="003373DC" w:rsidRDefault="003373DC" w:rsidP="007412C6">
    <w:pPr>
      <w:pStyle w:val="Footer"/>
    </w:pPr>
    <w:r>
      <w:tab/>
    </w:r>
    <w:fldSimple w:instr=" FILENAME   \* MERGEFORMAT ">
      <w:r>
        <w:rPr>
          <w:noProof/>
        </w:rPr>
        <w:t>PreJob Safety Checklist.doc</w:t>
      </w:r>
    </w:fldSimple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A289E" w14:textId="77777777" w:rsidR="003373DC" w:rsidRDefault="003373DC" w:rsidP="001F232A">
    <w:pPr>
      <w:pStyle w:val="Footer"/>
    </w:pPr>
    <w:r>
      <w:t>Version 1.0. Revised 23 May 2007.</w:t>
    </w:r>
    <w:r>
      <w:tab/>
    </w:r>
    <w:r w:rsidR="00B14483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B14483">
      <w:rPr>
        <w:rStyle w:val="PageNumber"/>
      </w:rPr>
      <w:fldChar w:fldCharType="separate"/>
    </w:r>
    <w:r w:rsidR="003B7443">
      <w:rPr>
        <w:rStyle w:val="PageNumber"/>
        <w:noProof/>
      </w:rPr>
      <w:t>3</w:t>
    </w:r>
    <w:r w:rsidR="00B14483">
      <w:rPr>
        <w:rStyle w:val="PageNumber"/>
      </w:rPr>
      <w:fldChar w:fldCharType="end"/>
    </w:r>
  </w:p>
  <w:p w14:paraId="1DC4ED4C" w14:textId="03C30969" w:rsidR="003373DC" w:rsidRDefault="003373DC" w:rsidP="001F232A">
    <w:pPr>
      <w:pStyle w:val="Footer"/>
    </w:pPr>
    <w:r w:rsidRPr="0019268A">
      <w:t>Printed</w:t>
    </w:r>
    <w:r>
      <w:t xml:space="preserve"> </w:t>
    </w:r>
    <w:r w:rsidR="000753BA">
      <w:fldChar w:fldCharType="begin"/>
    </w:r>
    <w:r w:rsidR="000753BA">
      <w:instrText xml:space="preserve"> DATE \@ "MMMM d, yyyy" </w:instrText>
    </w:r>
    <w:r w:rsidR="000753BA">
      <w:fldChar w:fldCharType="separate"/>
    </w:r>
    <w:r w:rsidR="0005726B">
      <w:rPr>
        <w:noProof/>
      </w:rPr>
      <w:t>September 20, 2021</w:t>
    </w:r>
    <w:r w:rsidR="000753BA">
      <w:rPr>
        <w:noProof/>
      </w:rPr>
      <w:fldChar w:fldCharType="end"/>
    </w:r>
    <w:r w:rsidRPr="0019268A">
      <w:t>. Uncontrolled when printed.</w:t>
    </w:r>
  </w:p>
  <w:p w14:paraId="26D0436B" w14:textId="77777777" w:rsidR="003373DC" w:rsidRDefault="000753BA" w:rsidP="001F232A">
    <w:pPr>
      <w:pStyle w:val="Footer"/>
      <w:rPr>
        <w:rStyle w:val="PageNumber"/>
      </w:rPr>
    </w:pPr>
    <w:fldSimple w:instr=" FILENAME   \* MERGEFORMAT ">
      <w:r w:rsidR="003373DC">
        <w:rPr>
          <w:noProof/>
        </w:rPr>
        <w:t>PreJob Safety Checklist.doc</w:t>
      </w:r>
    </w:fldSimple>
  </w:p>
  <w:p w14:paraId="1EB72C4D" w14:textId="77777777" w:rsidR="003373DC" w:rsidRDefault="003373DC" w:rsidP="00E1434A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1CEF9" w14:textId="68F8A4FC" w:rsidR="003373DC" w:rsidRDefault="00B14483" w:rsidP="001C3B57">
    <w:pPr>
      <w:pStyle w:val="Footer"/>
    </w:pPr>
    <w:r>
      <w:rPr>
        <w:rStyle w:val="PageNumber"/>
      </w:rPr>
      <w:fldChar w:fldCharType="begin"/>
    </w:r>
    <w:r w:rsidR="003373DC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B7443">
      <w:rPr>
        <w:rStyle w:val="PageNumber"/>
        <w:noProof/>
      </w:rPr>
      <w:t>2</w:t>
    </w:r>
    <w:r>
      <w:rPr>
        <w:rStyle w:val="PageNumber"/>
      </w:rPr>
      <w:fldChar w:fldCharType="end"/>
    </w:r>
    <w:r w:rsidR="003373DC">
      <w:rPr>
        <w:rStyle w:val="PageNumber"/>
      </w:rPr>
      <w:tab/>
    </w:r>
    <w:r w:rsidR="003B7443">
      <w:t>Version 1.0. Revised 31 May 2013</w:t>
    </w:r>
    <w:r w:rsidR="003373DC">
      <w:t>.</w:t>
    </w:r>
    <w:r w:rsidR="003373DC">
      <w:tab/>
    </w:r>
    <w:r w:rsidR="003373DC" w:rsidRPr="0019268A">
      <w:t>Printed</w:t>
    </w:r>
    <w:r w:rsidR="003373DC">
      <w:t xml:space="preserve"> </w:t>
    </w:r>
    <w:r w:rsidR="000753BA">
      <w:fldChar w:fldCharType="begin"/>
    </w:r>
    <w:r w:rsidR="000753BA">
      <w:instrText xml:space="preserve"> DATE \@ "MMMM d, yyyy" </w:instrText>
    </w:r>
    <w:r w:rsidR="000753BA">
      <w:fldChar w:fldCharType="separate"/>
    </w:r>
    <w:r w:rsidR="0005726B">
      <w:rPr>
        <w:noProof/>
      </w:rPr>
      <w:t>September 20, 2021</w:t>
    </w:r>
    <w:r w:rsidR="000753BA">
      <w:rPr>
        <w:noProof/>
      </w:rPr>
      <w:fldChar w:fldCharType="end"/>
    </w:r>
    <w:r w:rsidR="003373DC" w:rsidRPr="0019268A">
      <w:t>. Uncontrolled when printed.</w:t>
    </w:r>
  </w:p>
  <w:p w14:paraId="081E1607" w14:textId="77777777" w:rsidR="003373DC" w:rsidRPr="00A73F76" w:rsidRDefault="003373DC" w:rsidP="00A73F76">
    <w:pPr>
      <w:pStyle w:val="Footer"/>
    </w:pPr>
    <w:r>
      <w:tab/>
    </w:r>
    <w:fldSimple w:instr=" FILENAME   \* MERGEFORMAT ">
      <w:r w:rsidR="003B7443">
        <w:rPr>
          <w:noProof/>
        </w:rPr>
        <w:t>JO_CHESM_Pre-job Safety Checklist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2E240" w14:textId="77777777" w:rsidR="000753BA" w:rsidRDefault="000753BA">
      <w:r>
        <w:separator/>
      </w:r>
    </w:p>
  </w:footnote>
  <w:footnote w:type="continuationSeparator" w:id="0">
    <w:p w14:paraId="02938801" w14:textId="77777777" w:rsidR="000753BA" w:rsidRDefault="000753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F5F7" w14:textId="77777777" w:rsidR="003373DC" w:rsidRDefault="003373DC">
    <w:pPr>
      <w:pStyle w:val="Header"/>
    </w:pPr>
    <w:r>
      <w:t>GU</w:t>
    </w:r>
    <w:r w:rsidRPr="007D7482">
      <w:t xml:space="preserve"> – </w:t>
    </w:r>
    <w:r>
      <w:t>Pre- Job Safety Checkli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541D6" w14:textId="77777777" w:rsidR="003373DC" w:rsidRDefault="003373DC">
    <w:pPr>
      <w:pStyle w:val="Header"/>
    </w:pPr>
    <w:r>
      <w:t>GU</w:t>
    </w:r>
    <w:r w:rsidRPr="007D7482">
      <w:t xml:space="preserve"> – </w:t>
    </w:r>
    <w:r>
      <w:t>Pre- Job Safety Checkli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F872B" w14:textId="77777777" w:rsidR="003373DC" w:rsidRPr="00EF2334" w:rsidRDefault="003373DC" w:rsidP="00E1434A">
    <w:pPr>
      <w:pStyle w:val="Headerright"/>
      <w:pBdr>
        <w:bottom w:val="none" w:sz="0" w:space="0" w:color="auto"/>
      </w:pBdr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BE160" w14:textId="77777777" w:rsidR="003373DC" w:rsidRPr="00180243" w:rsidRDefault="003373DC" w:rsidP="001F232A">
    <w:pPr>
      <w:pStyle w:val="Header"/>
      <w:pBdr>
        <w:bottom w:val="none" w:sz="0" w:space="0" w:color="auto"/>
      </w:pBdr>
    </w:pPr>
    <w: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A3058" w14:textId="77777777" w:rsidR="003373DC" w:rsidRPr="00180243" w:rsidRDefault="003B7443" w:rsidP="00C970B5">
    <w:pPr>
      <w:pStyle w:val="Header"/>
    </w:pPr>
    <w:r>
      <w:tab/>
      <w:t>JO</w:t>
    </w:r>
    <w:r w:rsidR="003373DC" w:rsidRPr="007D7482">
      <w:t xml:space="preserve"> – </w:t>
    </w:r>
    <w:r w:rsidR="003373DC">
      <w:t>Pre- Job Safety Check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431A6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081242DF"/>
    <w:multiLevelType w:val="multilevel"/>
    <w:tmpl w:val="ADA630A2"/>
    <w:lvl w:ilvl="0">
      <w:start w:val="1"/>
      <w:numFmt w:val="bullet"/>
      <w:lvlText w:val=""/>
      <w:lvlJc w:val="left"/>
      <w:pPr>
        <w:tabs>
          <w:tab w:val="num" w:pos="648"/>
        </w:tabs>
        <w:ind w:left="648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12FC09A6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3" w15:restartNumberingAfterBreak="0">
    <w:nsid w:val="13CD4E4F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4" w15:restartNumberingAfterBreak="0">
    <w:nsid w:val="1BA6592F"/>
    <w:multiLevelType w:val="hybridMultilevel"/>
    <w:tmpl w:val="2DB6E764"/>
    <w:lvl w:ilvl="0" w:tplc="187E1FCC">
      <w:start w:val="1"/>
      <w:numFmt w:val="bullet"/>
      <w:lvlText w:val="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5" w15:restartNumberingAfterBreak="0">
    <w:nsid w:val="246A3D9B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2DF30E86"/>
    <w:multiLevelType w:val="multilevel"/>
    <w:tmpl w:val="CB728C7E"/>
    <w:lvl w:ilvl="0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7" w15:restartNumberingAfterBreak="0">
    <w:nsid w:val="32C74543"/>
    <w:multiLevelType w:val="multilevel"/>
    <w:tmpl w:val="230CEECE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96"/>
        </w:tabs>
        <w:ind w:left="12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224"/>
        </w:tabs>
        <w:ind w:left="1224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68"/>
        </w:tabs>
        <w:ind w:left="136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512"/>
        </w:tabs>
        <w:ind w:left="151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584"/>
      </w:pPr>
      <w:rPr>
        <w:rFonts w:hint="default"/>
      </w:rPr>
    </w:lvl>
  </w:abstractNum>
  <w:abstractNum w:abstractNumId="8" w15:restartNumberingAfterBreak="0">
    <w:nsid w:val="3AB61BAC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3CF65CC9"/>
    <w:multiLevelType w:val="multilevel"/>
    <w:tmpl w:val="965001D6"/>
    <w:lvl w:ilvl="0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47E67A9D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1" w15:restartNumberingAfterBreak="0">
    <w:nsid w:val="4B483F10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2" w15:restartNumberingAfterBreak="0">
    <w:nsid w:val="4CD55F3E"/>
    <w:multiLevelType w:val="multilevel"/>
    <w:tmpl w:val="E4BECF48"/>
    <w:lvl w:ilvl="0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50A331E5"/>
    <w:multiLevelType w:val="hybridMultilevel"/>
    <w:tmpl w:val="567E8F78"/>
    <w:lvl w:ilvl="0" w:tplc="73BC8986">
      <w:start w:val="1"/>
      <w:numFmt w:val="bullet"/>
      <w:pStyle w:val="TableBullet"/>
      <w:lvlText w:val=""/>
      <w:lvlJc w:val="left"/>
      <w:pPr>
        <w:tabs>
          <w:tab w:val="num" w:pos="648"/>
        </w:tabs>
        <w:ind w:left="648" w:hanging="288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4" w15:restartNumberingAfterBreak="0">
    <w:nsid w:val="5A1A5ACE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5" w15:restartNumberingAfterBreak="0">
    <w:nsid w:val="5A9C51B7"/>
    <w:multiLevelType w:val="hybridMultilevel"/>
    <w:tmpl w:val="5BD68D5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7C12C09"/>
    <w:multiLevelType w:val="hybridMultilevel"/>
    <w:tmpl w:val="8FAE9D00"/>
    <w:lvl w:ilvl="0" w:tplc="5344E54E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69AE04A1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8" w15:restartNumberingAfterBreak="0">
    <w:nsid w:val="69DF5D15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9" w15:restartNumberingAfterBreak="0">
    <w:nsid w:val="7E6E2575"/>
    <w:multiLevelType w:val="singleLevel"/>
    <w:tmpl w:val="D7B48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num w:numId="1">
    <w:abstractNumId w:val="3"/>
  </w:num>
  <w:num w:numId="2">
    <w:abstractNumId w:val="8"/>
  </w:num>
  <w:num w:numId="3">
    <w:abstractNumId w:val="14"/>
  </w:num>
  <w:num w:numId="4">
    <w:abstractNumId w:val="17"/>
  </w:num>
  <w:num w:numId="5">
    <w:abstractNumId w:val="0"/>
  </w:num>
  <w:num w:numId="6">
    <w:abstractNumId w:val="18"/>
  </w:num>
  <w:num w:numId="7">
    <w:abstractNumId w:val="10"/>
  </w:num>
  <w:num w:numId="8">
    <w:abstractNumId w:val="11"/>
  </w:num>
  <w:num w:numId="9">
    <w:abstractNumId w:val="19"/>
  </w:num>
  <w:num w:numId="10">
    <w:abstractNumId w:val="5"/>
  </w:num>
  <w:num w:numId="11">
    <w:abstractNumId w:val="2"/>
  </w:num>
  <w:num w:numId="12">
    <w:abstractNumId w:val="4"/>
  </w:num>
  <w:num w:numId="13">
    <w:abstractNumId w:val="15"/>
  </w:num>
  <w:num w:numId="14">
    <w:abstractNumId w:val="7"/>
  </w:num>
  <w:num w:numId="15">
    <w:abstractNumId w:val="16"/>
  </w:num>
  <w:num w:numId="16">
    <w:abstractNumId w:val="16"/>
  </w:num>
  <w:num w:numId="17">
    <w:abstractNumId w:val="16"/>
  </w:num>
  <w:num w:numId="18">
    <w:abstractNumId w:val="16"/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6"/>
  </w:num>
  <w:num w:numId="25">
    <w:abstractNumId w:val="16"/>
  </w:num>
  <w:num w:numId="26">
    <w:abstractNumId w:val="16"/>
  </w:num>
  <w:num w:numId="27">
    <w:abstractNumId w:val="12"/>
  </w:num>
  <w:num w:numId="28">
    <w:abstractNumId w:val="16"/>
  </w:num>
  <w:num w:numId="29">
    <w:abstractNumId w:val="16"/>
  </w:num>
  <w:num w:numId="30">
    <w:abstractNumId w:val="13"/>
  </w:num>
  <w:num w:numId="31">
    <w:abstractNumId w:val="13"/>
  </w:num>
  <w:num w:numId="32">
    <w:abstractNumId w:val="9"/>
  </w:num>
  <w:num w:numId="33">
    <w:abstractNumId w:val="6"/>
  </w:num>
  <w:num w:numId="34">
    <w:abstractNumId w:val="1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LK0MDQ3MrM0sbBQ0lEKTi0uzszPAykwrAUAtSeUdywAAAA="/>
  </w:docVars>
  <w:rsids>
    <w:rsidRoot w:val="00A9419B"/>
    <w:rsid w:val="00001872"/>
    <w:rsid w:val="00002EC5"/>
    <w:rsid w:val="0001283F"/>
    <w:rsid w:val="00015817"/>
    <w:rsid w:val="00015939"/>
    <w:rsid w:val="00021981"/>
    <w:rsid w:val="00025475"/>
    <w:rsid w:val="000273F0"/>
    <w:rsid w:val="0003050D"/>
    <w:rsid w:val="0003150F"/>
    <w:rsid w:val="00035D62"/>
    <w:rsid w:val="00036216"/>
    <w:rsid w:val="00036801"/>
    <w:rsid w:val="00043C00"/>
    <w:rsid w:val="00043EAF"/>
    <w:rsid w:val="00055DDE"/>
    <w:rsid w:val="0005726B"/>
    <w:rsid w:val="000609EA"/>
    <w:rsid w:val="000753BA"/>
    <w:rsid w:val="00076446"/>
    <w:rsid w:val="00077AA7"/>
    <w:rsid w:val="00080718"/>
    <w:rsid w:val="0009477C"/>
    <w:rsid w:val="000A29FA"/>
    <w:rsid w:val="000A4909"/>
    <w:rsid w:val="000A654E"/>
    <w:rsid w:val="000B3378"/>
    <w:rsid w:val="000C112E"/>
    <w:rsid w:val="000C2BF4"/>
    <w:rsid w:val="000C2D97"/>
    <w:rsid w:val="000C2E5A"/>
    <w:rsid w:val="000D0C32"/>
    <w:rsid w:val="000D1822"/>
    <w:rsid w:val="000D2635"/>
    <w:rsid w:val="000D5B43"/>
    <w:rsid w:val="000F691C"/>
    <w:rsid w:val="00103AFA"/>
    <w:rsid w:val="001122DE"/>
    <w:rsid w:val="0012481B"/>
    <w:rsid w:val="00127329"/>
    <w:rsid w:val="00160BCD"/>
    <w:rsid w:val="00160FB7"/>
    <w:rsid w:val="00162284"/>
    <w:rsid w:val="00163586"/>
    <w:rsid w:val="00164934"/>
    <w:rsid w:val="0016561A"/>
    <w:rsid w:val="00170C54"/>
    <w:rsid w:val="00171490"/>
    <w:rsid w:val="001716FB"/>
    <w:rsid w:val="001744B7"/>
    <w:rsid w:val="00180243"/>
    <w:rsid w:val="00183D62"/>
    <w:rsid w:val="00184709"/>
    <w:rsid w:val="00186D7B"/>
    <w:rsid w:val="00191D29"/>
    <w:rsid w:val="0019393E"/>
    <w:rsid w:val="001A6DBE"/>
    <w:rsid w:val="001B079B"/>
    <w:rsid w:val="001B3975"/>
    <w:rsid w:val="001B4723"/>
    <w:rsid w:val="001B684F"/>
    <w:rsid w:val="001B7A2F"/>
    <w:rsid w:val="001C306A"/>
    <w:rsid w:val="001C3B57"/>
    <w:rsid w:val="001C3C5D"/>
    <w:rsid w:val="001C4B8A"/>
    <w:rsid w:val="001D38B6"/>
    <w:rsid w:val="001D448F"/>
    <w:rsid w:val="001D7332"/>
    <w:rsid w:val="001D7A0D"/>
    <w:rsid w:val="001E7292"/>
    <w:rsid w:val="001F232A"/>
    <w:rsid w:val="001F6887"/>
    <w:rsid w:val="001F722C"/>
    <w:rsid w:val="0020582E"/>
    <w:rsid w:val="00206A9D"/>
    <w:rsid w:val="002077BC"/>
    <w:rsid w:val="00207C9D"/>
    <w:rsid w:val="00211CEE"/>
    <w:rsid w:val="002174F3"/>
    <w:rsid w:val="00217A2F"/>
    <w:rsid w:val="00225032"/>
    <w:rsid w:val="00226EEC"/>
    <w:rsid w:val="002309A8"/>
    <w:rsid w:val="00236504"/>
    <w:rsid w:val="00240B27"/>
    <w:rsid w:val="00241D7D"/>
    <w:rsid w:val="0024276B"/>
    <w:rsid w:val="002436F7"/>
    <w:rsid w:val="00254734"/>
    <w:rsid w:val="00256BD4"/>
    <w:rsid w:val="00263C5F"/>
    <w:rsid w:val="00264834"/>
    <w:rsid w:val="00270FAB"/>
    <w:rsid w:val="002A34B8"/>
    <w:rsid w:val="002A7FDA"/>
    <w:rsid w:val="002B1AE8"/>
    <w:rsid w:val="002B4CBD"/>
    <w:rsid w:val="002B72F2"/>
    <w:rsid w:val="002C35DE"/>
    <w:rsid w:val="002D0EFB"/>
    <w:rsid w:val="002E5932"/>
    <w:rsid w:val="002F0D86"/>
    <w:rsid w:val="002F2482"/>
    <w:rsid w:val="002F34AF"/>
    <w:rsid w:val="002F48D7"/>
    <w:rsid w:val="0032015D"/>
    <w:rsid w:val="00325197"/>
    <w:rsid w:val="003253AE"/>
    <w:rsid w:val="00330E52"/>
    <w:rsid w:val="00330FDA"/>
    <w:rsid w:val="00332A3C"/>
    <w:rsid w:val="00332AA5"/>
    <w:rsid w:val="003373DC"/>
    <w:rsid w:val="00340F24"/>
    <w:rsid w:val="00342143"/>
    <w:rsid w:val="003509E7"/>
    <w:rsid w:val="00352578"/>
    <w:rsid w:val="00366CEE"/>
    <w:rsid w:val="003706B3"/>
    <w:rsid w:val="0037114E"/>
    <w:rsid w:val="00376102"/>
    <w:rsid w:val="00387FC0"/>
    <w:rsid w:val="003934AE"/>
    <w:rsid w:val="0039793C"/>
    <w:rsid w:val="00397D36"/>
    <w:rsid w:val="003B161E"/>
    <w:rsid w:val="003B1C8C"/>
    <w:rsid w:val="003B6CA7"/>
    <w:rsid w:val="003B7443"/>
    <w:rsid w:val="003C03D8"/>
    <w:rsid w:val="003C321A"/>
    <w:rsid w:val="003C7F4C"/>
    <w:rsid w:val="003D2B57"/>
    <w:rsid w:val="003E1203"/>
    <w:rsid w:val="003E7880"/>
    <w:rsid w:val="003F018D"/>
    <w:rsid w:val="00401FDF"/>
    <w:rsid w:val="00407B3F"/>
    <w:rsid w:val="00423CDD"/>
    <w:rsid w:val="00423D9C"/>
    <w:rsid w:val="0043146F"/>
    <w:rsid w:val="00431845"/>
    <w:rsid w:val="00436EAA"/>
    <w:rsid w:val="00451901"/>
    <w:rsid w:val="00454524"/>
    <w:rsid w:val="00471BFA"/>
    <w:rsid w:val="0047358D"/>
    <w:rsid w:val="00476619"/>
    <w:rsid w:val="00480C63"/>
    <w:rsid w:val="00481DA5"/>
    <w:rsid w:val="00494BA6"/>
    <w:rsid w:val="00495ACE"/>
    <w:rsid w:val="004A195A"/>
    <w:rsid w:val="004B5C62"/>
    <w:rsid w:val="004B6D23"/>
    <w:rsid w:val="004B6FCD"/>
    <w:rsid w:val="004C3137"/>
    <w:rsid w:val="004C4A44"/>
    <w:rsid w:val="004C5407"/>
    <w:rsid w:val="004D31E2"/>
    <w:rsid w:val="004D4BA9"/>
    <w:rsid w:val="004E5380"/>
    <w:rsid w:val="004F129F"/>
    <w:rsid w:val="004F638C"/>
    <w:rsid w:val="004F6FF2"/>
    <w:rsid w:val="005055CB"/>
    <w:rsid w:val="0050581A"/>
    <w:rsid w:val="00511089"/>
    <w:rsid w:val="00514D9C"/>
    <w:rsid w:val="005241B6"/>
    <w:rsid w:val="00524BEA"/>
    <w:rsid w:val="005259FD"/>
    <w:rsid w:val="00530AF6"/>
    <w:rsid w:val="005373B6"/>
    <w:rsid w:val="00546D31"/>
    <w:rsid w:val="00550127"/>
    <w:rsid w:val="00561EEE"/>
    <w:rsid w:val="00564F25"/>
    <w:rsid w:val="005661C8"/>
    <w:rsid w:val="005703DE"/>
    <w:rsid w:val="0057152D"/>
    <w:rsid w:val="005739C0"/>
    <w:rsid w:val="005767BE"/>
    <w:rsid w:val="00584685"/>
    <w:rsid w:val="00587BC2"/>
    <w:rsid w:val="005900C2"/>
    <w:rsid w:val="0059634A"/>
    <w:rsid w:val="005972A0"/>
    <w:rsid w:val="005A32DF"/>
    <w:rsid w:val="005B01CD"/>
    <w:rsid w:val="005B1355"/>
    <w:rsid w:val="005B43E8"/>
    <w:rsid w:val="005B5A86"/>
    <w:rsid w:val="005C62FF"/>
    <w:rsid w:val="005D3FEB"/>
    <w:rsid w:val="005D68A5"/>
    <w:rsid w:val="005D6FF9"/>
    <w:rsid w:val="005E1E57"/>
    <w:rsid w:val="005E529E"/>
    <w:rsid w:val="005F79FF"/>
    <w:rsid w:val="006003E0"/>
    <w:rsid w:val="00602049"/>
    <w:rsid w:val="00604699"/>
    <w:rsid w:val="00604CD9"/>
    <w:rsid w:val="0060677B"/>
    <w:rsid w:val="00612837"/>
    <w:rsid w:val="00623A97"/>
    <w:rsid w:val="00627340"/>
    <w:rsid w:val="00636271"/>
    <w:rsid w:val="00642D18"/>
    <w:rsid w:val="00645674"/>
    <w:rsid w:val="0064762F"/>
    <w:rsid w:val="0066235F"/>
    <w:rsid w:val="006636B4"/>
    <w:rsid w:val="00672776"/>
    <w:rsid w:val="006740DB"/>
    <w:rsid w:val="0067594D"/>
    <w:rsid w:val="006849E5"/>
    <w:rsid w:val="0069032C"/>
    <w:rsid w:val="0069408D"/>
    <w:rsid w:val="00694F37"/>
    <w:rsid w:val="00695100"/>
    <w:rsid w:val="006954D8"/>
    <w:rsid w:val="00697AE4"/>
    <w:rsid w:val="006A6FDB"/>
    <w:rsid w:val="006C0E2E"/>
    <w:rsid w:val="006D01F3"/>
    <w:rsid w:val="006D0AC1"/>
    <w:rsid w:val="006E02F6"/>
    <w:rsid w:val="006E0765"/>
    <w:rsid w:val="006E3D97"/>
    <w:rsid w:val="006E4736"/>
    <w:rsid w:val="006E483E"/>
    <w:rsid w:val="006F3EB5"/>
    <w:rsid w:val="00707685"/>
    <w:rsid w:val="00723C5E"/>
    <w:rsid w:val="00734AAC"/>
    <w:rsid w:val="007412C6"/>
    <w:rsid w:val="0075081F"/>
    <w:rsid w:val="00756CD4"/>
    <w:rsid w:val="00757B3A"/>
    <w:rsid w:val="00760F56"/>
    <w:rsid w:val="007636C4"/>
    <w:rsid w:val="007642D1"/>
    <w:rsid w:val="007671CB"/>
    <w:rsid w:val="007720D1"/>
    <w:rsid w:val="00781AAA"/>
    <w:rsid w:val="00783059"/>
    <w:rsid w:val="00793E2B"/>
    <w:rsid w:val="007955D5"/>
    <w:rsid w:val="00795DDD"/>
    <w:rsid w:val="007A5336"/>
    <w:rsid w:val="007A7244"/>
    <w:rsid w:val="007A7B56"/>
    <w:rsid w:val="007B0ECC"/>
    <w:rsid w:val="007B1F81"/>
    <w:rsid w:val="007B31A9"/>
    <w:rsid w:val="007B4AF3"/>
    <w:rsid w:val="007C2BAE"/>
    <w:rsid w:val="007C40F8"/>
    <w:rsid w:val="007C4C17"/>
    <w:rsid w:val="007D29E4"/>
    <w:rsid w:val="007D43E0"/>
    <w:rsid w:val="007D7482"/>
    <w:rsid w:val="007F064D"/>
    <w:rsid w:val="007F128A"/>
    <w:rsid w:val="007F2084"/>
    <w:rsid w:val="007F67EE"/>
    <w:rsid w:val="00815841"/>
    <w:rsid w:val="0081686C"/>
    <w:rsid w:val="00826854"/>
    <w:rsid w:val="0083236F"/>
    <w:rsid w:val="008376CC"/>
    <w:rsid w:val="00840B3C"/>
    <w:rsid w:val="00840E05"/>
    <w:rsid w:val="008537DB"/>
    <w:rsid w:val="00855610"/>
    <w:rsid w:val="00856BB2"/>
    <w:rsid w:val="008732BD"/>
    <w:rsid w:val="00876958"/>
    <w:rsid w:val="00885ADC"/>
    <w:rsid w:val="00886AA1"/>
    <w:rsid w:val="00891CDF"/>
    <w:rsid w:val="008956F1"/>
    <w:rsid w:val="008963DF"/>
    <w:rsid w:val="008A5757"/>
    <w:rsid w:val="008C6117"/>
    <w:rsid w:val="008F5F6A"/>
    <w:rsid w:val="00906FF1"/>
    <w:rsid w:val="00907F60"/>
    <w:rsid w:val="00910C3D"/>
    <w:rsid w:val="00911923"/>
    <w:rsid w:val="00912EFA"/>
    <w:rsid w:val="00942BCF"/>
    <w:rsid w:val="009433B0"/>
    <w:rsid w:val="00943D26"/>
    <w:rsid w:val="009448B1"/>
    <w:rsid w:val="00950455"/>
    <w:rsid w:val="00955CBD"/>
    <w:rsid w:val="00957CDE"/>
    <w:rsid w:val="0096200C"/>
    <w:rsid w:val="00981976"/>
    <w:rsid w:val="009850AF"/>
    <w:rsid w:val="00987D5E"/>
    <w:rsid w:val="00995800"/>
    <w:rsid w:val="009963DA"/>
    <w:rsid w:val="009A1898"/>
    <w:rsid w:val="009A2745"/>
    <w:rsid w:val="009A705A"/>
    <w:rsid w:val="009D0CDC"/>
    <w:rsid w:val="009D39FB"/>
    <w:rsid w:val="009E1406"/>
    <w:rsid w:val="009E53FD"/>
    <w:rsid w:val="009F6770"/>
    <w:rsid w:val="009F7F59"/>
    <w:rsid w:val="00A005FE"/>
    <w:rsid w:val="00A0591F"/>
    <w:rsid w:val="00A06C9A"/>
    <w:rsid w:val="00A07F7A"/>
    <w:rsid w:val="00A23A3D"/>
    <w:rsid w:val="00A25CD8"/>
    <w:rsid w:val="00A31B19"/>
    <w:rsid w:val="00A34158"/>
    <w:rsid w:val="00A41305"/>
    <w:rsid w:val="00A420A4"/>
    <w:rsid w:val="00A42C02"/>
    <w:rsid w:val="00A42E6F"/>
    <w:rsid w:val="00A445B2"/>
    <w:rsid w:val="00A44975"/>
    <w:rsid w:val="00A45816"/>
    <w:rsid w:val="00A459CD"/>
    <w:rsid w:val="00A5034A"/>
    <w:rsid w:val="00A50AB5"/>
    <w:rsid w:val="00A54936"/>
    <w:rsid w:val="00A568FD"/>
    <w:rsid w:val="00A6527A"/>
    <w:rsid w:val="00A65FA1"/>
    <w:rsid w:val="00A73E8F"/>
    <w:rsid w:val="00A73F76"/>
    <w:rsid w:val="00A829E6"/>
    <w:rsid w:val="00A82AB9"/>
    <w:rsid w:val="00A90F81"/>
    <w:rsid w:val="00A91EE9"/>
    <w:rsid w:val="00A92A00"/>
    <w:rsid w:val="00A9419B"/>
    <w:rsid w:val="00AA3390"/>
    <w:rsid w:val="00AB0DF9"/>
    <w:rsid w:val="00AB113C"/>
    <w:rsid w:val="00AC702B"/>
    <w:rsid w:val="00AC7B35"/>
    <w:rsid w:val="00AD1D50"/>
    <w:rsid w:val="00AD441F"/>
    <w:rsid w:val="00AE6FC1"/>
    <w:rsid w:val="00AF2261"/>
    <w:rsid w:val="00AF4711"/>
    <w:rsid w:val="00B00A15"/>
    <w:rsid w:val="00B02D85"/>
    <w:rsid w:val="00B030E6"/>
    <w:rsid w:val="00B07741"/>
    <w:rsid w:val="00B07C4A"/>
    <w:rsid w:val="00B10DFB"/>
    <w:rsid w:val="00B1363E"/>
    <w:rsid w:val="00B14483"/>
    <w:rsid w:val="00B159FD"/>
    <w:rsid w:val="00B16813"/>
    <w:rsid w:val="00B34428"/>
    <w:rsid w:val="00B37BC0"/>
    <w:rsid w:val="00B41B12"/>
    <w:rsid w:val="00B444C0"/>
    <w:rsid w:val="00B55800"/>
    <w:rsid w:val="00B62814"/>
    <w:rsid w:val="00B63595"/>
    <w:rsid w:val="00B63875"/>
    <w:rsid w:val="00B73CB9"/>
    <w:rsid w:val="00B86103"/>
    <w:rsid w:val="00B94C94"/>
    <w:rsid w:val="00B9568D"/>
    <w:rsid w:val="00BA01FC"/>
    <w:rsid w:val="00BA2CB0"/>
    <w:rsid w:val="00BA7687"/>
    <w:rsid w:val="00BB34F3"/>
    <w:rsid w:val="00BD5D86"/>
    <w:rsid w:val="00BE04C8"/>
    <w:rsid w:val="00BE2576"/>
    <w:rsid w:val="00BE41EA"/>
    <w:rsid w:val="00BF161D"/>
    <w:rsid w:val="00C13BF9"/>
    <w:rsid w:val="00C16A7E"/>
    <w:rsid w:val="00C226B6"/>
    <w:rsid w:val="00C254BF"/>
    <w:rsid w:val="00C275CA"/>
    <w:rsid w:val="00C3374A"/>
    <w:rsid w:val="00C33809"/>
    <w:rsid w:val="00C40E91"/>
    <w:rsid w:val="00C437D6"/>
    <w:rsid w:val="00C64C5E"/>
    <w:rsid w:val="00C65C92"/>
    <w:rsid w:val="00C677AE"/>
    <w:rsid w:val="00C730CF"/>
    <w:rsid w:val="00C843EE"/>
    <w:rsid w:val="00C87245"/>
    <w:rsid w:val="00C90CBC"/>
    <w:rsid w:val="00C92B66"/>
    <w:rsid w:val="00C970B5"/>
    <w:rsid w:val="00C97F36"/>
    <w:rsid w:val="00CA2FFE"/>
    <w:rsid w:val="00CA4015"/>
    <w:rsid w:val="00CB4814"/>
    <w:rsid w:val="00CB6C2D"/>
    <w:rsid w:val="00CB766D"/>
    <w:rsid w:val="00CC03B5"/>
    <w:rsid w:val="00CC1D91"/>
    <w:rsid w:val="00CC5C29"/>
    <w:rsid w:val="00CE34BE"/>
    <w:rsid w:val="00CF1B1D"/>
    <w:rsid w:val="00CF4919"/>
    <w:rsid w:val="00D00C1B"/>
    <w:rsid w:val="00D04676"/>
    <w:rsid w:val="00D139B6"/>
    <w:rsid w:val="00D1743F"/>
    <w:rsid w:val="00D179C5"/>
    <w:rsid w:val="00D20C6A"/>
    <w:rsid w:val="00D22595"/>
    <w:rsid w:val="00D23BE0"/>
    <w:rsid w:val="00D24A06"/>
    <w:rsid w:val="00D27A96"/>
    <w:rsid w:val="00D323B8"/>
    <w:rsid w:val="00D33D6D"/>
    <w:rsid w:val="00D34497"/>
    <w:rsid w:val="00D40C5B"/>
    <w:rsid w:val="00D42455"/>
    <w:rsid w:val="00D42FA9"/>
    <w:rsid w:val="00D50BA2"/>
    <w:rsid w:val="00D518C5"/>
    <w:rsid w:val="00D564DC"/>
    <w:rsid w:val="00D6236F"/>
    <w:rsid w:val="00D62990"/>
    <w:rsid w:val="00D65EC1"/>
    <w:rsid w:val="00D66A59"/>
    <w:rsid w:val="00D74668"/>
    <w:rsid w:val="00D81D18"/>
    <w:rsid w:val="00DA1D16"/>
    <w:rsid w:val="00DA2559"/>
    <w:rsid w:val="00DA59E6"/>
    <w:rsid w:val="00DA6023"/>
    <w:rsid w:val="00DC3216"/>
    <w:rsid w:val="00DC63B0"/>
    <w:rsid w:val="00DC695F"/>
    <w:rsid w:val="00DC7830"/>
    <w:rsid w:val="00DC7B26"/>
    <w:rsid w:val="00DC7BCA"/>
    <w:rsid w:val="00DF2F14"/>
    <w:rsid w:val="00E00301"/>
    <w:rsid w:val="00E1317E"/>
    <w:rsid w:val="00E1434A"/>
    <w:rsid w:val="00E21018"/>
    <w:rsid w:val="00E3590C"/>
    <w:rsid w:val="00E53094"/>
    <w:rsid w:val="00E6397C"/>
    <w:rsid w:val="00E7267B"/>
    <w:rsid w:val="00E8739E"/>
    <w:rsid w:val="00E9076F"/>
    <w:rsid w:val="00E96051"/>
    <w:rsid w:val="00EA1030"/>
    <w:rsid w:val="00EA185E"/>
    <w:rsid w:val="00EA328D"/>
    <w:rsid w:val="00EA3879"/>
    <w:rsid w:val="00EA4946"/>
    <w:rsid w:val="00EB0296"/>
    <w:rsid w:val="00EB244E"/>
    <w:rsid w:val="00EC7A4A"/>
    <w:rsid w:val="00ED4B5C"/>
    <w:rsid w:val="00ED55BF"/>
    <w:rsid w:val="00ED5D86"/>
    <w:rsid w:val="00EE6711"/>
    <w:rsid w:val="00EF1560"/>
    <w:rsid w:val="00EF5DB8"/>
    <w:rsid w:val="00EF62DB"/>
    <w:rsid w:val="00F00054"/>
    <w:rsid w:val="00F04A89"/>
    <w:rsid w:val="00F31744"/>
    <w:rsid w:val="00F32268"/>
    <w:rsid w:val="00F36DC4"/>
    <w:rsid w:val="00F36E01"/>
    <w:rsid w:val="00F36EE7"/>
    <w:rsid w:val="00F47681"/>
    <w:rsid w:val="00F509B0"/>
    <w:rsid w:val="00F530D7"/>
    <w:rsid w:val="00F537D2"/>
    <w:rsid w:val="00F572CC"/>
    <w:rsid w:val="00F640CC"/>
    <w:rsid w:val="00F65B60"/>
    <w:rsid w:val="00F65BF5"/>
    <w:rsid w:val="00F720B7"/>
    <w:rsid w:val="00F77C33"/>
    <w:rsid w:val="00F935CE"/>
    <w:rsid w:val="00F97098"/>
    <w:rsid w:val="00FA5765"/>
    <w:rsid w:val="00FA692D"/>
    <w:rsid w:val="00FB05FA"/>
    <w:rsid w:val="00FB1371"/>
    <w:rsid w:val="00FB1755"/>
    <w:rsid w:val="00FB2857"/>
    <w:rsid w:val="00FB787F"/>
    <w:rsid w:val="00FC2DF2"/>
    <w:rsid w:val="00FC5C60"/>
    <w:rsid w:val="00FC70E9"/>
    <w:rsid w:val="00FC710D"/>
    <w:rsid w:val="00FD51BE"/>
    <w:rsid w:val="00FD58BB"/>
    <w:rsid w:val="00FE1E5F"/>
    <w:rsid w:val="00FE7281"/>
    <w:rsid w:val="00FF130A"/>
    <w:rsid w:val="00FF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27F16A08"/>
  <w15:docId w15:val="{B86363DE-FED3-443A-939E-DF372200F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161E"/>
    <w:rPr>
      <w:sz w:val="24"/>
      <w:szCs w:val="24"/>
    </w:rPr>
  </w:style>
  <w:style w:type="paragraph" w:styleId="Heading1">
    <w:name w:val="heading 1"/>
    <w:basedOn w:val="Normal"/>
    <w:next w:val="BodyText"/>
    <w:qFormat/>
    <w:rsid w:val="007D7482"/>
    <w:pPr>
      <w:keepNext/>
      <w:numPr>
        <w:numId w:val="14"/>
      </w:numPr>
      <w:pBdr>
        <w:top w:val="single" w:sz="4" w:space="8" w:color="auto"/>
      </w:pBdr>
      <w:tabs>
        <w:tab w:val="left" w:pos="576"/>
      </w:tabs>
      <w:spacing w:before="320" w:after="120"/>
      <w:outlineLvl w:val="0"/>
    </w:pPr>
    <w:rPr>
      <w:rFonts w:ascii="Verdana" w:hAnsi="Verdana" w:cs="Arial"/>
      <w:b/>
      <w:bCs/>
      <w:kern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A4946"/>
    <w:pPr>
      <w:spacing w:before="120" w:after="120"/>
    </w:pPr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autoRedefine/>
    <w:rsid w:val="00C970B5"/>
    <w:pPr>
      <w:pBdr>
        <w:bottom w:val="single" w:sz="2" w:space="1" w:color="auto"/>
      </w:pBdr>
      <w:tabs>
        <w:tab w:val="right" w:pos="9000"/>
      </w:tabs>
      <w:spacing w:before="120"/>
    </w:pPr>
    <w:rPr>
      <w:rFonts w:cs="Arial"/>
      <w:i/>
      <w:sz w:val="18"/>
      <w:szCs w:val="18"/>
    </w:rPr>
  </w:style>
  <w:style w:type="paragraph" w:styleId="Footer">
    <w:name w:val="footer"/>
    <w:basedOn w:val="Normal"/>
    <w:autoRedefine/>
    <w:rsid w:val="007412C6"/>
    <w:pPr>
      <w:pBdr>
        <w:top w:val="single" w:sz="4" w:space="6" w:color="auto"/>
      </w:pBdr>
      <w:tabs>
        <w:tab w:val="right" w:pos="9000"/>
      </w:tabs>
    </w:pPr>
    <w:rPr>
      <w:i/>
      <w:sz w:val="18"/>
    </w:rPr>
  </w:style>
  <w:style w:type="character" w:styleId="PageNumber">
    <w:name w:val="page number"/>
    <w:basedOn w:val="DefaultParagraphFont"/>
    <w:rsid w:val="0012481B"/>
  </w:style>
  <w:style w:type="paragraph" w:customStyle="1" w:styleId="indent1">
    <w:name w:val="indent 1"/>
    <w:basedOn w:val="Normal"/>
    <w:rsid w:val="00550127"/>
    <w:pPr>
      <w:ind w:left="432"/>
    </w:pPr>
    <w:rPr>
      <w:szCs w:val="20"/>
    </w:rPr>
  </w:style>
  <w:style w:type="paragraph" w:customStyle="1" w:styleId="TableHead">
    <w:name w:val="Table Head"/>
    <w:basedOn w:val="Normal"/>
    <w:rsid w:val="000D2635"/>
    <w:pPr>
      <w:spacing w:before="80" w:after="80"/>
      <w:jc w:val="center"/>
    </w:pPr>
    <w:rPr>
      <w:b/>
      <w:sz w:val="22"/>
      <w:szCs w:val="20"/>
    </w:rPr>
  </w:style>
  <w:style w:type="paragraph" w:customStyle="1" w:styleId="Tabletext">
    <w:name w:val="Table text"/>
    <w:basedOn w:val="Normal"/>
    <w:autoRedefine/>
    <w:rsid w:val="00EA4946"/>
    <w:pPr>
      <w:spacing w:before="120" w:after="120"/>
    </w:pPr>
    <w:rPr>
      <w:sz w:val="22"/>
      <w:szCs w:val="20"/>
    </w:rPr>
  </w:style>
  <w:style w:type="paragraph" w:styleId="BodyText">
    <w:name w:val="Body Text"/>
    <w:basedOn w:val="Normal"/>
    <w:autoRedefine/>
    <w:rsid w:val="00561EEE"/>
    <w:pPr>
      <w:spacing w:before="120" w:after="120"/>
    </w:pPr>
    <w:rPr>
      <w:sz w:val="22"/>
    </w:rPr>
  </w:style>
  <w:style w:type="paragraph" w:styleId="Title">
    <w:name w:val="Title"/>
    <w:basedOn w:val="Normal"/>
    <w:autoRedefine/>
    <w:qFormat/>
    <w:rsid w:val="0037114E"/>
    <w:pPr>
      <w:spacing w:before="240" w:after="400"/>
      <w:outlineLvl w:val="0"/>
    </w:pPr>
    <w:rPr>
      <w:rFonts w:ascii="Verdana" w:hAnsi="Verdana" w:cs="Arial"/>
      <w:b/>
      <w:bCs/>
      <w:i/>
      <w:kern w:val="28"/>
      <w:sz w:val="32"/>
      <w:szCs w:val="32"/>
    </w:rPr>
  </w:style>
  <w:style w:type="character" w:styleId="CommentReference">
    <w:name w:val="annotation reference"/>
    <w:basedOn w:val="DefaultParagraphFont"/>
    <w:semiHidden/>
    <w:rsid w:val="006636B4"/>
    <w:rPr>
      <w:sz w:val="16"/>
      <w:szCs w:val="16"/>
    </w:rPr>
  </w:style>
  <w:style w:type="paragraph" w:customStyle="1" w:styleId="TableHeadleft">
    <w:name w:val="Table Head_left"/>
    <w:basedOn w:val="TableHead"/>
    <w:autoRedefine/>
    <w:rsid w:val="0001283F"/>
    <w:pPr>
      <w:keepNext/>
      <w:jc w:val="left"/>
    </w:pPr>
    <w:rPr>
      <w:rFonts w:ascii="Verdana" w:hAnsi="Verdana" w:cs="Arial"/>
      <w:bCs/>
      <w:color w:val="FFFFFF"/>
      <w:sz w:val="20"/>
      <w:szCs w:val="18"/>
    </w:rPr>
  </w:style>
  <w:style w:type="paragraph" w:customStyle="1" w:styleId="TableBullet">
    <w:name w:val="Table Bullet"/>
    <w:basedOn w:val="Tabletext"/>
    <w:autoRedefine/>
    <w:rsid w:val="009F7F59"/>
    <w:pPr>
      <w:numPr>
        <w:numId w:val="30"/>
      </w:numPr>
      <w:tabs>
        <w:tab w:val="left" w:pos="216"/>
      </w:tabs>
      <w:spacing w:before="80" w:after="80"/>
      <w:contextualSpacing/>
    </w:pPr>
  </w:style>
  <w:style w:type="paragraph" w:styleId="CommentText">
    <w:name w:val="annotation text"/>
    <w:basedOn w:val="Normal"/>
    <w:semiHidden/>
    <w:rsid w:val="006636B4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636B4"/>
    <w:rPr>
      <w:b/>
      <w:bCs/>
    </w:rPr>
  </w:style>
  <w:style w:type="paragraph" w:styleId="BalloonText">
    <w:name w:val="Balloon Text"/>
    <w:basedOn w:val="Normal"/>
    <w:semiHidden/>
    <w:rsid w:val="006636B4"/>
    <w:rPr>
      <w:rFonts w:ascii="Tahoma" w:hAnsi="Tahoma" w:cs="Tahoma"/>
      <w:sz w:val="16"/>
      <w:szCs w:val="16"/>
    </w:rPr>
  </w:style>
  <w:style w:type="paragraph" w:customStyle="1" w:styleId="Headerright">
    <w:name w:val="Header_right"/>
    <w:basedOn w:val="Header"/>
    <w:rsid w:val="00180243"/>
    <w:pPr>
      <w:pBdr>
        <w:bottom w:val="single" w:sz="4" w:space="3" w:color="auto"/>
      </w:pBdr>
      <w:tabs>
        <w:tab w:val="right" w:pos="8640"/>
      </w:tabs>
      <w:jc w:val="right"/>
    </w:pPr>
    <w:rPr>
      <w:rFonts w:ascii="Arial" w:hAnsi="Arial" w:cs="Times New Roman"/>
    </w:rPr>
  </w:style>
  <w:style w:type="paragraph" w:styleId="Date">
    <w:name w:val="Date"/>
    <w:basedOn w:val="Normal"/>
    <w:next w:val="Normal"/>
    <w:link w:val="DateChar"/>
    <w:autoRedefine/>
    <w:rsid w:val="00180243"/>
    <w:rPr>
      <w:rFonts w:ascii="Verdana" w:hAnsi="Verdana"/>
      <w:b/>
    </w:rPr>
  </w:style>
  <w:style w:type="paragraph" w:customStyle="1" w:styleId="StyleTitle20ptBefore0ptAfter216pt">
    <w:name w:val="Style Title + 20 pt Before:  0 pt After:  216 pt"/>
    <w:basedOn w:val="Title"/>
    <w:rsid w:val="00180243"/>
    <w:pPr>
      <w:spacing w:before="4000"/>
    </w:pPr>
    <w:rPr>
      <w:rFonts w:cs="Times New Roman"/>
      <w:sz w:val="40"/>
      <w:szCs w:val="20"/>
    </w:rPr>
  </w:style>
  <w:style w:type="character" w:customStyle="1" w:styleId="DateChar">
    <w:name w:val="Date Char"/>
    <w:basedOn w:val="DefaultParagraphFont"/>
    <w:link w:val="Date"/>
    <w:rsid w:val="00180243"/>
    <w:rPr>
      <w:rFonts w:ascii="Verdana" w:hAnsi="Verdana"/>
      <w:b/>
      <w:sz w:val="24"/>
      <w:szCs w:val="24"/>
      <w:lang w:val="en-US" w:eastAsia="en-US" w:bidi="ar-SA"/>
    </w:rPr>
  </w:style>
  <w:style w:type="paragraph" w:customStyle="1" w:styleId="copyright">
    <w:name w:val="copyright"/>
    <w:basedOn w:val="BodyText"/>
    <w:next w:val="BodyText"/>
    <w:autoRedefine/>
    <w:rsid w:val="00180243"/>
    <w:pPr>
      <w:spacing w:before="11500" w:after="160"/>
      <w:ind w:left="547"/>
      <w:contextualSpacing/>
    </w:pPr>
    <w:rPr>
      <w:szCs w:val="20"/>
    </w:rPr>
  </w:style>
  <w:style w:type="paragraph" w:customStyle="1" w:styleId="copyright-2">
    <w:name w:val="copyright-2"/>
    <w:basedOn w:val="copyright"/>
    <w:autoRedefine/>
    <w:rsid w:val="00180243"/>
    <w:pPr>
      <w:spacing w:before="160"/>
    </w:pPr>
  </w:style>
  <w:style w:type="character" w:customStyle="1" w:styleId="CharChar">
    <w:name w:val="Char Char"/>
    <w:basedOn w:val="DefaultParagraphFont"/>
    <w:locked/>
    <w:rsid w:val="002077BC"/>
    <w:rPr>
      <w:rFonts w:ascii="Verdana" w:hAnsi="Verdana" w:cs="Times New Roman"/>
      <w:b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oter" Target="footer7.xml"/><Relationship Id="rId10" Type="http://schemas.openxmlformats.org/officeDocument/2006/relationships/image" Target="media/image1.jpe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General Document" ma:contentTypeID="0x010100FBB1BDE89FB27C449A0E29AF421E312401000295F579A3C4D543AC4111EB13B7DF22" ma:contentTypeVersion="2" ma:contentTypeDescription="Create a new document." ma:contentTypeScope="" ma:versionID="ecf6d4f023ea63d32467877e4f14d5a7">
  <xsd:schema xmlns:xsd="http://www.w3.org/2001/XMLSchema" xmlns:xs="http://www.w3.org/2001/XMLSchema" xmlns:p="http://schemas.microsoft.com/office/2006/metadata/properties" xmlns:ns2="e6bb6fa4-9c23-4df5-9c72-0315fa8fef6d" xmlns:ns3="6e659ce8-d1b4-4977-bcb5-181be46f9527" targetNamespace="http://schemas.microsoft.com/office/2006/metadata/properties" ma:root="true" ma:fieldsID="8e4d2a4e4a6b1f141ca9230781a54fbf" ns2:_="" ns3:_="">
    <xsd:import namespace="e6bb6fa4-9c23-4df5-9c72-0315fa8fef6d"/>
    <xsd:import namespace="6e659ce8-d1b4-4977-bcb5-181be46f9527"/>
    <xsd:element name="properties">
      <xsd:complexType>
        <xsd:sequence>
          <xsd:element name="documentManagement">
            <xsd:complexType>
              <xsd:all>
                <xsd:element ref="ns2:IP_x0020_Classification"/>
                <xsd:element ref="ns2:Preservation_x0020_Order_x0020_Numbers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b6fa4-9c23-4df5-9c72-0315fa8fef6d" elementFormDefault="qualified">
    <xsd:import namespace="http://schemas.microsoft.com/office/2006/documentManagement/types"/>
    <xsd:import namespace="http://schemas.microsoft.com/office/infopath/2007/PartnerControls"/>
    <xsd:element name="IP_x0020_Classification" ma:index="8" ma:displayName="IP Classification" ma:default="Company Confidential" ma:description="Sensitivity of the information" ma:format="Dropdown" ma:internalName="IP_x0020_Classification">
      <xsd:simpleType>
        <xsd:restriction base="dms:Choice">
          <xsd:enumeration value="Public"/>
          <xsd:enumeration value="Company Confidential"/>
          <xsd:enumeration value="Confidential Restricted"/>
          <xsd:enumeration value="Classified"/>
        </xsd:restriction>
      </xsd:simpleType>
    </xsd:element>
    <xsd:element name="Preservation_x0020_Order_x0020_Numbers" ma:index="9" nillable="true" ma:displayName="Preservation Order Numbers" ma:description="Preservation Order Numbers, when issued by Legal, require that this item MUST NOT be deleted. Separate multiple preservation order numbers with commas." ma:internalName="Preservation_x0020_Order_x0020_Number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659ce8-d1b4-4977-bcb5-181be46f9527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servation_x0020_Order_x0020_Numbers xmlns="e6bb6fa4-9c23-4df5-9c72-0315fa8fef6d" xsi:nil="true"/>
    <IP_x0020_Classification xmlns="e6bb6fa4-9c23-4df5-9c72-0315fa8fef6d">Company Confidential</IP_x0020_Classification>
    <_dlc_DocId xmlns="6e659ce8-d1b4-4977-bcb5-181be46f9527">7WVDHQUT5TAD-1413171733-25</_dlc_DocId>
    <_dlc_DocIdUrl xmlns="6e659ce8-d1b4-4977-bcb5-181be46f9527">
      <Url>http://ehs.jop.chevrontexaco.net/_layouts/15/DocIdRedir.aspx?ID=7WVDHQUT5TAD-1413171733-25</Url>
      <Description>7WVDHQUT5TAD-1413171733-25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82E9124-FFE8-4C13-B8F0-B8708DC28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6834A4-EBEC-4D1F-B720-664382B641A3}"/>
</file>

<file path=customXml/itemProps3.xml><?xml version="1.0" encoding="utf-8"?>
<ds:datastoreItem xmlns:ds="http://schemas.openxmlformats.org/officeDocument/2006/customXml" ds:itemID="{0BDADB3A-62FC-4B04-83C9-95870E1E09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B6029B-9826-471E-9BF8-A34786C3D22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5047</Words>
  <Characters>28770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SM - Pre-Project and Job Safety Checklist</vt:lpstr>
    </vt:vector>
  </TitlesOfParts>
  <Company>Chevron</Company>
  <LinksUpToDate>false</LinksUpToDate>
  <CharactersWithSpaces>3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M - Pre-Project and Job Safety Checklist</dc:title>
  <dc:creator>Long, Lori A - lalq on L3VLXEF</dc:creator>
  <cp:keywords>Contractor HES Management, CHESM pre-project checklist, CHESM job safety checklist, chesm pre-project safety checklist</cp:keywords>
  <cp:lastModifiedBy>AL Otaibi, Fahad</cp:lastModifiedBy>
  <cp:revision>2</cp:revision>
  <cp:lastPrinted>2006-08-16T06:22:00Z</cp:lastPrinted>
  <dcterms:created xsi:type="dcterms:W3CDTF">2021-09-20T09:17:00Z</dcterms:created>
  <dcterms:modified xsi:type="dcterms:W3CDTF">2021-09-2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_Steward">
    <vt:lpwstr>Andrews Jr J u136712</vt:lpwstr>
  </property>
  <property fmtid="{D5CDD505-2E9C-101B-9397-08002B2CF9AE}" pid="3" name="Proprietary_Classification">
    <vt:lpwstr>DOW RESTRICTED - For internal use only</vt:lpwstr>
  </property>
  <property fmtid="{D5CDD505-2E9C-101B-9397-08002B2CF9AE}" pid="4" name="Retention_Period">
    <vt:lpwstr/>
  </property>
  <property fmtid="{D5CDD505-2E9C-101B-9397-08002B2CF9AE}" pid="5" name="Retention_Period_Start_Date">
    <vt:lpwstr/>
  </property>
  <property fmtid="{D5CDD505-2E9C-101B-9397-08002B2CF9AE}" pid="6" name="Retention_Period_Trigger">
    <vt:lpwstr>Until Superseded</vt:lpwstr>
  </property>
  <property fmtid="{D5CDD505-2E9C-101B-9397-08002B2CF9AE}" pid="7" name="Reason_Document_Frozen">
    <vt:lpwstr/>
  </property>
  <property fmtid="{D5CDD505-2E9C-101B-9397-08002B2CF9AE}" pid="8" name="Expiration_Date">
    <vt:lpwstr>01/01/4501</vt:lpwstr>
  </property>
  <property fmtid="{D5CDD505-2E9C-101B-9397-08002B2CF9AE}" pid="9" name="Description">
    <vt:lpwstr>Provides a complete checklist for pre-project and job safety checklist for use with CHESM processes</vt:lpwstr>
  </property>
  <property fmtid="{D5CDD505-2E9C-101B-9397-08002B2CF9AE}" pid="10" name="ContentTypeId">
    <vt:lpwstr>0x010100FBB1BDE89FB27C449A0E29AF421E312401000295F579A3C4D543AC4111EB13B7DF22</vt:lpwstr>
  </property>
  <property fmtid="{D5CDD505-2E9C-101B-9397-08002B2CF9AE}" pid="11" name="_dlc_DocIdItemGuid">
    <vt:lpwstr>38967899-9d62-4f81-9ec0-541ab193d471</vt:lpwstr>
  </property>
</Properties>
</file>